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1A0B8" w14:textId="25A14CAE" w:rsidR="00D62875" w:rsidRDefault="00D62875" w:rsidP="00D62875">
      <w:pPr>
        <w:jc w:val="both"/>
        <w:rPr>
          <w:b/>
          <w:sz w:val="32"/>
          <w:szCs w:val="32"/>
        </w:rPr>
      </w:pPr>
    </w:p>
    <w:p w14:paraId="38077439" w14:textId="11026D5A" w:rsidR="00D62875" w:rsidRDefault="00D62875" w:rsidP="00D62875">
      <w:pPr>
        <w:jc w:val="both"/>
        <w:rPr>
          <w:b/>
          <w:sz w:val="32"/>
          <w:szCs w:val="32"/>
        </w:rPr>
      </w:pPr>
    </w:p>
    <w:p w14:paraId="2529C37A" w14:textId="4E3CF87C" w:rsidR="00D62875" w:rsidRDefault="00D62875" w:rsidP="00D62875">
      <w:pPr>
        <w:jc w:val="both"/>
        <w:rPr>
          <w:b/>
          <w:sz w:val="32"/>
          <w:szCs w:val="32"/>
        </w:rPr>
      </w:pPr>
    </w:p>
    <w:p w14:paraId="14158CBC" w14:textId="19C4BA0D" w:rsidR="00D62875" w:rsidRDefault="00D62875" w:rsidP="00D62875">
      <w:pPr>
        <w:jc w:val="both"/>
        <w:rPr>
          <w:b/>
          <w:sz w:val="32"/>
          <w:szCs w:val="32"/>
        </w:rPr>
      </w:pPr>
    </w:p>
    <w:p w14:paraId="2B224F94" w14:textId="5E53A5D9" w:rsidR="00D62875" w:rsidRDefault="00D62875" w:rsidP="00D62875">
      <w:pPr>
        <w:jc w:val="both"/>
        <w:rPr>
          <w:b/>
          <w:sz w:val="32"/>
          <w:szCs w:val="32"/>
        </w:rPr>
      </w:pPr>
    </w:p>
    <w:p w14:paraId="4A0E61CE" w14:textId="24CAEBDD" w:rsidR="00D62875" w:rsidRDefault="00D62875" w:rsidP="00D62875">
      <w:pPr>
        <w:jc w:val="both"/>
        <w:rPr>
          <w:b/>
          <w:sz w:val="32"/>
          <w:szCs w:val="32"/>
        </w:rPr>
      </w:pPr>
    </w:p>
    <w:p w14:paraId="17C73077" w14:textId="4F9AFB07" w:rsidR="00D62875" w:rsidRDefault="00D62875" w:rsidP="00D62875">
      <w:pPr>
        <w:jc w:val="both"/>
        <w:rPr>
          <w:b/>
          <w:sz w:val="32"/>
          <w:szCs w:val="32"/>
        </w:rPr>
      </w:pPr>
    </w:p>
    <w:p w14:paraId="079D256C" w14:textId="32B14699" w:rsidR="00D62875" w:rsidRDefault="00D62875" w:rsidP="00D62875">
      <w:pPr>
        <w:jc w:val="both"/>
        <w:rPr>
          <w:b/>
          <w:sz w:val="32"/>
          <w:szCs w:val="32"/>
        </w:rPr>
      </w:pPr>
    </w:p>
    <w:p w14:paraId="55EE356C" w14:textId="2E8441E8" w:rsidR="00D62875" w:rsidRDefault="00D62875" w:rsidP="00D62875">
      <w:pPr>
        <w:jc w:val="both"/>
        <w:rPr>
          <w:b/>
          <w:sz w:val="32"/>
          <w:szCs w:val="32"/>
        </w:rPr>
      </w:pPr>
    </w:p>
    <w:p w14:paraId="1D07C908" w14:textId="3D59F23B" w:rsidR="00D62875" w:rsidRPr="00F415C2" w:rsidRDefault="00D62875" w:rsidP="00D62875">
      <w:pPr>
        <w:jc w:val="center"/>
        <w:rPr>
          <w:rFonts w:ascii="Arial Black" w:hAnsi="Arial Black"/>
          <w:b/>
          <w:sz w:val="44"/>
          <w:szCs w:val="44"/>
        </w:rPr>
      </w:pPr>
      <w:r>
        <w:rPr>
          <w:rFonts w:ascii="Arial Black" w:hAnsi="Arial Black"/>
          <w:b/>
          <w:sz w:val="44"/>
          <w:szCs w:val="44"/>
        </w:rPr>
        <w:t>HOUSING PRICE: USING ADVANCED REGRESSION TECHNIQUES</w:t>
      </w:r>
    </w:p>
    <w:p w14:paraId="4EB80BD3" w14:textId="1528B96D" w:rsidR="00D62875" w:rsidRDefault="00D62875" w:rsidP="00D62875">
      <w:pPr>
        <w:spacing w:line="360" w:lineRule="auto"/>
        <w:jc w:val="center"/>
        <w:rPr>
          <w:rFonts w:cstheme="minorHAnsi"/>
          <w:b/>
          <w:sz w:val="36"/>
          <w:szCs w:val="36"/>
        </w:rPr>
      </w:pPr>
      <w:r>
        <w:rPr>
          <w:rFonts w:cstheme="minorHAnsi"/>
          <w:b/>
          <w:sz w:val="36"/>
          <w:szCs w:val="36"/>
        </w:rPr>
        <w:t>PRESENTED BY JIANWEN WU, NITASHA TULI AND THOMAS KWOK</w:t>
      </w:r>
    </w:p>
    <w:p w14:paraId="05AA8847" w14:textId="77777777" w:rsidR="00D62875" w:rsidRPr="00BC69AD" w:rsidRDefault="00D62875" w:rsidP="00D62875">
      <w:pPr>
        <w:spacing w:line="360" w:lineRule="auto"/>
        <w:jc w:val="center"/>
        <w:rPr>
          <w:rFonts w:cstheme="minorHAnsi"/>
          <w:b/>
          <w:sz w:val="36"/>
          <w:szCs w:val="36"/>
        </w:rPr>
      </w:pPr>
      <w:r>
        <w:rPr>
          <w:rFonts w:cstheme="minorHAnsi"/>
          <w:b/>
          <w:sz w:val="36"/>
          <w:szCs w:val="36"/>
        </w:rPr>
        <w:t>M.A STATISTICS, HUNTER COLLEGE</w:t>
      </w:r>
    </w:p>
    <w:p w14:paraId="419F72E6" w14:textId="77777777" w:rsidR="00D62875" w:rsidRDefault="00D62875" w:rsidP="00D62875">
      <w:pPr>
        <w:jc w:val="both"/>
        <w:rPr>
          <w:b/>
          <w:sz w:val="32"/>
          <w:szCs w:val="32"/>
        </w:rPr>
      </w:pPr>
    </w:p>
    <w:p w14:paraId="2385AE6B" w14:textId="77777777" w:rsidR="00D62875" w:rsidRDefault="00D62875" w:rsidP="00D62875">
      <w:pPr>
        <w:jc w:val="both"/>
        <w:rPr>
          <w:b/>
          <w:sz w:val="32"/>
          <w:szCs w:val="32"/>
        </w:rPr>
      </w:pPr>
    </w:p>
    <w:p w14:paraId="2513D600" w14:textId="77777777" w:rsidR="00D62875" w:rsidRDefault="00D62875" w:rsidP="00D62875">
      <w:pPr>
        <w:jc w:val="both"/>
        <w:rPr>
          <w:b/>
          <w:sz w:val="32"/>
          <w:szCs w:val="32"/>
        </w:rPr>
      </w:pPr>
    </w:p>
    <w:p w14:paraId="3DB3DD6C" w14:textId="77777777" w:rsidR="00D62875" w:rsidRDefault="00D62875" w:rsidP="00D62875">
      <w:pPr>
        <w:jc w:val="both"/>
        <w:rPr>
          <w:b/>
          <w:sz w:val="32"/>
          <w:szCs w:val="32"/>
        </w:rPr>
      </w:pPr>
    </w:p>
    <w:p w14:paraId="638CF1FC" w14:textId="77777777" w:rsidR="00D62875" w:rsidRDefault="00D62875" w:rsidP="00D62875">
      <w:pPr>
        <w:jc w:val="both"/>
        <w:rPr>
          <w:b/>
          <w:sz w:val="32"/>
          <w:szCs w:val="32"/>
        </w:rPr>
      </w:pPr>
    </w:p>
    <w:p w14:paraId="0B36F208" w14:textId="77777777" w:rsidR="00D62875" w:rsidRDefault="00D62875" w:rsidP="00D62875">
      <w:pPr>
        <w:jc w:val="both"/>
        <w:rPr>
          <w:b/>
          <w:sz w:val="32"/>
          <w:szCs w:val="32"/>
        </w:rPr>
      </w:pPr>
    </w:p>
    <w:p w14:paraId="6AEF1EB9" w14:textId="77777777" w:rsidR="00D62875" w:rsidRDefault="00D62875" w:rsidP="00D62875">
      <w:pPr>
        <w:jc w:val="both"/>
        <w:rPr>
          <w:b/>
          <w:sz w:val="32"/>
          <w:szCs w:val="32"/>
        </w:rPr>
      </w:pPr>
    </w:p>
    <w:p w14:paraId="606E4880" w14:textId="77777777" w:rsidR="00D62875" w:rsidRDefault="00D62875" w:rsidP="00D62875">
      <w:pPr>
        <w:jc w:val="both"/>
        <w:rPr>
          <w:b/>
          <w:sz w:val="32"/>
          <w:szCs w:val="32"/>
        </w:rPr>
      </w:pPr>
    </w:p>
    <w:p w14:paraId="12C1F33A" w14:textId="77777777" w:rsidR="00D62875" w:rsidRDefault="00D62875" w:rsidP="00D62875">
      <w:pPr>
        <w:jc w:val="both"/>
        <w:rPr>
          <w:b/>
          <w:sz w:val="32"/>
          <w:szCs w:val="32"/>
        </w:rPr>
      </w:pPr>
    </w:p>
    <w:p w14:paraId="56798204" w14:textId="77777777" w:rsidR="00D62875" w:rsidRDefault="00D62875" w:rsidP="00D62875">
      <w:pPr>
        <w:jc w:val="both"/>
        <w:rPr>
          <w:b/>
          <w:sz w:val="32"/>
          <w:szCs w:val="32"/>
        </w:rPr>
      </w:pPr>
    </w:p>
    <w:p w14:paraId="08483295" w14:textId="77777777" w:rsidR="00D62875" w:rsidRDefault="00D62875" w:rsidP="00D62875">
      <w:pPr>
        <w:jc w:val="both"/>
        <w:rPr>
          <w:b/>
          <w:sz w:val="32"/>
          <w:szCs w:val="32"/>
        </w:rPr>
      </w:pPr>
    </w:p>
    <w:p w14:paraId="4704E785" w14:textId="77777777" w:rsidR="00D62875" w:rsidRDefault="00D62875" w:rsidP="00D62875">
      <w:pPr>
        <w:jc w:val="both"/>
        <w:rPr>
          <w:b/>
          <w:sz w:val="32"/>
          <w:szCs w:val="32"/>
        </w:rPr>
      </w:pPr>
    </w:p>
    <w:p w14:paraId="10DB9701" w14:textId="77777777" w:rsidR="00D62875" w:rsidRDefault="00D62875" w:rsidP="00D62875">
      <w:pPr>
        <w:jc w:val="both"/>
        <w:rPr>
          <w:b/>
          <w:sz w:val="32"/>
          <w:szCs w:val="32"/>
        </w:rPr>
      </w:pPr>
    </w:p>
    <w:p w14:paraId="5C53FDDE" w14:textId="77777777" w:rsidR="00D62875" w:rsidRDefault="00D62875" w:rsidP="00D62875">
      <w:pPr>
        <w:jc w:val="both"/>
        <w:rPr>
          <w:b/>
          <w:sz w:val="32"/>
          <w:szCs w:val="32"/>
        </w:rPr>
      </w:pPr>
    </w:p>
    <w:p w14:paraId="1A8444BE" w14:textId="77777777" w:rsidR="00D62875" w:rsidRDefault="00D62875" w:rsidP="00D62875">
      <w:pPr>
        <w:jc w:val="both"/>
        <w:rPr>
          <w:b/>
          <w:sz w:val="32"/>
          <w:szCs w:val="32"/>
        </w:rPr>
      </w:pPr>
    </w:p>
    <w:p w14:paraId="4BA1698A" w14:textId="77777777" w:rsidR="00D62875" w:rsidRDefault="00D62875" w:rsidP="00D62875">
      <w:pPr>
        <w:jc w:val="both"/>
        <w:rPr>
          <w:b/>
          <w:sz w:val="32"/>
          <w:szCs w:val="32"/>
        </w:rPr>
      </w:pPr>
    </w:p>
    <w:p w14:paraId="4D9B662D" w14:textId="77777777" w:rsidR="00D62875" w:rsidRDefault="00D62875" w:rsidP="00D62875">
      <w:pPr>
        <w:jc w:val="both"/>
        <w:rPr>
          <w:b/>
          <w:sz w:val="32"/>
          <w:szCs w:val="32"/>
        </w:rPr>
      </w:pPr>
    </w:p>
    <w:p w14:paraId="25D476AD" w14:textId="3EAEA922" w:rsidR="00D62875" w:rsidRPr="00D62875" w:rsidRDefault="00D62875" w:rsidP="00D62875">
      <w:pPr>
        <w:jc w:val="both"/>
        <w:rPr>
          <w:b/>
          <w:sz w:val="32"/>
          <w:szCs w:val="32"/>
        </w:rPr>
      </w:pPr>
      <w:r w:rsidRPr="00D62875">
        <w:rPr>
          <w:b/>
          <w:sz w:val="32"/>
          <w:szCs w:val="32"/>
        </w:rPr>
        <w:lastRenderedPageBreak/>
        <w:t xml:space="preserve">Table of contents </w:t>
      </w:r>
    </w:p>
    <w:p w14:paraId="76A39133" w14:textId="77777777" w:rsidR="00D62875" w:rsidRDefault="00D62875" w:rsidP="00D62875">
      <w:pPr>
        <w:jc w:val="both"/>
        <w:rPr>
          <w:b/>
        </w:rPr>
      </w:pPr>
    </w:p>
    <w:p w14:paraId="62D98E6E" w14:textId="1A818A4E" w:rsidR="00D62875" w:rsidRDefault="00D62875" w:rsidP="00D62875">
      <w:pPr>
        <w:jc w:val="both"/>
        <w:rPr>
          <w:b/>
        </w:rPr>
      </w:pPr>
      <w:r>
        <w:rPr>
          <w:b/>
        </w:rPr>
        <w:t xml:space="preserve">1. Introduction      </w:t>
      </w:r>
      <w:r>
        <w:rPr>
          <w:b/>
        </w:rPr>
        <w:tab/>
      </w:r>
      <w:r>
        <w:rPr>
          <w:b/>
        </w:rPr>
        <w:tab/>
      </w:r>
      <w:r>
        <w:rPr>
          <w:b/>
        </w:rPr>
        <w:tab/>
      </w:r>
      <w:r>
        <w:rPr>
          <w:b/>
        </w:rPr>
        <w:tab/>
      </w:r>
      <w:r>
        <w:rPr>
          <w:b/>
        </w:rPr>
        <w:tab/>
      </w:r>
      <w:r>
        <w:rPr>
          <w:b/>
        </w:rPr>
        <w:tab/>
      </w:r>
      <w:r>
        <w:rPr>
          <w:b/>
        </w:rPr>
        <w:tab/>
      </w:r>
      <w:r>
        <w:rPr>
          <w:b/>
        </w:rPr>
        <w:tab/>
      </w:r>
      <w:r>
        <w:rPr>
          <w:b/>
        </w:rPr>
        <w:tab/>
      </w:r>
      <w:r>
        <w:rPr>
          <w:b/>
        </w:rPr>
        <w:tab/>
      </w:r>
      <w:r>
        <w:rPr>
          <w:b/>
        </w:rPr>
        <w:tab/>
        <w:t xml:space="preserve">                                                                                                                                                                                                                                                                                                                                                                                                                                                     </w:t>
      </w:r>
    </w:p>
    <w:p w14:paraId="4F3A0C05" w14:textId="6E9838EE" w:rsidR="00D62875" w:rsidRDefault="00D62875" w:rsidP="00D62875">
      <w:pPr>
        <w:jc w:val="both"/>
        <w:rPr>
          <w:b/>
        </w:rPr>
      </w:pPr>
      <w:r>
        <w:rPr>
          <w:b/>
        </w:rPr>
        <w:t xml:space="preserve">2. Data Analysis                                                      </w:t>
      </w:r>
      <w:r>
        <w:rPr>
          <w:b/>
        </w:rPr>
        <w:tab/>
      </w:r>
      <w:r>
        <w:rPr>
          <w:b/>
        </w:rPr>
        <w:tab/>
      </w:r>
      <w:r>
        <w:rPr>
          <w:b/>
        </w:rPr>
        <w:tab/>
      </w:r>
      <w:r>
        <w:rPr>
          <w:b/>
        </w:rPr>
        <w:tab/>
      </w:r>
      <w:r>
        <w:rPr>
          <w:b/>
        </w:rPr>
        <w:tab/>
      </w:r>
      <w:r>
        <w:rPr>
          <w:b/>
        </w:rPr>
        <w:tab/>
      </w:r>
      <w:r>
        <w:rPr>
          <w:b/>
        </w:rPr>
        <w:tab/>
      </w:r>
    </w:p>
    <w:p w14:paraId="00EBF18A" w14:textId="60CCF001" w:rsidR="00D62875" w:rsidRPr="00D62875" w:rsidRDefault="00D62875" w:rsidP="00D62875">
      <w:pPr>
        <w:pStyle w:val="ListParagraph"/>
        <w:numPr>
          <w:ilvl w:val="0"/>
          <w:numId w:val="1"/>
        </w:numPr>
        <w:jc w:val="both"/>
        <w:rPr>
          <w:rFonts w:ascii="Times New Roman" w:eastAsia="SimSun" w:hAnsi="Times New Roman" w:cs="Times New Roman"/>
          <w:b/>
          <w:kern w:val="1"/>
          <w:sz w:val="20"/>
          <w:szCs w:val="20"/>
          <w:lang w:eastAsia="zh-CN"/>
        </w:rPr>
      </w:pPr>
      <w:r w:rsidRPr="00D62875">
        <w:rPr>
          <w:rFonts w:ascii="Times New Roman" w:eastAsia="SimSun" w:hAnsi="Times New Roman" w:cs="Times New Roman"/>
          <w:b/>
          <w:kern w:val="1"/>
          <w:sz w:val="20"/>
          <w:szCs w:val="20"/>
          <w:lang w:eastAsia="zh-CN"/>
        </w:rPr>
        <w:t>Data Analysis</w:t>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p>
    <w:p w14:paraId="769DE6D0" w14:textId="312045C8" w:rsidR="00D62875" w:rsidRPr="00D62875" w:rsidRDefault="00D62875" w:rsidP="00D62875">
      <w:pPr>
        <w:pStyle w:val="ListParagraph"/>
        <w:numPr>
          <w:ilvl w:val="0"/>
          <w:numId w:val="1"/>
        </w:numPr>
        <w:jc w:val="both"/>
        <w:rPr>
          <w:rFonts w:ascii="Times New Roman" w:eastAsia="SimSun" w:hAnsi="Times New Roman" w:cs="Times New Roman"/>
          <w:b/>
          <w:kern w:val="1"/>
          <w:sz w:val="20"/>
          <w:szCs w:val="20"/>
          <w:lang w:eastAsia="zh-CN"/>
        </w:rPr>
      </w:pPr>
      <w:r w:rsidRPr="00D62875">
        <w:rPr>
          <w:rFonts w:ascii="Times New Roman" w:eastAsia="SimSun" w:hAnsi="Times New Roman" w:cs="Times New Roman"/>
          <w:b/>
          <w:kern w:val="1"/>
          <w:sz w:val="20"/>
          <w:szCs w:val="20"/>
          <w:lang w:eastAsia="zh-CN"/>
        </w:rPr>
        <w:t>Data Integration</w:t>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p>
    <w:p w14:paraId="22ACB5CC" w14:textId="77777777" w:rsidR="00D62875" w:rsidRPr="00D62875" w:rsidRDefault="00D62875" w:rsidP="00D62875">
      <w:pPr>
        <w:pStyle w:val="ListParagraph"/>
        <w:numPr>
          <w:ilvl w:val="0"/>
          <w:numId w:val="1"/>
        </w:numPr>
        <w:jc w:val="both"/>
        <w:rPr>
          <w:rFonts w:ascii="Times New Roman" w:eastAsia="SimSun" w:hAnsi="Times New Roman" w:cs="Times New Roman"/>
          <w:b/>
          <w:kern w:val="1"/>
          <w:sz w:val="20"/>
          <w:szCs w:val="20"/>
          <w:lang w:eastAsia="zh-CN"/>
        </w:rPr>
      </w:pPr>
      <w:r w:rsidRPr="00D62875">
        <w:rPr>
          <w:rFonts w:ascii="Times New Roman" w:eastAsia="SimSun" w:hAnsi="Times New Roman" w:cs="Times New Roman"/>
          <w:b/>
          <w:kern w:val="1"/>
          <w:sz w:val="20"/>
          <w:szCs w:val="20"/>
          <w:lang w:eastAsia="zh-CN"/>
        </w:rPr>
        <w:t>Variable Description</w:t>
      </w:r>
    </w:p>
    <w:p w14:paraId="56C71844" w14:textId="6BF6C6FB" w:rsidR="00D62875" w:rsidRDefault="00D62875" w:rsidP="00D62875">
      <w:pPr>
        <w:jc w:val="both"/>
        <w:rPr>
          <w:b/>
        </w:rPr>
      </w:pPr>
      <w:r>
        <w:rPr>
          <w:b/>
        </w:rPr>
        <w:t>3. Model I – Regression Analysis</w:t>
      </w:r>
      <w:r>
        <w:rPr>
          <w:b/>
        </w:rPr>
        <w:tab/>
      </w:r>
      <w:r>
        <w:rPr>
          <w:b/>
        </w:rPr>
        <w:tab/>
      </w:r>
      <w:r>
        <w:rPr>
          <w:b/>
        </w:rPr>
        <w:tab/>
      </w:r>
      <w:r>
        <w:rPr>
          <w:b/>
        </w:rPr>
        <w:tab/>
      </w:r>
      <w:r>
        <w:rPr>
          <w:b/>
        </w:rPr>
        <w:tab/>
      </w:r>
      <w:r>
        <w:rPr>
          <w:b/>
        </w:rPr>
        <w:tab/>
      </w:r>
      <w:r>
        <w:rPr>
          <w:b/>
        </w:rPr>
        <w:tab/>
      </w:r>
      <w:r>
        <w:rPr>
          <w:b/>
        </w:rPr>
        <w:tab/>
      </w:r>
    </w:p>
    <w:p w14:paraId="2EFADBA5" w14:textId="3CAE8947" w:rsidR="00D62875" w:rsidRPr="00D62875" w:rsidRDefault="00D62875" w:rsidP="00D62875">
      <w:pPr>
        <w:pStyle w:val="ListParagraph"/>
        <w:numPr>
          <w:ilvl w:val="0"/>
          <w:numId w:val="2"/>
        </w:numPr>
        <w:jc w:val="both"/>
        <w:rPr>
          <w:rFonts w:ascii="Times New Roman" w:eastAsia="SimSun" w:hAnsi="Times New Roman" w:cs="Times New Roman"/>
          <w:b/>
          <w:kern w:val="1"/>
          <w:sz w:val="20"/>
          <w:szCs w:val="20"/>
          <w:lang w:eastAsia="zh-CN"/>
        </w:rPr>
      </w:pPr>
      <w:r w:rsidRPr="00D62875">
        <w:rPr>
          <w:rFonts w:ascii="Times New Roman" w:eastAsia="SimSun" w:hAnsi="Times New Roman" w:cs="Times New Roman"/>
          <w:b/>
          <w:kern w:val="1"/>
          <w:sz w:val="20"/>
          <w:szCs w:val="20"/>
          <w:lang w:eastAsia="zh-CN"/>
        </w:rPr>
        <w:t>Variable Selection</w:t>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p>
    <w:p w14:paraId="68C914D7" w14:textId="0ED52C4F" w:rsidR="00D62875" w:rsidRPr="00D62875" w:rsidRDefault="00D62875" w:rsidP="00D62875">
      <w:pPr>
        <w:pStyle w:val="ListParagraph"/>
        <w:numPr>
          <w:ilvl w:val="1"/>
          <w:numId w:val="2"/>
        </w:numPr>
        <w:jc w:val="both"/>
        <w:rPr>
          <w:rFonts w:ascii="Times New Roman" w:eastAsia="SimSun" w:hAnsi="Times New Roman" w:cs="Times New Roman"/>
          <w:b/>
          <w:kern w:val="1"/>
          <w:sz w:val="20"/>
          <w:szCs w:val="20"/>
          <w:lang w:eastAsia="zh-CN"/>
        </w:rPr>
      </w:pPr>
      <w:r w:rsidRPr="00D62875">
        <w:rPr>
          <w:rFonts w:ascii="Times New Roman" w:eastAsia="SimSun" w:hAnsi="Times New Roman" w:cs="Times New Roman"/>
          <w:b/>
          <w:kern w:val="1"/>
          <w:sz w:val="20"/>
          <w:szCs w:val="20"/>
          <w:lang w:eastAsia="zh-CN"/>
        </w:rPr>
        <w:t>Correlation Matrix</w:t>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p>
    <w:p w14:paraId="05317C63" w14:textId="23117911" w:rsidR="00D62875" w:rsidRPr="00D62875" w:rsidRDefault="00D62875" w:rsidP="00D62875">
      <w:pPr>
        <w:pStyle w:val="ListParagraph"/>
        <w:numPr>
          <w:ilvl w:val="1"/>
          <w:numId w:val="2"/>
        </w:numPr>
        <w:jc w:val="both"/>
        <w:rPr>
          <w:rFonts w:ascii="Times New Roman" w:eastAsia="SimSun" w:hAnsi="Times New Roman" w:cs="Times New Roman"/>
          <w:b/>
          <w:kern w:val="1"/>
          <w:sz w:val="20"/>
          <w:szCs w:val="20"/>
          <w:lang w:eastAsia="zh-CN"/>
        </w:rPr>
      </w:pPr>
      <w:r w:rsidRPr="00D62875">
        <w:rPr>
          <w:rFonts w:ascii="Times New Roman" w:eastAsia="SimSun" w:hAnsi="Times New Roman" w:cs="Times New Roman"/>
          <w:b/>
          <w:kern w:val="1"/>
          <w:sz w:val="20"/>
          <w:szCs w:val="20"/>
          <w:lang w:eastAsia="zh-CN"/>
        </w:rPr>
        <w:t xml:space="preserve">VIF </w:t>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p>
    <w:p w14:paraId="567D943E" w14:textId="705E34A6" w:rsidR="00D62875" w:rsidRPr="00D62875" w:rsidRDefault="00D62875" w:rsidP="00D62875">
      <w:pPr>
        <w:pStyle w:val="ListParagraph"/>
        <w:numPr>
          <w:ilvl w:val="0"/>
          <w:numId w:val="2"/>
        </w:numPr>
        <w:jc w:val="both"/>
        <w:rPr>
          <w:rFonts w:ascii="Times New Roman" w:eastAsia="SimSun" w:hAnsi="Times New Roman" w:cs="Times New Roman"/>
          <w:b/>
          <w:kern w:val="1"/>
          <w:sz w:val="20"/>
          <w:szCs w:val="20"/>
          <w:lang w:eastAsia="zh-CN"/>
        </w:rPr>
      </w:pPr>
      <w:r w:rsidRPr="00D62875">
        <w:rPr>
          <w:rFonts w:ascii="Times New Roman" w:eastAsia="SimSun" w:hAnsi="Times New Roman" w:cs="Times New Roman"/>
          <w:b/>
          <w:kern w:val="1"/>
          <w:sz w:val="20"/>
          <w:szCs w:val="20"/>
          <w:lang w:eastAsia="zh-CN"/>
        </w:rPr>
        <w:t>Model output</w:t>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p>
    <w:p w14:paraId="2AACE3CB" w14:textId="6916BC56" w:rsidR="00D62875" w:rsidRPr="00D62875" w:rsidRDefault="00D62875" w:rsidP="00D62875">
      <w:pPr>
        <w:pStyle w:val="ListParagraph"/>
        <w:numPr>
          <w:ilvl w:val="0"/>
          <w:numId w:val="2"/>
        </w:numPr>
        <w:jc w:val="both"/>
        <w:rPr>
          <w:rFonts w:ascii="Times New Roman" w:eastAsia="SimSun" w:hAnsi="Times New Roman" w:cs="Times New Roman"/>
          <w:b/>
          <w:kern w:val="1"/>
          <w:sz w:val="20"/>
          <w:szCs w:val="20"/>
          <w:lang w:eastAsia="zh-CN"/>
        </w:rPr>
      </w:pPr>
      <w:r w:rsidRPr="00D62875">
        <w:rPr>
          <w:rFonts w:ascii="Times New Roman" w:eastAsia="SimSun" w:hAnsi="Times New Roman" w:cs="Times New Roman"/>
          <w:b/>
          <w:kern w:val="1"/>
          <w:sz w:val="20"/>
          <w:szCs w:val="20"/>
          <w:lang w:eastAsia="zh-CN"/>
        </w:rPr>
        <w:t>Model Diagnostic</w:t>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p>
    <w:p w14:paraId="45ABB159" w14:textId="28442F26" w:rsidR="00D62875" w:rsidRPr="00D62875" w:rsidRDefault="00D62875" w:rsidP="00D62875">
      <w:pPr>
        <w:pStyle w:val="ListParagraph"/>
        <w:numPr>
          <w:ilvl w:val="0"/>
          <w:numId w:val="2"/>
        </w:numPr>
        <w:jc w:val="both"/>
        <w:rPr>
          <w:rFonts w:ascii="Times New Roman" w:eastAsia="SimSun" w:hAnsi="Times New Roman" w:cs="Times New Roman"/>
          <w:b/>
          <w:kern w:val="1"/>
          <w:sz w:val="20"/>
          <w:szCs w:val="20"/>
          <w:lang w:eastAsia="zh-CN"/>
        </w:rPr>
      </w:pPr>
      <w:r w:rsidRPr="00D62875">
        <w:rPr>
          <w:rFonts w:ascii="Times New Roman" w:eastAsia="SimSun" w:hAnsi="Times New Roman" w:cs="Times New Roman"/>
          <w:b/>
          <w:kern w:val="1"/>
          <w:sz w:val="20"/>
          <w:szCs w:val="20"/>
          <w:lang w:eastAsia="zh-CN"/>
        </w:rPr>
        <w:t>Model Prediction</w:t>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p>
    <w:p w14:paraId="66BF6B90" w14:textId="5AD17A9A" w:rsidR="00D62875" w:rsidRPr="00D62875" w:rsidRDefault="00D62875" w:rsidP="00D62875">
      <w:pPr>
        <w:pStyle w:val="ListParagraph"/>
        <w:numPr>
          <w:ilvl w:val="0"/>
          <w:numId w:val="2"/>
        </w:numPr>
        <w:jc w:val="both"/>
        <w:rPr>
          <w:rFonts w:ascii="Times New Roman" w:eastAsia="SimSun" w:hAnsi="Times New Roman" w:cs="Times New Roman"/>
          <w:b/>
          <w:kern w:val="1"/>
          <w:sz w:val="20"/>
          <w:szCs w:val="20"/>
          <w:lang w:eastAsia="zh-CN"/>
        </w:rPr>
      </w:pPr>
      <w:r w:rsidRPr="00D62875">
        <w:rPr>
          <w:rFonts w:ascii="Times New Roman" w:eastAsia="SimSun" w:hAnsi="Times New Roman" w:cs="Times New Roman"/>
          <w:b/>
          <w:kern w:val="1"/>
          <w:sz w:val="20"/>
          <w:szCs w:val="20"/>
          <w:lang w:eastAsia="zh-CN"/>
        </w:rPr>
        <w:t>Model Forecasting</w:t>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r w:rsidRPr="00D62875">
        <w:rPr>
          <w:rFonts w:ascii="Times New Roman" w:eastAsia="SimSun" w:hAnsi="Times New Roman" w:cs="Times New Roman"/>
          <w:b/>
          <w:kern w:val="1"/>
          <w:sz w:val="20"/>
          <w:szCs w:val="20"/>
          <w:lang w:eastAsia="zh-CN"/>
        </w:rPr>
        <w:tab/>
      </w:r>
    </w:p>
    <w:p w14:paraId="2F0FDF71" w14:textId="6A7B6293" w:rsidR="00D62875" w:rsidRDefault="00D62875" w:rsidP="00D62875">
      <w:pPr>
        <w:rPr>
          <w:b/>
        </w:rPr>
      </w:pPr>
      <w:r>
        <w:rPr>
          <w:b/>
        </w:rPr>
        <w:t>4. Discussion</w:t>
      </w:r>
      <w:r>
        <w:rPr>
          <w:b/>
        </w:rPr>
        <w:tab/>
      </w:r>
      <w:r>
        <w:rPr>
          <w:b/>
        </w:rPr>
        <w:tab/>
      </w:r>
      <w:r>
        <w:rPr>
          <w:b/>
        </w:rPr>
        <w:tab/>
      </w:r>
    </w:p>
    <w:p w14:paraId="68D30926" w14:textId="77777777" w:rsidR="00D62875" w:rsidRDefault="00D62875" w:rsidP="00D62875">
      <w:pPr>
        <w:rPr>
          <w:b/>
        </w:rPr>
      </w:pPr>
    </w:p>
    <w:p w14:paraId="0913BF7B" w14:textId="77777777" w:rsidR="00D62875" w:rsidRDefault="00D62875" w:rsidP="00D62875">
      <w:pPr>
        <w:rPr>
          <w:b/>
        </w:rPr>
      </w:pPr>
    </w:p>
    <w:p w14:paraId="4A28FC1A" w14:textId="77777777" w:rsidR="00D62875" w:rsidRDefault="00D62875" w:rsidP="00D62875">
      <w:pPr>
        <w:rPr>
          <w:b/>
        </w:rPr>
      </w:pPr>
    </w:p>
    <w:p w14:paraId="6E8CEC7F" w14:textId="77777777" w:rsidR="00D62875" w:rsidRDefault="00D62875" w:rsidP="00D62875">
      <w:pPr>
        <w:rPr>
          <w:b/>
        </w:rPr>
      </w:pPr>
    </w:p>
    <w:p w14:paraId="20A8DC8C" w14:textId="77777777" w:rsidR="00D62875" w:rsidRDefault="00D62875" w:rsidP="00D62875">
      <w:pPr>
        <w:rPr>
          <w:b/>
        </w:rPr>
      </w:pPr>
    </w:p>
    <w:p w14:paraId="69E57E81" w14:textId="77777777" w:rsidR="00D62875" w:rsidRDefault="00D62875" w:rsidP="00D62875">
      <w:pPr>
        <w:rPr>
          <w:b/>
        </w:rPr>
      </w:pPr>
    </w:p>
    <w:p w14:paraId="57AACC75" w14:textId="77777777" w:rsidR="00D62875" w:rsidRDefault="00D62875" w:rsidP="00D62875">
      <w:pPr>
        <w:rPr>
          <w:b/>
        </w:rPr>
      </w:pPr>
    </w:p>
    <w:p w14:paraId="1D39FB8B" w14:textId="77777777" w:rsidR="00D62875" w:rsidRDefault="00D62875" w:rsidP="00D62875">
      <w:pPr>
        <w:rPr>
          <w:b/>
        </w:rPr>
      </w:pPr>
    </w:p>
    <w:p w14:paraId="784D4876" w14:textId="77777777" w:rsidR="00D62875" w:rsidRDefault="00D62875" w:rsidP="00D62875">
      <w:pPr>
        <w:rPr>
          <w:b/>
        </w:rPr>
      </w:pPr>
    </w:p>
    <w:p w14:paraId="3A2AAB92" w14:textId="77777777" w:rsidR="00D62875" w:rsidRDefault="00D62875" w:rsidP="00D62875">
      <w:pPr>
        <w:rPr>
          <w:b/>
        </w:rPr>
      </w:pPr>
    </w:p>
    <w:p w14:paraId="5E330967" w14:textId="77777777" w:rsidR="00D62875" w:rsidRDefault="00D62875" w:rsidP="00D62875">
      <w:pPr>
        <w:rPr>
          <w:b/>
        </w:rPr>
      </w:pPr>
    </w:p>
    <w:p w14:paraId="0299A3C3" w14:textId="77777777" w:rsidR="00D62875" w:rsidRDefault="00D62875" w:rsidP="00D62875">
      <w:pPr>
        <w:rPr>
          <w:b/>
        </w:rPr>
      </w:pPr>
    </w:p>
    <w:p w14:paraId="49D4AF43" w14:textId="77777777" w:rsidR="00D62875" w:rsidRDefault="00D62875" w:rsidP="00D62875">
      <w:pPr>
        <w:rPr>
          <w:b/>
        </w:rPr>
      </w:pPr>
    </w:p>
    <w:p w14:paraId="645089B2" w14:textId="77777777" w:rsidR="00D62875" w:rsidRDefault="00D62875" w:rsidP="00D62875">
      <w:pPr>
        <w:rPr>
          <w:b/>
        </w:rPr>
      </w:pPr>
    </w:p>
    <w:p w14:paraId="46D4591F" w14:textId="77777777" w:rsidR="00D62875" w:rsidRDefault="00D62875" w:rsidP="00D62875">
      <w:pPr>
        <w:rPr>
          <w:b/>
        </w:rPr>
      </w:pPr>
    </w:p>
    <w:p w14:paraId="50D79C0C" w14:textId="77777777" w:rsidR="00D62875" w:rsidRDefault="00D62875" w:rsidP="00D62875">
      <w:pPr>
        <w:rPr>
          <w:b/>
        </w:rPr>
      </w:pPr>
    </w:p>
    <w:p w14:paraId="2B03F7B9" w14:textId="77777777" w:rsidR="00D62875" w:rsidRDefault="00D62875" w:rsidP="00D62875">
      <w:pPr>
        <w:rPr>
          <w:b/>
        </w:rPr>
      </w:pPr>
    </w:p>
    <w:p w14:paraId="77729DEE" w14:textId="77777777" w:rsidR="00D62875" w:rsidRDefault="00D62875" w:rsidP="00D62875">
      <w:pPr>
        <w:rPr>
          <w:b/>
        </w:rPr>
      </w:pPr>
    </w:p>
    <w:p w14:paraId="3DC5A037" w14:textId="77777777" w:rsidR="00D62875" w:rsidRDefault="00D62875" w:rsidP="00D62875">
      <w:pPr>
        <w:rPr>
          <w:b/>
        </w:rPr>
      </w:pPr>
    </w:p>
    <w:p w14:paraId="57FDD952" w14:textId="77777777" w:rsidR="00D62875" w:rsidRDefault="00D62875" w:rsidP="00D62875">
      <w:pPr>
        <w:rPr>
          <w:b/>
        </w:rPr>
      </w:pPr>
    </w:p>
    <w:p w14:paraId="15C6411C" w14:textId="77777777" w:rsidR="00D62875" w:rsidRDefault="00D62875" w:rsidP="00D62875">
      <w:pPr>
        <w:rPr>
          <w:b/>
        </w:rPr>
      </w:pPr>
    </w:p>
    <w:p w14:paraId="6A9ECCF0" w14:textId="77777777" w:rsidR="00D62875" w:rsidRDefault="00D62875" w:rsidP="00D62875">
      <w:pPr>
        <w:rPr>
          <w:b/>
        </w:rPr>
      </w:pPr>
    </w:p>
    <w:p w14:paraId="6350693F" w14:textId="77777777" w:rsidR="00D62875" w:rsidRDefault="00D62875" w:rsidP="00D62875">
      <w:pPr>
        <w:rPr>
          <w:b/>
        </w:rPr>
      </w:pPr>
    </w:p>
    <w:p w14:paraId="721E2AA2" w14:textId="77777777" w:rsidR="00D62875" w:rsidRDefault="00D62875" w:rsidP="00D62875">
      <w:pPr>
        <w:rPr>
          <w:b/>
        </w:rPr>
      </w:pPr>
    </w:p>
    <w:p w14:paraId="3336C275" w14:textId="77777777" w:rsidR="00D62875" w:rsidRDefault="00D62875" w:rsidP="00D62875">
      <w:pPr>
        <w:rPr>
          <w:b/>
        </w:rPr>
      </w:pPr>
    </w:p>
    <w:p w14:paraId="56D42591" w14:textId="178FAC5E" w:rsidR="00D62875" w:rsidRDefault="00D62875" w:rsidP="00D62875">
      <w:pPr>
        <w:rPr>
          <w:b/>
        </w:rPr>
      </w:pPr>
    </w:p>
    <w:p w14:paraId="7DD44C37" w14:textId="547CD16A" w:rsidR="00D62875" w:rsidRDefault="00D62875" w:rsidP="00D62875">
      <w:pPr>
        <w:rPr>
          <w:b/>
        </w:rPr>
      </w:pPr>
    </w:p>
    <w:p w14:paraId="537ABE07" w14:textId="77777777" w:rsidR="00D62875" w:rsidRDefault="00D62875" w:rsidP="00D62875">
      <w:pPr>
        <w:rPr>
          <w:b/>
        </w:rPr>
      </w:pPr>
    </w:p>
    <w:p w14:paraId="7EBE53CE" w14:textId="77777777" w:rsidR="00D62875" w:rsidRDefault="00D62875" w:rsidP="00D62875">
      <w:pPr>
        <w:rPr>
          <w:b/>
        </w:rPr>
      </w:pPr>
    </w:p>
    <w:p w14:paraId="1DBCE97B" w14:textId="77777777" w:rsidR="00D62875" w:rsidRDefault="00D62875" w:rsidP="00D62875"/>
    <w:p w14:paraId="40837680" w14:textId="77777777" w:rsidR="00D62875" w:rsidRDefault="00D62875" w:rsidP="00D62875"/>
    <w:p w14:paraId="77845ACA" w14:textId="77777777" w:rsidR="00D62875" w:rsidRDefault="00D62875" w:rsidP="00D62875"/>
    <w:p w14:paraId="1936CA16" w14:textId="77777777" w:rsidR="00D62875" w:rsidRDefault="00D62875" w:rsidP="00D62875"/>
    <w:p w14:paraId="47FFC6F6" w14:textId="77777777" w:rsidR="00D62875" w:rsidRDefault="00D62875" w:rsidP="00D62875"/>
    <w:p w14:paraId="725D6A4C" w14:textId="77777777" w:rsidR="00D62875" w:rsidRDefault="00D62875" w:rsidP="00D62875"/>
    <w:p w14:paraId="67DEAA8E" w14:textId="77777777" w:rsidR="00D62875" w:rsidRDefault="00D62875" w:rsidP="00D62875"/>
    <w:p w14:paraId="430EA239" w14:textId="11CB8D29" w:rsidR="00992D52" w:rsidRPr="00D62875" w:rsidRDefault="00E40291" w:rsidP="00D62875">
      <w:pPr>
        <w:rPr>
          <w:b/>
        </w:rPr>
      </w:pPr>
      <w:r w:rsidRPr="00D62875">
        <w:rPr>
          <w:b/>
        </w:rPr>
        <w:lastRenderedPageBreak/>
        <w:t>I</w:t>
      </w:r>
      <w:r w:rsidR="00D62875">
        <w:rPr>
          <w:b/>
        </w:rPr>
        <w:t>NTRODUCTION</w:t>
      </w:r>
      <w:r w:rsidRPr="00D62875">
        <w:rPr>
          <w:b/>
        </w:rPr>
        <w:t>:</w:t>
      </w:r>
    </w:p>
    <w:p w14:paraId="23722E70" w14:textId="77777777" w:rsidR="00992D52" w:rsidRDefault="00992D52"/>
    <w:p w14:paraId="6E6C4E55" w14:textId="5EDEDDDD" w:rsidR="00992D52" w:rsidRPr="001273B5" w:rsidRDefault="00E40291">
      <w:pPr>
        <w:spacing w:line="480" w:lineRule="auto"/>
        <w:ind w:firstLine="720"/>
      </w:pPr>
      <w:r>
        <w:t xml:space="preserve">Housing has always been seen as one of the major stepping stones in adulthood; people graduate college, get a job, start a family, and save enough money to buy a house. The question though has always been how much does it cost to buy a house and what factors into the price of a house. In this project, we looked into dataset from 1460 houses bought in Ames Iowa to create a regression model that best predicts the price of a house in Ames, Iowa. The variable of interest that we study is Sales Price and in our </w:t>
      </w:r>
      <w:proofErr w:type="gramStart"/>
      <w:r>
        <w:t>dataset</w:t>
      </w:r>
      <w:proofErr w:type="gramEnd"/>
      <w:r>
        <w:t xml:space="preserve"> we have eighty predictor variables that are utilized to predict the cost of a house. Of the eighty predictors, we have 23 nominal, 23 ordinal, 14 discrete, and 20 continuous and these range from everything from Total Plot Area to Fire Place and Pool. Our interest in this project is to select the most i</w:t>
      </w:r>
      <w:r w:rsidRPr="001273B5">
        <w:t xml:space="preserve">mportant variables to study and create a model that best predicts the Sales Price of a house. In evaluating our model, we will look into the bias of our model to the actual sales price, the maximal deviation, mean </w:t>
      </w:r>
      <w:proofErr w:type="spellStart"/>
      <w:r w:rsidR="00D62875" w:rsidRPr="001273B5">
        <w:t>i</w:t>
      </w:r>
      <w:r w:rsidRPr="001273B5">
        <w:t>absolute</w:t>
      </w:r>
      <w:proofErr w:type="spellEnd"/>
      <w:r w:rsidRPr="001273B5">
        <w:t xml:space="preserve"> deviation, and mean square error to conclude how accurately we created a model to predict the Sales Price. We will use 1060 observations in our training data set and compare our model to the 400 observations in the test data set to see how our modeled Sales Price compares to the actual Sales Price of the 400 observations.</w:t>
      </w:r>
    </w:p>
    <w:p w14:paraId="4C06164D" w14:textId="6441F721" w:rsidR="00992D52" w:rsidRPr="001273B5" w:rsidRDefault="00E40291">
      <w:pPr>
        <w:spacing w:line="480" w:lineRule="auto"/>
        <w:ind w:firstLine="720"/>
      </w:pPr>
      <w:r w:rsidRPr="001273B5">
        <w:t xml:space="preserve">From our dataset, we will look into normalizing the Sales Price by using the log function, and we will convert some of our predictors into dummy variables. From the list of variables, we will focus on several that we believe are highly correlated with </w:t>
      </w:r>
      <w:proofErr w:type="spellStart"/>
      <w:r w:rsidRPr="001273B5">
        <w:t>SalesPrice</w:t>
      </w:r>
      <w:proofErr w:type="spellEnd"/>
      <w:r w:rsidRPr="001273B5">
        <w:t xml:space="preserve">, and then variable selection techniques also to see the maximum number of variables for predicting a highly accurate model without overfitting the data. The purpose is to create a model that can best predict the Sales Price from our validation data set, but also that could be used on other data sets and still get a good prediction. </w:t>
      </w:r>
    </w:p>
    <w:p w14:paraId="51B29C42" w14:textId="0067BD35" w:rsidR="00D62875" w:rsidRPr="001273B5" w:rsidRDefault="00D62875" w:rsidP="00D62875">
      <w:pPr>
        <w:spacing w:line="480" w:lineRule="auto"/>
        <w:rPr>
          <w:b/>
        </w:rPr>
      </w:pPr>
      <w:r w:rsidRPr="001273B5">
        <w:rPr>
          <w:b/>
        </w:rPr>
        <w:t xml:space="preserve">DATA </w:t>
      </w:r>
      <w:r w:rsidR="00022B8A" w:rsidRPr="001273B5">
        <w:rPr>
          <w:b/>
        </w:rPr>
        <w:t xml:space="preserve">PREPROCESSING </w:t>
      </w:r>
    </w:p>
    <w:p w14:paraId="332CF5CF" w14:textId="69F922DF" w:rsidR="00D62875" w:rsidRPr="001273B5" w:rsidRDefault="00762DF1" w:rsidP="00D62875">
      <w:pPr>
        <w:spacing w:line="480" w:lineRule="auto"/>
      </w:pPr>
      <w:r>
        <w:t>Before we start to apply our regression model to the data set, it is essential for us to have a clean and tide training data, the better training data we can get, the better performance of our regression model could behave</w:t>
      </w:r>
      <w:r w:rsidR="00022B8A" w:rsidRPr="001273B5">
        <w:t>.</w:t>
      </w:r>
      <w:r>
        <w:t xml:space="preserve"> In data preprocessing we are mostly detecting and dealing with missing values, handling outliers and replacing the values with the median or most frequent value</w:t>
      </w:r>
      <w:r w:rsidR="00022B8A" w:rsidRPr="001273B5">
        <w:t xml:space="preserve"> Treatment given to each variable is described below.</w:t>
      </w:r>
    </w:p>
    <w:p w14:paraId="6D366A32" w14:textId="23CA30D1" w:rsidR="00022B8A" w:rsidRPr="001273B5" w:rsidRDefault="001273B5" w:rsidP="001273B5">
      <w:pPr>
        <w:pStyle w:val="ListParagraph"/>
        <w:numPr>
          <w:ilvl w:val="1"/>
          <w:numId w:val="6"/>
        </w:numPr>
        <w:spacing w:line="480" w:lineRule="auto"/>
        <w:ind w:left="360"/>
        <w:rPr>
          <w:sz w:val="20"/>
          <w:szCs w:val="20"/>
        </w:rPr>
      </w:pPr>
      <w:r w:rsidRPr="001273B5">
        <w:rPr>
          <w:sz w:val="20"/>
          <w:szCs w:val="20"/>
        </w:rPr>
        <w:t>Missing values in v</w:t>
      </w:r>
      <w:r w:rsidR="00022B8A" w:rsidRPr="001273B5">
        <w:rPr>
          <w:sz w:val="20"/>
          <w:szCs w:val="20"/>
        </w:rPr>
        <w:t xml:space="preserve">ariables like </w:t>
      </w:r>
      <w:proofErr w:type="spellStart"/>
      <w:r w:rsidR="00022B8A" w:rsidRPr="001273B5">
        <w:rPr>
          <w:sz w:val="20"/>
          <w:szCs w:val="20"/>
        </w:rPr>
        <w:t>PoolQC</w:t>
      </w:r>
      <w:proofErr w:type="spellEnd"/>
      <w:r w:rsidR="00022B8A" w:rsidRPr="001273B5">
        <w:rPr>
          <w:sz w:val="20"/>
          <w:szCs w:val="20"/>
        </w:rPr>
        <w:t xml:space="preserve">, MiscFeature, Alley, Fence, </w:t>
      </w:r>
      <w:proofErr w:type="spellStart"/>
      <w:r w:rsidR="00022B8A" w:rsidRPr="001273B5">
        <w:rPr>
          <w:sz w:val="20"/>
          <w:szCs w:val="20"/>
        </w:rPr>
        <w:t>FireplaceQu</w:t>
      </w:r>
      <w:proofErr w:type="spellEnd"/>
      <w:r w:rsidR="00022B8A" w:rsidRPr="001273B5">
        <w:rPr>
          <w:sz w:val="20"/>
          <w:szCs w:val="20"/>
        </w:rPr>
        <w:t xml:space="preserve">, </w:t>
      </w:r>
      <w:proofErr w:type="spellStart"/>
      <w:r w:rsidR="00022B8A" w:rsidRPr="001273B5">
        <w:rPr>
          <w:sz w:val="20"/>
          <w:szCs w:val="20"/>
        </w:rPr>
        <w:t>GarageType</w:t>
      </w:r>
      <w:proofErr w:type="spellEnd"/>
      <w:r w:rsidR="00022B8A" w:rsidRPr="001273B5">
        <w:rPr>
          <w:sz w:val="20"/>
          <w:szCs w:val="20"/>
        </w:rPr>
        <w:t xml:space="preserve">, </w:t>
      </w:r>
      <w:proofErr w:type="spellStart"/>
      <w:r w:rsidR="00022B8A" w:rsidRPr="001273B5">
        <w:rPr>
          <w:sz w:val="20"/>
          <w:szCs w:val="20"/>
        </w:rPr>
        <w:t>GarageFinish</w:t>
      </w:r>
      <w:proofErr w:type="spellEnd"/>
      <w:r w:rsidR="00022B8A" w:rsidRPr="001273B5">
        <w:rPr>
          <w:sz w:val="20"/>
          <w:szCs w:val="20"/>
        </w:rPr>
        <w:t xml:space="preserve">, </w:t>
      </w:r>
      <w:proofErr w:type="spellStart"/>
      <w:r w:rsidR="00022B8A" w:rsidRPr="001273B5">
        <w:rPr>
          <w:sz w:val="20"/>
          <w:szCs w:val="20"/>
        </w:rPr>
        <w:t>GarageQual</w:t>
      </w:r>
      <w:proofErr w:type="spellEnd"/>
      <w:r w:rsidR="00022B8A" w:rsidRPr="001273B5">
        <w:rPr>
          <w:sz w:val="20"/>
          <w:szCs w:val="20"/>
        </w:rPr>
        <w:t xml:space="preserve">, </w:t>
      </w:r>
      <w:proofErr w:type="spellStart"/>
      <w:r w:rsidR="00022B8A" w:rsidRPr="001273B5">
        <w:rPr>
          <w:sz w:val="20"/>
          <w:szCs w:val="20"/>
        </w:rPr>
        <w:t>GarageCond</w:t>
      </w:r>
      <w:proofErr w:type="spellEnd"/>
      <w:r w:rsidR="00022B8A" w:rsidRPr="001273B5">
        <w:rPr>
          <w:sz w:val="20"/>
          <w:szCs w:val="20"/>
        </w:rPr>
        <w:t xml:space="preserve">, </w:t>
      </w:r>
      <w:proofErr w:type="spellStart"/>
      <w:r w:rsidR="00022B8A" w:rsidRPr="001273B5">
        <w:rPr>
          <w:sz w:val="20"/>
          <w:szCs w:val="20"/>
        </w:rPr>
        <w:t>BsmtQual</w:t>
      </w:r>
      <w:proofErr w:type="spellEnd"/>
      <w:r w:rsidR="00022B8A" w:rsidRPr="001273B5">
        <w:rPr>
          <w:sz w:val="20"/>
          <w:szCs w:val="20"/>
        </w:rPr>
        <w:t xml:space="preserve">, </w:t>
      </w:r>
      <w:proofErr w:type="spellStart"/>
      <w:r w:rsidR="00022B8A" w:rsidRPr="001273B5">
        <w:rPr>
          <w:sz w:val="20"/>
          <w:szCs w:val="20"/>
        </w:rPr>
        <w:t>BsmtCond</w:t>
      </w:r>
      <w:proofErr w:type="spellEnd"/>
      <w:r w:rsidR="00022B8A" w:rsidRPr="001273B5">
        <w:rPr>
          <w:sz w:val="20"/>
          <w:szCs w:val="20"/>
        </w:rPr>
        <w:t xml:space="preserve">, </w:t>
      </w:r>
      <w:proofErr w:type="spellStart"/>
      <w:r w:rsidR="00022B8A" w:rsidRPr="001273B5">
        <w:rPr>
          <w:sz w:val="20"/>
          <w:szCs w:val="20"/>
        </w:rPr>
        <w:t>BsmtExposure</w:t>
      </w:r>
      <w:proofErr w:type="spellEnd"/>
      <w:r w:rsidR="00022B8A" w:rsidRPr="001273B5">
        <w:rPr>
          <w:sz w:val="20"/>
          <w:szCs w:val="20"/>
        </w:rPr>
        <w:t xml:space="preserve">, BsmtFinType1, BsmtFinType2, </w:t>
      </w:r>
      <w:proofErr w:type="spellStart"/>
      <w:r w:rsidR="00022B8A" w:rsidRPr="001273B5">
        <w:rPr>
          <w:sz w:val="20"/>
          <w:szCs w:val="20"/>
        </w:rPr>
        <w:t>MasVnrType</w:t>
      </w:r>
      <w:proofErr w:type="spellEnd"/>
      <w:r w:rsidR="00022B8A" w:rsidRPr="001273B5">
        <w:rPr>
          <w:sz w:val="20"/>
          <w:szCs w:val="20"/>
        </w:rPr>
        <w:t xml:space="preserve">, </w:t>
      </w:r>
      <w:proofErr w:type="spellStart"/>
      <w:r w:rsidR="00022B8A" w:rsidRPr="001273B5">
        <w:rPr>
          <w:sz w:val="20"/>
          <w:szCs w:val="20"/>
        </w:rPr>
        <w:t>MSSubClass</w:t>
      </w:r>
      <w:proofErr w:type="spellEnd"/>
      <w:r w:rsidR="00022B8A" w:rsidRPr="001273B5">
        <w:rPr>
          <w:sz w:val="20"/>
          <w:szCs w:val="20"/>
        </w:rPr>
        <w:t xml:space="preserve"> </w:t>
      </w:r>
      <w:r w:rsidR="00E811CC">
        <w:rPr>
          <w:sz w:val="20"/>
          <w:szCs w:val="20"/>
        </w:rPr>
        <w:t>are</w:t>
      </w:r>
      <w:r w:rsidRPr="001273B5">
        <w:rPr>
          <w:sz w:val="20"/>
          <w:szCs w:val="20"/>
        </w:rPr>
        <w:t xml:space="preserve"> replaced by None based on data description.</w:t>
      </w:r>
    </w:p>
    <w:p w14:paraId="48B193EA" w14:textId="77777777" w:rsidR="001273B5" w:rsidRPr="001273B5" w:rsidRDefault="001273B5" w:rsidP="001273B5">
      <w:pPr>
        <w:pStyle w:val="ListParagraph"/>
        <w:numPr>
          <w:ilvl w:val="1"/>
          <w:numId w:val="6"/>
        </w:numPr>
        <w:spacing w:line="480" w:lineRule="auto"/>
        <w:ind w:left="360"/>
        <w:rPr>
          <w:sz w:val="20"/>
          <w:szCs w:val="20"/>
        </w:rPr>
      </w:pPr>
      <w:r w:rsidRPr="001273B5">
        <w:rPr>
          <w:sz w:val="20"/>
          <w:szCs w:val="20"/>
        </w:rPr>
        <w:t xml:space="preserve">Missing values in </w:t>
      </w:r>
      <w:proofErr w:type="spellStart"/>
      <w:r w:rsidRPr="001273B5">
        <w:rPr>
          <w:sz w:val="20"/>
          <w:szCs w:val="20"/>
        </w:rPr>
        <w:t>LotFrontage</w:t>
      </w:r>
      <w:proofErr w:type="spellEnd"/>
      <w:r w:rsidRPr="001273B5">
        <w:rPr>
          <w:sz w:val="20"/>
          <w:szCs w:val="20"/>
        </w:rPr>
        <w:t xml:space="preserve"> is replace by median of the data series.</w:t>
      </w:r>
    </w:p>
    <w:p w14:paraId="2B05DF43" w14:textId="5E4C73DC" w:rsidR="001273B5" w:rsidRDefault="001273B5" w:rsidP="001273B5">
      <w:pPr>
        <w:pStyle w:val="ListParagraph"/>
        <w:numPr>
          <w:ilvl w:val="1"/>
          <w:numId w:val="6"/>
        </w:numPr>
        <w:spacing w:line="480" w:lineRule="auto"/>
        <w:ind w:left="360"/>
        <w:rPr>
          <w:sz w:val="20"/>
          <w:szCs w:val="20"/>
        </w:rPr>
      </w:pPr>
      <w:r w:rsidRPr="001273B5">
        <w:rPr>
          <w:sz w:val="20"/>
          <w:szCs w:val="20"/>
        </w:rPr>
        <w:lastRenderedPageBreak/>
        <w:t xml:space="preserve">Missing values in </w:t>
      </w:r>
      <w:proofErr w:type="spellStart"/>
      <w:r w:rsidRPr="001273B5">
        <w:rPr>
          <w:sz w:val="20"/>
          <w:szCs w:val="20"/>
        </w:rPr>
        <w:t>GarageYrBlt</w:t>
      </w:r>
      <w:proofErr w:type="spellEnd"/>
      <w:r w:rsidRPr="001273B5">
        <w:rPr>
          <w:sz w:val="20"/>
          <w:szCs w:val="20"/>
        </w:rPr>
        <w:t xml:space="preserve">, </w:t>
      </w:r>
      <w:proofErr w:type="spellStart"/>
      <w:r w:rsidRPr="001273B5">
        <w:rPr>
          <w:sz w:val="20"/>
          <w:szCs w:val="20"/>
        </w:rPr>
        <w:t>GarageArea</w:t>
      </w:r>
      <w:proofErr w:type="spellEnd"/>
      <w:r w:rsidRPr="001273B5">
        <w:rPr>
          <w:sz w:val="20"/>
          <w:szCs w:val="20"/>
        </w:rPr>
        <w:t xml:space="preserve">, </w:t>
      </w:r>
      <w:proofErr w:type="spellStart"/>
      <w:r w:rsidRPr="001273B5">
        <w:rPr>
          <w:sz w:val="20"/>
          <w:szCs w:val="20"/>
        </w:rPr>
        <w:t>GarageCars</w:t>
      </w:r>
      <w:proofErr w:type="spellEnd"/>
      <w:r w:rsidRPr="001273B5">
        <w:rPr>
          <w:sz w:val="20"/>
          <w:szCs w:val="20"/>
        </w:rPr>
        <w:t xml:space="preserve">, BsmtFinSF1, BsmtFinSF2, </w:t>
      </w:r>
      <w:proofErr w:type="spellStart"/>
      <w:r w:rsidRPr="001273B5">
        <w:rPr>
          <w:sz w:val="20"/>
          <w:szCs w:val="20"/>
        </w:rPr>
        <w:t>BsmtUnfSF</w:t>
      </w:r>
      <w:proofErr w:type="spellEnd"/>
      <w:r w:rsidRPr="001273B5">
        <w:rPr>
          <w:sz w:val="20"/>
          <w:szCs w:val="20"/>
        </w:rPr>
        <w:t xml:space="preserve">, </w:t>
      </w:r>
      <w:proofErr w:type="spellStart"/>
      <w:r w:rsidRPr="001273B5">
        <w:rPr>
          <w:sz w:val="20"/>
          <w:szCs w:val="20"/>
        </w:rPr>
        <w:t>TotalBsmtSF</w:t>
      </w:r>
      <w:proofErr w:type="spellEnd"/>
      <w:r w:rsidRPr="001273B5">
        <w:rPr>
          <w:sz w:val="20"/>
          <w:szCs w:val="20"/>
        </w:rPr>
        <w:t xml:space="preserve">, </w:t>
      </w:r>
      <w:proofErr w:type="spellStart"/>
      <w:r w:rsidRPr="001273B5">
        <w:rPr>
          <w:sz w:val="20"/>
          <w:szCs w:val="20"/>
        </w:rPr>
        <w:t>BsmtFullBath</w:t>
      </w:r>
      <w:proofErr w:type="spellEnd"/>
      <w:r w:rsidRPr="001273B5">
        <w:rPr>
          <w:sz w:val="20"/>
          <w:szCs w:val="20"/>
        </w:rPr>
        <w:t xml:space="preserve">, </w:t>
      </w:r>
      <w:proofErr w:type="spellStart"/>
      <w:r w:rsidRPr="001273B5">
        <w:rPr>
          <w:sz w:val="20"/>
          <w:szCs w:val="20"/>
        </w:rPr>
        <w:t>BsmtHalfBath</w:t>
      </w:r>
      <w:proofErr w:type="spellEnd"/>
      <w:r w:rsidRPr="001273B5">
        <w:rPr>
          <w:sz w:val="20"/>
          <w:szCs w:val="20"/>
        </w:rPr>
        <w:t xml:space="preserve">, </w:t>
      </w:r>
      <w:proofErr w:type="spellStart"/>
      <w:r w:rsidRPr="001273B5">
        <w:rPr>
          <w:sz w:val="20"/>
          <w:szCs w:val="20"/>
        </w:rPr>
        <w:t>MasVnrArea</w:t>
      </w:r>
      <w:proofErr w:type="spellEnd"/>
      <w:r w:rsidR="00E811CC">
        <w:rPr>
          <w:sz w:val="20"/>
          <w:szCs w:val="20"/>
        </w:rPr>
        <w:t xml:space="preserve"> are replaced with zero.</w:t>
      </w:r>
    </w:p>
    <w:p w14:paraId="579CA3D8" w14:textId="4DD204D7" w:rsidR="001273B5" w:rsidRDefault="001273B5" w:rsidP="001273B5">
      <w:pPr>
        <w:pStyle w:val="ListParagraph"/>
        <w:numPr>
          <w:ilvl w:val="1"/>
          <w:numId w:val="6"/>
        </w:numPr>
        <w:spacing w:line="480" w:lineRule="auto"/>
        <w:ind w:left="360"/>
        <w:rPr>
          <w:sz w:val="20"/>
          <w:szCs w:val="20"/>
        </w:rPr>
      </w:pPr>
      <w:r w:rsidRPr="001273B5">
        <w:rPr>
          <w:sz w:val="20"/>
          <w:szCs w:val="20"/>
        </w:rPr>
        <w:t>Electrical</w:t>
      </w:r>
      <w:r>
        <w:rPr>
          <w:sz w:val="20"/>
          <w:szCs w:val="20"/>
        </w:rPr>
        <w:t xml:space="preserve"> which denotes type of electrical </w:t>
      </w:r>
      <w:proofErr w:type="spellStart"/>
      <w:r>
        <w:rPr>
          <w:sz w:val="20"/>
          <w:szCs w:val="20"/>
        </w:rPr>
        <w:t>sytem</w:t>
      </w:r>
      <w:proofErr w:type="spellEnd"/>
      <w:r>
        <w:rPr>
          <w:sz w:val="20"/>
          <w:szCs w:val="20"/>
        </w:rPr>
        <w:t xml:space="preserve"> is replace by “</w:t>
      </w:r>
      <w:proofErr w:type="spellStart"/>
      <w:r w:rsidRPr="001273B5">
        <w:rPr>
          <w:sz w:val="20"/>
          <w:szCs w:val="20"/>
        </w:rPr>
        <w:t>SBrkr</w:t>
      </w:r>
      <w:proofErr w:type="spellEnd"/>
      <w:r>
        <w:rPr>
          <w:sz w:val="20"/>
          <w:szCs w:val="20"/>
        </w:rPr>
        <w:t>” because it was most frequent data value</w:t>
      </w:r>
      <w:r w:rsidR="00E811CC">
        <w:rPr>
          <w:sz w:val="20"/>
          <w:szCs w:val="20"/>
        </w:rPr>
        <w:t xml:space="preserve"> in that series.</w:t>
      </w:r>
    </w:p>
    <w:p w14:paraId="047E7624" w14:textId="3605B024" w:rsidR="00E811CC" w:rsidRDefault="00E811CC" w:rsidP="00E811CC">
      <w:pPr>
        <w:pStyle w:val="ListParagraph"/>
        <w:numPr>
          <w:ilvl w:val="1"/>
          <w:numId w:val="6"/>
        </w:numPr>
        <w:spacing w:line="480" w:lineRule="auto"/>
        <w:ind w:left="360"/>
        <w:rPr>
          <w:sz w:val="20"/>
          <w:szCs w:val="20"/>
        </w:rPr>
      </w:pPr>
      <w:r>
        <w:rPr>
          <w:sz w:val="20"/>
          <w:szCs w:val="20"/>
        </w:rPr>
        <w:t>Rest all categorical variables are converted into factors.</w:t>
      </w:r>
    </w:p>
    <w:p w14:paraId="13431A2A" w14:textId="29B33F87" w:rsidR="00E811CC" w:rsidRDefault="00E811CC" w:rsidP="00E811CC">
      <w:pPr>
        <w:spacing w:line="480" w:lineRule="auto"/>
        <w:rPr>
          <w:b/>
        </w:rPr>
      </w:pPr>
      <w:r>
        <w:rPr>
          <w:b/>
        </w:rPr>
        <w:t>DATA EXPLORATION</w:t>
      </w:r>
    </w:p>
    <w:p w14:paraId="3EC5556A" w14:textId="5CD4C2C6" w:rsidR="00AD2465" w:rsidRDefault="00E811CC" w:rsidP="00E811CC">
      <w:pPr>
        <w:spacing w:line="480" w:lineRule="auto"/>
      </w:pPr>
      <w:r>
        <w:t xml:space="preserve">After data cleaning and </w:t>
      </w:r>
      <w:proofErr w:type="gramStart"/>
      <w:r>
        <w:t>transformation</w:t>
      </w:r>
      <w:proofErr w:type="gramEnd"/>
      <w:r>
        <w:t xml:space="preserve"> we began with some exploratory analysis.</w:t>
      </w:r>
      <w:r w:rsidR="00AD2465">
        <w:t xml:space="preserve"> </w:t>
      </w:r>
      <w:r w:rsidR="00AD2465" w:rsidRPr="00AD2465">
        <w:t>A histogram plot shows the distribution of the target variable ‘</w:t>
      </w:r>
      <w:proofErr w:type="spellStart"/>
      <w:r w:rsidR="00AD2465" w:rsidRPr="00AD2465">
        <w:t>SalePrice</w:t>
      </w:r>
      <w:proofErr w:type="spellEnd"/>
      <w:r w:rsidR="00AD2465" w:rsidRPr="00AD2465">
        <w:t>’ as being was right-skewed</w:t>
      </w:r>
      <w:r w:rsidR="00AD2465">
        <w:t xml:space="preserve">. </w:t>
      </w:r>
      <w:proofErr w:type="gramStart"/>
      <w:r w:rsidR="00AD2465">
        <w:t>So</w:t>
      </w:r>
      <w:proofErr w:type="gramEnd"/>
      <w:r w:rsidR="00AD2465">
        <w:t xml:space="preserve"> we decided to take log of sale price in a way to obtain normal distribution for sale price.</w:t>
      </w:r>
    </w:p>
    <w:p w14:paraId="69411B0A" w14:textId="21EBD9E0" w:rsidR="00F837F4" w:rsidRDefault="00F837F4" w:rsidP="00E811CC">
      <w:pPr>
        <w:spacing w:line="480" w:lineRule="auto"/>
      </w:pPr>
      <w:r>
        <w:t>Transformation of Sale Price</w:t>
      </w:r>
    </w:p>
    <w:p w14:paraId="1D652286" w14:textId="07BE9F6F" w:rsidR="00AD2465" w:rsidRDefault="00C4490C" w:rsidP="00AD2465">
      <w:pPr>
        <w:spacing w:line="480" w:lineRule="auto"/>
        <w:jc w:val="center"/>
      </w:pPr>
      <w:r>
        <w:rPr>
          <w:noProof/>
        </w:rPr>
        <w:drawing>
          <wp:inline distT="0" distB="0" distL="0" distR="0" wp14:anchorId="36F709D1" wp14:editId="3E405C03">
            <wp:extent cx="4619625" cy="369570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5"/>
                    <a:stretch>
                      <a:fillRect/>
                    </a:stretch>
                  </pic:blipFill>
                  <pic:spPr bwMode="auto">
                    <a:xfrm>
                      <a:off x="0" y="0"/>
                      <a:ext cx="4619625" cy="3695700"/>
                    </a:xfrm>
                    <a:prstGeom prst="rect">
                      <a:avLst/>
                    </a:prstGeom>
                    <a:noFill/>
                    <a:ln w="9525">
                      <a:noFill/>
                      <a:headEnd/>
                      <a:tailEnd/>
                    </a:ln>
                  </pic:spPr>
                </pic:pic>
              </a:graphicData>
            </a:graphic>
          </wp:inline>
        </w:drawing>
      </w:r>
    </w:p>
    <w:p w14:paraId="1B49D1D9" w14:textId="665C03D8" w:rsidR="00AD2465" w:rsidRDefault="00AD2465" w:rsidP="00AD2465">
      <w:pPr>
        <w:tabs>
          <w:tab w:val="left" w:pos="6310"/>
        </w:tabs>
        <w:spacing w:line="480" w:lineRule="auto"/>
        <w:jc w:val="center"/>
      </w:pPr>
    </w:p>
    <w:p w14:paraId="6167B118" w14:textId="4BD39524" w:rsidR="00AD2465" w:rsidRDefault="00AD2465" w:rsidP="00E811CC">
      <w:pPr>
        <w:spacing w:line="480" w:lineRule="auto"/>
      </w:pPr>
      <w:r>
        <w:t xml:space="preserve">We also noticed that most of the variables are positively skewed so as the sale price </w:t>
      </w:r>
      <w:r w:rsidR="00601E88">
        <w:t>like 1stfloor surface area, second floor surface area</w:t>
      </w:r>
      <w:r w:rsidR="009348B8">
        <w:t xml:space="preserve">, </w:t>
      </w:r>
      <w:proofErr w:type="spellStart"/>
      <w:r w:rsidR="009348B8">
        <w:t>BedroomabvGr</w:t>
      </w:r>
      <w:proofErr w:type="spellEnd"/>
      <w:r w:rsidR="009348B8">
        <w:t xml:space="preserve"> (bedrooms above basement level), </w:t>
      </w:r>
      <w:proofErr w:type="spellStart"/>
      <w:r w:rsidR="009348B8">
        <w:t>LotFrontage</w:t>
      </w:r>
      <w:proofErr w:type="spellEnd"/>
      <w:r w:rsidR="009348B8">
        <w:t xml:space="preserve">, </w:t>
      </w:r>
      <w:proofErr w:type="spellStart"/>
      <w:r w:rsidR="009348B8">
        <w:t>OpenporchSF</w:t>
      </w:r>
      <w:proofErr w:type="spellEnd"/>
      <w:r w:rsidR="00F837F4">
        <w:t xml:space="preserve"> etc.</w:t>
      </w:r>
    </w:p>
    <w:p w14:paraId="362987F8" w14:textId="6C10E5CD" w:rsidR="009348B8" w:rsidRDefault="009348B8" w:rsidP="00E811CC">
      <w:pPr>
        <w:spacing w:line="480" w:lineRule="auto"/>
        <w:rPr>
          <w:noProof/>
        </w:rPr>
      </w:pPr>
      <w:r>
        <w:rPr>
          <w:noProof/>
        </w:rPr>
        <w:lastRenderedPageBreak/>
        <w:drawing>
          <wp:inline distT="0" distB="0" distL="0" distR="0" wp14:anchorId="7FDBC7D5" wp14:editId="7CBB2077">
            <wp:extent cx="2828925" cy="2750654"/>
            <wp:effectExtent l="0" t="0" r="9525" b="12065"/>
            <wp:docPr id="4" name="Chart 4">
              <a:extLst xmlns:a="http://schemas.openxmlformats.org/drawingml/2006/main">
                <a:ext uri="{FF2B5EF4-FFF2-40B4-BE49-F238E27FC236}">
                  <a16:creationId xmlns:a16="http://schemas.microsoft.com/office/drawing/2014/main" id="{087F0E2B-034C-4A22-B086-333DFD6E67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Pr="009348B8">
        <w:rPr>
          <w:noProof/>
        </w:rPr>
        <w:t xml:space="preserve"> </w:t>
      </w:r>
      <w:r>
        <w:rPr>
          <w:noProof/>
        </w:rPr>
        <w:drawing>
          <wp:inline distT="0" distB="0" distL="0" distR="0" wp14:anchorId="564E7922" wp14:editId="003428E1">
            <wp:extent cx="3021330" cy="2749826"/>
            <wp:effectExtent l="0" t="0" r="7620" b="12700"/>
            <wp:docPr id="5" name="Chart 5">
              <a:extLst xmlns:a="http://schemas.openxmlformats.org/drawingml/2006/main">
                <a:ext uri="{FF2B5EF4-FFF2-40B4-BE49-F238E27FC236}">
                  <a16:creationId xmlns:a16="http://schemas.microsoft.com/office/drawing/2014/main" id="{841DEBE2-E76C-498E-BF4B-48DEA0F401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9D6F939" w14:textId="7CA2139F" w:rsidR="00E40291" w:rsidRDefault="0060170F" w:rsidP="00E40291">
      <w:pPr>
        <w:spacing w:line="480" w:lineRule="auto"/>
        <w:rPr>
          <w:noProof/>
        </w:rPr>
      </w:pPr>
      <w:r>
        <w:rPr>
          <w:noProof/>
        </w:rPr>
        <w:t>While data exploration we noticed that some features had outliers like sale price was very huge for medium garage area</w:t>
      </w:r>
      <w:r w:rsidR="00156474">
        <w:rPr>
          <w:noProof/>
        </w:rPr>
        <w:t xml:space="preserve">. </w:t>
      </w:r>
      <w:r>
        <w:rPr>
          <w:noProof/>
        </w:rPr>
        <w:t>We have removed those outliers from the data.</w:t>
      </w:r>
      <w:r w:rsidR="00E40291" w:rsidRPr="00E40291">
        <w:rPr>
          <w:noProof/>
        </w:rPr>
        <w:t xml:space="preserve"> </w:t>
      </w:r>
    </w:p>
    <w:p w14:paraId="700055A5" w14:textId="116F1AC2" w:rsidR="00156474" w:rsidRDefault="00BE1772" w:rsidP="00BE1772">
      <w:pPr>
        <w:spacing w:line="480" w:lineRule="auto"/>
        <w:jc w:val="center"/>
      </w:pPr>
      <w:r>
        <w:rPr>
          <w:noProof/>
        </w:rPr>
        <w:drawing>
          <wp:inline distT="0" distB="0" distL="0" distR="0" wp14:anchorId="6E624703" wp14:editId="1E0AB397">
            <wp:extent cx="4749800" cy="2755900"/>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8"/>
                    <a:stretch>
                      <a:fillRect/>
                    </a:stretch>
                  </pic:blipFill>
                  <pic:spPr bwMode="auto">
                    <a:xfrm>
                      <a:off x="0" y="0"/>
                      <a:ext cx="4749800" cy="2755900"/>
                    </a:xfrm>
                    <a:prstGeom prst="rect">
                      <a:avLst/>
                    </a:prstGeom>
                    <a:noFill/>
                    <a:ln w="9525">
                      <a:noFill/>
                      <a:headEnd/>
                      <a:tailEnd/>
                    </a:ln>
                  </pic:spPr>
                </pic:pic>
              </a:graphicData>
            </a:graphic>
          </wp:inline>
        </w:drawing>
      </w:r>
    </w:p>
    <w:p w14:paraId="26B80232" w14:textId="7C38F142" w:rsidR="00156474" w:rsidRDefault="00156474" w:rsidP="003A53AB">
      <w:pPr>
        <w:spacing w:line="480" w:lineRule="auto"/>
      </w:pPr>
    </w:p>
    <w:p w14:paraId="2F8C5A8D" w14:textId="367AAA84" w:rsidR="00156474" w:rsidRDefault="00156474" w:rsidP="003A53AB">
      <w:pPr>
        <w:spacing w:line="480" w:lineRule="auto"/>
      </w:pPr>
    </w:p>
    <w:p w14:paraId="1AEC54E2" w14:textId="77812E27" w:rsidR="00156474" w:rsidRDefault="00156474" w:rsidP="003A53AB">
      <w:pPr>
        <w:spacing w:line="480" w:lineRule="auto"/>
      </w:pPr>
    </w:p>
    <w:p w14:paraId="31D47605" w14:textId="3EC06E5D" w:rsidR="00156474" w:rsidRDefault="00156474" w:rsidP="003A53AB">
      <w:pPr>
        <w:spacing w:line="480" w:lineRule="auto"/>
      </w:pPr>
    </w:p>
    <w:p w14:paraId="7756C9BD" w14:textId="57863D56" w:rsidR="00156474" w:rsidRDefault="00156474" w:rsidP="003A53AB">
      <w:pPr>
        <w:spacing w:line="480" w:lineRule="auto"/>
      </w:pPr>
    </w:p>
    <w:p w14:paraId="41D19C93" w14:textId="77777777" w:rsidR="00BE1772" w:rsidRDefault="00BE1772" w:rsidP="003A53AB">
      <w:pPr>
        <w:spacing w:line="480" w:lineRule="auto"/>
      </w:pPr>
    </w:p>
    <w:p w14:paraId="0062F5EA" w14:textId="1B986E71" w:rsidR="00156474" w:rsidRPr="00156474" w:rsidRDefault="00156474" w:rsidP="003A53AB">
      <w:pPr>
        <w:spacing w:line="480" w:lineRule="auto"/>
        <w:rPr>
          <w:b/>
        </w:rPr>
      </w:pPr>
      <w:r>
        <w:rPr>
          <w:b/>
        </w:rPr>
        <w:lastRenderedPageBreak/>
        <w:t>VARIABLE SELECTION</w:t>
      </w:r>
    </w:p>
    <w:p w14:paraId="60AD6824" w14:textId="7A9271DE" w:rsidR="00156474" w:rsidRDefault="00156474" w:rsidP="00156474">
      <w:pPr>
        <w:spacing w:line="480" w:lineRule="auto"/>
      </w:pPr>
      <w:r>
        <w:t>When selecting our variables, we decided first to see which predictors would someone who was buying a house choose. The ones that stood out right away were Living Area, Bathroom, number of bedrooms, and total rooms. When most people speak about houses, one of the first things they mention is the number of bedrooms and bathrooms so we assumed those would be important factors in buying a house. For Living Area and total Basement Square Footage, we knew we did not need to use the 1</w:t>
      </w:r>
      <w:r>
        <w:rPr>
          <w:vertAlign w:val="superscript"/>
        </w:rPr>
        <w:t>st</w:t>
      </w:r>
      <w:r>
        <w:t xml:space="preserve"> and 2</w:t>
      </w:r>
      <w:r>
        <w:rPr>
          <w:vertAlign w:val="superscript"/>
        </w:rPr>
        <w:t>nd</w:t>
      </w:r>
      <w:r>
        <w:t xml:space="preserve"> floor breakdowns because they were added for total living area and total basement square footage. Below graph shows comparison between log of sale price and above the ground living area square feet. We can see some strong pattern between them.</w:t>
      </w:r>
    </w:p>
    <w:p w14:paraId="078333A2" w14:textId="393E1C16" w:rsidR="00156474" w:rsidRDefault="00156474" w:rsidP="00156474">
      <w:pPr>
        <w:spacing w:line="480" w:lineRule="auto"/>
      </w:pPr>
      <w:r>
        <w:rPr>
          <w:noProof/>
        </w:rPr>
        <w:drawing>
          <wp:inline distT="0" distB="0" distL="0" distR="0" wp14:anchorId="5D46A276" wp14:editId="32CAD948">
            <wp:extent cx="3054350" cy="2082800"/>
            <wp:effectExtent l="0" t="0" r="12700" b="12700"/>
            <wp:docPr id="1" name="Chart 1">
              <a:extLst xmlns:a="http://schemas.openxmlformats.org/drawingml/2006/main">
                <a:ext uri="{FF2B5EF4-FFF2-40B4-BE49-F238E27FC236}">
                  <a16:creationId xmlns:a16="http://schemas.microsoft.com/office/drawing/2014/main" id="{A615F20A-223D-4706-A52C-9280FB768E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EC83C8E" w14:textId="07FD9D36" w:rsidR="00156474" w:rsidRDefault="00156474" w:rsidP="00156474">
      <w:pPr>
        <w:spacing w:line="480" w:lineRule="auto"/>
      </w:pPr>
      <w:proofErr w:type="gramStart"/>
      <w:r>
        <w:t>Next</w:t>
      </w:r>
      <w:proofErr w:type="gramEnd"/>
      <w:r>
        <w:t xml:space="preserve"> we included garage area and garage cars because of location, Iowa is a state that most people drive in so there will be a need for cars. Also, Iowa snows regularly, so an enclosed space, such as a garage, would be very beneficial for whomever is buying the house. This factor also made us include heating quality because Iowa is known to get very cold in the winters</w:t>
      </w:r>
      <w:r w:rsidR="003718DD">
        <w:t xml:space="preserve">. </w:t>
      </w:r>
    </w:p>
    <w:p w14:paraId="46891A65" w14:textId="77777777" w:rsidR="003942A0" w:rsidRDefault="003718DD" w:rsidP="00156474">
      <w:pPr>
        <w:spacing w:line="480" w:lineRule="auto"/>
      </w:pPr>
      <w:r>
        <w:rPr>
          <w:noProof/>
        </w:rPr>
        <w:drawing>
          <wp:inline distT="0" distB="0" distL="0" distR="0" wp14:anchorId="59039561" wp14:editId="3D2EE32F">
            <wp:extent cx="2647950" cy="2393950"/>
            <wp:effectExtent l="0" t="0" r="0" b="6350"/>
            <wp:docPr id="2" name="Chart 2">
              <a:extLst xmlns:a="http://schemas.openxmlformats.org/drawingml/2006/main">
                <a:ext uri="{FF2B5EF4-FFF2-40B4-BE49-F238E27FC236}">
                  <a16:creationId xmlns:a16="http://schemas.microsoft.com/office/drawing/2014/main" id="{588FC8D7-39B0-478C-9167-5E2EFAAC39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Pr>
          <w:noProof/>
        </w:rPr>
        <w:drawing>
          <wp:inline distT="0" distB="0" distL="0" distR="0" wp14:anchorId="7E8FDA24" wp14:editId="62DCC9B1">
            <wp:extent cx="3238500" cy="2400300"/>
            <wp:effectExtent l="0" t="0" r="0" b="0"/>
            <wp:docPr id="3" name="Chart 3">
              <a:extLst xmlns:a="http://schemas.openxmlformats.org/drawingml/2006/main">
                <a:ext uri="{FF2B5EF4-FFF2-40B4-BE49-F238E27FC236}">
                  <a16:creationId xmlns:a16="http://schemas.microsoft.com/office/drawing/2014/main" id="{D9B70F3E-7360-4401-B6B2-3D1F5D5074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4C24EAF" w14:textId="73F8A8B0" w:rsidR="00A10CD0" w:rsidRDefault="00A10CD0" w:rsidP="00156474">
      <w:pPr>
        <w:spacing w:line="480" w:lineRule="auto"/>
        <w:rPr>
          <w:b/>
        </w:rPr>
      </w:pPr>
      <w:r>
        <w:rPr>
          <w:b/>
        </w:rPr>
        <w:lastRenderedPageBreak/>
        <w:t>CORRELATION PLOT</w:t>
      </w:r>
    </w:p>
    <w:p w14:paraId="256C4F1E" w14:textId="5596EC0C" w:rsidR="00E25ED8" w:rsidRDefault="00E25ED8" w:rsidP="00E25ED8">
      <w:pPr>
        <w:spacing w:line="480" w:lineRule="auto"/>
        <w:jc w:val="center"/>
        <w:rPr>
          <w:b/>
        </w:rPr>
      </w:pPr>
      <w:r>
        <w:rPr>
          <w:noProof/>
        </w:rPr>
        <w:drawing>
          <wp:inline distT="0" distB="0" distL="0" distR="0" wp14:anchorId="01767F84" wp14:editId="5D7E6935">
            <wp:extent cx="4724400" cy="69278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24400" cy="6927850"/>
                    </a:xfrm>
                    <a:prstGeom prst="rect">
                      <a:avLst/>
                    </a:prstGeom>
                  </pic:spPr>
                </pic:pic>
              </a:graphicData>
            </a:graphic>
          </wp:inline>
        </w:drawing>
      </w:r>
    </w:p>
    <w:p w14:paraId="19EA6160" w14:textId="093AB72D" w:rsidR="00E25ED8" w:rsidRPr="001A594D" w:rsidRDefault="001A594D" w:rsidP="00E25ED8">
      <w:pPr>
        <w:spacing w:line="480" w:lineRule="auto"/>
      </w:pPr>
      <w:r>
        <w:t xml:space="preserve">The above chart shows correlation plot between numerical variables and log of sale price. </w:t>
      </w:r>
      <w:r w:rsidR="00F30F88">
        <w:t>We choose top 10 variables which had correlation above 50 percent to reduce our total number of variables to enter into the model.</w:t>
      </w:r>
    </w:p>
    <w:p w14:paraId="322A2D8E" w14:textId="1722775B" w:rsidR="001A594D" w:rsidRDefault="001A594D" w:rsidP="00E25ED8">
      <w:pPr>
        <w:spacing w:line="480" w:lineRule="auto"/>
        <w:rPr>
          <w:b/>
        </w:rPr>
      </w:pPr>
    </w:p>
    <w:p w14:paraId="20499E93" w14:textId="77777777" w:rsidR="001A594D" w:rsidRDefault="001A594D" w:rsidP="00E25ED8">
      <w:pPr>
        <w:spacing w:line="480" w:lineRule="auto"/>
        <w:rPr>
          <w:b/>
        </w:rPr>
      </w:pPr>
    </w:p>
    <w:p w14:paraId="1C23823A" w14:textId="2B4803B0" w:rsidR="003942A0" w:rsidRDefault="003942A0" w:rsidP="00156474">
      <w:pPr>
        <w:spacing w:line="480" w:lineRule="auto"/>
        <w:rPr>
          <w:b/>
        </w:rPr>
      </w:pPr>
      <w:r>
        <w:rPr>
          <w:b/>
        </w:rPr>
        <w:t>NEW VARIABLE CREATION AND TRANSFORMATION</w:t>
      </w:r>
    </w:p>
    <w:p w14:paraId="5AA55A3F" w14:textId="2ED43A9C" w:rsidR="003942A0" w:rsidRDefault="003942A0" w:rsidP="00156474">
      <w:pPr>
        <w:spacing w:line="480" w:lineRule="auto"/>
      </w:pPr>
      <w:r>
        <w:t xml:space="preserve">The dataset contains rich information about </w:t>
      </w:r>
      <w:r w:rsidR="00BC7E46">
        <w:t xml:space="preserve">all the factors which a home buyer will consider while buying a house. We created new intuitive variables to draw more meaningful insights. </w:t>
      </w:r>
    </w:p>
    <w:p w14:paraId="60A07F86" w14:textId="77777777" w:rsidR="00BC7E46" w:rsidRDefault="00BC7E46" w:rsidP="00BC7E46">
      <w:pPr>
        <w:pStyle w:val="ListParagraph"/>
        <w:numPr>
          <w:ilvl w:val="0"/>
          <w:numId w:val="7"/>
        </w:numPr>
        <w:spacing w:line="480" w:lineRule="auto"/>
        <w:rPr>
          <w:rFonts w:ascii="Times New Roman" w:eastAsia="SimSun" w:hAnsi="Times New Roman" w:cs="Times New Roman"/>
          <w:kern w:val="1"/>
          <w:sz w:val="20"/>
          <w:szCs w:val="20"/>
          <w:lang w:eastAsia="zh-CN"/>
        </w:rPr>
      </w:pPr>
      <w:r w:rsidRPr="00BC7E46">
        <w:rPr>
          <w:rFonts w:ascii="Times New Roman" w:eastAsia="SimSun" w:hAnsi="Times New Roman" w:cs="Times New Roman"/>
          <w:kern w:val="1"/>
          <w:sz w:val="20"/>
          <w:szCs w:val="20"/>
          <w:lang w:eastAsia="zh-CN"/>
        </w:rPr>
        <w:t xml:space="preserve">Total number of </w:t>
      </w:r>
      <w:proofErr w:type="gramStart"/>
      <w:r w:rsidRPr="00BC7E46">
        <w:rPr>
          <w:rFonts w:ascii="Times New Roman" w:eastAsia="SimSun" w:hAnsi="Times New Roman" w:cs="Times New Roman"/>
          <w:kern w:val="1"/>
          <w:sz w:val="20"/>
          <w:szCs w:val="20"/>
          <w:lang w:eastAsia="zh-CN"/>
        </w:rPr>
        <w:t>bathrooms :</w:t>
      </w:r>
      <w:proofErr w:type="gramEnd"/>
      <w:r w:rsidRPr="00BC7E46">
        <w:rPr>
          <w:rFonts w:ascii="Times New Roman" w:eastAsia="SimSun" w:hAnsi="Times New Roman" w:cs="Times New Roman"/>
          <w:kern w:val="1"/>
          <w:sz w:val="20"/>
          <w:szCs w:val="20"/>
          <w:lang w:eastAsia="zh-CN"/>
        </w:rPr>
        <w:t xml:space="preserve"> </w:t>
      </w:r>
      <w:r w:rsidR="00156474" w:rsidRPr="00BC7E46">
        <w:rPr>
          <w:rFonts w:ascii="Times New Roman" w:eastAsia="SimSun" w:hAnsi="Times New Roman" w:cs="Times New Roman"/>
          <w:kern w:val="1"/>
          <w:sz w:val="20"/>
          <w:szCs w:val="20"/>
          <w:lang w:eastAsia="zh-CN"/>
        </w:rPr>
        <w:t xml:space="preserve">we decided to create our own variable for bathrooms, by adding up basement half and full bathroom, and above ground half and full bathroom. The reason why we decided to create a new variable called total bathroom, was because we felt they each were important but we also just didn’t need four separate variables for bathroom. </w:t>
      </w:r>
    </w:p>
    <w:p w14:paraId="4C754FCC" w14:textId="1F71E939" w:rsidR="00156474" w:rsidRPr="00BC7E46" w:rsidRDefault="00BC7E46" w:rsidP="00BC7E46">
      <w:pPr>
        <w:pStyle w:val="ListParagraph"/>
        <w:numPr>
          <w:ilvl w:val="0"/>
          <w:numId w:val="7"/>
        </w:numPr>
        <w:spacing w:line="480" w:lineRule="auto"/>
        <w:rPr>
          <w:rFonts w:ascii="Times New Roman" w:eastAsia="SimSun" w:hAnsi="Times New Roman" w:cs="Times New Roman"/>
          <w:kern w:val="1"/>
          <w:sz w:val="20"/>
          <w:szCs w:val="20"/>
          <w:lang w:eastAsia="zh-CN"/>
        </w:rPr>
      </w:pPr>
      <w:r>
        <w:rPr>
          <w:rFonts w:ascii="Times New Roman" w:eastAsia="SimSun" w:hAnsi="Times New Roman" w:cs="Times New Roman"/>
          <w:kern w:val="1"/>
          <w:sz w:val="20"/>
          <w:szCs w:val="20"/>
          <w:lang w:eastAsia="zh-CN"/>
        </w:rPr>
        <w:t>Two categories for year of built: Year of built had many</w:t>
      </w:r>
      <w:r w:rsidR="00156474" w:rsidRPr="00BC7E46">
        <w:rPr>
          <w:rFonts w:ascii="Times New Roman" w:eastAsia="SimSun" w:hAnsi="Times New Roman" w:cs="Times New Roman"/>
          <w:kern w:val="1"/>
          <w:sz w:val="20"/>
          <w:szCs w:val="20"/>
          <w:lang w:eastAsia="zh-CN"/>
        </w:rPr>
        <w:t xml:space="preserve"> different years</w:t>
      </w:r>
      <w:r>
        <w:rPr>
          <w:rFonts w:ascii="Times New Roman" w:eastAsia="SimSun" w:hAnsi="Times New Roman" w:cs="Times New Roman"/>
          <w:kern w:val="1"/>
          <w:sz w:val="20"/>
          <w:szCs w:val="20"/>
          <w:lang w:eastAsia="zh-CN"/>
        </w:rPr>
        <w:t>. W</w:t>
      </w:r>
      <w:r w:rsidR="00156474" w:rsidRPr="00BC7E46">
        <w:rPr>
          <w:rFonts w:ascii="Times New Roman" w:eastAsia="SimSun" w:hAnsi="Times New Roman" w:cs="Times New Roman"/>
          <w:kern w:val="1"/>
          <w:sz w:val="20"/>
          <w:szCs w:val="20"/>
          <w:lang w:eastAsia="zh-CN"/>
        </w:rPr>
        <w:t xml:space="preserve">e decided to split it into two variables, old and new. If a house was built before 1950, it was considered old and if it was built after 1950, we considered it new. The reason we chose 1950 was because when we compared year built with sales price, we saw a huge increase in sale price after 1950. </w:t>
      </w:r>
    </w:p>
    <w:p w14:paraId="73944FF7" w14:textId="77777777" w:rsidR="00BE1772" w:rsidRDefault="00BE1772" w:rsidP="00156474">
      <w:pPr>
        <w:spacing w:line="480" w:lineRule="auto"/>
      </w:pPr>
    </w:p>
    <w:p w14:paraId="131D93FE" w14:textId="77777777" w:rsidR="00BE1772" w:rsidRDefault="00BE1772" w:rsidP="00156474">
      <w:pPr>
        <w:spacing w:line="480" w:lineRule="auto"/>
      </w:pPr>
    </w:p>
    <w:p w14:paraId="0A48F98E" w14:textId="77777777" w:rsidR="00BE1772" w:rsidRDefault="00BE1772" w:rsidP="00156474">
      <w:pPr>
        <w:spacing w:line="480" w:lineRule="auto"/>
      </w:pPr>
    </w:p>
    <w:p w14:paraId="3C59A105" w14:textId="77777777" w:rsidR="00BE1772" w:rsidRDefault="00BE1772" w:rsidP="00156474">
      <w:pPr>
        <w:spacing w:line="480" w:lineRule="auto"/>
      </w:pPr>
    </w:p>
    <w:p w14:paraId="1ED5960E" w14:textId="77777777" w:rsidR="00BE1772" w:rsidRDefault="00BE1772" w:rsidP="00156474">
      <w:pPr>
        <w:spacing w:line="480" w:lineRule="auto"/>
      </w:pPr>
    </w:p>
    <w:p w14:paraId="717A8523" w14:textId="77777777" w:rsidR="00BE1772" w:rsidRDefault="00BE1772" w:rsidP="00156474">
      <w:pPr>
        <w:spacing w:line="480" w:lineRule="auto"/>
      </w:pPr>
    </w:p>
    <w:p w14:paraId="6C402BE0" w14:textId="77777777" w:rsidR="00BE1772" w:rsidRDefault="00BE1772" w:rsidP="00156474">
      <w:pPr>
        <w:spacing w:line="480" w:lineRule="auto"/>
      </w:pPr>
    </w:p>
    <w:p w14:paraId="541F78B1" w14:textId="77777777" w:rsidR="00BE1772" w:rsidRDefault="00BE1772" w:rsidP="00156474">
      <w:pPr>
        <w:spacing w:line="480" w:lineRule="auto"/>
      </w:pPr>
    </w:p>
    <w:p w14:paraId="2268BDAE" w14:textId="77777777" w:rsidR="00BE1772" w:rsidRDefault="00BE1772" w:rsidP="00156474">
      <w:pPr>
        <w:spacing w:line="480" w:lineRule="auto"/>
      </w:pPr>
    </w:p>
    <w:p w14:paraId="190C8F12" w14:textId="77777777" w:rsidR="00BE1772" w:rsidRDefault="00BE1772" w:rsidP="00156474">
      <w:pPr>
        <w:spacing w:line="480" w:lineRule="auto"/>
      </w:pPr>
    </w:p>
    <w:p w14:paraId="5D2F9DFB" w14:textId="77777777" w:rsidR="00BE1772" w:rsidRDefault="00BE1772" w:rsidP="00156474">
      <w:pPr>
        <w:spacing w:line="480" w:lineRule="auto"/>
      </w:pPr>
    </w:p>
    <w:p w14:paraId="71F5CE35" w14:textId="77777777" w:rsidR="00BE1772" w:rsidRDefault="00BE1772" w:rsidP="00156474">
      <w:pPr>
        <w:spacing w:line="480" w:lineRule="auto"/>
      </w:pPr>
    </w:p>
    <w:p w14:paraId="2F1F4D16" w14:textId="77777777" w:rsidR="00BE1772" w:rsidRDefault="00BE1772" w:rsidP="00156474">
      <w:pPr>
        <w:spacing w:line="480" w:lineRule="auto"/>
      </w:pPr>
    </w:p>
    <w:p w14:paraId="5FB05431" w14:textId="77777777" w:rsidR="00BE1772" w:rsidRDefault="00BE1772" w:rsidP="00156474">
      <w:pPr>
        <w:spacing w:line="480" w:lineRule="auto"/>
      </w:pPr>
    </w:p>
    <w:p w14:paraId="70DD30B5" w14:textId="77777777" w:rsidR="00BE1772" w:rsidRDefault="00BE1772" w:rsidP="00156474">
      <w:pPr>
        <w:spacing w:line="480" w:lineRule="auto"/>
      </w:pPr>
    </w:p>
    <w:p w14:paraId="0BF15946" w14:textId="77777777" w:rsidR="00A10CD0" w:rsidRDefault="00A10CD0" w:rsidP="00156474">
      <w:pPr>
        <w:spacing w:line="480" w:lineRule="auto"/>
      </w:pPr>
    </w:p>
    <w:p w14:paraId="79F57D98" w14:textId="2B6CE747" w:rsidR="00BE1772" w:rsidRPr="00BE1772" w:rsidRDefault="00BE1772" w:rsidP="00156474">
      <w:pPr>
        <w:spacing w:line="480" w:lineRule="auto"/>
        <w:rPr>
          <w:b/>
        </w:rPr>
      </w:pPr>
      <w:r>
        <w:rPr>
          <w:b/>
        </w:rPr>
        <w:lastRenderedPageBreak/>
        <w:t>MODEL</w:t>
      </w:r>
    </w:p>
    <w:p w14:paraId="688DED6F" w14:textId="2A3D1BDC" w:rsidR="000B47F6" w:rsidRDefault="000B47F6" w:rsidP="000B47F6">
      <w:pPr>
        <w:spacing w:line="480" w:lineRule="auto"/>
      </w:pPr>
      <w:r>
        <w:t>Our final list of variables is as follows</w:t>
      </w:r>
    </w:p>
    <w:p w14:paraId="27DAA473" w14:textId="5FC5442A" w:rsidR="000B47F6" w:rsidRPr="000B47F6" w:rsidRDefault="000B47F6" w:rsidP="000B47F6">
      <w:pPr>
        <w:pStyle w:val="ListParagraph"/>
        <w:numPr>
          <w:ilvl w:val="0"/>
          <w:numId w:val="8"/>
        </w:numPr>
        <w:spacing w:line="360" w:lineRule="auto"/>
        <w:rPr>
          <w:sz w:val="20"/>
          <w:szCs w:val="20"/>
        </w:rPr>
      </w:pPr>
      <w:proofErr w:type="spellStart"/>
      <w:proofErr w:type="gramStart"/>
      <w:r w:rsidRPr="000B47F6">
        <w:rPr>
          <w:sz w:val="20"/>
          <w:szCs w:val="20"/>
        </w:rPr>
        <w:t>GrLivArea</w:t>
      </w:r>
      <w:proofErr w:type="spellEnd"/>
      <w:r>
        <w:rPr>
          <w:sz w:val="20"/>
          <w:szCs w:val="20"/>
        </w:rPr>
        <w:t>(</w:t>
      </w:r>
      <w:proofErr w:type="gramEnd"/>
      <w:r w:rsidRPr="000B47F6">
        <w:rPr>
          <w:sz w:val="20"/>
          <w:szCs w:val="20"/>
        </w:rPr>
        <w:t>1st + 2nd SF</w:t>
      </w:r>
      <w:r>
        <w:rPr>
          <w:sz w:val="20"/>
          <w:szCs w:val="20"/>
        </w:rPr>
        <w:t>)</w:t>
      </w:r>
      <w:r w:rsidR="00E25ED8">
        <w:rPr>
          <w:sz w:val="20"/>
          <w:szCs w:val="20"/>
        </w:rPr>
        <w:t xml:space="preserve"> : </w:t>
      </w:r>
      <w:proofErr w:type="spellStart"/>
      <w:r w:rsidR="00E25ED8">
        <w:rPr>
          <w:sz w:val="20"/>
          <w:szCs w:val="20"/>
        </w:rPr>
        <w:t>Aboe</w:t>
      </w:r>
      <w:proofErr w:type="spellEnd"/>
      <w:r w:rsidR="00E25ED8">
        <w:rPr>
          <w:sz w:val="20"/>
          <w:szCs w:val="20"/>
        </w:rPr>
        <w:t xml:space="preserve"> the ground living surface area.</w:t>
      </w:r>
      <w:r>
        <w:rPr>
          <w:sz w:val="20"/>
          <w:szCs w:val="20"/>
        </w:rPr>
        <w:t xml:space="preserve"> </w:t>
      </w:r>
    </w:p>
    <w:p w14:paraId="09E3A38D" w14:textId="7E07907D" w:rsidR="000B47F6" w:rsidRPr="000B47F6" w:rsidRDefault="000B47F6" w:rsidP="000B47F6">
      <w:pPr>
        <w:pStyle w:val="ListParagraph"/>
        <w:numPr>
          <w:ilvl w:val="0"/>
          <w:numId w:val="8"/>
        </w:numPr>
        <w:spacing w:line="360" w:lineRule="auto"/>
        <w:rPr>
          <w:sz w:val="20"/>
          <w:szCs w:val="20"/>
        </w:rPr>
      </w:pPr>
      <w:proofErr w:type="spellStart"/>
      <w:proofErr w:type="gramStart"/>
      <w:r w:rsidRPr="000B47F6">
        <w:rPr>
          <w:sz w:val="20"/>
          <w:szCs w:val="20"/>
        </w:rPr>
        <w:t>GarageArea</w:t>
      </w:r>
      <w:proofErr w:type="spellEnd"/>
      <w:r w:rsidR="00E25ED8">
        <w:rPr>
          <w:sz w:val="20"/>
          <w:szCs w:val="20"/>
        </w:rPr>
        <w:t xml:space="preserve"> :</w:t>
      </w:r>
      <w:proofErr w:type="gramEnd"/>
      <w:r w:rsidR="00E25ED8">
        <w:rPr>
          <w:sz w:val="20"/>
          <w:szCs w:val="20"/>
        </w:rPr>
        <w:t xml:space="preserve"> Size of garage in square feet.</w:t>
      </w:r>
    </w:p>
    <w:p w14:paraId="7D060E8B" w14:textId="0F199A4A" w:rsidR="000B47F6" w:rsidRPr="000B47F6" w:rsidRDefault="000B47F6" w:rsidP="000B47F6">
      <w:pPr>
        <w:pStyle w:val="ListParagraph"/>
        <w:numPr>
          <w:ilvl w:val="0"/>
          <w:numId w:val="8"/>
        </w:numPr>
        <w:spacing w:line="360" w:lineRule="auto"/>
        <w:rPr>
          <w:sz w:val="20"/>
          <w:szCs w:val="20"/>
        </w:rPr>
      </w:pPr>
      <w:proofErr w:type="spellStart"/>
      <w:proofErr w:type="gramStart"/>
      <w:r w:rsidRPr="000B47F6">
        <w:rPr>
          <w:sz w:val="20"/>
          <w:szCs w:val="20"/>
        </w:rPr>
        <w:t>TotalBsmtSF</w:t>
      </w:r>
      <w:proofErr w:type="spellEnd"/>
      <w:r w:rsidR="00E25ED8">
        <w:rPr>
          <w:sz w:val="20"/>
          <w:szCs w:val="20"/>
        </w:rPr>
        <w:t>(</w:t>
      </w:r>
      <w:proofErr w:type="gramEnd"/>
      <w:r w:rsidRPr="000B47F6">
        <w:rPr>
          <w:sz w:val="20"/>
          <w:szCs w:val="20"/>
        </w:rPr>
        <w:t>BSMT 1st + 2</w:t>
      </w:r>
      <w:r w:rsidRPr="00E25ED8">
        <w:rPr>
          <w:sz w:val="20"/>
          <w:szCs w:val="20"/>
          <w:vertAlign w:val="superscript"/>
        </w:rPr>
        <w:t>nd</w:t>
      </w:r>
      <w:r w:rsidR="00E25ED8">
        <w:rPr>
          <w:sz w:val="20"/>
          <w:szCs w:val="20"/>
        </w:rPr>
        <w:t>) : Total square feet of basement area.</w:t>
      </w:r>
    </w:p>
    <w:p w14:paraId="6C68DEC8" w14:textId="7DA9EA97" w:rsidR="000B47F6" w:rsidRPr="000B47F6" w:rsidRDefault="000B47F6" w:rsidP="000B47F6">
      <w:pPr>
        <w:pStyle w:val="ListParagraph"/>
        <w:numPr>
          <w:ilvl w:val="0"/>
          <w:numId w:val="8"/>
        </w:numPr>
        <w:spacing w:line="360" w:lineRule="auto"/>
        <w:rPr>
          <w:sz w:val="20"/>
          <w:szCs w:val="20"/>
        </w:rPr>
      </w:pPr>
      <w:r w:rsidRPr="000B47F6">
        <w:rPr>
          <w:sz w:val="20"/>
          <w:szCs w:val="20"/>
        </w:rPr>
        <w:t xml:space="preserve">Add </w:t>
      </w:r>
      <w:proofErr w:type="gramStart"/>
      <w:r w:rsidRPr="000B47F6">
        <w:rPr>
          <w:sz w:val="20"/>
          <w:szCs w:val="20"/>
        </w:rPr>
        <w:t>4 bathroom</w:t>
      </w:r>
      <w:proofErr w:type="gramEnd"/>
      <w:r w:rsidRPr="000B47F6">
        <w:rPr>
          <w:sz w:val="20"/>
          <w:szCs w:val="20"/>
        </w:rPr>
        <w:t xml:space="preserve"> variables up: Total Bathroom</w:t>
      </w:r>
    </w:p>
    <w:p w14:paraId="0E379B44" w14:textId="4C201E21" w:rsidR="000B47F6" w:rsidRPr="000B47F6" w:rsidRDefault="000B47F6" w:rsidP="000B47F6">
      <w:pPr>
        <w:pStyle w:val="ListParagraph"/>
        <w:numPr>
          <w:ilvl w:val="0"/>
          <w:numId w:val="8"/>
        </w:numPr>
        <w:spacing w:line="360" w:lineRule="auto"/>
        <w:rPr>
          <w:sz w:val="20"/>
          <w:szCs w:val="20"/>
        </w:rPr>
      </w:pPr>
      <w:proofErr w:type="spellStart"/>
      <w:r w:rsidRPr="000B47F6">
        <w:rPr>
          <w:sz w:val="20"/>
          <w:szCs w:val="20"/>
        </w:rPr>
        <w:t>GarageCars</w:t>
      </w:r>
      <w:proofErr w:type="spellEnd"/>
      <w:r w:rsidR="00E25ED8">
        <w:rPr>
          <w:sz w:val="20"/>
          <w:szCs w:val="20"/>
        </w:rPr>
        <w:t xml:space="preserve">: Size of garage in car capacity. </w:t>
      </w:r>
    </w:p>
    <w:p w14:paraId="064C35E1" w14:textId="49EF1608" w:rsidR="000B47F6" w:rsidRPr="000B47F6" w:rsidRDefault="000B47F6" w:rsidP="000B47F6">
      <w:pPr>
        <w:pStyle w:val="ListParagraph"/>
        <w:numPr>
          <w:ilvl w:val="0"/>
          <w:numId w:val="8"/>
        </w:numPr>
        <w:spacing w:line="360" w:lineRule="auto"/>
        <w:rPr>
          <w:sz w:val="20"/>
          <w:szCs w:val="20"/>
        </w:rPr>
      </w:pPr>
      <w:proofErr w:type="spellStart"/>
      <w:proofErr w:type="gramStart"/>
      <w:r w:rsidRPr="000B47F6">
        <w:rPr>
          <w:sz w:val="20"/>
          <w:szCs w:val="20"/>
        </w:rPr>
        <w:t>TotRmsAbvGrd</w:t>
      </w:r>
      <w:proofErr w:type="spellEnd"/>
      <w:r w:rsidRPr="000B47F6">
        <w:rPr>
          <w:sz w:val="20"/>
          <w:szCs w:val="20"/>
        </w:rPr>
        <w:t xml:space="preserve"> </w:t>
      </w:r>
      <w:r w:rsidR="00E25ED8">
        <w:rPr>
          <w:sz w:val="20"/>
          <w:szCs w:val="20"/>
        </w:rPr>
        <w:t>:</w:t>
      </w:r>
      <w:proofErr w:type="gramEnd"/>
      <w:r w:rsidR="00E25ED8">
        <w:rPr>
          <w:sz w:val="20"/>
          <w:szCs w:val="20"/>
        </w:rPr>
        <w:t xml:space="preserve"> Total rooms above the ground does not include bathroom</w:t>
      </w:r>
    </w:p>
    <w:p w14:paraId="34BBB8BA" w14:textId="537FA8F1" w:rsidR="000B47F6" w:rsidRPr="000B47F6" w:rsidRDefault="000B47F6" w:rsidP="000B47F6">
      <w:pPr>
        <w:pStyle w:val="ListParagraph"/>
        <w:numPr>
          <w:ilvl w:val="0"/>
          <w:numId w:val="8"/>
        </w:numPr>
        <w:spacing w:line="360" w:lineRule="auto"/>
        <w:rPr>
          <w:sz w:val="20"/>
          <w:szCs w:val="20"/>
        </w:rPr>
      </w:pPr>
      <w:proofErr w:type="spellStart"/>
      <w:proofErr w:type="gramStart"/>
      <w:r w:rsidRPr="000B47F6">
        <w:rPr>
          <w:sz w:val="20"/>
          <w:szCs w:val="20"/>
        </w:rPr>
        <w:t>BedroomAbvGr</w:t>
      </w:r>
      <w:proofErr w:type="spellEnd"/>
      <w:r w:rsidR="00E25ED8">
        <w:rPr>
          <w:sz w:val="20"/>
          <w:szCs w:val="20"/>
        </w:rPr>
        <w:t xml:space="preserve"> :</w:t>
      </w:r>
      <w:proofErr w:type="gramEnd"/>
      <w:r w:rsidR="00E25ED8">
        <w:rPr>
          <w:sz w:val="20"/>
          <w:szCs w:val="20"/>
        </w:rPr>
        <w:t xml:space="preserve"> Number of bedrooms</w:t>
      </w:r>
    </w:p>
    <w:p w14:paraId="20AA960F" w14:textId="18AE72C5" w:rsidR="000B47F6" w:rsidRPr="000B47F6" w:rsidRDefault="000B47F6" w:rsidP="000B47F6">
      <w:pPr>
        <w:pStyle w:val="ListParagraph"/>
        <w:numPr>
          <w:ilvl w:val="0"/>
          <w:numId w:val="8"/>
        </w:numPr>
        <w:spacing w:line="360" w:lineRule="auto"/>
        <w:rPr>
          <w:sz w:val="20"/>
          <w:szCs w:val="20"/>
        </w:rPr>
      </w:pPr>
      <w:proofErr w:type="spellStart"/>
      <w:proofErr w:type="gramStart"/>
      <w:r w:rsidRPr="000B47F6">
        <w:rPr>
          <w:sz w:val="20"/>
          <w:szCs w:val="20"/>
        </w:rPr>
        <w:t>YearBuilt</w:t>
      </w:r>
      <w:proofErr w:type="spellEnd"/>
      <w:r w:rsidRPr="000B47F6">
        <w:rPr>
          <w:sz w:val="20"/>
          <w:szCs w:val="20"/>
        </w:rPr>
        <w:t xml:space="preserve"> </w:t>
      </w:r>
      <w:r w:rsidR="00E25ED8">
        <w:rPr>
          <w:sz w:val="20"/>
          <w:szCs w:val="20"/>
        </w:rPr>
        <w:t>:</w:t>
      </w:r>
      <w:proofErr w:type="gramEnd"/>
      <w:r w:rsidR="00E25ED8">
        <w:rPr>
          <w:sz w:val="20"/>
          <w:szCs w:val="20"/>
        </w:rPr>
        <w:t xml:space="preserve"> Divided this variable in two categories old and new based.</w:t>
      </w:r>
    </w:p>
    <w:p w14:paraId="4B4B72CC" w14:textId="1BCAC97D" w:rsidR="000B47F6" w:rsidRPr="000B47F6" w:rsidRDefault="000B47F6" w:rsidP="000B47F6">
      <w:pPr>
        <w:pStyle w:val="ListParagraph"/>
        <w:numPr>
          <w:ilvl w:val="0"/>
          <w:numId w:val="8"/>
        </w:numPr>
        <w:spacing w:line="360" w:lineRule="auto"/>
        <w:rPr>
          <w:sz w:val="20"/>
          <w:szCs w:val="20"/>
        </w:rPr>
      </w:pPr>
      <w:proofErr w:type="spellStart"/>
      <w:proofErr w:type="gramStart"/>
      <w:r w:rsidRPr="000B47F6">
        <w:rPr>
          <w:sz w:val="20"/>
          <w:szCs w:val="20"/>
        </w:rPr>
        <w:t>ExterQual</w:t>
      </w:r>
      <w:proofErr w:type="spellEnd"/>
      <w:r w:rsidR="00E25ED8">
        <w:rPr>
          <w:sz w:val="20"/>
          <w:szCs w:val="20"/>
        </w:rPr>
        <w:t xml:space="preserve"> :</w:t>
      </w:r>
      <w:proofErr w:type="gramEnd"/>
      <w:r w:rsidR="00E25ED8">
        <w:rPr>
          <w:sz w:val="20"/>
          <w:szCs w:val="20"/>
        </w:rPr>
        <w:t xml:space="preserve"> Exterior material quality</w:t>
      </w:r>
    </w:p>
    <w:p w14:paraId="287FE28A" w14:textId="1FC1BD6E" w:rsidR="000B47F6" w:rsidRPr="000B47F6" w:rsidRDefault="000B47F6" w:rsidP="000B47F6">
      <w:pPr>
        <w:pStyle w:val="ListParagraph"/>
        <w:numPr>
          <w:ilvl w:val="0"/>
          <w:numId w:val="8"/>
        </w:numPr>
        <w:spacing w:line="360" w:lineRule="auto"/>
        <w:rPr>
          <w:sz w:val="20"/>
          <w:szCs w:val="20"/>
        </w:rPr>
      </w:pPr>
      <w:proofErr w:type="gramStart"/>
      <w:r w:rsidRPr="000B47F6">
        <w:rPr>
          <w:sz w:val="20"/>
          <w:szCs w:val="20"/>
        </w:rPr>
        <w:t>Neighborhood</w:t>
      </w:r>
      <w:r w:rsidR="00E25ED8">
        <w:rPr>
          <w:sz w:val="20"/>
          <w:szCs w:val="20"/>
        </w:rPr>
        <w:t xml:space="preserve"> :</w:t>
      </w:r>
      <w:proofErr w:type="gramEnd"/>
      <w:r w:rsidR="00E25ED8">
        <w:rPr>
          <w:sz w:val="20"/>
          <w:szCs w:val="20"/>
        </w:rPr>
        <w:t xml:space="preserve"> Physical location  </w:t>
      </w:r>
    </w:p>
    <w:p w14:paraId="4D228739" w14:textId="6B1FB231" w:rsidR="000B47F6" w:rsidRPr="000B47F6" w:rsidRDefault="000B47F6" w:rsidP="000B47F6">
      <w:pPr>
        <w:pStyle w:val="ListParagraph"/>
        <w:numPr>
          <w:ilvl w:val="0"/>
          <w:numId w:val="8"/>
        </w:numPr>
        <w:spacing w:line="360" w:lineRule="auto"/>
        <w:rPr>
          <w:sz w:val="20"/>
          <w:szCs w:val="20"/>
        </w:rPr>
      </w:pPr>
      <w:proofErr w:type="spellStart"/>
      <w:proofErr w:type="gramStart"/>
      <w:r w:rsidRPr="000B47F6">
        <w:rPr>
          <w:sz w:val="20"/>
          <w:szCs w:val="20"/>
        </w:rPr>
        <w:t>BldgType</w:t>
      </w:r>
      <w:proofErr w:type="spellEnd"/>
      <w:r w:rsidR="00E25ED8">
        <w:rPr>
          <w:sz w:val="20"/>
          <w:szCs w:val="20"/>
        </w:rPr>
        <w:t xml:space="preserve"> :</w:t>
      </w:r>
      <w:proofErr w:type="gramEnd"/>
      <w:r w:rsidR="00E25ED8">
        <w:rPr>
          <w:sz w:val="20"/>
          <w:szCs w:val="20"/>
        </w:rPr>
        <w:t xml:space="preserve"> Type of dwelling</w:t>
      </w:r>
    </w:p>
    <w:p w14:paraId="40AA6D4C" w14:textId="7C9851BD" w:rsidR="000B47F6" w:rsidRPr="000B47F6" w:rsidRDefault="000B47F6" w:rsidP="000B47F6">
      <w:pPr>
        <w:pStyle w:val="ListParagraph"/>
        <w:numPr>
          <w:ilvl w:val="0"/>
          <w:numId w:val="8"/>
        </w:numPr>
        <w:spacing w:line="360" w:lineRule="auto"/>
        <w:rPr>
          <w:sz w:val="20"/>
          <w:szCs w:val="20"/>
        </w:rPr>
      </w:pPr>
      <w:proofErr w:type="spellStart"/>
      <w:proofErr w:type="gramStart"/>
      <w:r w:rsidRPr="000B47F6">
        <w:rPr>
          <w:sz w:val="20"/>
          <w:szCs w:val="20"/>
        </w:rPr>
        <w:t>OverallQuality</w:t>
      </w:r>
      <w:proofErr w:type="spellEnd"/>
      <w:r w:rsidR="00E25ED8">
        <w:rPr>
          <w:sz w:val="20"/>
          <w:szCs w:val="20"/>
        </w:rPr>
        <w:t xml:space="preserve"> :</w:t>
      </w:r>
      <w:proofErr w:type="gramEnd"/>
      <w:r w:rsidR="00E25ED8">
        <w:rPr>
          <w:sz w:val="20"/>
          <w:szCs w:val="20"/>
        </w:rPr>
        <w:t xml:space="preserve"> Overall material and finish quality</w:t>
      </w:r>
    </w:p>
    <w:p w14:paraId="652FE369" w14:textId="0AAFE5B1" w:rsidR="000B47F6" w:rsidRPr="000B47F6" w:rsidRDefault="000B47F6" w:rsidP="000B47F6">
      <w:pPr>
        <w:pStyle w:val="ListParagraph"/>
        <w:numPr>
          <w:ilvl w:val="0"/>
          <w:numId w:val="8"/>
        </w:numPr>
        <w:spacing w:line="360" w:lineRule="auto"/>
        <w:rPr>
          <w:sz w:val="20"/>
          <w:szCs w:val="20"/>
        </w:rPr>
      </w:pPr>
      <w:proofErr w:type="spellStart"/>
      <w:proofErr w:type="gramStart"/>
      <w:r w:rsidRPr="000B47F6">
        <w:rPr>
          <w:sz w:val="20"/>
          <w:szCs w:val="20"/>
        </w:rPr>
        <w:t>HeatingQC</w:t>
      </w:r>
      <w:proofErr w:type="spellEnd"/>
      <w:r w:rsidR="00E25ED8">
        <w:rPr>
          <w:sz w:val="20"/>
          <w:szCs w:val="20"/>
        </w:rPr>
        <w:t xml:space="preserve"> :</w:t>
      </w:r>
      <w:proofErr w:type="gramEnd"/>
      <w:r w:rsidR="00E25ED8">
        <w:rPr>
          <w:sz w:val="20"/>
          <w:szCs w:val="20"/>
        </w:rPr>
        <w:t xml:space="preserve"> Heating quality and condition</w:t>
      </w:r>
    </w:p>
    <w:p w14:paraId="12BEC423" w14:textId="593CCA41" w:rsidR="000B47F6" w:rsidRPr="000B47F6" w:rsidRDefault="000B47F6" w:rsidP="000B47F6">
      <w:pPr>
        <w:pStyle w:val="ListParagraph"/>
        <w:numPr>
          <w:ilvl w:val="0"/>
          <w:numId w:val="8"/>
        </w:numPr>
        <w:spacing w:line="360" w:lineRule="auto"/>
        <w:rPr>
          <w:sz w:val="20"/>
          <w:szCs w:val="20"/>
        </w:rPr>
      </w:pPr>
      <w:proofErr w:type="spellStart"/>
      <w:r w:rsidRPr="000B47F6">
        <w:rPr>
          <w:sz w:val="20"/>
          <w:szCs w:val="20"/>
        </w:rPr>
        <w:t>SaleType</w:t>
      </w:r>
      <w:proofErr w:type="spellEnd"/>
      <w:r w:rsidRPr="000B47F6">
        <w:rPr>
          <w:sz w:val="20"/>
          <w:szCs w:val="20"/>
        </w:rPr>
        <w:t xml:space="preserve"> = COD, Contract, New, WD</w:t>
      </w:r>
      <w:r w:rsidRPr="000B47F6">
        <w:rPr>
          <w:sz w:val="20"/>
          <w:szCs w:val="20"/>
        </w:rPr>
        <w:t>/</w:t>
      </w:r>
    </w:p>
    <w:p w14:paraId="275D81C1" w14:textId="77777777" w:rsidR="00F30F88" w:rsidRDefault="00E25ED8" w:rsidP="00D62875">
      <w:pPr>
        <w:spacing w:line="480" w:lineRule="auto"/>
      </w:pPr>
      <w:r>
        <w:t xml:space="preserve">We decide to spilt </w:t>
      </w:r>
      <w:r w:rsidR="00156474">
        <w:t xml:space="preserve">categorical variables into dummy variables. In total we had </w:t>
      </w:r>
      <w:r>
        <w:t>fourteen</w:t>
      </w:r>
      <w:r w:rsidR="00156474">
        <w:t xml:space="preserve"> variables chosen, but after making dummy variables, this number increased to</w:t>
      </w:r>
      <w:r w:rsidR="00F30F88">
        <w:t xml:space="preserve"> 43</w:t>
      </w:r>
      <w:r w:rsidR="00156474">
        <w:t>.</w:t>
      </w:r>
    </w:p>
    <w:p w14:paraId="58FBE213" w14:textId="4B558D11" w:rsidR="00F30F88" w:rsidRDefault="00F30F88" w:rsidP="00D62875">
      <w:pPr>
        <w:spacing w:line="480" w:lineRule="auto"/>
        <w:rPr>
          <w:b/>
        </w:rPr>
      </w:pPr>
      <w:r>
        <w:rPr>
          <w:b/>
        </w:rPr>
        <w:t>MODEL DEVELOPMENT.</w:t>
      </w:r>
    </w:p>
    <w:p w14:paraId="42B6DA5B" w14:textId="3A4785E3" w:rsidR="00EC0492" w:rsidRPr="00EC0492" w:rsidRDefault="00F30F88" w:rsidP="00EC0492">
      <w:pPr>
        <w:spacing w:line="480" w:lineRule="auto"/>
      </w:pPr>
      <w:r>
        <w:t xml:space="preserve">We developed a regression model with all the raw variables, dummy variable and newly created variables. </w:t>
      </w:r>
      <w:r w:rsidR="00EC0492" w:rsidRPr="00EC0492">
        <w:t>The preliminary model had</w:t>
      </w:r>
      <w:r w:rsidR="00EC0492">
        <w:t xml:space="preserve"> </w:t>
      </w:r>
      <w:r w:rsidR="00EC0492" w:rsidRPr="00EC0492">
        <w:t>numerous statistically significant variables. However, variables were dropped iteratively to optimize the</w:t>
      </w:r>
      <w:r w:rsidR="00EC0492">
        <w:t xml:space="preserve"> </w:t>
      </w:r>
      <w:r w:rsidR="00EC0492" w:rsidRPr="00EC0492">
        <w:t>number of variables present in the final model. We measured the test error and fine-tuned the model to</w:t>
      </w:r>
    </w:p>
    <w:p w14:paraId="2C11A490" w14:textId="1B56597F" w:rsidR="00F30F88" w:rsidRDefault="00EC0492" w:rsidP="00EC0492">
      <w:pPr>
        <w:spacing w:line="480" w:lineRule="auto"/>
      </w:pPr>
      <w:r w:rsidRPr="00EC0492">
        <w:t>reduce complexity while retaining predictive power.</w:t>
      </w:r>
      <w:r>
        <w:t xml:space="preserve"> </w:t>
      </w:r>
    </w:p>
    <w:p w14:paraId="5AB40DFD" w14:textId="5B00C7BB" w:rsidR="00EC0492" w:rsidRDefault="00EC0492" w:rsidP="00EC0492">
      <w:pPr>
        <w:spacing w:line="480" w:lineRule="auto"/>
      </w:pPr>
      <w:r>
        <w:t xml:space="preserve">In the below chart we plotted all the variables corresponding to adjusted R square and we noticed that as we increased number of variables adjusted R square also increases and becomes stagnant after adding 27 variables. </w:t>
      </w:r>
      <w:proofErr w:type="gramStart"/>
      <w:r>
        <w:t>Hence</w:t>
      </w:r>
      <w:proofErr w:type="gramEnd"/>
      <w:r>
        <w:t xml:space="preserve"> we decided to move forward with 27 variables.</w:t>
      </w:r>
    </w:p>
    <w:p w14:paraId="3A93D333" w14:textId="47FB3EB4" w:rsidR="00EC0492" w:rsidRDefault="00EC0492" w:rsidP="00EC0492">
      <w:pPr>
        <w:spacing w:line="480" w:lineRule="auto"/>
        <w:jc w:val="center"/>
      </w:pPr>
      <w:r>
        <w:rPr>
          <w:noProof/>
        </w:rPr>
        <w:lastRenderedPageBreak/>
        <w:drawing>
          <wp:inline distT="0" distB="0" distL="0" distR="0" wp14:anchorId="59F18611" wp14:editId="0BB1AE1B">
            <wp:extent cx="3743325" cy="26924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3"/>
                    <a:stretch>
                      <a:fillRect/>
                    </a:stretch>
                  </pic:blipFill>
                  <pic:spPr bwMode="auto">
                    <a:xfrm>
                      <a:off x="0" y="0"/>
                      <a:ext cx="3743325" cy="2692400"/>
                    </a:xfrm>
                    <a:prstGeom prst="rect">
                      <a:avLst/>
                    </a:prstGeom>
                    <a:noFill/>
                    <a:ln w="9525">
                      <a:noFill/>
                      <a:headEnd/>
                      <a:tailEnd/>
                    </a:ln>
                  </pic:spPr>
                </pic:pic>
              </a:graphicData>
            </a:graphic>
          </wp:inline>
        </w:drawing>
      </w:r>
    </w:p>
    <w:p w14:paraId="0CA15D34" w14:textId="7BEE9227" w:rsidR="00EC0492" w:rsidRDefault="00EC0492" w:rsidP="00EC0492">
      <w:pPr>
        <w:spacing w:line="480" w:lineRule="auto"/>
      </w:pPr>
      <w:r>
        <w:t>Final model output</w:t>
      </w:r>
    </w:p>
    <w:tbl>
      <w:tblPr>
        <w:tblW w:w="5000" w:type="pct"/>
        <w:tblLook w:val="07E0" w:firstRow="1" w:lastRow="1" w:firstColumn="1" w:lastColumn="1" w:noHBand="1" w:noVBand="1"/>
      </w:tblPr>
      <w:tblGrid>
        <w:gridCol w:w="3619"/>
        <w:gridCol w:w="1566"/>
        <w:gridCol w:w="1499"/>
        <w:gridCol w:w="1110"/>
        <w:gridCol w:w="1566"/>
      </w:tblGrid>
      <w:tr w:rsidR="00EC0492" w14:paraId="4CA5CCCA" w14:textId="77777777" w:rsidTr="00EC0492">
        <w:tc>
          <w:tcPr>
            <w:tcW w:w="0" w:type="auto"/>
            <w:tcBorders>
              <w:top w:val="nil"/>
              <w:left w:val="nil"/>
              <w:bottom w:val="single" w:sz="2" w:space="0" w:color="auto"/>
              <w:right w:val="nil"/>
            </w:tcBorders>
            <w:vAlign w:val="bottom"/>
            <w:hideMark/>
          </w:tcPr>
          <w:p w14:paraId="48F3B0CF" w14:textId="77777777" w:rsidR="00EC0492" w:rsidRDefault="00EC0492">
            <w:pPr>
              <w:pStyle w:val="Compact"/>
              <w:jc w:val="center"/>
            </w:pPr>
            <w:r>
              <w:t> </w:t>
            </w:r>
          </w:p>
        </w:tc>
        <w:tc>
          <w:tcPr>
            <w:tcW w:w="0" w:type="auto"/>
            <w:tcBorders>
              <w:top w:val="nil"/>
              <w:left w:val="nil"/>
              <w:bottom w:val="single" w:sz="2" w:space="0" w:color="auto"/>
              <w:right w:val="nil"/>
            </w:tcBorders>
            <w:vAlign w:val="bottom"/>
            <w:hideMark/>
          </w:tcPr>
          <w:p w14:paraId="47D2BEC7" w14:textId="77777777" w:rsidR="00EC0492" w:rsidRDefault="00EC0492">
            <w:pPr>
              <w:pStyle w:val="Compact"/>
              <w:jc w:val="center"/>
            </w:pPr>
            <w:r>
              <w:t>Estimate</w:t>
            </w:r>
          </w:p>
        </w:tc>
        <w:tc>
          <w:tcPr>
            <w:tcW w:w="0" w:type="auto"/>
            <w:tcBorders>
              <w:top w:val="nil"/>
              <w:left w:val="nil"/>
              <w:bottom w:val="single" w:sz="2" w:space="0" w:color="auto"/>
              <w:right w:val="nil"/>
            </w:tcBorders>
            <w:vAlign w:val="bottom"/>
            <w:hideMark/>
          </w:tcPr>
          <w:p w14:paraId="7AEDC05D" w14:textId="77777777" w:rsidR="00EC0492" w:rsidRDefault="00EC0492">
            <w:pPr>
              <w:pStyle w:val="Compact"/>
              <w:jc w:val="center"/>
            </w:pPr>
            <w:r>
              <w:t>Std. Error</w:t>
            </w:r>
          </w:p>
        </w:tc>
        <w:tc>
          <w:tcPr>
            <w:tcW w:w="0" w:type="auto"/>
            <w:tcBorders>
              <w:top w:val="nil"/>
              <w:left w:val="nil"/>
              <w:bottom w:val="single" w:sz="2" w:space="0" w:color="auto"/>
              <w:right w:val="nil"/>
            </w:tcBorders>
            <w:vAlign w:val="bottom"/>
            <w:hideMark/>
          </w:tcPr>
          <w:p w14:paraId="0DF9BB74" w14:textId="77777777" w:rsidR="00EC0492" w:rsidRDefault="00EC0492">
            <w:pPr>
              <w:pStyle w:val="Compact"/>
              <w:jc w:val="center"/>
            </w:pPr>
            <w:r>
              <w:t>t value</w:t>
            </w:r>
          </w:p>
        </w:tc>
        <w:tc>
          <w:tcPr>
            <w:tcW w:w="0" w:type="auto"/>
            <w:tcBorders>
              <w:top w:val="nil"/>
              <w:left w:val="nil"/>
              <w:bottom w:val="single" w:sz="2" w:space="0" w:color="auto"/>
              <w:right w:val="nil"/>
            </w:tcBorders>
            <w:vAlign w:val="bottom"/>
            <w:hideMark/>
          </w:tcPr>
          <w:p w14:paraId="40991ACC" w14:textId="77777777" w:rsidR="00EC0492" w:rsidRDefault="00EC0492">
            <w:pPr>
              <w:pStyle w:val="Compact"/>
              <w:jc w:val="center"/>
            </w:pPr>
            <w:proofErr w:type="spellStart"/>
            <w:r>
              <w:t>Pr</w:t>
            </w:r>
            <w:proofErr w:type="spellEnd"/>
            <w:r>
              <w:t>(&gt;|t|)</w:t>
            </w:r>
          </w:p>
        </w:tc>
      </w:tr>
      <w:tr w:rsidR="00EC0492" w14:paraId="460A419C" w14:textId="77777777" w:rsidTr="00EC0492">
        <w:tc>
          <w:tcPr>
            <w:tcW w:w="0" w:type="auto"/>
            <w:hideMark/>
          </w:tcPr>
          <w:p w14:paraId="0FAE4291" w14:textId="77777777" w:rsidR="00EC0492" w:rsidRDefault="00EC0492">
            <w:pPr>
              <w:pStyle w:val="Compact"/>
              <w:jc w:val="center"/>
            </w:pPr>
            <w:r>
              <w:rPr>
                <w:b/>
              </w:rPr>
              <w:t>(Intercept)</w:t>
            </w:r>
          </w:p>
        </w:tc>
        <w:tc>
          <w:tcPr>
            <w:tcW w:w="0" w:type="auto"/>
            <w:hideMark/>
          </w:tcPr>
          <w:p w14:paraId="2B3C7EB5" w14:textId="77777777" w:rsidR="00EC0492" w:rsidRDefault="00EC0492">
            <w:pPr>
              <w:pStyle w:val="Compact"/>
              <w:jc w:val="center"/>
            </w:pPr>
            <w:r>
              <w:t>10.73</w:t>
            </w:r>
          </w:p>
        </w:tc>
        <w:tc>
          <w:tcPr>
            <w:tcW w:w="0" w:type="auto"/>
            <w:hideMark/>
          </w:tcPr>
          <w:p w14:paraId="4AD5AAEA" w14:textId="77777777" w:rsidR="00EC0492" w:rsidRDefault="00EC0492">
            <w:pPr>
              <w:pStyle w:val="Compact"/>
              <w:jc w:val="center"/>
            </w:pPr>
            <w:r>
              <w:t>0.149</w:t>
            </w:r>
          </w:p>
        </w:tc>
        <w:tc>
          <w:tcPr>
            <w:tcW w:w="0" w:type="auto"/>
            <w:hideMark/>
          </w:tcPr>
          <w:p w14:paraId="020A9F97" w14:textId="77777777" w:rsidR="00EC0492" w:rsidRDefault="00EC0492">
            <w:pPr>
              <w:pStyle w:val="Compact"/>
              <w:jc w:val="center"/>
            </w:pPr>
            <w:r>
              <w:t>71.99</w:t>
            </w:r>
          </w:p>
        </w:tc>
        <w:tc>
          <w:tcPr>
            <w:tcW w:w="0" w:type="auto"/>
            <w:hideMark/>
          </w:tcPr>
          <w:p w14:paraId="6C990964" w14:textId="77777777" w:rsidR="00EC0492" w:rsidRDefault="00EC0492">
            <w:pPr>
              <w:pStyle w:val="Compact"/>
              <w:jc w:val="center"/>
            </w:pPr>
            <w:r>
              <w:t>0</w:t>
            </w:r>
          </w:p>
        </w:tc>
      </w:tr>
      <w:tr w:rsidR="00EC0492" w14:paraId="59D72DDD" w14:textId="77777777" w:rsidTr="00EC0492">
        <w:tc>
          <w:tcPr>
            <w:tcW w:w="0" w:type="auto"/>
            <w:hideMark/>
          </w:tcPr>
          <w:p w14:paraId="1283C708" w14:textId="77777777" w:rsidR="00EC0492" w:rsidRDefault="00EC0492">
            <w:pPr>
              <w:pStyle w:val="Compact"/>
              <w:jc w:val="center"/>
            </w:pPr>
            <w:r>
              <w:rPr>
                <w:b/>
              </w:rPr>
              <w:t>OverallQual2</w:t>
            </w:r>
          </w:p>
        </w:tc>
        <w:tc>
          <w:tcPr>
            <w:tcW w:w="0" w:type="auto"/>
            <w:hideMark/>
          </w:tcPr>
          <w:p w14:paraId="64772AB6" w14:textId="77777777" w:rsidR="00EC0492" w:rsidRDefault="00EC0492">
            <w:pPr>
              <w:pStyle w:val="Compact"/>
              <w:jc w:val="center"/>
            </w:pPr>
            <w:r>
              <w:t>0.1014</w:t>
            </w:r>
          </w:p>
        </w:tc>
        <w:tc>
          <w:tcPr>
            <w:tcW w:w="0" w:type="auto"/>
            <w:hideMark/>
          </w:tcPr>
          <w:p w14:paraId="4AAE79C8" w14:textId="77777777" w:rsidR="00EC0492" w:rsidRDefault="00EC0492">
            <w:pPr>
              <w:pStyle w:val="Compact"/>
              <w:jc w:val="center"/>
            </w:pPr>
            <w:r>
              <w:t>0.1645</w:t>
            </w:r>
          </w:p>
        </w:tc>
        <w:tc>
          <w:tcPr>
            <w:tcW w:w="0" w:type="auto"/>
            <w:hideMark/>
          </w:tcPr>
          <w:p w14:paraId="2282DC8D" w14:textId="77777777" w:rsidR="00EC0492" w:rsidRDefault="00EC0492">
            <w:pPr>
              <w:pStyle w:val="Compact"/>
              <w:jc w:val="center"/>
            </w:pPr>
            <w:r>
              <w:t>0.6164</w:t>
            </w:r>
          </w:p>
        </w:tc>
        <w:tc>
          <w:tcPr>
            <w:tcW w:w="0" w:type="auto"/>
            <w:hideMark/>
          </w:tcPr>
          <w:p w14:paraId="1153E079" w14:textId="77777777" w:rsidR="00EC0492" w:rsidRDefault="00EC0492">
            <w:pPr>
              <w:pStyle w:val="Compact"/>
              <w:jc w:val="center"/>
            </w:pPr>
            <w:r>
              <w:t>0.5377</w:t>
            </w:r>
          </w:p>
        </w:tc>
      </w:tr>
      <w:tr w:rsidR="00EC0492" w14:paraId="74BCA07B" w14:textId="77777777" w:rsidTr="00EC0492">
        <w:tc>
          <w:tcPr>
            <w:tcW w:w="0" w:type="auto"/>
            <w:hideMark/>
          </w:tcPr>
          <w:p w14:paraId="2F07620F" w14:textId="77777777" w:rsidR="00EC0492" w:rsidRDefault="00EC0492">
            <w:pPr>
              <w:pStyle w:val="Compact"/>
              <w:jc w:val="center"/>
            </w:pPr>
            <w:r>
              <w:rPr>
                <w:b/>
              </w:rPr>
              <w:t>OverallQual3</w:t>
            </w:r>
          </w:p>
        </w:tc>
        <w:tc>
          <w:tcPr>
            <w:tcW w:w="0" w:type="auto"/>
            <w:hideMark/>
          </w:tcPr>
          <w:p w14:paraId="4949AD12" w14:textId="77777777" w:rsidR="00EC0492" w:rsidRDefault="00EC0492">
            <w:pPr>
              <w:pStyle w:val="Compact"/>
              <w:jc w:val="center"/>
            </w:pPr>
            <w:r>
              <w:t>0.3856</w:t>
            </w:r>
          </w:p>
        </w:tc>
        <w:tc>
          <w:tcPr>
            <w:tcW w:w="0" w:type="auto"/>
            <w:hideMark/>
          </w:tcPr>
          <w:p w14:paraId="2A815A4A" w14:textId="77777777" w:rsidR="00EC0492" w:rsidRDefault="00EC0492">
            <w:pPr>
              <w:pStyle w:val="Compact"/>
              <w:jc w:val="center"/>
            </w:pPr>
            <w:r>
              <w:t>0.1503</w:t>
            </w:r>
          </w:p>
        </w:tc>
        <w:tc>
          <w:tcPr>
            <w:tcW w:w="0" w:type="auto"/>
            <w:hideMark/>
          </w:tcPr>
          <w:p w14:paraId="3F719F0D" w14:textId="77777777" w:rsidR="00EC0492" w:rsidRDefault="00EC0492">
            <w:pPr>
              <w:pStyle w:val="Compact"/>
              <w:jc w:val="center"/>
            </w:pPr>
            <w:r>
              <w:t>2.565</w:t>
            </w:r>
          </w:p>
        </w:tc>
        <w:tc>
          <w:tcPr>
            <w:tcW w:w="0" w:type="auto"/>
            <w:hideMark/>
          </w:tcPr>
          <w:p w14:paraId="04EF8B38" w14:textId="77777777" w:rsidR="00EC0492" w:rsidRDefault="00EC0492">
            <w:pPr>
              <w:pStyle w:val="Compact"/>
              <w:jc w:val="center"/>
            </w:pPr>
            <w:r>
              <w:t>0.01046</w:t>
            </w:r>
          </w:p>
        </w:tc>
      </w:tr>
      <w:tr w:rsidR="00EC0492" w14:paraId="6884E1D4" w14:textId="77777777" w:rsidTr="00EC0492">
        <w:tc>
          <w:tcPr>
            <w:tcW w:w="0" w:type="auto"/>
            <w:hideMark/>
          </w:tcPr>
          <w:p w14:paraId="03659748" w14:textId="77777777" w:rsidR="00EC0492" w:rsidRDefault="00EC0492">
            <w:pPr>
              <w:pStyle w:val="Compact"/>
              <w:jc w:val="center"/>
            </w:pPr>
            <w:r>
              <w:rPr>
                <w:b/>
              </w:rPr>
              <w:t>OverallQual4</w:t>
            </w:r>
          </w:p>
        </w:tc>
        <w:tc>
          <w:tcPr>
            <w:tcW w:w="0" w:type="auto"/>
            <w:hideMark/>
          </w:tcPr>
          <w:p w14:paraId="6B695DBA" w14:textId="77777777" w:rsidR="00EC0492" w:rsidRDefault="00EC0492">
            <w:pPr>
              <w:pStyle w:val="Compact"/>
              <w:jc w:val="center"/>
            </w:pPr>
            <w:r>
              <w:t>0.4933</w:t>
            </w:r>
          </w:p>
        </w:tc>
        <w:tc>
          <w:tcPr>
            <w:tcW w:w="0" w:type="auto"/>
            <w:hideMark/>
          </w:tcPr>
          <w:p w14:paraId="443D87BB" w14:textId="77777777" w:rsidR="00EC0492" w:rsidRDefault="00EC0492">
            <w:pPr>
              <w:pStyle w:val="Compact"/>
              <w:jc w:val="center"/>
            </w:pPr>
            <w:r>
              <w:t>0.1485</w:t>
            </w:r>
          </w:p>
        </w:tc>
        <w:tc>
          <w:tcPr>
            <w:tcW w:w="0" w:type="auto"/>
            <w:hideMark/>
          </w:tcPr>
          <w:p w14:paraId="078CDECA" w14:textId="77777777" w:rsidR="00EC0492" w:rsidRDefault="00EC0492">
            <w:pPr>
              <w:pStyle w:val="Compact"/>
              <w:jc w:val="center"/>
            </w:pPr>
            <w:r>
              <w:t>3.321</w:t>
            </w:r>
          </w:p>
        </w:tc>
        <w:tc>
          <w:tcPr>
            <w:tcW w:w="0" w:type="auto"/>
            <w:hideMark/>
          </w:tcPr>
          <w:p w14:paraId="424B944B" w14:textId="77777777" w:rsidR="00EC0492" w:rsidRDefault="00EC0492">
            <w:pPr>
              <w:pStyle w:val="Compact"/>
              <w:jc w:val="center"/>
            </w:pPr>
            <w:r>
              <w:t>0.0009277</w:t>
            </w:r>
          </w:p>
        </w:tc>
      </w:tr>
      <w:tr w:rsidR="00EC0492" w14:paraId="728ABB2A" w14:textId="77777777" w:rsidTr="00EC0492">
        <w:tc>
          <w:tcPr>
            <w:tcW w:w="0" w:type="auto"/>
            <w:hideMark/>
          </w:tcPr>
          <w:p w14:paraId="4CD86106" w14:textId="77777777" w:rsidR="00EC0492" w:rsidRDefault="00EC0492">
            <w:pPr>
              <w:pStyle w:val="Compact"/>
              <w:jc w:val="center"/>
            </w:pPr>
            <w:r>
              <w:rPr>
                <w:b/>
              </w:rPr>
              <w:t>OverallQual5</w:t>
            </w:r>
          </w:p>
        </w:tc>
        <w:tc>
          <w:tcPr>
            <w:tcW w:w="0" w:type="auto"/>
            <w:hideMark/>
          </w:tcPr>
          <w:p w14:paraId="240F094F" w14:textId="77777777" w:rsidR="00EC0492" w:rsidRDefault="00EC0492">
            <w:pPr>
              <w:pStyle w:val="Compact"/>
              <w:jc w:val="center"/>
            </w:pPr>
            <w:r>
              <w:t>0.59</w:t>
            </w:r>
          </w:p>
        </w:tc>
        <w:tc>
          <w:tcPr>
            <w:tcW w:w="0" w:type="auto"/>
            <w:hideMark/>
          </w:tcPr>
          <w:p w14:paraId="6FE4E547" w14:textId="77777777" w:rsidR="00EC0492" w:rsidRDefault="00EC0492">
            <w:pPr>
              <w:pStyle w:val="Compact"/>
              <w:jc w:val="center"/>
            </w:pPr>
            <w:r>
              <w:t>0.1489</w:t>
            </w:r>
          </w:p>
        </w:tc>
        <w:tc>
          <w:tcPr>
            <w:tcW w:w="0" w:type="auto"/>
            <w:hideMark/>
          </w:tcPr>
          <w:p w14:paraId="3B3CBCDE" w14:textId="77777777" w:rsidR="00EC0492" w:rsidRDefault="00EC0492">
            <w:pPr>
              <w:pStyle w:val="Compact"/>
              <w:jc w:val="center"/>
            </w:pPr>
            <w:r>
              <w:t>3.963</w:t>
            </w:r>
          </w:p>
        </w:tc>
        <w:tc>
          <w:tcPr>
            <w:tcW w:w="0" w:type="auto"/>
            <w:hideMark/>
          </w:tcPr>
          <w:p w14:paraId="24267607" w14:textId="77777777" w:rsidR="00EC0492" w:rsidRDefault="00EC0492">
            <w:pPr>
              <w:pStyle w:val="Compact"/>
              <w:jc w:val="center"/>
            </w:pPr>
            <w:r>
              <w:t>7.913e-05</w:t>
            </w:r>
          </w:p>
        </w:tc>
      </w:tr>
      <w:tr w:rsidR="00EC0492" w14:paraId="1D825A30" w14:textId="77777777" w:rsidTr="00EC0492">
        <w:tc>
          <w:tcPr>
            <w:tcW w:w="0" w:type="auto"/>
            <w:hideMark/>
          </w:tcPr>
          <w:p w14:paraId="4F3B252E" w14:textId="77777777" w:rsidR="00EC0492" w:rsidRDefault="00EC0492">
            <w:pPr>
              <w:pStyle w:val="Compact"/>
              <w:jc w:val="center"/>
            </w:pPr>
            <w:r>
              <w:rPr>
                <w:b/>
              </w:rPr>
              <w:t>OverallQual6</w:t>
            </w:r>
          </w:p>
        </w:tc>
        <w:tc>
          <w:tcPr>
            <w:tcW w:w="0" w:type="auto"/>
            <w:hideMark/>
          </w:tcPr>
          <w:p w14:paraId="2B0E3758" w14:textId="77777777" w:rsidR="00EC0492" w:rsidRDefault="00EC0492">
            <w:pPr>
              <w:pStyle w:val="Compact"/>
              <w:jc w:val="center"/>
            </w:pPr>
            <w:r>
              <w:t>0.6613</w:t>
            </w:r>
          </w:p>
        </w:tc>
        <w:tc>
          <w:tcPr>
            <w:tcW w:w="0" w:type="auto"/>
            <w:hideMark/>
          </w:tcPr>
          <w:p w14:paraId="5B6DF871" w14:textId="77777777" w:rsidR="00EC0492" w:rsidRDefault="00EC0492">
            <w:pPr>
              <w:pStyle w:val="Compact"/>
              <w:jc w:val="center"/>
            </w:pPr>
            <w:r>
              <w:t>0.1491</w:t>
            </w:r>
          </w:p>
        </w:tc>
        <w:tc>
          <w:tcPr>
            <w:tcW w:w="0" w:type="auto"/>
            <w:hideMark/>
          </w:tcPr>
          <w:p w14:paraId="24E10036" w14:textId="77777777" w:rsidR="00EC0492" w:rsidRDefault="00EC0492">
            <w:pPr>
              <w:pStyle w:val="Compact"/>
              <w:jc w:val="center"/>
            </w:pPr>
            <w:r>
              <w:t>4.435</w:t>
            </w:r>
          </w:p>
        </w:tc>
        <w:tc>
          <w:tcPr>
            <w:tcW w:w="0" w:type="auto"/>
            <w:hideMark/>
          </w:tcPr>
          <w:p w14:paraId="66D1E671" w14:textId="77777777" w:rsidR="00EC0492" w:rsidRDefault="00EC0492">
            <w:pPr>
              <w:pStyle w:val="Compact"/>
              <w:jc w:val="center"/>
            </w:pPr>
            <w:r>
              <w:t>1.022e-05</w:t>
            </w:r>
          </w:p>
        </w:tc>
      </w:tr>
      <w:tr w:rsidR="00EC0492" w14:paraId="702BCB74" w14:textId="77777777" w:rsidTr="00EC0492">
        <w:tc>
          <w:tcPr>
            <w:tcW w:w="0" w:type="auto"/>
            <w:hideMark/>
          </w:tcPr>
          <w:p w14:paraId="2CCAB4D0" w14:textId="77777777" w:rsidR="00EC0492" w:rsidRDefault="00EC0492">
            <w:pPr>
              <w:pStyle w:val="Compact"/>
              <w:jc w:val="center"/>
            </w:pPr>
            <w:r>
              <w:rPr>
                <w:b/>
              </w:rPr>
              <w:t>OverallQual7</w:t>
            </w:r>
          </w:p>
        </w:tc>
        <w:tc>
          <w:tcPr>
            <w:tcW w:w="0" w:type="auto"/>
            <w:hideMark/>
          </w:tcPr>
          <w:p w14:paraId="77874D13" w14:textId="77777777" w:rsidR="00EC0492" w:rsidRDefault="00EC0492">
            <w:pPr>
              <w:pStyle w:val="Compact"/>
              <w:jc w:val="center"/>
            </w:pPr>
            <w:r>
              <w:t>0.7453</w:t>
            </w:r>
          </w:p>
        </w:tc>
        <w:tc>
          <w:tcPr>
            <w:tcW w:w="0" w:type="auto"/>
            <w:hideMark/>
          </w:tcPr>
          <w:p w14:paraId="1CA4D6FA" w14:textId="77777777" w:rsidR="00EC0492" w:rsidRDefault="00EC0492">
            <w:pPr>
              <w:pStyle w:val="Compact"/>
              <w:jc w:val="center"/>
            </w:pPr>
            <w:r>
              <w:t>0.1497</w:t>
            </w:r>
          </w:p>
        </w:tc>
        <w:tc>
          <w:tcPr>
            <w:tcW w:w="0" w:type="auto"/>
            <w:hideMark/>
          </w:tcPr>
          <w:p w14:paraId="7AD7FF12" w14:textId="77777777" w:rsidR="00EC0492" w:rsidRDefault="00EC0492">
            <w:pPr>
              <w:pStyle w:val="Compact"/>
              <w:jc w:val="center"/>
            </w:pPr>
            <w:r>
              <w:t>4.979</w:t>
            </w:r>
          </w:p>
        </w:tc>
        <w:tc>
          <w:tcPr>
            <w:tcW w:w="0" w:type="auto"/>
            <w:hideMark/>
          </w:tcPr>
          <w:p w14:paraId="4B6155F7" w14:textId="77777777" w:rsidR="00EC0492" w:rsidRDefault="00EC0492">
            <w:pPr>
              <w:pStyle w:val="Compact"/>
              <w:jc w:val="center"/>
            </w:pPr>
            <w:r>
              <w:t>7.485e-07</w:t>
            </w:r>
          </w:p>
        </w:tc>
      </w:tr>
      <w:tr w:rsidR="00EC0492" w14:paraId="43FC0DCF" w14:textId="77777777" w:rsidTr="00EC0492">
        <w:tc>
          <w:tcPr>
            <w:tcW w:w="0" w:type="auto"/>
            <w:hideMark/>
          </w:tcPr>
          <w:p w14:paraId="5B292277" w14:textId="77777777" w:rsidR="00EC0492" w:rsidRDefault="00EC0492">
            <w:pPr>
              <w:pStyle w:val="Compact"/>
              <w:jc w:val="center"/>
            </w:pPr>
            <w:r>
              <w:rPr>
                <w:b/>
              </w:rPr>
              <w:t>OverallQual8</w:t>
            </w:r>
          </w:p>
        </w:tc>
        <w:tc>
          <w:tcPr>
            <w:tcW w:w="0" w:type="auto"/>
            <w:hideMark/>
          </w:tcPr>
          <w:p w14:paraId="541C1CDA" w14:textId="77777777" w:rsidR="00EC0492" w:rsidRDefault="00EC0492">
            <w:pPr>
              <w:pStyle w:val="Compact"/>
              <w:jc w:val="center"/>
            </w:pPr>
            <w:r>
              <w:t>0.8337</w:t>
            </w:r>
          </w:p>
        </w:tc>
        <w:tc>
          <w:tcPr>
            <w:tcW w:w="0" w:type="auto"/>
            <w:hideMark/>
          </w:tcPr>
          <w:p w14:paraId="558BA711" w14:textId="77777777" w:rsidR="00EC0492" w:rsidRDefault="00EC0492">
            <w:pPr>
              <w:pStyle w:val="Compact"/>
              <w:jc w:val="center"/>
            </w:pPr>
            <w:r>
              <w:t>0.1509</w:t>
            </w:r>
          </w:p>
        </w:tc>
        <w:tc>
          <w:tcPr>
            <w:tcW w:w="0" w:type="auto"/>
            <w:hideMark/>
          </w:tcPr>
          <w:p w14:paraId="69952924" w14:textId="77777777" w:rsidR="00EC0492" w:rsidRDefault="00EC0492">
            <w:pPr>
              <w:pStyle w:val="Compact"/>
              <w:jc w:val="center"/>
            </w:pPr>
            <w:r>
              <w:t>5.527</w:t>
            </w:r>
          </w:p>
        </w:tc>
        <w:tc>
          <w:tcPr>
            <w:tcW w:w="0" w:type="auto"/>
            <w:hideMark/>
          </w:tcPr>
          <w:p w14:paraId="1A582E7C" w14:textId="77777777" w:rsidR="00EC0492" w:rsidRDefault="00EC0492">
            <w:pPr>
              <w:pStyle w:val="Compact"/>
              <w:jc w:val="center"/>
            </w:pPr>
            <w:r>
              <w:t>4.145e-08</w:t>
            </w:r>
          </w:p>
        </w:tc>
      </w:tr>
      <w:tr w:rsidR="00EC0492" w14:paraId="2662E2FE" w14:textId="77777777" w:rsidTr="00EC0492">
        <w:tc>
          <w:tcPr>
            <w:tcW w:w="0" w:type="auto"/>
            <w:hideMark/>
          </w:tcPr>
          <w:p w14:paraId="37AA91F8" w14:textId="77777777" w:rsidR="00EC0492" w:rsidRDefault="00EC0492">
            <w:pPr>
              <w:pStyle w:val="Compact"/>
              <w:jc w:val="center"/>
            </w:pPr>
            <w:r>
              <w:rPr>
                <w:b/>
              </w:rPr>
              <w:t>OverallQual9</w:t>
            </w:r>
          </w:p>
        </w:tc>
        <w:tc>
          <w:tcPr>
            <w:tcW w:w="0" w:type="auto"/>
            <w:hideMark/>
          </w:tcPr>
          <w:p w14:paraId="25AEB3C8" w14:textId="77777777" w:rsidR="00EC0492" w:rsidRDefault="00EC0492">
            <w:pPr>
              <w:pStyle w:val="Compact"/>
              <w:jc w:val="center"/>
            </w:pPr>
            <w:r>
              <w:t>0.9797</w:t>
            </w:r>
          </w:p>
        </w:tc>
        <w:tc>
          <w:tcPr>
            <w:tcW w:w="0" w:type="auto"/>
            <w:hideMark/>
          </w:tcPr>
          <w:p w14:paraId="3A33CD95" w14:textId="77777777" w:rsidR="00EC0492" w:rsidRDefault="00EC0492">
            <w:pPr>
              <w:pStyle w:val="Compact"/>
              <w:jc w:val="center"/>
            </w:pPr>
            <w:r>
              <w:t>0.1532</w:t>
            </w:r>
          </w:p>
        </w:tc>
        <w:tc>
          <w:tcPr>
            <w:tcW w:w="0" w:type="auto"/>
            <w:hideMark/>
          </w:tcPr>
          <w:p w14:paraId="7062A35E" w14:textId="77777777" w:rsidR="00EC0492" w:rsidRDefault="00EC0492">
            <w:pPr>
              <w:pStyle w:val="Compact"/>
              <w:jc w:val="center"/>
            </w:pPr>
            <w:r>
              <w:t>6.395</w:t>
            </w:r>
          </w:p>
        </w:tc>
        <w:tc>
          <w:tcPr>
            <w:tcW w:w="0" w:type="auto"/>
            <w:hideMark/>
          </w:tcPr>
          <w:p w14:paraId="13224FFA" w14:textId="77777777" w:rsidR="00EC0492" w:rsidRDefault="00EC0492">
            <w:pPr>
              <w:pStyle w:val="Compact"/>
              <w:jc w:val="center"/>
            </w:pPr>
            <w:r>
              <w:t>2.437e-10</w:t>
            </w:r>
          </w:p>
        </w:tc>
      </w:tr>
      <w:tr w:rsidR="00EC0492" w14:paraId="51ED7068" w14:textId="77777777" w:rsidTr="00EC0492">
        <w:tc>
          <w:tcPr>
            <w:tcW w:w="0" w:type="auto"/>
            <w:hideMark/>
          </w:tcPr>
          <w:p w14:paraId="3AAAF474" w14:textId="77777777" w:rsidR="00EC0492" w:rsidRDefault="00EC0492">
            <w:pPr>
              <w:pStyle w:val="Compact"/>
              <w:jc w:val="center"/>
            </w:pPr>
            <w:r>
              <w:rPr>
                <w:b/>
              </w:rPr>
              <w:t>OverallQual10</w:t>
            </w:r>
          </w:p>
        </w:tc>
        <w:tc>
          <w:tcPr>
            <w:tcW w:w="0" w:type="auto"/>
            <w:hideMark/>
          </w:tcPr>
          <w:p w14:paraId="4B70D93C" w14:textId="77777777" w:rsidR="00EC0492" w:rsidRDefault="00EC0492">
            <w:pPr>
              <w:pStyle w:val="Compact"/>
              <w:jc w:val="center"/>
            </w:pPr>
            <w:r>
              <w:t>0.9975</w:t>
            </w:r>
          </w:p>
        </w:tc>
        <w:tc>
          <w:tcPr>
            <w:tcW w:w="0" w:type="auto"/>
            <w:hideMark/>
          </w:tcPr>
          <w:p w14:paraId="434ABD7F" w14:textId="77777777" w:rsidR="00EC0492" w:rsidRDefault="00EC0492">
            <w:pPr>
              <w:pStyle w:val="Compact"/>
              <w:jc w:val="center"/>
            </w:pPr>
            <w:r>
              <w:t>0.1597</w:t>
            </w:r>
          </w:p>
        </w:tc>
        <w:tc>
          <w:tcPr>
            <w:tcW w:w="0" w:type="auto"/>
            <w:hideMark/>
          </w:tcPr>
          <w:p w14:paraId="25547DCA" w14:textId="77777777" w:rsidR="00EC0492" w:rsidRDefault="00EC0492">
            <w:pPr>
              <w:pStyle w:val="Compact"/>
              <w:jc w:val="center"/>
            </w:pPr>
            <w:r>
              <w:t>6.248</w:t>
            </w:r>
          </w:p>
        </w:tc>
        <w:tc>
          <w:tcPr>
            <w:tcW w:w="0" w:type="auto"/>
            <w:hideMark/>
          </w:tcPr>
          <w:p w14:paraId="356A8141" w14:textId="77777777" w:rsidR="00EC0492" w:rsidRDefault="00EC0492">
            <w:pPr>
              <w:pStyle w:val="Compact"/>
              <w:jc w:val="center"/>
            </w:pPr>
            <w:r>
              <w:t>6.109e-10</w:t>
            </w:r>
          </w:p>
        </w:tc>
      </w:tr>
      <w:tr w:rsidR="00EC0492" w14:paraId="14851F3C" w14:textId="77777777" w:rsidTr="00EC0492">
        <w:tc>
          <w:tcPr>
            <w:tcW w:w="0" w:type="auto"/>
            <w:hideMark/>
          </w:tcPr>
          <w:p w14:paraId="1CFE1ECC" w14:textId="77777777" w:rsidR="00EC0492" w:rsidRDefault="00EC0492">
            <w:pPr>
              <w:pStyle w:val="Compact"/>
              <w:jc w:val="center"/>
            </w:pPr>
            <w:proofErr w:type="spellStart"/>
            <w:r>
              <w:rPr>
                <w:b/>
              </w:rPr>
              <w:t>GrLivArea</w:t>
            </w:r>
            <w:proofErr w:type="spellEnd"/>
          </w:p>
        </w:tc>
        <w:tc>
          <w:tcPr>
            <w:tcW w:w="0" w:type="auto"/>
            <w:hideMark/>
          </w:tcPr>
          <w:p w14:paraId="5BF049DB" w14:textId="77777777" w:rsidR="00EC0492" w:rsidRDefault="00EC0492">
            <w:pPr>
              <w:pStyle w:val="Compact"/>
              <w:jc w:val="center"/>
            </w:pPr>
            <w:r>
              <w:t>0.000247</w:t>
            </w:r>
          </w:p>
        </w:tc>
        <w:tc>
          <w:tcPr>
            <w:tcW w:w="0" w:type="auto"/>
            <w:hideMark/>
          </w:tcPr>
          <w:p w14:paraId="2C4E36EB" w14:textId="77777777" w:rsidR="00EC0492" w:rsidRDefault="00EC0492">
            <w:pPr>
              <w:pStyle w:val="Compact"/>
              <w:jc w:val="center"/>
            </w:pPr>
            <w:r>
              <w:t>1.652e-05</w:t>
            </w:r>
          </w:p>
        </w:tc>
        <w:tc>
          <w:tcPr>
            <w:tcW w:w="0" w:type="auto"/>
            <w:hideMark/>
          </w:tcPr>
          <w:p w14:paraId="4F9D9F79" w14:textId="77777777" w:rsidR="00EC0492" w:rsidRDefault="00EC0492">
            <w:pPr>
              <w:pStyle w:val="Compact"/>
              <w:jc w:val="center"/>
            </w:pPr>
            <w:r>
              <w:t>14.95</w:t>
            </w:r>
          </w:p>
        </w:tc>
        <w:tc>
          <w:tcPr>
            <w:tcW w:w="0" w:type="auto"/>
            <w:hideMark/>
          </w:tcPr>
          <w:p w14:paraId="6CFBD772" w14:textId="77777777" w:rsidR="00EC0492" w:rsidRDefault="00EC0492">
            <w:pPr>
              <w:pStyle w:val="Compact"/>
              <w:jc w:val="center"/>
            </w:pPr>
            <w:r>
              <w:t>7.292e-46</w:t>
            </w:r>
          </w:p>
        </w:tc>
      </w:tr>
      <w:tr w:rsidR="00EC0492" w14:paraId="4C0346BF" w14:textId="77777777" w:rsidTr="00EC0492">
        <w:tc>
          <w:tcPr>
            <w:tcW w:w="0" w:type="auto"/>
            <w:hideMark/>
          </w:tcPr>
          <w:p w14:paraId="520C0D26" w14:textId="77777777" w:rsidR="00EC0492" w:rsidRDefault="00EC0492">
            <w:pPr>
              <w:pStyle w:val="Compact"/>
              <w:jc w:val="center"/>
            </w:pPr>
            <w:proofErr w:type="spellStart"/>
            <w:r>
              <w:rPr>
                <w:b/>
              </w:rPr>
              <w:t>YearBuilt_Old</w:t>
            </w:r>
            <w:proofErr w:type="spellEnd"/>
          </w:p>
        </w:tc>
        <w:tc>
          <w:tcPr>
            <w:tcW w:w="0" w:type="auto"/>
            <w:hideMark/>
          </w:tcPr>
          <w:p w14:paraId="3361482B" w14:textId="77777777" w:rsidR="00EC0492" w:rsidRDefault="00EC0492">
            <w:pPr>
              <w:pStyle w:val="Compact"/>
              <w:jc w:val="center"/>
            </w:pPr>
            <w:r>
              <w:t>-0.1066</w:t>
            </w:r>
          </w:p>
        </w:tc>
        <w:tc>
          <w:tcPr>
            <w:tcW w:w="0" w:type="auto"/>
            <w:hideMark/>
          </w:tcPr>
          <w:p w14:paraId="361A5989" w14:textId="77777777" w:rsidR="00EC0492" w:rsidRDefault="00EC0492">
            <w:pPr>
              <w:pStyle w:val="Compact"/>
              <w:jc w:val="center"/>
            </w:pPr>
            <w:r>
              <w:t>0.01748</w:t>
            </w:r>
          </w:p>
        </w:tc>
        <w:tc>
          <w:tcPr>
            <w:tcW w:w="0" w:type="auto"/>
            <w:hideMark/>
          </w:tcPr>
          <w:p w14:paraId="2BE9B44A" w14:textId="77777777" w:rsidR="00EC0492" w:rsidRDefault="00EC0492">
            <w:pPr>
              <w:pStyle w:val="Compact"/>
              <w:jc w:val="center"/>
            </w:pPr>
            <w:r>
              <w:t>-6.095</w:t>
            </w:r>
          </w:p>
        </w:tc>
        <w:tc>
          <w:tcPr>
            <w:tcW w:w="0" w:type="auto"/>
            <w:hideMark/>
          </w:tcPr>
          <w:p w14:paraId="3FB6345A" w14:textId="77777777" w:rsidR="00EC0492" w:rsidRDefault="00EC0492">
            <w:pPr>
              <w:pStyle w:val="Compact"/>
              <w:jc w:val="center"/>
            </w:pPr>
            <w:r>
              <w:t>1.55e-09</w:t>
            </w:r>
          </w:p>
        </w:tc>
      </w:tr>
      <w:tr w:rsidR="00EC0492" w14:paraId="195CD2B2" w14:textId="77777777" w:rsidTr="00EC0492">
        <w:tc>
          <w:tcPr>
            <w:tcW w:w="0" w:type="auto"/>
            <w:hideMark/>
          </w:tcPr>
          <w:p w14:paraId="34BDF65D" w14:textId="77777777" w:rsidR="00EC0492" w:rsidRDefault="00EC0492">
            <w:pPr>
              <w:pStyle w:val="Compact"/>
              <w:jc w:val="center"/>
            </w:pPr>
            <w:proofErr w:type="spellStart"/>
            <w:r>
              <w:rPr>
                <w:b/>
              </w:rPr>
              <w:t>TotalBsmtSF</w:t>
            </w:r>
            <w:proofErr w:type="spellEnd"/>
          </w:p>
        </w:tc>
        <w:tc>
          <w:tcPr>
            <w:tcW w:w="0" w:type="auto"/>
            <w:hideMark/>
          </w:tcPr>
          <w:p w14:paraId="76A1139E" w14:textId="77777777" w:rsidR="00EC0492" w:rsidRDefault="00EC0492">
            <w:pPr>
              <w:pStyle w:val="Compact"/>
              <w:jc w:val="center"/>
            </w:pPr>
            <w:r>
              <w:t>0.0001171</w:t>
            </w:r>
          </w:p>
        </w:tc>
        <w:tc>
          <w:tcPr>
            <w:tcW w:w="0" w:type="auto"/>
            <w:hideMark/>
          </w:tcPr>
          <w:p w14:paraId="1C7A7954" w14:textId="77777777" w:rsidR="00EC0492" w:rsidRDefault="00EC0492">
            <w:pPr>
              <w:pStyle w:val="Compact"/>
              <w:jc w:val="center"/>
            </w:pPr>
            <w:r>
              <w:t>1.343e-05</w:t>
            </w:r>
          </w:p>
        </w:tc>
        <w:tc>
          <w:tcPr>
            <w:tcW w:w="0" w:type="auto"/>
            <w:hideMark/>
          </w:tcPr>
          <w:p w14:paraId="218D58C5" w14:textId="77777777" w:rsidR="00EC0492" w:rsidRDefault="00EC0492">
            <w:pPr>
              <w:pStyle w:val="Compact"/>
              <w:jc w:val="center"/>
            </w:pPr>
            <w:r>
              <w:t>8.719</w:t>
            </w:r>
          </w:p>
        </w:tc>
        <w:tc>
          <w:tcPr>
            <w:tcW w:w="0" w:type="auto"/>
            <w:hideMark/>
          </w:tcPr>
          <w:p w14:paraId="46933B75" w14:textId="77777777" w:rsidR="00EC0492" w:rsidRDefault="00EC0492">
            <w:pPr>
              <w:pStyle w:val="Compact"/>
              <w:jc w:val="center"/>
            </w:pPr>
            <w:r>
              <w:t>1.125e-17</w:t>
            </w:r>
          </w:p>
        </w:tc>
      </w:tr>
      <w:tr w:rsidR="00EC0492" w14:paraId="76B55066" w14:textId="77777777" w:rsidTr="00EC0492">
        <w:tc>
          <w:tcPr>
            <w:tcW w:w="0" w:type="auto"/>
            <w:hideMark/>
          </w:tcPr>
          <w:p w14:paraId="190BAC51" w14:textId="77777777" w:rsidR="00EC0492" w:rsidRDefault="00EC0492">
            <w:pPr>
              <w:pStyle w:val="Compact"/>
              <w:jc w:val="center"/>
            </w:pPr>
            <w:proofErr w:type="spellStart"/>
            <w:r>
              <w:rPr>
                <w:b/>
              </w:rPr>
              <w:t>GarageArea</w:t>
            </w:r>
            <w:proofErr w:type="spellEnd"/>
          </w:p>
        </w:tc>
        <w:tc>
          <w:tcPr>
            <w:tcW w:w="0" w:type="auto"/>
            <w:hideMark/>
          </w:tcPr>
          <w:p w14:paraId="6FDE54FF" w14:textId="77777777" w:rsidR="00EC0492" w:rsidRDefault="00EC0492">
            <w:pPr>
              <w:pStyle w:val="Compact"/>
              <w:jc w:val="center"/>
            </w:pPr>
            <w:r>
              <w:t>0.0002069</w:t>
            </w:r>
          </w:p>
        </w:tc>
        <w:tc>
          <w:tcPr>
            <w:tcW w:w="0" w:type="auto"/>
            <w:hideMark/>
          </w:tcPr>
          <w:p w14:paraId="3F6FB5F8" w14:textId="77777777" w:rsidR="00EC0492" w:rsidRDefault="00EC0492">
            <w:pPr>
              <w:pStyle w:val="Compact"/>
              <w:jc w:val="center"/>
            </w:pPr>
            <w:r>
              <w:t>2.765e-05</w:t>
            </w:r>
          </w:p>
        </w:tc>
        <w:tc>
          <w:tcPr>
            <w:tcW w:w="0" w:type="auto"/>
            <w:hideMark/>
          </w:tcPr>
          <w:p w14:paraId="3BA4C455" w14:textId="77777777" w:rsidR="00EC0492" w:rsidRDefault="00EC0492">
            <w:pPr>
              <w:pStyle w:val="Compact"/>
              <w:jc w:val="center"/>
            </w:pPr>
            <w:r>
              <w:t>7.484</w:t>
            </w:r>
          </w:p>
        </w:tc>
        <w:tc>
          <w:tcPr>
            <w:tcW w:w="0" w:type="auto"/>
            <w:hideMark/>
          </w:tcPr>
          <w:p w14:paraId="3B0CD788" w14:textId="77777777" w:rsidR="00EC0492" w:rsidRDefault="00EC0492">
            <w:pPr>
              <w:pStyle w:val="Compact"/>
              <w:jc w:val="center"/>
            </w:pPr>
            <w:r>
              <w:t>1.559e-13</w:t>
            </w:r>
          </w:p>
        </w:tc>
      </w:tr>
      <w:tr w:rsidR="00EC0492" w14:paraId="1C04185A" w14:textId="77777777" w:rsidTr="00EC0492">
        <w:tc>
          <w:tcPr>
            <w:tcW w:w="0" w:type="auto"/>
            <w:hideMark/>
          </w:tcPr>
          <w:p w14:paraId="24DA4AA6" w14:textId="77777777" w:rsidR="00EC0492" w:rsidRDefault="00EC0492">
            <w:pPr>
              <w:pStyle w:val="Compact"/>
              <w:jc w:val="center"/>
            </w:pPr>
            <w:proofErr w:type="spellStart"/>
            <w:r>
              <w:rPr>
                <w:b/>
              </w:rPr>
              <w:t>Total_Bathroom</w:t>
            </w:r>
            <w:proofErr w:type="spellEnd"/>
          </w:p>
        </w:tc>
        <w:tc>
          <w:tcPr>
            <w:tcW w:w="0" w:type="auto"/>
            <w:hideMark/>
          </w:tcPr>
          <w:p w14:paraId="656E83DD" w14:textId="77777777" w:rsidR="00EC0492" w:rsidRDefault="00EC0492">
            <w:pPr>
              <w:pStyle w:val="Compact"/>
              <w:jc w:val="center"/>
            </w:pPr>
            <w:r>
              <w:t>0.0602</w:t>
            </w:r>
          </w:p>
        </w:tc>
        <w:tc>
          <w:tcPr>
            <w:tcW w:w="0" w:type="auto"/>
            <w:hideMark/>
          </w:tcPr>
          <w:p w14:paraId="5BC5B303" w14:textId="77777777" w:rsidR="00EC0492" w:rsidRDefault="00EC0492">
            <w:pPr>
              <w:pStyle w:val="Compact"/>
              <w:jc w:val="center"/>
            </w:pPr>
            <w:r>
              <w:t>0.006669</w:t>
            </w:r>
          </w:p>
        </w:tc>
        <w:tc>
          <w:tcPr>
            <w:tcW w:w="0" w:type="auto"/>
            <w:hideMark/>
          </w:tcPr>
          <w:p w14:paraId="4A717259" w14:textId="77777777" w:rsidR="00EC0492" w:rsidRDefault="00EC0492">
            <w:pPr>
              <w:pStyle w:val="Compact"/>
              <w:jc w:val="center"/>
            </w:pPr>
            <w:r>
              <w:t>9.027</w:t>
            </w:r>
          </w:p>
        </w:tc>
        <w:tc>
          <w:tcPr>
            <w:tcW w:w="0" w:type="auto"/>
            <w:hideMark/>
          </w:tcPr>
          <w:p w14:paraId="7D3CAEA0" w14:textId="77777777" w:rsidR="00EC0492" w:rsidRDefault="00EC0492">
            <w:pPr>
              <w:pStyle w:val="Compact"/>
              <w:jc w:val="center"/>
            </w:pPr>
            <w:r>
              <w:t>8.624e-19</w:t>
            </w:r>
          </w:p>
        </w:tc>
      </w:tr>
      <w:tr w:rsidR="00EC0492" w14:paraId="499A1201" w14:textId="77777777" w:rsidTr="00EC0492">
        <w:tc>
          <w:tcPr>
            <w:tcW w:w="0" w:type="auto"/>
            <w:hideMark/>
          </w:tcPr>
          <w:p w14:paraId="642701A5" w14:textId="77777777" w:rsidR="00EC0492" w:rsidRDefault="00EC0492">
            <w:pPr>
              <w:pStyle w:val="Compact"/>
              <w:jc w:val="center"/>
            </w:pPr>
            <w:proofErr w:type="spellStart"/>
            <w:r>
              <w:rPr>
                <w:b/>
              </w:rPr>
              <w:t>Neighborhood_Crawfor</w:t>
            </w:r>
            <w:proofErr w:type="spellEnd"/>
          </w:p>
        </w:tc>
        <w:tc>
          <w:tcPr>
            <w:tcW w:w="0" w:type="auto"/>
            <w:hideMark/>
          </w:tcPr>
          <w:p w14:paraId="477705AF" w14:textId="77777777" w:rsidR="00EC0492" w:rsidRDefault="00EC0492">
            <w:pPr>
              <w:pStyle w:val="Compact"/>
              <w:jc w:val="center"/>
            </w:pPr>
            <w:r>
              <w:t>0.1851</w:t>
            </w:r>
          </w:p>
        </w:tc>
        <w:tc>
          <w:tcPr>
            <w:tcW w:w="0" w:type="auto"/>
            <w:hideMark/>
          </w:tcPr>
          <w:p w14:paraId="3C21F63F" w14:textId="77777777" w:rsidR="00EC0492" w:rsidRDefault="00EC0492">
            <w:pPr>
              <w:pStyle w:val="Compact"/>
              <w:jc w:val="center"/>
            </w:pPr>
            <w:r>
              <w:t>0.02549</w:t>
            </w:r>
          </w:p>
        </w:tc>
        <w:tc>
          <w:tcPr>
            <w:tcW w:w="0" w:type="auto"/>
            <w:hideMark/>
          </w:tcPr>
          <w:p w14:paraId="7DF0A966" w14:textId="77777777" w:rsidR="00EC0492" w:rsidRDefault="00EC0492">
            <w:pPr>
              <w:pStyle w:val="Compact"/>
              <w:jc w:val="center"/>
            </w:pPr>
            <w:r>
              <w:t>7.263</w:t>
            </w:r>
          </w:p>
        </w:tc>
        <w:tc>
          <w:tcPr>
            <w:tcW w:w="0" w:type="auto"/>
            <w:hideMark/>
          </w:tcPr>
          <w:p w14:paraId="149F9815" w14:textId="77777777" w:rsidR="00EC0492" w:rsidRDefault="00EC0492">
            <w:pPr>
              <w:pStyle w:val="Compact"/>
              <w:jc w:val="center"/>
            </w:pPr>
            <w:r>
              <w:t>7.511e-13</w:t>
            </w:r>
          </w:p>
        </w:tc>
      </w:tr>
      <w:tr w:rsidR="00EC0492" w14:paraId="35C4A5BD" w14:textId="77777777" w:rsidTr="00EC0492">
        <w:tc>
          <w:tcPr>
            <w:tcW w:w="0" w:type="auto"/>
            <w:hideMark/>
          </w:tcPr>
          <w:p w14:paraId="36B188EE" w14:textId="77777777" w:rsidR="00EC0492" w:rsidRDefault="00EC0492">
            <w:pPr>
              <w:pStyle w:val="Compact"/>
              <w:jc w:val="center"/>
            </w:pPr>
            <w:proofErr w:type="spellStart"/>
            <w:r>
              <w:rPr>
                <w:b/>
              </w:rPr>
              <w:t>HeatingQC_TA</w:t>
            </w:r>
            <w:proofErr w:type="spellEnd"/>
          </w:p>
        </w:tc>
        <w:tc>
          <w:tcPr>
            <w:tcW w:w="0" w:type="auto"/>
            <w:hideMark/>
          </w:tcPr>
          <w:p w14:paraId="53DEE0C3" w14:textId="77777777" w:rsidR="00EC0492" w:rsidRDefault="00EC0492">
            <w:pPr>
              <w:pStyle w:val="Compact"/>
              <w:jc w:val="center"/>
            </w:pPr>
            <w:r>
              <w:t>-0.0742</w:t>
            </w:r>
          </w:p>
        </w:tc>
        <w:tc>
          <w:tcPr>
            <w:tcW w:w="0" w:type="auto"/>
            <w:hideMark/>
          </w:tcPr>
          <w:p w14:paraId="28616B90" w14:textId="77777777" w:rsidR="00EC0492" w:rsidRDefault="00EC0492">
            <w:pPr>
              <w:pStyle w:val="Compact"/>
              <w:jc w:val="center"/>
            </w:pPr>
            <w:r>
              <w:t>0.01164</w:t>
            </w:r>
          </w:p>
        </w:tc>
        <w:tc>
          <w:tcPr>
            <w:tcW w:w="0" w:type="auto"/>
            <w:hideMark/>
          </w:tcPr>
          <w:p w14:paraId="3C683B2B" w14:textId="77777777" w:rsidR="00EC0492" w:rsidRDefault="00EC0492">
            <w:pPr>
              <w:pStyle w:val="Compact"/>
              <w:jc w:val="center"/>
            </w:pPr>
            <w:r>
              <w:t>-6.373</w:t>
            </w:r>
          </w:p>
        </w:tc>
        <w:tc>
          <w:tcPr>
            <w:tcW w:w="0" w:type="auto"/>
            <w:hideMark/>
          </w:tcPr>
          <w:p w14:paraId="05B2C1E2" w14:textId="77777777" w:rsidR="00EC0492" w:rsidRDefault="00EC0492">
            <w:pPr>
              <w:pStyle w:val="Compact"/>
              <w:jc w:val="center"/>
            </w:pPr>
            <w:r>
              <w:t>2.807e-10</w:t>
            </w:r>
          </w:p>
        </w:tc>
      </w:tr>
      <w:tr w:rsidR="00EC0492" w14:paraId="2133C27A" w14:textId="77777777" w:rsidTr="00EC0492">
        <w:tc>
          <w:tcPr>
            <w:tcW w:w="0" w:type="auto"/>
            <w:hideMark/>
          </w:tcPr>
          <w:p w14:paraId="541704B2" w14:textId="77777777" w:rsidR="00EC0492" w:rsidRDefault="00EC0492">
            <w:pPr>
              <w:pStyle w:val="Compact"/>
              <w:jc w:val="center"/>
            </w:pPr>
            <w:proofErr w:type="spellStart"/>
            <w:r>
              <w:rPr>
                <w:b/>
              </w:rPr>
              <w:t>BldgType_Twnhs</w:t>
            </w:r>
            <w:proofErr w:type="spellEnd"/>
          </w:p>
        </w:tc>
        <w:tc>
          <w:tcPr>
            <w:tcW w:w="0" w:type="auto"/>
            <w:hideMark/>
          </w:tcPr>
          <w:p w14:paraId="121C13FB" w14:textId="77777777" w:rsidR="00EC0492" w:rsidRDefault="00EC0492">
            <w:pPr>
              <w:pStyle w:val="Compact"/>
              <w:jc w:val="center"/>
            </w:pPr>
            <w:r>
              <w:t>-0.1449</w:t>
            </w:r>
          </w:p>
        </w:tc>
        <w:tc>
          <w:tcPr>
            <w:tcW w:w="0" w:type="auto"/>
            <w:hideMark/>
          </w:tcPr>
          <w:p w14:paraId="5A374C90" w14:textId="77777777" w:rsidR="00EC0492" w:rsidRDefault="00EC0492">
            <w:pPr>
              <w:pStyle w:val="Compact"/>
              <w:jc w:val="center"/>
            </w:pPr>
            <w:r>
              <w:t>0.03064</w:t>
            </w:r>
          </w:p>
        </w:tc>
        <w:tc>
          <w:tcPr>
            <w:tcW w:w="0" w:type="auto"/>
            <w:hideMark/>
          </w:tcPr>
          <w:p w14:paraId="16811BFD" w14:textId="77777777" w:rsidR="00EC0492" w:rsidRDefault="00EC0492">
            <w:pPr>
              <w:pStyle w:val="Compact"/>
              <w:jc w:val="center"/>
            </w:pPr>
            <w:r>
              <w:t>-4.73</w:t>
            </w:r>
          </w:p>
        </w:tc>
        <w:tc>
          <w:tcPr>
            <w:tcW w:w="0" w:type="auto"/>
            <w:hideMark/>
          </w:tcPr>
          <w:p w14:paraId="721B6D0F" w14:textId="77777777" w:rsidR="00EC0492" w:rsidRDefault="00EC0492">
            <w:pPr>
              <w:pStyle w:val="Compact"/>
              <w:jc w:val="center"/>
            </w:pPr>
            <w:r>
              <w:t>2.565e-06</w:t>
            </w:r>
          </w:p>
        </w:tc>
      </w:tr>
      <w:tr w:rsidR="00EC0492" w14:paraId="2516013E" w14:textId="77777777" w:rsidTr="00EC0492">
        <w:tc>
          <w:tcPr>
            <w:tcW w:w="0" w:type="auto"/>
            <w:hideMark/>
          </w:tcPr>
          <w:p w14:paraId="59B876B2" w14:textId="77777777" w:rsidR="00EC0492" w:rsidRDefault="00EC0492">
            <w:pPr>
              <w:pStyle w:val="Compact"/>
              <w:jc w:val="center"/>
            </w:pPr>
            <w:proofErr w:type="spellStart"/>
            <w:r>
              <w:rPr>
                <w:b/>
              </w:rPr>
              <w:t>BldgType_Duplex</w:t>
            </w:r>
            <w:proofErr w:type="spellEnd"/>
          </w:p>
        </w:tc>
        <w:tc>
          <w:tcPr>
            <w:tcW w:w="0" w:type="auto"/>
            <w:hideMark/>
          </w:tcPr>
          <w:p w14:paraId="14AE633B" w14:textId="77777777" w:rsidR="00EC0492" w:rsidRDefault="00EC0492">
            <w:pPr>
              <w:pStyle w:val="Compact"/>
              <w:jc w:val="center"/>
            </w:pPr>
            <w:r>
              <w:t>-0.1187</w:t>
            </w:r>
          </w:p>
        </w:tc>
        <w:tc>
          <w:tcPr>
            <w:tcW w:w="0" w:type="auto"/>
            <w:hideMark/>
          </w:tcPr>
          <w:p w14:paraId="01219CBD" w14:textId="77777777" w:rsidR="00EC0492" w:rsidRDefault="00EC0492">
            <w:pPr>
              <w:pStyle w:val="Compact"/>
              <w:jc w:val="center"/>
            </w:pPr>
            <w:r>
              <w:t>0.02278</w:t>
            </w:r>
          </w:p>
        </w:tc>
        <w:tc>
          <w:tcPr>
            <w:tcW w:w="0" w:type="auto"/>
            <w:hideMark/>
          </w:tcPr>
          <w:p w14:paraId="0186AB06" w14:textId="77777777" w:rsidR="00EC0492" w:rsidRDefault="00EC0492">
            <w:pPr>
              <w:pStyle w:val="Compact"/>
              <w:jc w:val="center"/>
            </w:pPr>
            <w:r>
              <w:t>-5.212</w:t>
            </w:r>
          </w:p>
        </w:tc>
        <w:tc>
          <w:tcPr>
            <w:tcW w:w="0" w:type="auto"/>
            <w:hideMark/>
          </w:tcPr>
          <w:p w14:paraId="265BA6AD" w14:textId="77777777" w:rsidR="00EC0492" w:rsidRDefault="00EC0492">
            <w:pPr>
              <w:pStyle w:val="Compact"/>
              <w:jc w:val="center"/>
            </w:pPr>
            <w:r>
              <w:t>2.258e-07</w:t>
            </w:r>
          </w:p>
        </w:tc>
      </w:tr>
      <w:tr w:rsidR="00EC0492" w14:paraId="66B5312C" w14:textId="77777777" w:rsidTr="00EC0492">
        <w:tc>
          <w:tcPr>
            <w:tcW w:w="0" w:type="auto"/>
            <w:hideMark/>
          </w:tcPr>
          <w:p w14:paraId="583A702A" w14:textId="77777777" w:rsidR="00EC0492" w:rsidRDefault="00EC0492">
            <w:pPr>
              <w:pStyle w:val="Compact"/>
              <w:jc w:val="center"/>
            </w:pPr>
            <w:proofErr w:type="spellStart"/>
            <w:r>
              <w:rPr>
                <w:b/>
              </w:rPr>
              <w:t>Neighborhood_IDOTRR</w:t>
            </w:r>
            <w:proofErr w:type="spellEnd"/>
          </w:p>
        </w:tc>
        <w:tc>
          <w:tcPr>
            <w:tcW w:w="0" w:type="auto"/>
            <w:hideMark/>
          </w:tcPr>
          <w:p w14:paraId="54EDEC23" w14:textId="77777777" w:rsidR="00EC0492" w:rsidRDefault="00EC0492">
            <w:pPr>
              <w:pStyle w:val="Compact"/>
              <w:jc w:val="center"/>
            </w:pPr>
            <w:r>
              <w:t>-0.1622</w:t>
            </w:r>
          </w:p>
        </w:tc>
        <w:tc>
          <w:tcPr>
            <w:tcW w:w="0" w:type="auto"/>
            <w:hideMark/>
          </w:tcPr>
          <w:p w14:paraId="4688DA06" w14:textId="77777777" w:rsidR="00EC0492" w:rsidRDefault="00EC0492">
            <w:pPr>
              <w:pStyle w:val="Compact"/>
              <w:jc w:val="center"/>
            </w:pPr>
            <w:r>
              <w:t>0.03145</w:t>
            </w:r>
          </w:p>
        </w:tc>
        <w:tc>
          <w:tcPr>
            <w:tcW w:w="0" w:type="auto"/>
            <w:hideMark/>
          </w:tcPr>
          <w:p w14:paraId="0B20F3D2" w14:textId="77777777" w:rsidR="00EC0492" w:rsidRDefault="00EC0492">
            <w:pPr>
              <w:pStyle w:val="Compact"/>
              <w:jc w:val="center"/>
            </w:pPr>
            <w:r>
              <w:t>-5.157</w:t>
            </w:r>
          </w:p>
        </w:tc>
        <w:tc>
          <w:tcPr>
            <w:tcW w:w="0" w:type="auto"/>
            <w:hideMark/>
          </w:tcPr>
          <w:p w14:paraId="0A367863" w14:textId="77777777" w:rsidR="00EC0492" w:rsidRDefault="00EC0492">
            <w:pPr>
              <w:pStyle w:val="Compact"/>
              <w:jc w:val="center"/>
            </w:pPr>
            <w:r>
              <w:t>3.015e-07</w:t>
            </w:r>
          </w:p>
        </w:tc>
      </w:tr>
      <w:tr w:rsidR="00EC0492" w14:paraId="4169BCB8" w14:textId="77777777" w:rsidTr="00EC0492">
        <w:tc>
          <w:tcPr>
            <w:tcW w:w="0" w:type="auto"/>
            <w:hideMark/>
          </w:tcPr>
          <w:p w14:paraId="502C6290" w14:textId="77777777" w:rsidR="00EC0492" w:rsidRDefault="00EC0492">
            <w:pPr>
              <w:pStyle w:val="Compact"/>
              <w:jc w:val="center"/>
            </w:pPr>
            <w:proofErr w:type="spellStart"/>
            <w:r>
              <w:rPr>
                <w:b/>
              </w:rPr>
              <w:t>Neighborhood_OldTown</w:t>
            </w:r>
            <w:proofErr w:type="spellEnd"/>
          </w:p>
        </w:tc>
        <w:tc>
          <w:tcPr>
            <w:tcW w:w="0" w:type="auto"/>
            <w:hideMark/>
          </w:tcPr>
          <w:p w14:paraId="51CE18A3" w14:textId="77777777" w:rsidR="00EC0492" w:rsidRDefault="00EC0492">
            <w:pPr>
              <w:pStyle w:val="Compact"/>
              <w:jc w:val="center"/>
            </w:pPr>
            <w:r>
              <w:t>-0.08257</w:t>
            </w:r>
          </w:p>
        </w:tc>
        <w:tc>
          <w:tcPr>
            <w:tcW w:w="0" w:type="auto"/>
            <w:hideMark/>
          </w:tcPr>
          <w:p w14:paraId="6A93F563" w14:textId="77777777" w:rsidR="00EC0492" w:rsidRDefault="00EC0492">
            <w:pPr>
              <w:pStyle w:val="Compact"/>
              <w:jc w:val="center"/>
            </w:pPr>
            <w:r>
              <w:t>0.02128</w:t>
            </w:r>
          </w:p>
        </w:tc>
        <w:tc>
          <w:tcPr>
            <w:tcW w:w="0" w:type="auto"/>
            <w:hideMark/>
          </w:tcPr>
          <w:p w14:paraId="4939BE71" w14:textId="77777777" w:rsidR="00EC0492" w:rsidRDefault="00EC0492">
            <w:pPr>
              <w:pStyle w:val="Compact"/>
              <w:jc w:val="center"/>
            </w:pPr>
            <w:r>
              <w:t>-3.881</w:t>
            </w:r>
          </w:p>
        </w:tc>
        <w:tc>
          <w:tcPr>
            <w:tcW w:w="0" w:type="auto"/>
            <w:hideMark/>
          </w:tcPr>
          <w:p w14:paraId="474BC8F8" w14:textId="77777777" w:rsidR="00EC0492" w:rsidRDefault="00EC0492">
            <w:pPr>
              <w:pStyle w:val="Compact"/>
              <w:jc w:val="center"/>
            </w:pPr>
            <w:r>
              <w:t>0.0001108</w:t>
            </w:r>
          </w:p>
        </w:tc>
      </w:tr>
      <w:tr w:rsidR="00EC0492" w14:paraId="642D050D" w14:textId="77777777" w:rsidTr="00EC0492">
        <w:tc>
          <w:tcPr>
            <w:tcW w:w="0" w:type="auto"/>
            <w:hideMark/>
          </w:tcPr>
          <w:p w14:paraId="1079A488" w14:textId="77777777" w:rsidR="00EC0492" w:rsidRDefault="00EC0492">
            <w:pPr>
              <w:pStyle w:val="Compact"/>
              <w:jc w:val="center"/>
            </w:pPr>
            <w:proofErr w:type="spellStart"/>
            <w:r>
              <w:rPr>
                <w:b/>
              </w:rPr>
              <w:t>Neighborhood_ClearCr</w:t>
            </w:r>
            <w:proofErr w:type="spellEnd"/>
          </w:p>
        </w:tc>
        <w:tc>
          <w:tcPr>
            <w:tcW w:w="0" w:type="auto"/>
            <w:hideMark/>
          </w:tcPr>
          <w:p w14:paraId="25A9A609" w14:textId="77777777" w:rsidR="00EC0492" w:rsidRDefault="00EC0492">
            <w:pPr>
              <w:pStyle w:val="Compact"/>
              <w:jc w:val="center"/>
            </w:pPr>
            <w:r>
              <w:t>0.1245</w:t>
            </w:r>
          </w:p>
        </w:tc>
        <w:tc>
          <w:tcPr>
            <w:tcW w:w="0" w:type="auto"/>
            <w:hideMark/>
          </w:tcPr>
          <w:p w14:paraId="78537CAF" w14:textId="77777777" w:rsidR="00EC0492" w:rsidRDefault="00EC0492">
            <w:pPr>
              <w:pStyle w:val="Compact"/>
              <w:jc w:val="center"/>
            </w:pPr>
            <w:r>
              <w:t>0.03154</w:t>
            </w:r>
          </w:p>
        </w:tc>
        <w:tc>
          <w:tcPr>
            <w:tcW w:w="0" w:type="auto"/>
            <w:hideMark/>
          </w:tcPr>
          <w:p w14:paraId="35E3487A" w14:textId="77777777" w:rsidR="00EC0492" w:rsidRDefault="00EC0492">
            <w:pPr>
              <w:pStyle w:val="Compact"/>
              <w:jc w:val="center"/>
            </w:pPr>
            <w:r>
              <w:t>3.947</w:t>
            </w:r>
          </w:p>
        </w:tc>
        <w:tc>
          <w:tcPr>
            <w:tcW w:w="0" w:type="auto"/>
            <w:hideMark/>
          </w:tcPr>
          <w:p w14:paraId="6B603062" w14:textId="77777777" w:rsidR="00EC0492" w:rsidRDefault="00EC0492">
            <w:pPr>
              <w:pStyle w:val="Compact"/>
              <w:jc w:val="center"/>
            </w:pPr>
            <w:r>
              <w:t>8.44e-05</w:t>
            </w:r>
          </w:p>
        </w:tc>
      </w:tr>
      <w:tr w:rsidR="00EC0492" w14:paraId="38F51209" w14:textId="77777777" w:rsidTr="00EC0492">
        <w:tc>
          <w:tcPr>
            <w:tcW w:w="0" w:type="auto"/>
            <w:hideMark/>
          </w:tcPr>
          <w:p w14:paraId="2E27C1D4" w14:textId="77777777" w:rsidR="00EC0492" w:rsidRDefault="00EC0492">
            <w:pPr>
              <w:pStyle w:val="Compact"/>
              <w:jc w:val="center"/>
            </w:pPr>
            <w:proofErr w:type="spellStart"/>
            <w:r>
              <w:rPr>
                <w:b/>
              </w:rPr>
              <w:lastRenderedPageBreak/>
              <w:t>HeatingQC_Fa</w:t>
            </w:r>
            <w:proofErr w:type="spellEnd"/>
          </w:p>
        </w:tc>
        <w:tc>
          <w:tcPr>
            <w:tcW w:w="0" w:type="auto"/>
            <w:hideMark/>
          </w:tcPr>
          <w:p w14:paraId="4643B064" w14:textId="77777777" w:rsidR="00EC0492" w:rsidRDefault="00EC0492">
            <w:pPr>
              <w:pStyle w:val="Compact"/>
              <w:jc w:val="center"/>
            </w:pPr>
            <w:r>
              <w:t>-0.1058</w:t>
            </w:r>
          </w:p>
        </w:tc>
        <w:tc>
          <w:tcPr>
            <w:tcW w:w="0" w:type="auto"/>
            <w:hideMark/>
          </w:tcPr>
          <w:p w14:paraId="2DD2C605" w14:textId="77777777" w:rsidR="00EC0492" w:rsidRDefault="00EC0492">
            <w:pPr>
              <w:pStyle w:val="Compact"/>
              <w:jc w:val="center"/>
            </w:pPr>
            <w:r>
              <w:t>0.02493</w:t>
            </w:r>
          </w:p>
        </w:tc>
        <w:tc>
          <w:tcPr>
            <w:tcW w:w="0" w:type="auto"/>
            <w:hideMark/>
          </w:tcPr>
          <w:p w14:paraId="0A03718E" w14:textId="77777777" w:rsidR="00EC0492" w:rsidRDefault="00EC0492">
            <w:pPr>
              <w:pStyle w:val="Compact"/>
              <w:jc w:val="center"/>
            </w:pPr>
            <w:r>
              <w:t>-4.246</w:t>
            </w:r>
          </w:p>
        </w:tc>
        <w:tc>
          <w:tcPr>
            <w:tcW w:w="0" w:type="auto"/>
            <w:hideMark/>
          </w:tcPr>
          <w:p w14:paraId="41280FDB" w14:textId="77777777" w:rsidR="00EC0492" w:rsidRDefault="00EC0492">
            <w:pPr>
              <w:pStyle w:val="Compact"/>
              <w:jc w:val="center"/>
            </w:pPr>
            <w:r>
              <w:t>2.376e-05</w:t>
            </w:r>
          </w:p>
        </w:tc>
      </w:tr>
      <w:tr w:rsidR="00EC0492" w14:paraId="231406B9" w14:textId="77777777" w:rsidTr="00EC0492">
        <w:tc>
          <w:tcPr>
            <w:tcW w:w="0" w:type="auto"/>
            <w:hideMark/>
          </w:tcPr>
          <w:p w14:paraId="2CC1B611" w14:textId="77777777" w:rsidR="00EC0492" w:rsidRDefault="00EC0492">
            <w:pPr>
              <w:pStyle w:val="Compact"/>
              <w:jc w:val="center"/>
            </w:pPr>
            <w:proofErr w:type="spellStart"/>
            <w:r>
              <w:rPr>
                <w:b/>
              </w:rPr>
              <w:t>Neighborhood_BrDale</w:t>
            </w:r>
            <w:proofErr w:type="spellEnd"/>
          </w:p>
        </w:tc>
        <w:tc>
          <w:tcPr>
            <w:tcW w:w="0" w:type="auto"/>
            <w:hideMark/>
          </w:tcPr>
          <w:p w14:paraId="1E727901" w14:textId="77777777" w:rsidR="00EC0492" w:rsidRDefault="00EC0492">
            <w:pPr>
              <w:pStyle w:val="Compact"/>
              <w:jc w:val="center"/>
            </w:pPr>
            <w:r>
              <w:t>-0.1592</w:t>
            </w:r>
          </w:p>
        </w:tc>
        <w:tc>
          <w:tcPr>
            <w:tcW w:w="0" w:type="auto"/>
            <w:hideMark/>
          </w:tcPr>
          <w:p w14:paraId="2898D223" w14:textId="77777777" w:rsidR="00EC0492" w:rsidRDefault="00EC0492">
            <w:pPr>
              <w:pStyle w:val="Compact"/>
              <w:jc w:val="center"/>
            </w:pPr>
            <w:r>
              <w:t>0.04734</w:t>
            </w:r>
          </w:p>
        </w:tc>
        <w:tc>
          <w:tcPr>
            <w:tcW w:w="0" w:type="auto"/>
            <w:hideMark/>
          </w:tcPr>
          <w:p w14:paraId="09C25A17" w14:textId="77777777" w:rsidR="00EC0492" w:rsidRDefault="00EC0492">
            <w:pPr>
              <w:pStyle w:val="Compact"/>
              <w:jc w:val="center"/>
            </w:pPr>
            <w:r>
              <w:t>-3.362</w:t>
            </w:r>
          </w:p>
        </w:tc>
        <w:tc>
          <w:tcPr>
            <w:tcW w:w="0" w:type="auto"/>
            <w:hideMark/>
          </w:tcPr>
          <w:p w14:paraId="0006E1E0" w14:textId="77777777" w:rsidR="00EC0492" w:rsidRDefault="00EC0492">
            <w:pPr>
              <w:pStyle w:val="Compact"/>
              <w:jc w:val="center"/>
            </w:pPr>
            <w:r>
              <w:t>0.0008012</w:t>
            </w:r>
          </w:p>
        </w:tc>
      </w:tr>
      <w:tr w:rsidR="00EC0492" w14:paraId="7F283DCE" w14:textId="77777777" w:rsidTr="00EC0492">
        <w:tc>
          <w:tcPr>
            <w:tcW w:w="0" w:type="auto"/>
            <w:hideMark/>
          </w:tcPr>
          <w:p w14:paraId="5252B176" w14:textId="77777777" w:rsidR="00EC0492" w:rsidRDefault="00EC0492">
            <w:pPr>
              <w:pStyle w:val="Compact"/>
              <w:jc w:val="center"/>
            </w:pPr>
            <w:proofErr w:type="spellStart"/>
            <w:r>
              <w:rPr>
                <w:b/>
              </w:rPr>
              <w:t>Neighborhood_MeadowV</w:t>
            </w:r>
            <w:proofErr w:type="spellEnd"/>
          </w:p>
        </w:tc>
        <w:tc>
          <w:tcPr>
            <w:tcW w:w="0" w:type="auto"/>
            <w:hideMark/>
          </w:tcPr>
          <w:p w14:paraId="496EE391" w14:textId="77777777" w:rsidR="00EC0492" w:rsidRDefault="00EC0492">
            <w:pPr>
              <w:pStyle w:val="Compact"/>
              <w:jc w:val="center"/>
            </w:pPr>
            <w:r>
              <w:t>-0.1075</w:t>
            </w:r>
          </w:p>
        </w:tc>
        <w:tc>
          <w:tcPr>
            <w:tcW w:w="0" w:type="auto"/>
            <w:hideMark/>
          </w:tcPr>
          <w:p w14:paraId="3E1D1A80" w14:textId="77777777" w:rsidR="00EC0492" w:rsidRDefault="00EC0492">
            <w:pPr>
              <w:pStyle w:val="Compact"/>
              <w:jc w:val="center"/>
            </w:pPr>
            <w:r>
              <w:t>0.04406</w:t>
            </w:r>
          </w:p>
        </w:tc>
        <w:tc>
          <w:tcPr>
            <w:tcW w:w="0" w:type="auto"/>
            <w:hideMark/>
          </w:tcPr>
          <w:p w14:paraId="7D8E7EC2" w14:textId="77777777" w:rsidR="00EC0492" w:rsidRDefault="00EC0492">
            <w:pPr>
              <w:pStyle w:val="Compact"/>
              <w:jc w:val="center"/>
            </w:pPr>
            <w:r>
              <w:t>-2.439</w:t>
            </w:r>
          </w:p>
        </w:tc>
        <w:tc>
          <w:tcPr>
            <w:tcW w:w="0" w:type="auto"/>
            <w:hideMark/>
          </w:tcPr>
          <w:p w14:paraId="5EA1C5A5" w14:textId="77777777" w:rsidR="00EC0492" w:rsidRDefault="00EC0492">
            <w:pPr>
              <w:pStyle w:val="Compact"/>
              <w:jc w:val="center"/>
            </w:pPr>
            <w:r>
              <w:t>0.0149</w:t>
            </w:r>
          </w:p>
        </w:tc>
      </w:tr>
      <w:tr w:rsidR="00EC0492" w14:paraId="459BD35E" w14:textId="77777777" w:rsidTr="00EC0492">
        <w:tc>
          <w:tcPr>
            <w:tcW w:w="0" w:type="auto"/>
            <w:hideMark/>
          </w:tcPr>
          <w:p w14:paraId="45D7F322" w14:textId="77777777" w:rsidR="00EC0492" w:rsidRDefault="00EC0492">
            <w:pPr>
              <w:pStyle w:val="Compact"/>
              <w:jc w:val="center"/>
            </w:pPr>
            <w:proofErr w:type="spellStart"/>
            <w:r>
              <w:rPr>
                <w:b/>
              </w:rPr>
              <w:t>Neighborhood_NridgHt</w:t>
            </w:r>
            <w:proofErr w:type="spellEnd"/>
          </w:p>
        </w:tc>
        <w:tc>
          <w:tcPr>
            <w:tcW w:w="0" w:type="auto"/>
            <w:hideMark/>
          </w:tcPr>
          <w:p w14:paraId="08973D64" w14:textId="77777777" w:rsidR="00EC0492" w:rsidRDefault="00EC0492">
            <w:pPr>
              <w:pStyle w:val="Compact"/>
              <w:jc w:val="center"/>
            </w:pPr>
            <w:r>
              <w:t>0.1014</w:t>
            </w:r>
          </w:p>
        </w:tc>
        <w:tc>
          <w:tcPr>
            <w:tcW w:w="0" w:type="auto"/>
            <w:hideMark/>
          </w:tcPr>
          <w:p w14:paraId="2D1AD73B" w14:textId="77777777" w:rsidR="00EC0492" w:rsidRDefault="00EC0492">
            <w:pPr>
              <w:pStyle w:val="Compact"/>
              <w:jc w:val="center"/>
            </w:pPr>
            <w:r>
              <w:t>0.02392</w:t>
            </w:r>
          </w:p>
        </w:tc>
        <w:tc>
          <w:tcPr>
            <w:tcW w:w="0" w:type="auto"/>
            <w:hideMark/>
          </w:tcPr>
          <w:p w14:paraId="79BFCB38" w14:textId="77777777" w:rsidR="00EC0492" w:rsidRDefault="00EC0492">
            <w:pPr>
              <w:pStyle w:val="Compact"/>
              <w:jc w:val="center"/>
            </w:pPr>
            <w:r>
              <w:t>4.239</w:t>
            </w:r>
          </w:p>
        </w:tc>
        <w:tc>
          <w:tcPr>
            <w:tcW w:w="0" w:type="auto"/>
            <w:hideMark/>
          </w:tcPr>
          <w:p w14:paraId="4DE42CE9" w14:textId="77777777" w:rsidR="00EC0492" w:rsidRDefault="00EC0492">
            <w:pPr>
              <w:pStyle w:val="Compact"/>
              <w:jc w:val="center"/>
            </w:pPr>
            <w:r>
              <w:t>2.446e-05</w:t>
            </w:r>
          </w:p>
        </w:tc>
      </w:tr>
      <w:tr w:rsidR="00EC0492" w14:paraId="7D46BB46" w14:textId="77777777" w:rsidTr="00EC0492">
        <w:tc>
          <w:tcPr>
            <w:tcW w:w="0" w:type="auto"/>
            <w:hideMark/>
          </w:tcPr>
          <w:p w14:paraId="06088622" w14:textId="77777777" w:rsidR="00EC0492" w:rsidRDefault="00EC0492">
            <w:pPr>
              <w:pStyle w:val="Compact"/>
              <w:jc w:val="center"/>
            </w:pPr>
            <w:proofErr w:type="spellStart"/>
            <w:r>
              <w:rPr>
                <w:b/>
              </w:rPr>
              <w:t>Neighborhood_Veenker</w:t>
            </w:r>
            <w:proofErr w:type="spellEnd"/>
          </w:p>
        </w:tc>
        <w:tc>
          <w:tcPr>
            <w:tcW w:w="0" w:type="auto"/>
            <w:hideMark/>
          </w:tcPr>
          <w:p w14:paraId="100E76AF" w14:textId="77777777" w:rsidR="00EC0492" w:rsidRDefault="00EC0492">
            <w:pPr>
              <w:pStyle w:val="Compact"/>
              <w:jc w:val="center"/>
            </w:pPr>
            <w:r>
              <w:t>0.2062</w:t>
            </w:r>
          </w:p>
        </w:tc>
        <w:tc>
          <w:tcPr>
            <w:tcW w:w="0" w:type="auto"/>
            <w:hideMark/>
          </w:tcPr>
          <w:p w14:paraId="15EBD11F" w14:textId="77777777" w:rsidR="00EC0492" w:rsidRDefault="00EC0492">
            <w:pPr>
              <w:pStyle w:val="Compact"/>
              <w:jc w:val="center"/>
            </w:pPr>
            <w:r>
              <w:t>0.07009</w:t>
            </w:r>
          </w:p>
        </w:tc>
        <w:tc>
          <w:tcPr>
            <w:tcW w:w="0" w:type="auto"/>
            <w:hideMark/>
          </w:tcPr>
          <w:p w14:paraId="12C258EC" w14:textId="77777777" w:rsidR="00EC0492" w:rsidRDefault="00EC0492">
            <w:pPr>
              <w:pStyle w:val="Compact"/>
              <w:jc w:val="center"/>
            </w:pPr>
            <w:r>
              <w:t>2.942</w:t>
            </w:r>
          </w:p>
        </w:tc>
        <w:tc>
          <w:tcPr>
            <w:tcW w:w="0" w:type="auto"/>
            <w:hideMark/>
          </w:tcPr>
          <w:p w14:paraId="44DA1439" w14:textId="77777777" w:rsidR="00EC0492" w:rsidRDefault="00EC0492">
            <w:pPr>
              <w:pStyle w:val="Compact"/>
              <w:jc w:val="center"/>
            </w:pPr>
            <w:r>
              <w:t>0.003333</w:t>
            </w:r>
          </w:p>
        </w:tc>
      </w:tr>
      <w:tr w:rsidR="00EC0492" w14:paraId="23AAE489" w14:textId="77777777" w:rsidTr="00EC0492">
        <w:tc>
          <w:tcPr>
            <w:tcW w:w="0" w:type="auto"/>
            <w:hideMark/>
          </w:tcPr>
          <w:p w14:paraId="1D8B7434" w14:textId="77777777" w:rsidR="00EC0492" w:rsidRDefault="00EC0492">
            <w:pPr>
              <w:pStyle w:val="Compact"/>
              <w:jc w:val="center"/>
            </w:pPr>
            <w:proofErr w:type="spellStart"/>
            <w:r>
              <w:rPr>
                <w:b/>
              </w:rPr>
              <w:t>HeatingQC_Gd</w:t>
            </w:r>
            <w:proofErr w:type="spellEnd"/>
          </w:p>
        </w:tc>
        <w:tc>
          <w:tcPr>
            <w:tcW w:w="0" w:type="auto"/>
            <w:hideMark/>
          </w:tcPr>
          <w:p w14:paraId="09F5A777" w14:textId="77777777" w:rsidR="00EC0492" w:rsidRDefault="00EC0492">
            <w:pPr>
              <w:pStyle w:val="Compact"/>
              <w:jc w:val="center"/>
            </w:pPr>
            <w:r>
              <w:t>-0.03576</w:t>
            </w:r>
          </w:p>
        </w:tc>
        <w:tc>
          <w:tcPr>
            <w:tcW w:w="0" w:type="auto"/>
            <w:hideMark/>
          </w:tcPr>
          <w:p w14:paraId="30263907" w14:textId="77777777" w:rsidR="00EC0492" w:rsidRDefault="00EC0492">
            <w:pPr>
              <w:pStyle w:val="Compact"/>
              <w:jc w:val="center"/>
            </w:pPr>
            <w:r>
              <w:t>0.01303</w:t>
            </w:r>
          </w:p>
        </w:tc>
        <w:tc>
          <w:tcPr>
            <w:tcW w:w="0" w:type="auto"/>
            <w:hideMark/>
          </w:tcPr>
          <w:p w14:paraId="45668F3E" w14:textId="77777777" w:rsidR="00EC0492" w:rsidRDefault="00EC0492">
            <w:pPr>
              <w:pStyle w:val="Compact"/>
              <w:jc w:val="center"/>
            </w:pPr>
            <w:r>
              <w:t>-2.745</w:t>
            </w:r>
          </w:p>
        </w:tc>
        <w:tc>
          <w:tcPr>
            <w:tcW w:w="0" w:type="auto"/>
            <w:hideMark/>
          </w:tcPr>
          <w:p w14:paraId="0A92253A" w14:textId="77777777" w:rsidR="00EC0492" w:rsidRDefault="00EC0492">
            <w:pPr>
              <w:pStyle w:val="Compact"/>
              <w:jc w:val="center"/>
            </w:pPr>
            <w:r>
              <w:t>0.006166</w:t>
            </w:r>
          </w:p>
        </w:tc>
      </w:tr>
      <w:tr w:rsidR="00EC0492" w14:paraId="22421204" w14:textId="77777777" w:rsidTr="00EC0492">
        <w:tc>
          <w:tcPr>
            <w:tcW w:w="0" w:type="auto"/>
            <w:hideMark/>
          </w:tcPr>
          <w:p w14:paraId="6E0E13AA" w14:textId="77777777" w:rsidR="00EC0492" w:rsidRDefault="00EC0492">
            <w:pPr>
              <w:pStyle w:val="Compact"/>
              <w:jc w:val="center"/>
            </w:pPr>
            <w:proofErr w:type="spellStart"/>
            <w:r>
              <w:rPr>
                <w:b/>
              </w:rPr>
              <w:t>Neighborhood_Edwards</w:t>
            </w:r>
            <w:proofErr w:type="spellEnd"/>
          </w:p>
        </w:tc>
        <w:tc>
          <w:tcPr>
            <w:tcW w:w="0" w:type="auto"/>
            <w:hideMark/>
          </w:tcPr>
          <w:p w14:paraId="2D154DEE" w14:textId="77777777" w:rsidR="00EC0492" w:rsidRDefault="00EC0492">
            <w:pPr>
              <w:pStyle w:val="Compact"/>
              <w:jc w:val="center"/>
            </w:pPr>
            <w:r>
              <w:t>-0.03334</w:t>
            </w:r>
          </w:p>
        </w:tc>
        <w:tc>
          <w:tcPr>
            <w:tcW w:w="0" w:type="auto"/>
            <w:hideMark/>
          </w:tcPr>
          <w:p w14:paraId="255B6FF7" w14:textId="77777777" w:rsidR="00EC0492" w:rsidRDefault="00EC0492">
            <w:pPr>
              <w:pStyle w:val="Compact"/>
              <w:jc w:val="center"/>
            </w:pPr>
            <w:r>
              <w:t>0.01841</w:t>
            </w:r>
          </w:p>
        </w:tc>
        <w:tc>
          <w:tcPr>
            <w:tcW w:w="0" w:type="auto"/>
            <w:hideMark/>
          </w:tcPr>
          <w:p w14:paraId="3FE31BAA" w14:textId="77777777" w:rsidR="00EC0492" w:rsidRDefault="00EC0492">
            <w:pPr>
              <w:pStyle w:val="Compact"/>
              <w:jc w:val="center"/>
            </w:pPr>
            <w:r>
              <w:t>-1.811</w:t>
            </w:r>
          </w:p>
        </w:tc>
        <w:tc>
          <w:tcPr>
            <w:tcW w:w="0" w:type="auto"/>
            <w:hideMark/>
          </w:tcPr>
          <w:p w14:paraId="06A926CC" w14:textId="77777777" w:rsidR="00EC0492" w:rsidRDefault="00EC0492">
            <w:pPr>
              <w:pStyle w:val="Compact"/>
              <w:jc w:val="center"/>
            </w:pPr>
            <w:r>
              <w:t>0.07043</w:t>
            </w:r>
          </w:p>
        </w:tc>
      </w:tr>
      <w:tr w:rsidR="00EC0492" w14:paraId="53DD2B16" w14:textId="77777777" w:rsidTr="00EC0492">
        <w:tc>
          <w:tcPr>
            <w:tcW w:w="0" w:type="auto"/>
            <w:hideMark/>
          </w:tcPr>
          <w:p w14:paraId="5BB9D5E1" w14:textId="77777777" w:rsidR="00EC0492" w:rsidRDefault="00EC0492">
            <w:pPr>
              <w:pStyle w:val="Compact"/>
              <w:jc w:val="center"/>
            </w:pPr>
            <w:proofErr w:type="spellStart"/>
            <w:r>
              <w:rPr>
                <w:b/>
              </w:rPr>
              <w:t>ExterQual_Fa</w:t>
            </w:r>
            <w:proofErr w:type="spellEnd"/>
          </w:p>
        </w:tc>
        <w:tc>
          <w:tcPr>
            <w:tcW w:w="0" w:type="auto"/>
            <w:hideMark/>
          </w:tcPr>
          <w:p w14:paraId="034EFBF3" w14:textId="77777777" w:rsidR="00EC0492" w:rsidRDefault="00EC0492">
            <w:pPr>
              <w:pStyle w:val="Compact"/>
              <w:jc w:val="center"/>
            </w:pPr>
            <w:r>
              <w:t>-0.1066</w:t>
            </w:r>
          </w:p>
        </w:tc>
        <w:tc>
          <w:tcPr>
            <w:tcW w:w="0" w:type="auto"/>
            <w:hideMark/>
          </w:tcPr>
          <w:p w14:paraId="08243947" w14:textId="77777777" w:rsidR="00EC0492" w:rsidRDefault="00EC0492">
            <w:pPr>
              <w:pStyle w:val="Compact"/>
              <w:jc w:val="center"/>
            </w:pPr>
            <w:r>
              <w:t>0.04307</w:t>
            </w:r>
          </w:p>
        </w:tc>
        <w:tc>
          <w:tcPr>
            <w:tcW w:w="0" w:type="auto"/>
            <w:hideMark/>
          </w:tcPr>
          <w:p w14:paraId="70B5FB69" w14:textId="77777777" w:rsidR="00EC0492" w:rsidRDefault="00EC0492">
            <w:pPr>
              <w:pStyle w:val="Compact"/>
              <w:jc w:val="center"/>
            </w:pPr>
            <w:r>
              <w:t>-2.475</w:t>
            </w:r>
          </w:p>
        </w:tc>
        <w:tc>
          <w:tcPr>
            <w:tcW w:w="0" w:type="auto"/>
            <w:hideMark/>
          </w:tcPr>
          <w:p w14:paraId="107AD8D5" w14:textId="77777777" w:rsidR="00EC0492" w:rsidRDefault="00EC0492">
            <w:pPr>
              <w:pStyle w:val="Compact"/>
              <w:jc w:val="center"/>
            </w:pPr>
            <w:r>
              <w:t>0.01349</w:t>
            </w:r>
          </w:p>
        </w:tc>
      </w:tr>
      <w:tr w:rsidR="00EC0492" w14:paraId="32A5DD56" w14:textId="77777777" w:rsidTr="00EC0492">
        <w:tc>
          <w:tcPr>
            <w:tcW w:w="0" w:type="auto"/>
            <w:hideMark/>
          </w:tcPr>
          <w:p w14:paraId="66CABE4F" w14:textId="77777777" w:rsidR="00EC0492" w:rsidRDefault="00EC0492">
            <w:pPr>
              <w:pStyle w:val="Compact"/>
              <w:jc w:val="center"/>
            </w:pPr>
            <w:proofErr w:type="spellStart"/>
            <w:r>
              <w:rPr>
                <w:b/>
              </w:rPr>
              <w:t>BldgType_TwnhsE</w:t>
            </w:r>
            <w:proofErr w:type="spellEnd"/>
          </w:p>
        </w:tc>
        <w:tc>
          <w:tcPr>
            <w:tcW w:w="0" w:type="auto"/>
            <w:hideMark/>
          </w:tcPr>
          <w:p w14:paraId="0AF3DC4E" w14:textId="77777777" w:rsidR="00EC0492" w:rsidRDefault="00EC0492">
            <w:pPr>
              <w:pStyle w:val="Compact"/>
              <w:jc w:val="center"/>
            </w:pPr>
            <w:r>
              <w:t>-0.06654</w:t>
            </w:r>
          </w:p>
        </w:tc>
        <w:tc>
          <w:tcPr>
            <w:tcW w:w="0" w:type="auto"/>
            <w:hideMark/>
          </w:tcPr>
          <w:p w14:paraId="48575CA0" w14:textId="77777777" w:rsidR="00EC0492" w:rsidRDefault="00EC0492">
            <w:pPr>
              <w:pStyle w:val="Compact"/>
              <w:jc w:val="center"/>
            </w:pPr>
            <w:r>
              <w:t>0.01942</w:t>
            </w:r>
          </w:p>
        </w:tc>
        <w:tc>
          <w:tcPr>
            <w:tcW w:w="0" w:type="auto"/>
            <w:hideMark/>
          </w:tcPr>
          <w:p w14:paraId="5A893A1E" w14:textId="77777777" w:rsidR="00EC0492" w:rsidRDefault="00EC0492">
            <w:pPr>
              <w:pStyle w:val="Compact"/>
              <w:jc w:val="center"/>
            </w:pPr>
            <w:r>
              <w:t>-3.427</w:t>
            </w:r>
          </w:p>
        </w:tc>
        <w:tc>
          <w:tcPr>
            <w:tcW w:w="0" w:type="auto"/>
            <w:hideMark/>
          </w:tcPr>
          <w:p w14:paraId="5D87827D" w14:textId="77777777" w:rsidR="00EC0492" w:rsidRDefault="00EC0492">
            <w:pPr>
              <w:pStyle w:val="Compact"/>
              <w:jc w:val="center"/>
            </w:pPr>
            <w:r>
              <w:t>0.0006356</w:t>
            </w:r>
          </w:p>
        </w:tc>
      </w:tr>
      <w:tr w:rsidR="00EC0492" w14:paraId="65E56288" w14:textId="77777777" w:rsidTr="00EC0492">
        <w:tc>
          <w:tcPr>
            <w:tcW w:w="0" w:type="auto"/>
            <w:hideMark/>
          </w:tcPr>
          <w:p w14:paraId="2029039C" w14:textId="77777777" w:rsidR="00EC0492" w:rsidRDefault="00EC0492">
            <w:pPr>
              <w:pStyle w:val="Compact"/>
              <w:jc w:val="center"/>
            </w:pPr>
            <w:proofErr w:type="spellStart"/>
            <w:r>
              <w:rPr>
                <w:b/>
              </w:rPr>
              <w:t>BedroomAbvGr</w:t>
            </w:r>
            <w:proofErr w:type="spellEnd"/>
          </w:p>
        </w:tc>
        <w:tc>
          <w:tcPr>
            <w:tcW w:w="0" w:type="auto"/>
            <w:hideMark/>
          </w:tcPr>
          <w:p w14:paraId="607C4991" w14:textId="77777777" w:rsidR="00EC0492" w:rsidRDefault="00EC0492">
            <w:pPr>
              <w:pStyle w:val="Compact"/>
              <w:jc w:val="center"/>
            </w:pPr>
            <w:r>
              <w:t>-0.01939</w:t>
            </w:r>
          </w:p>
        </w:tc>
        <w:tc>
          <w:tcPr>
            <w:tcW w:w="0" w:type="auto"/>
            <w:hideMark/>
          </w:tcPr>
          <w:p w14:paraId="1B1F2DF9" w14:textId="77777777" w:rsidR="00EC0492" w:rsidRDefault="00EC0492">
            <w:pPr>
              <w:pStyle w:val="Compact"/>
              <w:jc w:val="center"/>
            </w:pPr>
            <w:r>
              <w:t>0.007505</w:t>
            </w:r>
          </w:p>
        </w:tc>
        <w:tc>
          <w:tcPr>
            <w:tcW w:w="0" w:type="auto"/>
            <w:hideMark/>
          </w:tcPr>
          <w:p w14:paraId="16336B52" w14:textId="77777777" w:rsidR="00EC0492" w:rsidRDefault="00EC0492">
            <w:pPr>
              <w:pStyle w:val="Compact"/>
              <w:jc w:val="center"/>
            </w:pPr>
            <w:r>
              <w:t>-2.583</w:t>
            </w:r>
          </w:p>
        </w:tc>
        <w:tc>
          <w:tcPr>
            <w:tcW w:w="0" w:type="auto"/>
            <w:hideMark/>
          </w:tcPr>
          <w:p w14:paraId="4DA8F5AA" w14:textId="77777777" w:rsidR="00EC0492" w:rsidRDefault="00EC0492">
            <w:pPr>
              <w:pStyle w:val="Compact"/>
              <w:jc w:val="center"/>
            </w:pPr>
            <w:r>
              <w:t>0.009923</w:t>
            </w:r>
          </w:p>
        </w:tc>
      </w:tr>
      <w:tr w:rsidR="00EC0492" w14:paraId="408537EB" w14:textId="77777777" w:rsidTr="00EC0492">
        <w:tc>
          <w:tcPr>
            <w:tcW w:w="0" w:type="auto"/>
            <w:hideMark/>
          </w:tcPr>
          <w:p w14:paraId="2C01EB33" w14:textId="77777777" w:rsidR="00EC0492" w:rsidRDefault="00EC0492">
            <w:pPr>
              <w:pStyle w:val="Compact"/>
              <w:jc w:val="center"/>
            </w:pPr>
            <w:proofErr w:type="spellStart"/>
            <w:r>
              <w:rPr>
                <w:b/>
              </w:rPr>
              <w:t>Neighborhood_StoneBr</w:t>
            </w:r>
            <w:proofErr w:type="spellEnd"/>
          </w:p>
        </w:tc>
        <w:tc>
          <w:tcPr>
            <w:tcW w:w="0" w:type="auto"/>
            <w:hideMark/>
          </w:tcPr>
          <w:p w14:paraId="60A8DDAA" w14:textId="77777777" w:rsidR="00EC0492" w:rsidRDefault="00EC0492">
            <w:pPr>
              <w:pStyle w:val="Compact"/>
              <w:jc w:val="center"/>
            </w:pPr>
            <w:r>
              <w:t>0.1272</w:t>
            </w:r>
          </w:p>
        </w:tc>
        <w:tc>
          <w:tcPr>
            <w:tcW w:w="0" w:type="auto"/>
            <w:hideMark/>
          </w:tcPr>
          <w:p w14:paraId="494CB04D" w14:textId="77777777" w:rsidR="00EC0492" w:rsidRDefault="00EC0492">
            <w:pPr>
              <w:pStyle w:val="Compact"/>
              <w:jc w:val="center"/>
            </w:pPr>
            <w:r>
              <w:t>0.04506</w:t>
            </w:r>
          </w:p>
        </w:tc>
        <w:tc>
          <w:tcPr>
            <w:tcW w:w="0" w:type="auto"/>
            <w:hideMark/>
          </w:tcPr>
          <w:p w14:paraId="1E14693E" w14:textId="77777777" w:rsidR="00EC0492" w:rsidRDefault="00EC0492">
            <w:pPr>
              <w:pStyle w:val="Compact"/>
              <w:jc w:val="center"/>
            </w:pPr>
            <w:r>
              <w:t>2.822</w:t>
            </w:r>
          </w:p>
        </w:tc>
        <w:tc>
          <w:tcPr>
            <w:tcW w:w="0" w:type="auto"/>
            <w:hideMark/>
          </w:tcPr>
          <w:p w14:paraId="10163F40" w14:textId="77777777" w:rsidR="00EC0492" w:rsidRDefault="00EC0492">
            <w:pPr>
              <w:pStyle w:val="Compact"/>
              <w:jc w:val="center"/>
            </w:pPr>
            <w:r>
              <w:t>0.004859</w:t>
            </w:r>
          </w:p>
        </w:tc>
      </w:tr>
      <w:tr w:rsidR="00EC0492" w14:paraId="0AA3B492" w14:textId="77777777" w:rsidTr="00EC0492">
        <w:tc>
          <w:tcPr>
            <w:tcW w:w="0" w:type="auto"/>
            <w:hideMark/>
          </w:tcPr>
          <w:p w14:paraId="51BEF8A7" w14:textId="77777777" w:rsidR="00EC0492" w:rsidRDefault="00EC0492">
            <w:pPr>
              <w:pStyle w:val="Compact"/>
              <w:jc w:val="center"/>
            </w:pPr>
            <w:proofErr w:type="spellStart"/>
            <w:r>
              <w:rPr>
                <w:b/>
              </w:rPr>
              <w:t>Neighborhood_Timber</w:t>
            </w:r>
            <w:proofErr w:type="spellEnd"/>
          </w:p>
        </w:tc>
        <w:tc>
          <w:tcPr>
            <w:tcW w:w="0" w:type="auto"/>
            <w:hideMark/>
          </w:tcPr>
          <w:p w14:paraId="2656070C" w14:textId="77777777" w:rsidR="00EC0492" w:rsidRDefault="00EC0492">
            <w:pPr>
              <w:pStyle w:val="Compact"/>
              <w:jc w:val="center"/>
            </w:pPr>
            <w:r>
              <w:t>0.05862</w:t>
            </w:r>
          </w:p>
        </w:tc>
        <w:tc>
          <w:tcPr>
            <w:tcW w:w="0" w:type="auto"/>
            <w:hideMark/>
          </w:tcPr>
          <w:p w14:paraId="4D590BCF" w14:textId="77777777" w:rsidR="00EC0492" w:rsidRDefault="00EC0492">
            <w:pPr>
              <w:pStyle w:val="Compact"/>
              <w:jc w:val="center"/>
            </w:pPr>
            <w:r>
              <w:t>0.02692</w:t>
            </w:r>
          </w:p>
        </w:tc>
        <w:tc>
          <w:tcPr>
            <w:tcW w:w="0" w:type="auto"/>
            <w:hideMark/>
          </w:tcPr>
          <w:p w14:paraId="6C26E3BB" w14:textId="77777777" w:rsidR="00EC0492" w:rsidRDefault="00EC0492">
            <w:pPr>
              <w:pStyle w:val="Compact"/>
              <w:jc w:val="center"/>
            </w:pPr>
            <w:r>
              <w:t>2.177</w:t>
            </w:r>
          </w:p>
        </w:tc>
        <w:tc>
          <w:tcPr>
            <w:tcW w:w="0" w:type="auto"/>
            <w:hideMark/>
          </w:tcPr>
          <w:p w14:paraId="2AFB6D7A" w14:textId="77777777" w:rsidR="00EC0492" w:rsidRDefault="00EC0492">
            <w:pPr>
              <w:pStyle w:val="Compact"/>
              <w:jc w:val="center"/>
            </w:pPr>
            <w:r>
              <w:t>0.02969</w:t>
            </w:r>
          </w:p>
        </w:tc>
      </w:tr>
      <w:tr w:rsidR="00EC0492" w14:paraId="570CA8A9" w14:textId="77777777" w:rsidTr="00EC0492">
        <w:tc>
          <w:tcPr>
            <w:tcW w:w="0" w:type="auto"/>
            <w:hideMark/>
          </w:tcPr>
          <w:p w14:paraId="4552F0F2" w14:textId="77777777" w:rsidR="00EC0492" w:rsidRDefault="00EC0492">
            <w:pPr>
              <w:pStyle w:val="Compact"/>
              <w:jc w:val="center"/>
            </w:pPr>
            <w:proofErr w:type="spellStart"/>
            <w:r>
              <w:rPr>
                <w:b/>
              </w:rPr>
              <w:t>Neighborhood_Somerst</w:t>
            </w:r>
            <w:proofErr w:type="spellEnd"/>
          </w:p>
        </w:tc>
        <w:tc>
          <w:tcPr>
            <w:tcW w:w="0" w:type="auto"/>
            <w:hideMark/>
          </w:tcPr>
          <w:p w14:paraId="19F25EB1" w14:textId="77777777" w:rsidR="00EC0492" w:rsidRDefault="00EC0492">
            <w:pPr>
              <w:pStyle w:val="Compact"/>
              <w:jc w:val="center"/>
            </w:pPr>
            <w:r>
              <w:t>0.03764</w:t>
            </w:r>
          </w:p>
        </w:tc>
        <w:tc>
          <w:tcPr>
            <w:tcW w:w="0" w:type="auto"/>
            <w:hideMark/>
          </w:tcPr>
          <w:p w14:paraId="02275990" w14:textId="77777777" w:rsidR="00EC0492" w:rsidRDefault="00EC0492">
            <w:pPr>
              <w:pStyle w:val="Compact"/>
              <w:jc w:val="center"/>
            </w:pPr>
            <w:r>
              <w:t>0.02095</w:t>
            </w:r>
          </w:p>
        </w:tc>
        <w:tc>
          <w:tcPr>
            <w:tcW w:w="0" w:type="auto"/>
            <w:hideMark/>
          </w:tcPr>
          <w:p w14:paraId="3AA391B3" w14:textId="77777777" w:rsidR="00EC0492" w:rsidRDefault="00EC0492">
            <w:pPr>
              <w:pStyle w:val="Compact"/>
              <w:jc w:val="center"/>
            </w:pPr>
            <w:r>
              <w:t>1.796</w:t>
            </w:r>
          </w:p>
        </w:tc>
        <w:tc>
          <w:tcPr>
            <w:tcW w:w="0" w:type="auto"/>
            <w:hideMark/>
          </w:tcPr>
          <w:p w14:paraId="30195633" w14:textId="77777777" w:rsidR="00EC0492" w:rsidRDefault="00EC0492">
            <w:pPr>
              <w:pStyle w:val="Compact"/>
              <w:jc w:val="center"/>
            </w:pPr>
            <w:r>
              <w:t>0.07272</w:t>
            </w:r>
          </w:p>
        </w:tc>
      </w:tr>
      <w:tr w:rsidR="00EC0492" w14:paraId="57A264CD" w14:textId="77777777" w:rsidTr="00EC0492">
        <w:tc>
          <w:tcPr>
            <w:tcW w:w="0" w:type="auto"/>
            <w:hideMark/>
          </w:tcPr>
          <w:p w14:paraId="1BAF35D6" w14:textId="77777777" w:rsidR="00EC0492" w:rsidRDefault="00EC0492">
            <w:pPr>
              <w:pStyle w:val="Compact"/>
              <w:jc w:val="center"/>
            </w:pPr>
            <w:proofErr w:type="spellStart"/>
            <w:r>
              <w:rPr>
                <w:b/>
              </w:rPr>
              <w:t>Neighborhood_BrkSide</w:t>
            </w:r>
            <w:proofErr w:type="spellEnd"/>
          </w:p>
        </w:tc>
        <w:tc>
          <w:tcPr>
            <w:tcW w:w="0" w:type="auto"/>
            <w:hideMark/>
          </w:tcPr>
          <w:p w14:paraId="2BB10F70" w14:textId="77777777" w:rsidR="00EC0492" w:rsidRDefault="00EC0492">
            <w:pPr>
              <w:pStyle w:val="Compact"/>
              <w:jc w:val="center"/>
            </w:pPr>
            <w:r>
              <w:t>0.04589</w:t>
            </w:r>
          </w:p>
        </w:tc>
        <w:tc>
          <w:tcPr>
            <w:tcW w:w="0" w:type="auto"/>
            <w:hideMark/>
          </w:tcPr>
          <w:p w14:paraId="42A9F41C" w14:textId="77777777" w:rsidR="00EC0492" w:rsidRDefault="00EC0492">
            <w:pPr>
              <w:pStyle w:val="Compact"/>
              <w:jc w:val="center"/>
            </w:pPr>
            <w:r>
              <w:t>0.02637</w:t>
            </w:r>
          </w:p>
        </w:tc>
        <w:tc>
          <w:tcPr>
            <w:tcW w:w="0" w:type="auto"/>
            <w:hideMark/>
          </w:tcPr>
          <w:p w14:paraId="0D06A766" w14:textId="77777777" w:rsidR="00EC0492" w:rsidRDefault="00EC0492">
            <w:pPr>
              <w:pStyle w:val="Compact"/>
              <w:jc w:val="center"/>
            </w:pPr>
            <w:r>
              <w:t>1.74</w:t>
            </w:r>
          </w:p>
        </w:tc>
        <w:tc>
          <w:tcPr>
            <w:tcW w:w="0" w:type="auto"/>
            <w:hideMark/>
          </w:tcPr>
          <w:p w14:paraId="5350A3A2" w14:textId="77777777" w:rsidR="00EC0492" w:rsidRDefault="00EC0492">
            <w:pPr>
              <w:pStyle w:val="Compact"/>
              <w:jc w:val="center"/>
            </w:pPr>
            <w:r>
              <w:t>0.08217</w:t>
            </w:r>
          </w:p>
        </w:tc>
      </w:tr>
    </w:tbl>
    <w:p w14:paraId="09067DAF" w14:textId="77777777" w:rsidR="00F30F88" w:rsidRDefault="00F30F88" w:rsidP="00F30F88">
      <w:pPr>
        <w:pStyle w:val="TableCaption"/>
      </w:pPr>
      <w:r>
        <w:t xml:space="preserve">Fitting linear model: </w:t>
      </w:r>
      <w:proofErr w:type="spellStart"/>
      <w:r>
        <w:t>Log_Sales_Price</w:t>
      </w:r>
      <w:proofErr w:type="spellEnd"/>
      <w:r>
        <w:t xml:space="preserve"> </w:t>
      </w:r>
      <w:proofErr w:type="gramStart"/>
      <w:r>
        <w:t>~ .</w:t>
      </w:r>
      <w:proofErr w:type="gramEnd"/>
    </w:p>
    <w:tbl>
      <w:tblPr>
        <w:tblW w:w="4305" w:type="pct"/>
        <w:tblLook w:val="07E0" w:firstRow="1" w:lastRow="1" w:firstColumn="1" w:lastColumn="1" w:noHBand="1" w:noVBand="1"/>
        <w:tblCaption w:val="Fitting linear model: Log_Sales_Price ~ ."/>
      </w:tblPr>
      <w:tblGrid>
        <w:gridCol w:w="2050"/>
        <w:gridCol w:w="2850"/>
        <w:gridCol w:w="1210"/>
        <w:gridCol w:w="1949"/>
      </w:tblGrid>
      <w:tr w:rsidR="00F30F88" w14:paraId="5A181795" w14:textId="77777777" w:rsidTr="00F30F88">
        <w:tc>
          <w:tcPr>
            <w:tcW w:w="0" w:type="auto"/>
            <w:tcBorders>
              <w:top w:val="nil"/>
              <w:left w:val="nil"/>
              <w:bottom w:val="single" w:sz="2" w:space="0" w:color="auto"/>
              <w:right w:val="nil"/>
            </w:tcBorders>
            <w:vAlign w:val="bottom"/>
            <w:hideMark/>
          </w:tcPr>
          <w:p w14:paraId="59105753" w14:textId="77777777" w:rsidR="00F30F88" w:rsidRDefault="00F30F88">
            <w:pPr>
              <w:pStyle w:val="Compact"/>
              <w:jc w:val="center"/>
            </w:pPr>
            <w:r>
              <w:t>Observations</w:t>
            </w:r>
          </w:p>
        </w:tc>
        <w:tc>
          <w:tcPr>
            <w:tcW w:w="0" w:type="auto"/>
            <w:tcBorders>
              <w:top w:val="nil"/>
              <w:left w:val="nil"/>
              <w:bottom w:val="single" w:sz="2" w:space="0" w:color="auto"/>
              <w:right w:val="nil"/>
            </w:tcBorders>
            <w:vAlign w:val="bottom"/>
            <w:hideMark/>
          </w:tcPr>
          <w:p w14:paraId="62F2E032" w14:textId="77777777" w:rsidR="00F30F88" w:rsidRDefault="00F30F88">
            <w:pPr>
              <w:pStyle w:val="Compact"/>
              <w:jc w:val="center"/>
            </w:pPr>
            <w:r>
              <w:t>Residual Std. Error</w:t>
            </w:r>
          </w:p>
        </w:tc>
        <w:tc>
          <w:tcPr>
            <w:tcW w:w="0" w:type="auto"/>
            <w:tcBorders>
              <w:top w:val="nil"/>
              <w:left w:val="nil"/>
              <w:bottom w:val="single" w:sz="2" w:space="0" w:color="auto"/>
              <w:right w:val="nil"/>
            </w:tcBorders>
            <w:vAlign w:val="bottom"/>
            <w:hideMark/>
          </w:tcPr>
          <w:p w14:paraId="1A8FBE3A" w14:textId="77777777" w:rsidR="00F30F88" w:rsidRDefault="00F30F88">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top w:val="nil"/>
              <w:left w:val="nil"/>
              <w:bottom w:val="single" w:sz="2" w:space="0" w:color="auto"/>
              <w:right w:val="nil"/>
            </w:tcBorders>
            <w:vAlign w:val="bottom"/>
            <w:hideMark/>
          </w:tcPr>
          <w:p w14:paraId="1781654E" w14:textId="77777777" w:rsidR="00F30F88" w:rsidRDefault="00F30F88">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F30F88" w14:paraId="6117A51B" w14:textId="77777777" w:rsidTr="00F30F88">
        <w:tc>
          <w:tcPr>
            <w:tcW w:w="0" w:type="auto"/>
            <w:hideMark/>
          </w:tcPr>
          <w:p w14:paraId="694D9C72" w14:textId="77777777" w:rsidR="00F30F88" w:rsidRDefault="00F30F88">
            <w:pPr>
              <w:pStyle w:val="Compact"/>
              <w:jc w:val="center"/>
            </w:pPr>
            <w:r>
              <w:t>1056</w:t>
            </w:r>
          </w:p>
        </w:tc>
        <w:tc>
          <w:tcPr>
            <w:tcW w:w="0" w:type="auto"/>
            <w:hideMark/>
          </w:tcPr>
          <w:p w14:paraId="6177C224" w14:textId="77777777" w:rsidR="00F30F88" w:rsidRDefault="00F30F88">
            <w:pPr>
              <w:pStyle w:val="Compact"/>
              <w:jc w:val="center"/>
            </w:pPr>
            <w:r>
              <w:t>0.1389</w:t>
            </w:r>
          </w:p>
        </w:tc>
        <w:tc>
          <w:tcPr>
            <w:tcW w:w="0" w:type="auto"/>
            <w:hideMark/>
          </w:tcPr>
          <w:p w14:paraId="4A5FBB2A" w14:textId="77777777" w:rsidR="00F30F88" w:rsidRDefault="00F30F88">
            <w:pPr>
              <w:pStyle w:val="Compact"/>
              <w:jc w:val="center"/>
            </w:pPr>
            <w:r>
              <w:t>0.8869</w:t>
            </w:r>
          </w:p>
        </w:tc>
        <w:tc>
          <w:tcPr>
            <w:tcW w:w="0" w:type="auto"/>
            <w:hideMark/>
          </w:tcPr>
          <w:p w14:paraId="559C1D2A" w14:textId="77777777" w:rsidR="00F30F88" w:rsidRDefault="00F30F88">
            <w:pPr>
              <w:pStyle w:val="Compact"/>
              <w:jc w:val="center"/>
            </w:pPr>
            <w:r>
              <w:t>0.8812</w:t>
            </w:r>
          </w:p>
        </w:tc>
      </w:tr>
    </w:tbl>
    <w:p w14:paraId="6011C3A2" w14:textId="2EF855F6" w:rsidR="00E86BB8" w:rsidRPr="00301C27" w:rsidRDefault="00E86BB8" w:rsidP="00D62875">
      <w:pPr>
        <w:spacing w:line="480" w:lineRule="auto"/>
        <w:rPr>
          <w:b/>
        </w:rPr>
      </w:pPr>
      <w:r w:rsidRPr="00301C27">
        <w:rPr>
          <w:b/>
        </w:rPr>
        <w:t xml:space="preserve">MODEL </w:t>
      </w:r>
      <w:proofErr w:type="gramStart"/>
      <w:r w:rsidRPr="00301C27">
        <w:rPr>
          <w:b/>
        </w:rPr>
        <w:t>EQUATION :</w:t>
      </w:r>
      <w:proofErr w:type="gramEnd"/>
      <w:r w:rsidRPr="00301C27">
        <w:rPr>
          <w:b/>
        </w:rPr>
        <w:t xml:space="preserve"> </w:t>
      </w:r>
    </w:p>
    <w:p w14:paraId="0806979C" w14:textId="58996233" w:rsidR="00E86BB8" w:rsidRDefault="00E86BB8" w:rsidP="00D62875">
      <w:pPr>
        <w:spacing w:line="480" w:lineRule="auto"/>
      </w:pPr>
      <w:r w:rsidRPr="00301C27">
        <w:t xml:space="preserve">Log of Sales Price = </w:t>
      </w:r>
      <w:r w:rsidRPr="00301C27">
        <w:t>10.73</w:t>
      </w:r>
      <w:r w:rsidRPr="00301C27">
        <w:t xml:space="preserve"> + </w:t>
      </w:r>
      <w:r w:rsidRPr="00301C27">
        <w:t>0.1014</w:t>
      </w:r>
      <w:r w:rsidRPr="00301C27">
        <w:t xml:space="preserve"> * </w:t>
      </w:r>
      <w:r w:rsidRPr="00301C27">
        <w:t>OverallQual2</w:t>
      </w:r>
      <w:r w:rsidRPr="00301C27">
        <w:t xml:space="preserve"> + </w:t>
      </w:r>
      <w:r w:rsidRPr="00301C27">
        <w:t>0.3856</w:t>
      </w:r>
      <w:r w:rsidRPr="00301C27">
        <w:t xml:space="preserve">  * </w:t>
      </w:r>
      <w:r w:rsidRPr="00301C27">
        <w:t>OverallQual3</w:t>
      </w:r>
      <w:r w:rsidRPr="00301C27">
        <w:t xml:space="preserve"> + </w:t>
      </w:r>
      <w:r w:rsidRPr="00301C27">
        <w:t>0.4933</w:t>
      </w:r>
      <w:r w:rsidRPr="00301C27">
        <w:t xml:space="preserve">  * </w:t>
      </w:r>
      <w:r w:rsidRPr="00301C27">
        <w:t>OverallQual</w:t>
      </w:r>
      <w:r w:rsidRPr="00301C27">
        <w:t xml:space="preserve">4 + </w:t>
      </w:r>
      <w:r w:rsidRPr="00301C27">
        <w:t>0.59</w:t>
      </w:r>
      <w:r w:rsidRPr="00301C27">
        <w:t xml:space="preserve"> * </w:t>
      </w:r>
      <w:r w:rsidRPr="00301C27">
        <w:t>OverallQual</w:t>
      </w:r>
      <w:r w:rsidRPr="00301C27">
        <w:t xml:space="preserve">5 + </w:t>
      </w:r>
      <w:r w:rsidRPr="00301C27">
        <w:t>0.6613</w:t>
      </w:r>
      <w:r w:rsidRPr="00301C27">
        <w:t xml:space="preserve">  * </w:t>
      </w:r>
      <w:r w:rsidRPr="00301C27">
        <w:t>OverallQual</w:t>
      </w:r>
      <w:r w:rsidRPr="00301C27">
        <w:t xml:space="preserve">6 + </w:t>
      </w:r>
      <w:r w:rsidRPr="00301C27">
        <w:t>0.7453</w:t>
      </w:r>
      <w:r w:rsidRPr="00301C27">
        <w:t xml:space="preserve">  * </w:t>
      </w:r>
      <w:r w:rsidRPr="00301C27">
        <w:t>OverallQual</w:t>
      </w:r>
      <w:r w:rsidRPr="00301C27">
        <w:t xml:space="preserve">7 + </w:t>
      </w:r>
      <w:r w:rsidRPr="00301C27">
        <w:t>0.8337</w:t>
      </w:r>
      <w:r w:rsidRPr="00301C27">
        <w:t xml:space="preserve"> * </w:t>
      </w:r>
      <w:r w:rsidRPr="00301C27">
        <w:t>OverallQual</w:t>
      </w:r>
      <w:r w:rsidRPr="00301C27">
        <w:t xml:space="preserve">8 + </w:t>
      </w:r>
      <w:r w:rsidRPr="00301C27">
        <w:t>0.9797</w:t>
      </w:r>
      <w:r w:rsidRPr="00301C27">
        <w:t xml:space="preserve">  * </w:t>
      </w:r>
      <w:r w:rsidRPr="00301C27">
        <w:t>OverallQual</w:t>
      </w:r>
      <w:r w:rsidRPr="00301C27">
        <w:t xml:space="preserve">9 + </w:t>
      </w:r>
      <w:r w:rsidRPr="00301C27">
        <w:t>0.9975</w:t>
      </w:r>
      <w:r w:rsidRPr="00301C27">
        <w:t xml:space="preserve">  * </w:t>
      </w:r>
      <w:r w:rsidRPr="00301C27">
        <w:t>OverallQual</w:t>
      </w:r>
      <w:r w:rsidRPr="00301C27">
        <w:t xml:space="preserve">10 + </w:t>
      </w:r>
      <w:r w:rsidRPr="00301C27">
        <w:t>0.000247</w:t>
      </w:r>
      <w:r w:rsidRPr="00301C27">
        <w:t xml:space="preserve"> * </w:t>
      </w:r>
      <w:proofErr w:type="spellStart"/>
      <w:r w:rsidRPr="00301C27">
        <w:t>GrlivArea</w:t>
      </w:r>
      <w:proofErr w:type="spellEnd"/>
      <w:r w:rsidRPr="00301C27">
        <w:t xml:space="preserve"> - </w:t>
      </w:r>
      <w:r w:rsidRPr="00301C27">
        <w:t>0.1066</w:t>
      </w:r>
      <w:r w:rsidRPr="00301C27">
        <w:t xml:space="preserve"> * </w:t>
      </w:r>
      <w:proofErr w:type="spellStart"/>
      <w:r w:rsidRPr="00301C27">
        <w:t>YearBuilt_old</w:t>
      </w:r>
      <w:proofErr w:type="spellEnd"/>
      <w:r w:rsidRPr="00301C27">
        <w:t xml:space="preserve"> + 0.0001171 * </w:t>
      </w:r>
      <w:proofErr w:type="spellStart"/>
      <w:r w:rsidRPr="00301C27">
        <w:t>TotalBsmtSF</w:t>
      </w:r>
      <w:proofErr w:type="spellEnd"/>
      <w:r w:rsidRPr="00301C27">
        <w:t xml:space="preserve"> + </w:t>
      </w:r>
      <w:r w:rsidRPr="00301C27">
        <w:t>0.0002069</w:t>
      </w:r>
      <w:r w:rsidRPr="00301C27">
        <w:t xml:space="preserve"> * </w:t>
      </w:r>
      <w:proofErr w:type="spellStart"/>
      <w:r w:rsidRPr="00301C27">
        <w:t>GarageArea</w:t>
      </w:r>
      <w:proofErr w:type="spellEnd"/>
      <w:r w:rsidRPr="00301C27">
        <w:t xml:space="preserve"> + </w:t>
      </w:r>
      <w:r w:rsidRPr="00301C27">
        <w:t>0.0602</w:t>
      </w:r>
      <w:r w:rsidRPr="00301C27">
        <w:t xml:space="preserve"> * </w:t>
      </w:r>
      <w:proofErr w:type="spellStart"/>
      <w:r w:rsidRPr="00301C27">
        <w:t>Total_Bathroom</w:t>
      </w:r>
      <w:proofErr w:type="spellEnd"/>
      <w:r w:rsidRPr="00301C27">
        <w:t xml:space="preserve"> + </w:t>
      </w:r>
      <w:r w:rsidRPr="00301C27">
        <w:t>0.1851</w:t>
      </w:r>
      <w:r w:rsidRPr="00301C27">
        <w:t xml:space="preserve"> * </w:t>
      </w:r>
      <w:proofErr w:type="spellStart"/>
      <w:r w:rsidRPr="00301C27">
        <w:t>Neighborhood_Crawfor</w:t>
      </w:r>
      <w:proofErr w:type="spellEnd"/>
      <w:r w:rsidRPr="00301C27">
        <w:t xml:space="preserve"> – 0.0742 * </w:t>
      </w:r>
      <w:proofErr w:type="spellStart"/>
      <w:r w:rsidRPr="00301C27">
        <w:t>HeatingQC_TA</w:t>
      </w:r>
      <w:proofErr w:type="spellEnd"/>
      <w:r w:rsidRPr="00301C27">
        <w:t xml:space="preserve"> – 0.1449 * </w:t>
      </w:r>
      <w:proofErr w:type="spellStart"/>
      <w:r w:rsidRPr="00301C27">
        <w:t>BldgType_Twnhs</w:t>
      </w:r>
      <w:proofErr w:type="spellEnd"/>
      <w:r w:rsidRPr="00301C27">
        <w:t xml:space="preserve"> – 0.1187 * </w:t>
      </w:r>
      <w:proofErr w:type="spellStart"/>
      <w:r w:rsidRPr="00301C27">
        <w:t>BldgType_Duplex</w:t>
      </w:r>
      <w:proofErr w:type="spellEnd"/>
      <w:r w:rsidRPr="00301C27">
        <w:t xml:space="preserve"> – 0.1622 * </w:t>
      </w:r>
      <w:proofErr w:type="spellStart"/>
      <w:r w:rsidRPr="00301C27">
        <w:t>Neighborhood_IDOTRR</w:t>
      </w:r>
      <w:proofErr w:type="spellEnd"/>
      <w:r w:rsidRPr="00301C27">
        <w:t xml:space="preserve"> – 0.08257 * </w:t>
      </w:r>
      <w:proofErr w:type="spellStart"/>
      <w:r w:rsidRPr="00301C27">
        <w:t>Neighborhood_OldTown</w:t>
      </w:r>
      <w:proofErr w:type="spellEnd"/>
      <w:r w:rsidRPr="00301C27">
        <w:t xml:space="preserve"> + 0.1245 * </w:t>
      </w:r>
      <w:proofErr w:type="spellStart"/>
      <w:r w:rsidRPr="00301C27">
        <w:t>Neighborhood_ClearCr</w:t>
      </w:r>
      <w:proofErr w:type="spellEnd"/>
      <w:r w:rsidRPr="00301C27">
        <w:t xml:space="preserve">  - 0.1058 * </w:t>
      </w:r>
      <w:proofErr w:type="spellStart"/>
      <w:r w:rsidRPr="00301C27">
        <w:t>HeatingQC_Fa</w:t>
      </w:r>
      <w:proofErr w:type="spellEnd"/>
      <w:r w:rsidRPr="00301C27">
        <w:t xml:space="preserve"> – 0.1592 * </w:t>
      </w:r>
      <w:proofErr w:type="spellStart"/>
      <w:r w:rsidRPr="00301C27">
        <w:t>Neighborhood_BrDale</w:t>
      </w:r>
      <w:proofErr w:type="spellEnd"/>
      <w:r w:rsidRPr="00301C27">
        <w:t xml:space="preserve"> – 0.1075 * </w:t>
      </w:r>
      <w:proofErr w:type="spellStart"/>
      <w:r w:rsidRPr="00301C27">
        <w:t>Neighborhood_MeadowV</w:t>
      </w:r>
      <w:proofErr w:type="spellEnd"/>
      <w:r w:rsidRPr="00301C27">
        <w:t xml:space="preserve"> + 0.1014 * </w:t>
      </w:r>
      <w:proofErr w:type="spellStart"/>
      <w:r w:rsidRPr="00301C27">
        <w:t>Neighborhood_NridgHt</w:t>
      </w:r>
      <w:proofErr w:type="spellEnd"/>
      <w:r w:rsidRPr="00301C27">
        <w:t xml:space="preserve"> + 0.2062 * </w:t>
      </w:r>
      <w:proofErr w:type="spellStart"/>
      <w:r w:rsidRPr="00301C27">
        <w:t>Neighborhood_Veenker</w:t>
      </w:r>
      <w:proofErr w:type="spellEnd"/>
      <w:r w:rsidRPr="00301C27">
        <w:t xml:space="preserve"> – 0.03576 * </w:t>
      </w:r>
      <w:proofErr w:type="spellStart"/>
      <w:r w:rsidRPr="00301C27">
        <w:t>HeatingQC_Gd</w:t>
      </w:r>
      <w:proofErr w:type="spellEnd"/>
      <w:r w:rsidRPr="00301C27">
        <w:t xml:space="preserve"> – 0.03334 * </w:t>
      </w:r>
      <w:proofErr w:type="spellStart"/>
      <w:r w:rsidRPr="00301C27">
        <w:t>Neighborhood_Edwards</w:t>
      </w:r>
      <w:proofErr w:type="spellEnd"/>
      <w:r w:rsidRPr="00301C27">
        <w:t xml:space="preserve"> – 0.1066 * </w:t>
      </w:r>
      <w:proofErr w:type="spellStart"/>
      <w:r w:rsidRPr="00301C27">
        <w:t>ExterQual_Fa</w:t>
      </w:r>
      <w:proofErr w:type="spellEnd"/>
      <w:r w:rsidRPr="00301C27">
        <w:t xml:space="preserve"> – 0.06654 * </w:t>
      </w:r>
      <w:proofErr w:type="spellStart"/>
      <w:r w:rsidRPr="00301C27">
        <w:t>BldgType_TwnhsE</w:t>
      </w:r>
      <w:proofErr w:type="spellEnd"/>
      <w:r w:rsidRPr="00301C27">
        <w:t xml:space="preserve"> – 0.01939 * </w:t>
      </w:r>
      <w:proofErr w:type="spellStart"/>
      <w:r w:rsidRPr="00301C27">
        <w:t>BedroomAbvGr</w:t>
      </w:r>
      <w:proofErr w:type="spellEnd"/>
      <w:r w:rsidRPr="00301C27">
        <w:t xml:space="preserve"> + .1272 * </w:t>
      </w:r>
      <w:proofErr w:type="spellStart"/>
      <w:r w:rsidRPr="00301C27">
        <w:t>Neighborhood_StoneBr</w:t>
      </w:r>
      <w:proofErr w:type="spellEnd"/>
      <w:r w:rsidR="00301C27" w:rsidRPr="00301C27">
        <w:t xml:space="preserve"> + 0.05862 * </w:t>
      </w:r>
      <w:proofErr w:type="spellStart"/>
      <w:r w:rsidR="00301C27" w:rsidRPr="00301C27">
        <w:t>Neighborhood_Timber</w:t>
      </w:r>
      <w:proofErr w:type="spellEnd"/>
      <w:r w:rsidR="00301C27" w:rsidRPr="00301C27">
        <w:t xml:space="preserve"> + 0.03764 * </w:t>
      </w:r>
      <w:proofErr w:type="spellStart"/>
      <w:r w:rsidR="00301C27" w:rsidRPr="00301C27">
        <w:t>Neighborhood_Somerst</w:t>
      </w:r>
      <w:proofErr w:type="spellEnd"/>
      <w:r w:rsidR="00301C27" w:rsidRPr="00301C27">
        <w:t xml:space="preserve"> + 0.04589 * </w:t>
      </w:r>
      <w:proofErr w:type="spellStart"/>
      <w:r w:rsidR="00301C27" w:rsidRPr="00301C27">
        <w:t>Neighborhood_BrkSide</w:t>
      </w:r>
      <w:proofErr w:type="spellEnd"/>
    </w:p>
    <w:p w14:paraId="0F592C27" w14:textId="3E21FDC3" w:rsidR="00301C27" w:rsidRPr="00301C27" w:rsidRDefault="00301C27" w:rsidP="00D62875">
      <w:pPr>
        <w:spacing w:line="480" w:lineRule="auto"/>
      </w:pPr>
      <w:r>
        <w:t xml:space="preserve">We can see from the modeling equation that </w:t>
      </w:r>
      <w:proofErr w:type="spellStart"/>
      <w:r>
        <w:t>neighbourhood</w:t>
      </w:r>
      <w:proofErr w:type="spellEnd"/>
      <w:r>
        <w:t xml:space="preserve"> like </w:t>
      </w:r>
      <w:proofErr w:type="spellStart"/>
      <w:r>
        <w:t>StoneBr</w:t>
      </w:r>
      <w:proofErr w:type="spellEnd"/>
      <w:r>
        <w:t xml:space="preserve">, Timber, </w:t>
      </w:r>
      <w:proofErr w:type="spellStart"/>
      <w:r>
        <w:t>Brkside</w:t>
      </w:r>
      <w:proofErr w:type="spellEnd"/>
      <w:r>
        <w:t xml:space="preserve">, </w:t>
      </w:r>
      <w:proofErr w:type="spellStart"/>
      <w:r>
        <w:t>Somrest</w:t>
      </w:r>
      <w:proofErr w:type="spellEnd"/>
      <w:r>
        <w:t xml:space="preserve"> shows a positive relationship with sale price whereas neighbor like meadow and </w:t>
      </w:r>
      <w:proofErr w:type="spellStart"/>
      <w:r>
        <w:t>Brdale</w:t>
      </w:r>
      <w:proofErr w:type="spellEnd"/>
      <w:r>
        <w:t xml:space="preserve"> shows negative relationship with sale price,</w:t>
      </w:r>
    </w:p>
    <w:p w14:paraId="37F28F29" w14:textId="77777777" w:rsidR="00F30F88" w:rsidRDefault="00F30F88" w:rsidP="00D62875">
      <w:pPr>
        <w:spacing w:line="480" w:lineRule="auto"/>
      </w:pPr>
    </w:p>
    <w:p w14:paraId="718CB036" w14:textId="77777777" w:rsidR="00F30F88" w:rsidRDefault="00F30F88" w:rsidP="00D62875">
      <w:pPr>
        <w:spacing w:line="480" w:lineRule="auto"/>
      </w:pPr>
    </w:p>
    <w:p w14:paraId="683E59B0" w14:textId="3DA990EE" w:rsidR="00F30F88" w:rsidRDefault="00301C27" w:rsidP="00D62875">
      <w:pPr>
        <w:spacing w:line="480" w:lineRule="auto"/>
        <w:rPr>
          <w:b/>
        </w:rPr>
      </w:pPr>
      <w:r>
        <w:rPr>
          <w:b/>
        </w:rPr>
        <w:lastRenderedPageBreak/>
        <w:t>MODEL DIAGNOSTICS AND FORECASTING</w:t>
      </w:r>
    </w:p>
    <w:p w14:paraId="2D29D533" w14:textId="6EC5BB31" w:rsidR="009E0808" w:rsidRDefault="009E0808" w:rsidP="00D62875">
      <w:pPr>
        <w:spacing w:line="480" w:lineRule="auto"/>
        <w:rPr>
          <w:b/>
        </w:rPr>
      </w:pPr>
      <w:r>
        <w:rPr>
          <w:b/>
        </w:rPr>
        <w:t>Residual analysis</w:t>
      </w:r>
    </w:p>
    <w:p w14:paraId="6E1A97F2" w14:textId="49208578" w:rsidR="00301C27" w:rsidRDefault="00301C27" w:rsidP="00D62875">
      <w:pPr>
        <w:spacing w:line="480" w:lineRule="auto"/>
        <w:rPr>
          <w:noProof/>
        </w:rPr>
      </w:pPr>
      <w:r>
        <w:rPr>
          <w:noProof/>
        </w:rPr>
        <w:drawing>
          <wp:inline distT="0" distB="0" distL="0" distR="0" wp14:anchorId="65FDE5A4" wp14:editId="521D4D04">
            <wp:extent cx="2628900" cy="2584450"/>
            <wp:effectExtent l="0" t="0" r="0" b="6350"/>
            <wp:docPr id="11"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4"/>
                    <a:stretch>
                      <a:fillRect/>
                    </a:stretch>
                  </pic:blipFill>
                  <pic:spPr bwMode="auto">
                    <a:xfrm>
                      <a:off x="0" y="0"/>
                      <a:ext cx="2628900" cy="2584450"/>
                    </a:xfrm>
                    <a:prstGeom prst="rect">
                      <a:avLst/>
                    </a:prstGeom>
                    <a:noFill/>
                    <a:ln w="9525">
                      <a:noFill/>
                      <a:headEnd/>
                      <a:tailEnd/>
                    </a:ln>
                  </pic:spPr>
                </pic:pic>
              </a:graphicData>
            </a:graphic>
          </wp:inline>
        </w:drawing>
      </w:r>
      <w:r>
        <w:rPr>
          <w:noProof/>
        </w:rPr>
        <w:t xml:space="preserve"> </w:t>
      </w:r>
      <w:r>
        <w:rPr>
          <w:noProof/>
        </w:rPr>
        <w:drawing>
          <wp:inline distT="0" distB="0" distL="0" distR="0" wp14:anchorId="2D3A2466" wp14:editId="261A7F77">
            <wp:extent cx="2895600" cy="2565400"/>
            <wp:effectExtent l="0" t="0" r="0" b="6350"/>
            <wp:docPr id="10"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5"/>
                    <a:stretch>
                      <a:fillRect/>
                    </a:stretch>
                  </pic:blipFill>
                  <pic:spPr bwMode="auto">
                    <a:xfrm>
                      <a:off x="0" y="0"/>
                      <a:ext cx="2895600" cy="2565400"/>
                    </a:xfrm>
                    <a:prstGeom prst="rect">
                      <a:avLst/>
                    </a:prstGeom>
                    <a:noFill/>
                    <a:ln w="9525">
                      <a:noFill/>
                      <a:headEnd/>
                      <a:tailEnd/>
                    </a:ln>
                  </pic:spPr>
                </pic:pic>
              </a:graphicData>
            </a:graphic>
          </wp:inline>
        </w:drawing>
      </w:r>
    </w:p>
    <w:p w14:paraId="7FAD1F76" w14:textId="32AB335F" w:rsidR="00301C27" w:rsidRDefault="00301C27" w:rsidP="00D62875">
      <w:pPr>
        <w:spacing w:line="480" w:lineRule="auto"/>
        <w:rPr>
          <w:noProof/>
        </w:rPr>
      </w:pPr>
      <w:r>
        <w:rPr>
          <w:noProof/>
        </w:rPr>
        <w:t xml:space="preserve">Looking at the QQ plot and Histogram of the residuals we can say that residuals of the model are normally distributed </w:t>
      </w:r>
      <w:r w:rsidR="009E0808">
        <w:rPr>
          <w:noProof/>
        </w:rPr>
        <w:t>with mean 0.</w:t>
      </w:r>
    </w:p>
    <w:p w14:paraId="6CDEA4FE" w14:textId="60C8A788" w:rsidR="009E0808" w:rsidRDefault="009E0808" w:rsidP="00D62875">
      <w:pPr>
        <w:spacing w:line="480" w:lineRule="auto"/>
        <w:rPr>
          <w:b/>
          <w:noProof/>
        </w:rPr>
      </w:pPr>
      <w:r>
        <w:rPr>
          <w:b/>
          <w:noProof/>
        </w:rPr>
        <w:t>Residuals vs fitted values.</w:t>
      </w:r>
    </w:p>
    <w:p w14:paraId="0CD001D3" w14:textId="5E2F423B" w:rsidR="009E0808" w:rsidRDefault="009E0808" w:rsidP="009E0808">
      <w:pPr>
        <w:spacing w:line="480" w:lineRule="auto"/>
        <w:jc w:val="center"/>
        <w:rPr>
          <w:b/>
        </w:rPr>
      </w:pPr>
      <w:r>
        <w:rPr>
          <w:noProof/>
        </w:rPr>
        <w:drawing>
          <wp:inline distT="0" distB="0" distL="0" distR="0" wp14:anchorId="1CD31F98" wp14:editId="44E53A3C">
            <wp:extent cx="4619625" cy="3136900"/>
            <wp:effectExtent l="0" t="0" r="9525" b="6350"/>
            <wp:docPr id="12"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6"/>
                    <a:stretch>
                      <a:fillRect/>
                    </a:stretch>
                  </pic:blipFill>
                  <pic:spPr bwMode="auto">
                    <a:xfrm>
                      <a:off x="0" y="0"/>
                      <a:ext cx="4619625" cy="3136900"/>
                    </a:xfrm>
                    <a:prstGeom prst="rect">
                      <a:avLst/>
                    </a:prstGeom>
                    <a:noFill/>
                    <a:ln w="9525">
                      <a:noFill/>
                      <a:headEnd/>
                      <a:tailEnd/>
                    </a:ln>
                  </pic:spPr>
                </pic:pic>
              </a:graphicData>
            </a:graphic>
          </wp:inline>
        </w:drawing>
      </w:r>
    </w:p>
    <w:p w14:paraId="560CA8A6" w14:textId="52384391" w:rsidR="009E0808" w:rsidRDefault="009E0808" w:rsidP="009E0808">
      <w:pPr>
        <w:spacing w:line="480" w:lineRule="auto"/>
      </w:pPr>
      <w:r>
        <w:t>Looking at the above plot we can see that residuals doesn’t have any relationship with fitted values and its randomly distributed. Residuals spread roughly around zero indicating linear relationship and homogeneity of error variance.</w:t>
      </w:r>
    </w:p>
    <w:p w14:paraId="5384FDB9" w14:textId="30067933" w:rsidR="009E0808" w:rsidRDefault="009E0808" w:rsidP="009E0808">
      <w:pPr>
        <w:spacing w:line="480" w:lineRule="auto"/>
      </w:pPr>
    </w:p>
    <w:p w14:paraId="03646EF3" w14:textId="02FB440F" w:rsidR="009E0808" w:rsidRDefault="009E0808" w:rsidP="009E0808">
      <w:pPr>
        <w:spacing w:line="480" w:lineRule="auto"/>
        <w:rPr>
          <w:b/>
        </w:rPr>
      </w:pPr>
      <w:r>
        <w:rPr>
          <w:b/>
        </w:rPr>
        <w:lastRenderedPageBreak/>
        <w:t>Correlation between actual log of Sale Price vs predicated log of Sale Price</w:t>
      </w:r>
    </w:p>
    <w:p w14:paraId="7C6E9AB5" w14:textId="696278F5" w:rsidR="009E0808" w:rsidRDefault="009E0808" w:rsidP="009E0808">
      <w:pPr>
        <w:spacing w:line="480" w:lineRule="auto"/>
        <w:jc w:val="center"/>
        <w:rPr>
          <w:b/>
        </w:rPr>
      </w:pPr>
      <w:r>
        <w:rPr>
          <w:noProof/>
        </w:rPr>
        <w:drawing>
          <wp:inline distT="0" distB="0" distL="0" distR="0" wp14:anchorId="5E9AD5D9" wp14:editId="523C2BA0">
            <wp:extent cx="4175125" cy="3175000"/>
            <wp:effectExtent l="0" t="0" r="0" b="6350"/>
            <wp:docPr id="13"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7"/>
                    <a:stretch>
                      <a:fillRect/>
                    </a:stretch>
                  </pic:blipFill>
                  <pic:spPr bwMode="auto">
                    <a:xfrm>
                      <a:off x="0" y="0"/>
                      <a:ext cx="4175125" cy="3175000"/>
                    </a:xfrm>
                    <a:prstGeom prst="rect">
                      <a:avLst/>
                    </a:prstGeom>
                    <a:noFill/>
                    <a:ln w="9525">
                      <a:noFill/>
                      <a:headEnd/>
                      <a:tailEnd/>
                    </a:ln>
                  </pic:spPr>
                </pic:pic>
              </a:graphicData>
            </a:graphic>
          </wp:inline>
        </w:drawing>
      </w:r>
    </w:p>
    <w:p w14:paraId="01C7350F" w14:textId="473A4267" w:rsidR="009E0808" w:rsidRDefault="009E0808" w:rsidP="009E0808">
      <w:pPr>
        <w:spacing w:line="480" w:lineRule="auto"/>
      </w:pPr>
      <w:r>
        <w:t>The correlation between actual and predicated sale price came out to be 94%.</w:t>
      </w:r>
    </w:p>
    <w:p w14:paraId="2112517F" w14:textId="56CD3413" w:rsidR="004A2345" w:rsidRDefault="004A2345" w:rsidP="009E0808">
      <w:pPr>
        <w:spacing w:line="480" w:lineRule="auto"/>
      </w:pPr>
    </w:p>
    <w:tbl>
      <w:tblPr>
        <w:tblW w:w="2152" w:type="pct"/>
        <w:tblLook w:val="07E0" w:firstRow="1" w:lastRow="1" w:firstColumn="1" w:lastColumn="1" w:noHBand="1" w:noVBand="1"/>
      </w:tblPr>
      <w:tblGrid>
        <w:gridCol w:w="2554"/>
        <w:gridCol w:w="1475"/>
      </w:tblGrid>
      <w:tr w:rsidR="004A2345" w14:paraId="580CB717" w14:textId="77777777" w:rsidTr="004A2345">
        <w:tc>
          <w:tcPr>
            <w:tcW w:w="0" w:type="auto"/>
            <w:tcBorders>
              <w:top w:val="nil"/>
              <w:left w:val="nil"/>
              <w:bottom w:val="single" w:sz="2" w:space="0" w:color="auto"/>
              <w:right w:val="nil"/>
            </w:tcBorders>
            <w:vAlign w:val="bottom"/>
            <w:hideMark/>
          </w:tcPr>
          <w:p w14:paraId="43C3F952" w14:textId="77777777" w:rsidR="004A2345" w:rsidRDefault="004A2345">
            <w:pPr>
              <w:pStyle w:val="Compact"/>
              <w:jc w:val="center"/>
            </w:pPr>
            <w:r>
              <w:t>measure</w:t>
            </w:r>
          </w:p>
        </w:tc>
        <w:tc>
          <w:tcPr>
            <w:tcW w:w="0" w:type="auto"/>
            <w:tcBorders>
              <w:top w:val="nil"/>
              <w:left w:val="nil"/>
              <w:bottom w:val="single" w:sz="2" w:space="0" w:color="auto"/>
              <w:right w:val="nil"/>
            </w:tcBorders>
            <w:vAlign w:val="bottom"/>
            <w:hideMark/>
          </w:tcPr>
          <w:p w14:paraId="50409122" w14:textId="77777777" w:rsidR="004A2345" w:rsidRDefault="004A2345">
            <w:pPr>
              <w:pStyle w:val="Compact"/>
              <w:jc w:val="center"/>
            </w:pPr>
            <w:r>
              <w:t>value</w:t>
            </w:r>
          </w:p>
        </w:tc>
      </w:tr>
      <w:tr w:rsidR="004A2345" w14:paraId="0845903E" w14:textId="77777777" w:rsidTr="004A2345">
        <w:tc>
          <w:tcPr>
            <w:tcW w:w="0" w:type="auto"/>
            <w:hideMark/>
          </w:tcPr>
          <w:p w14:paraId="7AD8E337" w14:textId="77777777" w:rsidR="004A2345" w:rsidRDefault="004A2345">
            <w:pPr>
              <w:pStyle w:val="Compact"/>
              <w:jc w:val="center"/>
            </w:pPr>
            <w:proofErr w:type="spellStart"/>
            <w:r>
              <w:t>test_bias</w:t>
            </w:r>
            <w:proofErr w:type="spellEnd"/>
          </w:p>
        </w:tc>
        <w:tc>
          <w:tcPr>
            <w:tcW w:w="0" w:type="auto"/>
            <w:hideMark/>
          </w:tcPr>
          <w:p w14:paraId="6D91AA77" w14:textId="77777777" w:rsidR="004A2345" w:rsidRDefault="004A2345">
            <w:pPr>
              <w:pStyle w:val="Compact"/>
              <w:jc w:val="center"/>
            </w:pPr>
            <w:r>
              <w:t>751.8</w:t>
            </w:r>
          </w:p>
        </w:tc>
      </w:tr>
      <w:tr w:rsidR="004A2345" w14:paraId="13FD3F59" w14:textId="77777777" w:rsidTr="004A2345">
        <w:tc>
          <w:tcPr>
            <w:tcW w:w="0" w:type="auto"/>
            <w:hideMark/>
          </w:tcPr>
          <w:p w14:paraId="6FBB5B7C" w14:textId="77777777" w:rsidR="004A2345" w:rsidRDefault="004A2345">
            <w:pPr>
              <w:pStyle w:val="Compact"/>
              <w:jc w:val="center"/>
            </w:pPr>
            <w:proofErr w:type="spellStart"/>
            <w:r>
              <w:t>test_Max_Dev</w:t>
            </w:r>
            <w:proofErr w:type="spellEnd"/>
          </w:p>
        </w:tc>
        <w:tc>
          <w:tcPr>
            <w:tcW w:w="0" w:type="auto"/>
            <w:hideMark/>
          </w:tcPr>
          <w:p w14:paraId="01B19066" w14:textId="77777777" w:rsidR="004A2345" w:rsidRDefault="004A2345">
            <w:pPr>
              <w:pStyle w:val="Compact"/>
              <w:jc w:val="center"/>
            </w:pPr>
            <w:r>
              <w:t>94781</w:t>
            </w:r>
          </w:p>
        </w:tc>
      </w:tr>
      <w:tr w:rsidR="004A2345" w14:paraId="50FD4EDE" w14:textId="77777777" w:rsidTr="004A2345">
        <w:tc>
          <w:tcPr>
            <w:tcW w:w="0" w:type="auto"/>
            <w:hideMark/>
          </w:tcPr>
          <w:p w14:paraId="7573E5D7" w14:textId="77777777" w:rsidR="004A2345" w:rsidRDefault="004A2345">
            <w:pPr>
              <w:pStyle w:val="Compact"/>
              <w:jc w:val="center"/>
            </w:pPr>
            <w:proofErr w:type="spellStart"/>
            <w:r>
              <w:t>test_Mean_Abs_Dev</w:t>
            </w:r>
            <w:proofErr w:type="spellEnd"/>
          </w:p>
        </w:tc>
        <w:tc>
          <w:tcPr>
            <w:tcW w:w="0" w:type="auto"/>
            <w:hideMark/>
          </w:tcPr>
          <w:p w14:paraId="7A4555E6" w14:textId="77777777" w:rsidR="004A2345" w:rsidRDefault="004A2345">
            <w:pPr>
              <w:pStyle w:val="Compact"/>
              <w:jc w:val="center"/>
            </w:pPr>
            <w:r>
              <w:t>15563</w:t>
            </w:r>
          </w:p>
        </w:tc>
      </w:tr>
      <w:tr w:rsidR="004A2345" w14:paraId="534A9684" w14:textId="77777777" w:rsidTr="004A2345">
        <w:tc>
          <w:tcPr>
            <w:tcW w:w="0" w:type="auto"/>
            <w:hideMark/>
          </w:tcPr>
          <w:p w14:paraId="20C76D4C" w14:textId="77777777" w:rsidR="004A2345" w:rsidRDefault="004A2345">
            <w:pPr>
              <w:pStyle w:val="Compact"/>
              <w:jc w:val="center"/>
            </w:pPr>
            <w:proofErr w:type="spellStart"/>
            <w:r>
              <w:t>test_Mean_Sq_Err</w:t>
            </w:r>
            <w:proofErr w:type="spellEnd"/>
          </w:p>
        </w:tc>
        <w:tc>
          <w:tcPr>
            <w:tcW w:w="0" w:type="auto"/>
            <w:hideMark/>
          </w:tcPr>
          <w:p w14:paraId="1DB8BD80" w14:textId="77777777" w:rsidR="004A2345" w:rsidRDefault="004A2345">
            <w:pPr>
              <w:pStyle w:val="Compact"/>
              <w:jc w:val="center"/>
            </w:pPr>
            <w:r>
              <w:t>448613544</w:t>
            </w:r>
          </w:p>
        </w:tc>
      </w:tr>
    </w:tbl>
    <w:p w14:paraId="1953ACEC" w14:textId="6F7D1693" w:rsidR="004A2345" w:rsidRDefault="004A2345" w:rsidP="009E0808">
      <w:pPr>
        <w:spacing w:line="480" w:lineRule="auto"/>
      </w:pPr>
    </w:p>
    <w:p w14:paraId="2CD7F054" w14:textId="5F5CA188" w:rsidR="004A2345" w:rsidRPr="004A2345" w:rsidRDefault="004A2345" w:rsidP="009E0808">
      <w:pPr>
        <w:spacing w:line="480" w:lineRule="auto"/>
        <w:rPr>
          <w:b/>
        </w:rPr>
      </w:pPr>
      <w:r>
        <w:rPr>
          <w:b/>
        </w:rPr>
        <w:t>CONCLUSION</w:t>
      </w:r>
      <w:bookmarkStart w:id="0" w:name="_GoBack"/>
      <w:bookmarkEnd w:id="0"/>
    </w:p>
    <w:p w14:paraId="78CC03B9" w14:textId="3D51051F" w:rsidR="00F30F88" w:rsidRPr="00F30F88" w:rsidRDefault="00156474" w:rsidP="00D62875">
      <w:pPr>
        <w:spacing w:line="480" w:lineRule="auto"/>
        <w:rPr>
          <w:b/>
        </w:rPr>
      </w:pPr>
      <w:r>
        <w:t xml:space="preserve"> For sales price, we decided to normalize the data by taking the log and then converted it back to regular price by using the exponential </w:t>
      </w:r>
      <w:proofErr w:type="spellStart"/>
      <w:r>
        <w:t>afte</w:t>
      </w:r>
      <w:proofErr w:type="spellEnd"/>
    </w:p>
    <w:p w14:paraId="35DA73E1" w14:textId="77777777" w:rsidR="00F30F88" w:rsidRPr="00D62875" w:rsidRDefault="00F30F88" w:rsidP="00D62875">
      <w:pPr>
        <w:spacing w:line="480" w:lineRule="auto"/>
      </w:pPr>
    </w:p>
    <w:sectPr w:rsidR="00F30F88" w:rsidRPr="00D62875">
      <w:endnotePr>
        <w:numFmt w:val="decimal"/>
      </w:endnotePr>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86F8C"/>
    <w:multiLevelType w:val="hybridMultilevel"/>
    <w:tmpl w:val="26645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075F9"/>
    <w:multiLevelType w:val="hybridMultilevel"/>
    <w:tmpl w:val="216A3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F320FC"/>
    <w:multiLevelType w:val="hybridMultilevel"/>
    <w:tmpl w:val="4E789F8A"/>
    <w:lvl w:ilvl="0" w:tplc="04090013">
      <w:start w:val="1"/>
      <w:numFmt w:val="upperRoman"/>
      <w:lvlText w:val="%1."/>
      <w:lvlJc w:val="right"/>
      <w:pPr>
        <w:ind w:left="1260" w:hanging="18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15:restartNumberingAfterBreak="0">
    <w:nsid w:val="354C530A"/>
    <w:multiLevelType w:val="hybridMultilevel"/>
    <w:tmpl w:val="D8EC9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C344EE"/>
    <w:multiLevelType w:val="hybridMultilevel"/>
    <w:tmpl w:val="2CAC49F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C4014FA"/>
    <w:multiLevelType w:val="hybridMultilevel"/>
    <w:tmpl w:val="BE40230C"/>
    <w:lvl w:ilvl="0" w:tplc="04090013">
      <w:start w:val="1"/>
      <w:numFmt w:val="upperRoman"/>
      <w:lvlText w:val="%1."/>
      <w:lvlJc w:val="right"/>
      <w:pPr>
        <w:ind w:left="1440" w:hanging="360"/>
      </w:pPr>
    </w:lvl>
    <w:lvl w:ilvl="1" w:tplc="FADC4DC4">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C9E0A38"/>
    <w:multiLevelType w:val="hybridMultilevel"/>
    <w:tmpl w:val="E128722E"/>
    <w:lvl w:ilvl="0" w:tplc="04090013">
      <w:start w:val="1"/>
      <w:numFmt w:val="upperRoman"/>
      <w:lvlText w:val="%1."/>
      <w:lvlJc w:val="right"/>
      <w:pPr>
        <w:ind w:left="1260" w:hanging="180"/>
      </w:pPr>
    </w:lvl>
    <w:lvl w:ilvl="1" w:tplc="04090001">
      <w:start w:val="1"/>
      <w:numFmt w:val="bullet"/>
      <w:lvlText w:val=""/>
      <w:lvlJc w:val="left"/>
      <w:pPr>
        <w:ind w:left="1980" w:hanging="360"/>
      </w:pPr>
      <w:rPr>
        <w:rFonts w:ascii="Symbol" w:hAnsi="Symbol" w:hint="default"/>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7" w15:restartNumberingAfterBreak="0">
    <w:nsid w:val="71B9179E"/>
    <w:multiLevelType w:val="hybridMultilevel"/>
    <w:tmpl w:val="7FF093BC"/>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7"/>
  </w:num>
  <w:num w:numId="3">
    <w:abstractNumId w:val="4"/>
  </w:num>
  <w:num w:numId="4">
    <w:abstractNumId w:val="3"/>
  </w:num>
  <w:num w:numId="5">
    <w:abstractNumId w:val="2"/>
  </w:num>
  <w:num w:numId="6">
    <w:abstractNumId w:val="6"/>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drawingGridHorizontalSpacing w:val="283"/>
  <w:drawingGridVerticalSpacing w:val="283"/>
  <w:doNotShadeFormData/>
  <w:characterSpacingControl w:val="doNotCompress"/>
  <w:endnotePr>
    <w:numFmt w:val="decimal"/>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92D52"/>
    <w:rsid w:val="00022B8A"/>
    <w:rsid w:val="000B47F6"/>
    <w:rsid w:val="001273B5"/>
    <w:rsid w:val="00156474"/>
    <w:rsid w:val="001A594D"/>
    <w:rsid w:val="00225EF2"/>
    <w:rsid w:val="00301C27"/>
    <w:rsid w:val="003718DD"/>
    <w:rsid w:val="003942A0"/>
    <w:rsid w:val="003A53AB"/>
    <w:rsid w:val="004A2345"/>
    <w:rsid w:val="00561289"/>
    <w:rsid w:val="0060170F"/>
    <w:rsid w:val="00601E88"/>
    <w:rsid w:val="00762DF1"/>
    <w:rsid w:val="00800EC6"/>
    <w:rsid w:val="009348B8"/>
    <w:rsid w:val="00952814"/>
    <w:rsid w:val="00952C61"/>
    <w:rsid w:val="0099257F"/>
    <w:rsid w:val="00992D52"/>
    <w:rsid w:val="009E0808"/>
    <w:rsid w:val="00A10CD0"/>
    <w:rsid w:val="00AD2465"/>
    <w:rsid w:val="00BC7E46"/>
    <w:rsid w:val="00BE1772"/>
    <w:rsid w:val="00C4490C"/>
    <w:rsid w:val="00D62875"/>
    <w:rsid w:val="00E25ED8"/>
    <w:rsid w:val="00E40291"/>
    <w:rsid w:val="00E811CC"/>
    <w:rsid w:val="00E86BB8"/>
    <w:rsid w:val="00EC0492"/>
    <w:rsid w:val="00EC3E6A"/>
    <w:rsid w:val="00F30F88"/>
    <w:rsid w:val="00F83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49267"/>
  <w15:docId w15:val="{7226E3C3-1AD2-470C-AE28-82078DC99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kern w:val="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qFormat/>
    <w:pPr>
      <w:keepNext/>
      <w:keepLines/>
      <w:spacing w:before="240" w:after="60"/>
      <w:outlineLvl w:val="0"/>
    </w:pPr>
    <w:rPr>
      <w:rFonts w:ascii="Arial" w:hAnsi="Arial" w:cs="Arial"/>
      <w:b/>
      <w:bCs/>
      <w:sz w:val="36"/>
      <w:szCs w:val="36"/>
    </w:rPr>
  </w:style>
  <w:style w:type="paragraph" w:styleId="Heading2">
    <w:name w:val="heading 2"/>
    <w:basedOn w:val="Heading1"/>
    <w:next w:val="Normal"/>
    <w:qFormat/>
    <w:pPr>
      <w:outlineLvl w:val="1"/>
    </w:pPr>
    <w:rPr>
      <w:sz w:val="32"/>
      <w:szCs w:val="32"/>
    </w:rPr>
  </w:style>
  <w:style w:type="paragraph" w:styleId="Heading3">
    <w:name w:val="heading 3"/>
    <w:basedOn w:val="Heading2"/>
    <w:next w:val="Normal"/>
    <w:qFormat/>
    <w:pPr>
      <w:outlineLvl w:val="2"/>
    </w:pPr>
    <w:rPr>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2875"/>
    <w:pPr>
      <w:widowControl/>
      <w:spacing w:after="200" w:line="276" w:lineRule="auto"/>
      <w:ind w:left="720"/>
      <w:contextualSpacing/>
    </w:pPr>
    <w:rPr>
      <w:rFonts w:asciiTheme="minorHAnsi" w:eastAsiaTheme="minorHAnsi" w:hAnsiTheme="minorHAnsi" w:cstheme="minorBidi"/>
      <w:kern w:val="0"/>
      <w:sz w:val="22"/>
      <w:szCs w:val="22"/>
      <w:lang w:eastAsia="en-US"/>
    </w:rPr>
  </w:style>
  <w:style w:type="paragraph" w:styleId="BalloonText">
    <w:name w:val="Balloon Text"/>
    <w:basedOn w:val="Normal"/>
    <w:link w:val="BalloonTextChar"/>
    <w:uiPriority w:val="99"/>
    <w:semiHidden/>
    <w:unhideWhenUsed/>
    <w:rsid w:val="00225EF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5EF2"/>
    <w:rPr>
      <w:rFonts w:ascii="Segoe UI" w:hAnsi="Segoe UI" w:cs="Segoe UI"/>
      <w:sz w:val="18"/>
      <w:szCs w:val="18"/>
    </w:rPr>
  </w:style>
  <w:style w:type="paragraph" w:customStyle="1" w:styleId="Compact">
    <w:name w:val="Compact"/>
    <w:basedOn w:val="BodyText"/>
    <w:qFormat/>
    <w:rsid w:val="00F30F88"/>
    <w:pPr>
      <w:widowControl/>
      <w:spacing w:before="36" w:after="36"/>
    </w:pPr>
    <w:rPr>
      <w:rFonts w:asciiTheme="minorHAnsi" w:eastAsiaTheme="minorHAnsi" w:hAnsiTheme="minorHAnsi" w:cstheme="minorBidi"/>
      <w:kern w:val="0"/>
      <w:sz w:val="24"/>
      <w:szCs w:val="24"/>
      <w:lang w:eastAsia="en-US"/>
    </w:rPr>
  </w:style>
  <w:style w:type="paragraph" w:customStyle="1" w:styleId="TableCaption">
    <w:name w:val="Table Caption"/>
    <w:basedOn w:val="Caption"/>
    <w:rsid w:val="00F30F88"/>
    <w:pPr>
      <w:keepNext/>
      <w:widowControl/>
      <w:spacing w:after="120"/>
    </w:pPr>
    <w:rPr>
      <w:rFonts w:asciiTheme="minorHAnsi" w:eastAsiaTheme="minorHAnsi" w:hAnsiTheme="minorHAnsi" w:cstheme="minorBidi"/>
      <w:iCs w:val="0"/>
      <w:color w:val="auto"/>
      <w:kern w:val="0"/>
      <w:sz w:val="24"/>
      <w:szCs w:val="24"/>
      <w:lang w:eastAsia="en-US"/>
    </w:rPr>
  </w:style>
  <w:style w:type="paragraph" w:styleId="BodyText">
    <w:name w:val="Body Text"/>
    <w:basedOn w:val="Normal"/>
    <w:link w:val="BodyTextChar"/>
    <w:uiPriority w:val="99"/>
    <w:semiHidden/>
    <w:unhideWhenUsed/>
    <w:rsid w:val="00F30F88"/>
    <w:pPr>
      <w:spacing w:after="120"/>
    </w:pPr>
  </w:style>
  <w:style w:type="character" w:customStyle="1" w:styleId="BodyTextChar">
    <w:name w:val="Body Text Char"/>
    <w:basedOn w:val="DefaultParagraphFont"/>
    <w:link w:val="BodyText"/>
    <w:uiPriority w:val="99"/>
    <w:semiHidden/>
    <w:rsid w:val="00F30F88"/>
  </w:style>
  <w:style w:type="paragraph" w:styleId="Caption">
    <w:name w:val="caption"/>
    <w:basedOn w:val="Normal"/>
    <w:next w:val="Normal"/>
    <w:uiPriority w:val="99"/>
    <w:semiHidden/>
    <w:unhideWhenUsed/>
    <w:rsid w:val="00F30F88"/>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3051524">
      <w:bodyDiv w:val="1"/>
      <w:marLeft w:val="0"/>
      <w:marRight w:val="0"/>
      <w:marTop w:val="0"/>
      <w:marBottom w:val="0"/>
      <w:divBdr>
        <w:top w:val="none" w:sz="0" w:space="0" w:color="auto"/>
        <w:left w:val="none" w:sz="0" w:space="0" w:color="auto"/>
        <w:bottom w:val="none" w:sz="0" w:space="0" w:color="auto"/>
        <w:right w:val="none" w:sz="0" w:space="0" w:color="auto"/>
      </w:divBdr>
    </w:div>
    <w:div w:id="1680621529">
      <w:bodyDiv w:val="1"/>
      <w:marLeft w:val="0"/>
      <w:marRight w:val="0"/>
      <w:marTop w:val="0"/>
      <w:marBottom w:val="0"/>
      <w:divBdr>
        <w:top w:val="none" w:sz="0" w:space="0" w:color="auto"/>
        <w:left w:val="none" w:sz="0" w:space="0" w:color="auto"/>
        <w:bottom w:val="none" w:sz="0" w:space="0" w:color="auto"/>
        <w:right w:val="none" w:sz="0" w:space="0" w:color="auto"/>
      </w:divBdr>
    </w:div>
    <w:div w:id="1689525212">
      <w:bodyDiv w:val="1"/>
      <w:marLeft w:val="0"/>
      <w:marRight w:val="0"/>
      <w:marTop w:val="0"/>
      <w:marBottom w:val="0"/>
      <w:divBdr>
        <w:top w:val="none" w:sz="0" w:space="0" w:color="auto"/>
        <w:left w:val="none" w:sz="0" w:space="0" w:color="auto"/>
        <w:bottom w:val="none" w:sz="0" w:space="0" w:color="auto"/>
        <w:right w:val="none" w:sz="0" w:space="0" w:color="auto"/>
      </w:divBdr>
    </w:div>
    <w:div w:id="2017688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2.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chart" Target="charts/chart5.xml"/><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chart" Target="charts/chart4.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nitas\Desktop\Books\Stat%20707\project\training1.csv"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nitas\Desktop\Books\Stat%20707\project\training1.csv"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b="0">
                <a:solidFill>
                  <a:schemeClr val="bg1">
                    <a:lumMod val="50000"/>
                  </a:schemeClr>
                </a:solidFill>
              </a:rPr>
              <a:t>1st</a:t>
            </a:r>
            <a:r>
              <a:rPr lang="en-US" sz="1400" b="0" baseline="0">
                <a:solidFill>
                  <a:schemeClr val="bg1">
                    <a:lumMod val="50000"/>
                  </a:schemeClr>
                </a:solidFill>
              </a:rPr>
              <a:t> floor SA</a:t>
            </a:r>
            <a:endParaRPr lang="en-US" sz="1400" b="0">
              <a:solidFill>
                <a:schemeClr val="bg1">
                  <a:lumMod val="50000"/>
                </a:schemeClr>
              </a:solidFill>
            </a:endParaRPr>
          </a:p>
        </c:rich>
      </c:tx>
      <c:overlay val="0"/>
    </c:title>
    <c:autoTitleDeleted val="0"/>
    <c:plotArea>
      <c:layout/>
      <c:barChart>
        <c:barDir val="col"/>
        <c:grouping val="clustered"/>
        <c:varyColors val="0"/>
        <c:ser>
          <c:idx val="0"/>
          <c:order val="0"/>
          <c:tx>
            <c:v>Frequency</c:v>
          </c:tx>
          <c:invertIfNegative val="0"/>
          <c:cat>
            <c:numRef>
              <c:f>Sheet5!$A$2:$A$9</c:f>
              <c:numCache>
                <c:formatCode>General</c:formatCode>
                <c:ptCount val="8"/>
                <c:pt idx="0">
                  <c:v>1000</c:v>
                </c:pt>
                <c:pt idx="1">
                  <c:v>1500</c:v>
                </c:pt>
                <c:pt idx="2">
                  <c:v>2000</c:v>
                </c:pt>
                <c:pt idx="3">
                  <c:v>2500</c:v>
                </c:pt>
                <c:pt idx="4">
                  <c:v>3000</c:v>
                </c:pt>
                <c:pt idx="5">
                  <c:v>3500</c:v>
                </c:pt>
                <c:pt idx="6">
                  <c:v>4000</c:v>
                </c:pt>
                <c:pt idx="7">
                  <c:v>4500</c:v>
                </c:pt>
              </c:numCache>
            </c:numRef>
          </c:cat>
          <c:val>
            <c:numRef>
              <c:f>Sheet5!$B$2:$B$9</c:f>
              <c:numCache>
                <c:formatCode>General</c:formatCode>
                <c:ptCount val="8"/>
                <c:pt idx="0">
                  <c:v>430</c:v>
                </c:pt>
                <c:pt idx="1">
                  <c:v>440</c:v>
                </c:pt>
                <c:pt idx="2">
                  <c:v>159</c:v>
                </c:pt>
                <c:pt idx="3">
                  <c:v>24</c:v>
                </c:pt>
                <c:pt idx="4">
                  <c:v>3</c:v>
                </c:pt>
                <c:pt idx="5">
                  <c:v>2</c:v>
                </c:pt>
                <c:pt idx="6">
                  <c:v>0</c:v>
                </c:pt>
                <c:pt idx="7">
                  <c:v>1</c:v>
                </c:pt>
              </c:numCache>
            </c:numRef>
          </c:val>
          <c:extLst>
            <c:ext xmlns:c16="http://schemas.microsoft.com/office/drawing/2014/chart" uri="{C3380CC4-5D6E-409C-BE32-E72D297353CC}">
              <c16:uniqueId val="{00000000-43D2-4AAF-B87E-7BB9694ABA4F}"/>
            </c:ext>
          </c:extLst>
        </c:ser>
        <c:dLbls>
          <c:showLegendKey val="0"/>
          <c:showVal val="0"/>
          <c:showCatName val="0"/>
          <c:showSerName val="0"/>
          <c:showPercent val="0"/>
          <c:showBubbleSize val="0"/>
        </c:dLbls>
        <c:gapWidth val="150"/>
        <c:axId val="262773360"/>
        <c:axId val="674323008"/>
      </c:barChart>
      <c:catAx>
        <c:axId val="262773360"/>
        <c:scaling>
          <c:orientation val="minMax"/>
        </c:scaling>
        <c:delete val="0"/>
        <c:axPos val="b"/>
        <c:numFmt formatCode="General" sourceLinked="1"/>
        <c:majorTickMark val="out"/>
        <c:minorTickMark val="none"/>
        <c:tickLblPos val="nextTo"/>
        <c:txPr>
          <a:bodyPr/>
          <a:lstStyle/>
          <a:p>
            <a:pPr>
              <a:defRPr>
                <a:solidFill>
                  <a:schemeClr val="bg1">
                    <a:lumMod val="50000"/>
                  </a:schemeClr>
                </a:solidFill>
              </a:defRPr>
            </a:pPr>
            <a:endParaRPr lang="en-US"/>
          </a:p>
        </c:txPr>
        <c:crossAx val="674323008"/>
        <c:crosses val="autoZero"/>
        <c:auto val="1"/>
        <c:lblAlgn val="ctr"/>
        <c:lblOffset val="100"/>
        <c:noMultiLvlLbl val="0"/>
      </c:catAx>
      <c:valAx>
        <c:axId val="674323008"/>
        <c:scaling>
          <c:orientation val="minMax"/>
        </c:scaling>
        <c:delete val="0"/>
        <c:axPos val="l"/>
        <c:numFmt formatCode="General" sourceLinked="1"/>
        <c:majorTickMark val="out"/>
        <c:minorTickMark val="none"/>
        <c:tickLblPos val="nextTo"/>
        <c:txPr>
          <a:bodyPr/>
          <a:lstStyle/>
          <a:p>
            <a:pPr>
              <a:defRPr>
                <a:solidFill>
                  <a:schemeClr val="bg1">
                    <a:lumMod val="50000"/>
                  </a:schemeClr>
                </a:solidFill>
              </a:defRPr>
            </a:pPr>
            <a:endParaRPr lang="en-US"/>
          </a:p>
        </c:txPr>
        <c:crossAx val="262773360"/>
        <c:crosses val="autoZero"/>
        <c:crossBetween val="between"/>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cond</a:t>
            </a:r>
            <a:r>
              <a:rPr lang="en-US" baseline="0"/>
              <a:t> Floor SA</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Sheet3!$W$3:$W$12</c:f>
              <c:numCache>
                <c:formatCode>General</c:formatCode>
                <c:ptCount val="10"/>
                <c:pt idx="0">
                  <c:v>400</c:v>
                </c:pt>
                <c:pt idx="1">
                  <c:v>600</c:v>
                </c:pt>
                <c:pt idx="2">
                  <c:v>800</c:v>
                </c:pt>
                <c:pt idx="3">
                  <c:v>1000</c:v>
                </c:pt>
                <c:pt idx="4">
                  <c:v>1200</c:v>
                </c:pt>
                <c:pt idx="5">
                  <c:v>1400</c:v>
                </c:pt>
                <c:pt idx="6">
                  <c:v>1600</c:v>
                </c:pt>
                <c:pt idx="7">
                  <c:v>1800</c:v>
                </c:pt>
                <c:pt idx="8">
                  <c:v>2000</c:v>
                </c:pt>
                <c:pt idx="9">
                  <c:v>2400</c:v>
                </c:pt>
              </c:numCache>
            </c:numRef>
          </c:cat>
          <c:val>
            <c:numRef>
              <c:f>Sheet3!$X$3:$X$12</c:f>
              <c:numCache>
                <c:formatCode>General</c:formatCode>
                <c:ptCount val="10"/>
                <c:pt idx="0">
                  <c:v>615</c:v>
                </c:pt>
                <c:pt idx="1">
                  <c:v>91</c:v>
                </c:pt>
                <c:pt idx="2">
                  <c:v>142</c:v>
                </c:pt>
                <c:pt idx="3">
                  <c:v>120</c:v>
                </c:pt>
                <c:pt idx="4">
                  <c:v>49</c:v>
                </c:pt>
                <c:pt idx="5">
                  <c:v>29</c:v>
                </c:pt>
                <c:pt idx="6">
                  <c:v>9</c:v>
                </c:pt>
                <c:pt idx="7">
                  <c:v>1</c:v>
                </c:pt>
                <c:pt idx="8">
                  <c:v>2</c:v>
                </c:pt>
                <c:pt idx="9">
                  <c:v>1</c:v>
                </c:pt>
              </c:numCache>
            </c:numRef>
          </c:val>
          <c:extLst>
            <c:ext xmlns:c16="http://schemas.microsoft.com/office/drawing/2014/chart" uri="{C3380CC4-5D6E-409C-BE32-E72D297353CC}">
              <c16:uniqueId val="{00000000-DB4D-45B4-A187-74163F5041EF}"/>
            </c:ext>
          </c:extLst>
        </c:ser>
        <c:dLbls>
          <c:showLegendKey val="0"/>
          <c:showVal val="0"/>
          <c:showCatName val="0"/>
          <c:showSerName val="0"/>
          <c:showPercent val="0"/>
          <c:showBubbleSize val="0"/>
        </c:dLbls>
        <c:gapWidth val="219"/>
        <c:overlap val="-27"/>
        <c:axId val="450487936"/>
        <c:axId val="465156160"/>
      </c:barChart>
      <c:catAx>
        <c:axId val="450487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5156160"/>
        <c:crosses val="autoZero"/>
        <c:auto val="1"/>
        <c:lblAlgn val="ctr"/>
        <c:lblOffset val="100"/>
        <c:noMultiLvlLbl val="0"/>
      </c:catAx>
      <c:valAx>
        <c:axId val="46515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04879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grlivarea!$D$1</c:f>
              <c:strCache>
                <c:ptCount val="1"/>
                <c:pt idx="0">
                  <c:v>Log Sale Price</c:v>
                </c:pt>
              </c:strCache>
            </c:strRef>
          </c:tx>
          <c:spPr>
            <a:ln w="19050" cap="rnd">
              <a:noFill/>
              <a:round/>
            </a:ln>
            <a:effectLst/>
          </c:spPr>
          <c:marker>
            <c:symbol val="circle"/>
            <c:size val="5"/>
            <c:spPr>
              <a:solidFill>
                <a:schemeClr val="accent1"/>
              </a:solidFill>
              <a:ln w="9525">
                <a:solidFill>
                  <a:schemeClr val="accent1"/>
                </a:solidFill>
              </a:ln>
              <a:effectLst/>
            </c:spPr>
          </c:marker>
          <c:xVal>
            <c:numRef>
              <c:f>grlivarea!$C$2:$C$1061</c:f>
              <c:numCache>
                <c:formatCode>General</c:formatCode>
                <c:ptCount val="1060"/>
                <c:pt idx="0">
                  <c:v>1710</c:v>
                </c:pt>
                <c:pt idx="1">
                  <c:v>1786</c:v>
                </c:pt>
                <c:pt idx="2">
                  <c:v>1717</c:v>
                </c:pt>
                <c:pt idx="3">
                  <c:v>2198</c:v>
                </c:pt>
                <c:pt idx="4">
                  <c:v>2090</c:v>
                </c:pt>
                <c:pt idx="5">
                  <c:v>1077</c:v>
                </c:pt>
                <c:pt idx="6">
                  <c:v>1040</c:v>
                </c:pt>
                <c:pt idx="7">
                  <c:v>2324</c:v>
                </c:pt>
                <c:pt idx="8">
                  <c:v>1494</c:v>
                </c:pt>
                <c:pt idx="9">
                  <c:v>1253</c:v>
                </c:pt>
                <c:pt idx="10">
                  <c:v>854</c:v>
                </c:pt>
                <c:pt idx="11">
                  <c:v>1296</c:v>
                </c:pt>
                <c:pt idx="12">
                  <c:v>1114</c:v>
                </c:pt>
                <c:pt idx="13">
                  <c:v>1339</c:v>
                </c:pt>
                <c:pt idx="14">
                  <c:v>2376</c:v>
                </c:pt>
                <c:pt idx="15">
                  <c:v>1108</c:v>
                </c:pt>
                <c:pt idx="16">
                  <c:v>1060</c:v>
                </c:pt>
                <c:pt idx="17">
                  <c:v>1060</c:v>
                </c:pt>
                <c:pt idx="18">
                  <c:v>1704</c:v>
                </c:pt>
                <c:pt idx="19">
                  <c:v>1600</c:v>
                </c:pt>
                <c:pt idx="20">
                  <c:v>1317</c:v>
                </c:pt>
                <c:pt idx="21">
                  <c:v>1228</c:v>
                </c:pt>
                <c:pt idx="22">
                  <c:v>1700</c:v>
                </c:pt>
                <c:pt idx="23">
                  <c:v>1561</c:v>
                </c:pt>
                <c:pt idx="24">
                  <c:v>1097</c:v>
                </c:pt>
                <c:pt idx="25">
                  <c:v>1297</c:v>
                </c:pt>
                <c:pt idx="26">
                  <c:v>1057</c:v>
                </c:pt>
                <c:pt idx="27">
                  <c:v>1152</c:v>
                </c:pt>
                <c:pt idx="28">
                  <c:v>1324</c:v>
                </c:pt>
                <c:pt idx="29">
                  <c:v>1328</c:v>
                </c:pt>
                <c:pt idx="30">
                  <c:v>884</c:v>
                </c:pt>
                <c:pt idx="31">
                  <c:v>938</c:v>
                </c:pt>
                <c:pt idx="32">
                  <c:v>1150</c:v>
                </c:pt>
                <c:pt idx="33">
                  <c:v>1752</c:v>
                </c:pt>
                <c:pt idx="34">
                  <c:v>2149</c:v>
                </c:pt>
                <c:pt idx="35">
                  <c:v>1656</c:v>
                </c:pt>
                <c:pt idx="36">
                  <c:v>955</c:v>
                </c:pt>
                <c:pt idx="37">
                  <c:v>1470</c:v>
                </c:pt>
                <c:pt idx="38">
                  <c:v>1176</c:v>
                </c:pt>
                <c:pt idx="39">
                  <c:v>816</c:v>
                </c:pt>
                <c:pt idx="40">
                  <c:v>1360</c:v>
                </c:pt>
                <c:pt idx="41">
                  <c:v>1739</c:v>
                </c:pt>
                <c:pt idx="42">
                  <c:v>780</c:v>
                </c:pt>
                <c:pt idx="43">
                  <c:v>1158</c:v>
                </c:pt>
                <c:pt idx="44">
                  <c:v>1111</c:v>
                </c:pt>
                <c:pt idx="45">
                  <c:v>1370</c:v>
                </c:pt>
                <c:pt idx="46">
                  <c:v>1710</c:v>
                </c:pt>
                <c:pt idx="47">
                  <c:v>2034</c:v>
                </c:pt>
                <c:pt idx="48">
                  <c:v>2473</c:v>
                </c:pt>
                <c:pt idx="49">
                  <c:v>2207</c:v>
                </c:pt>
                <c:pt idx="50">
                  <c:v>1479</c:v>
                </c:pt>
                <c:pt idx="51">
                  <c:v>2287</c:v>
                </c:pt>
                <c:pt idx="52">
                  <c:v>2223</c:v>
                </c:pt>
                <c:pt idx="53">
                  <c:v>845</c:v>
                </c:pt>
                <c:pt idx="54">
                  <c:v>1718</c:v>
                </c:pt>
                <c:pt idx="55">
                  <c:v>1605</c:v>
                </c:pt>
                <c:pt idx="56">
                  <c:v>988</c:v>
                </c:pt>
                <c:pt idx="57">
                  <c:v>952</c:v>
                </c:pt>
                <c:pt idx="58">
                  <c:v>1285</c:v>
                </c:pt>
                <c:pt idx="59">
                  <c:v>2142</c:v>
                </c:pt>
                <c:pt idx="60">
                  <c:v>1563</c:v>
                </c:pt>
                <c:pt idx="61">
                  <c:v>1065</c:v>
                </c:pt>
                <c:pt idx="62">
                  <c:v>1474</c:v>
                </c:pt>
                <c:pt idx="63">
                  <c:v>2417</c:v>
                </c:pt>
                <c:pt idx="64">
                  <c:v>1560</c:v>
                </c:pt>
                <c:pt idx="65">
                  <c:v>1224</c:v>
                </c:pt>
                <c:pt idx="66">
                  <c:v>1526</c:v>
                </c:pt>
                <c:pt idx="67">
                  <c:v>1040</c:v>
                </c:pt>
                <c:pt idx="68">
                  <c:v>1235</c:v>
                </c:pt>
                <c:pt idx="69">
                  <c:v>964</c:v>
                </c:pt>
                <c:pt idx="70">
                  <c:v>2291</c:v>
                </c:pt>
                <c:pt idx="71">
                  <c:v>1786</c:v>
                </c:pt>
                <c:pt idx="72">
                  <c:v>1588</c:v>
                </c:pt>
                <c:pt idx="73">
                  <c:v>960</c:v>
                </c:pt>
                <c:pt idx="74">
                  <c:v>835</c:v>
                </c:pt>
                <c:pt idx="75">
                  <c:v>1225</c:v>
                </c:pt>
                <c:pt idx="76">
                  <c:v>1610</c:v>
                </c:pt>
                <c:pt idx="77">
                  <c:v>1732</c:v>
                </c:pt>
                <c:pt idx="78">
                  <c:v>1535</c:v>
                </c:pt>
                <c:pt idx="79">
                  <c:v>1818</c:v>
                </c:pt>
                <c:pt idx="80">
                  <c:v>1992</c:v>
                </c:pt>
                <c:pt idx="81">
                  <c:v>1047</c:v>
                </c:pt>
                <c:pt idx="82">
                  <c:v>1517</c:v>
                </c:pt>
                <c:pt idx="83">
                  <c:v>1430</c:v>
                </c:pt>
                <c:pt idx="84">
                  <c:v>2696</c:v>
                </c:pt>
                <c:pt idx="85">
                  <c:v>2320</c:v>
                </c:pt>
                <c:pt idx="86">
                  <c:v>1458</c:v>
                </c:pt>
                <c:pt idx="87">
                  <c:v>1125</c:v>
                </c:pt>
                <c:pt idx="88">
                  <c:v>3222</c:v>
                </c:pt>
                <c:pt idx="89">
                  <c:v>1456</c:v>
                </c:pt>
                <c:pt idx="90">
                  <c:v>988</c:v>
                </c:pt>
                <c:pt idx="91">
                  <c:v>1080</c:v>
                </c:pt>
                <c:pt idx="92">
                  <c:v>1199</c:v>
                </c:pt>
                <c:pt idx="93">
                  <c:v>1586</c:v>
                </c:pt>
                <c:pt idx="94">
                  <c:v>958</c:v>
                </c:pt>
                <c:pt idx="95">
                  <c:v>840</c:v>
                </c:pt>
                <c:pt idx="96">
                  <c:v>1348</c:v>
                </c:pt>
                <c:pt idx="97">
                  <c:v>1053</c:v>
                </c:pt>
                <c:pt idx="98">
                  <c:v>1296</c:v>
                </c:pt>
                <c:pt idx="99">
                  <c:v>1959</c:v>
                </c:pt>
                <c:pt idx="100">
                  <c:v>1764</c:v>
                </c:pt>
                <c:pt idx="101">
                  <c:v>1734</c:v>
                </c:pt>
                <c:pt idx="102">
                  <c:v>1385</c:v>
                </c:pt>
                <c:pt idx="103">
                  <c:v>1501</c:v>
                </c:pt>
                <c:pt idx="104">
                  <c:v>1709</c:v>
                </c:pt>
                <c:pt idx="105">
                  <c:v>875</c:v>
                </c:pt>
                <c:pt idx="106">
                  <c:v>2035</c:v>
                </c:pt>
                <c:pt idx="107">
                  <c:v>1080</c:v>
                </c:pt>
                <c:pt idx="108">
                  <c:v>1344</c:v>
                </c:pt>
                <c:pt idx="109">
                  <c:v>969</c:v>
                </c:pt>
                <c:pt idx="110">
                  <c:v>1710</c:v>
                </c:pt>
                <c:pt idx="111">
                  <c:v>1252</c:v>
                </c:pt>
                <c:pt idx="112">
                  <c:v>1200</c:v>
                </c:pt>
                <c:pt idx="113">
                  <c:v>1096</c:v>
                </c:pt>
                <c:pt idx="114">
                  <c:v>1040</c:v>
                </c:pt>
                <c:pt idx="115">
                  <c:v>1947</c:v>
                </c:pt>
                <c:pt idx="116">
                  <c:v>2462</c:v>
                </c:pt>
                <c:pt idx="117">
                  <c:v>1541</c:v>
                </c:pt>
                <c:pt idx="118">
                  <c:v>1616</c:v>
                </c:pt>
                <c:pt idx="119">
                  <c:v>1355</c:v>
                </c:pt>
                <c:pt idx="120">
                  <c:v>1867</c:v>
                </c:pt>
                <c:pt idx="121">
                  <c:v>1707</c:v>
                </c:pt>
                <c:pt idx="122">
                  <c:v>1382</c:v>
                </c:pt>
                <c:pt idx="123">
                  <c:v>1362</c:v>
                </c:pt>
                <c:pt idx="124">
                  <c:v>1651</c:v>
                </c:pt>
                <c:pt idx="125">
                  <c:v>1920</c:v>
                </c:pt>
                <c:pt idx="126">
                  <c:v>1525</c:v>
                </c:pt>
                <c:pt idx="127">
                  <c:v>1802</c:v>
                </c:pt>
                <c:pt idx="128">
                  <c:v>1340</c:v>
                </c:pt>
                <c:pt idx="129">
                  <c:v>2082</c:v>
                </c:pt>
                <c:pt idx="130">
                  <c:v>1252</c:v>
                </c:pt>
                <c:pt idx="131">
                  <c:v>3608</c:v>
                </c:pt>
                <c:pt idx="132">
                  <c:v>1656</c:v>
                </c:pt>
                <c:pt idx="133">
                  <c:v>1224</c:v>
                </c:pt>
                <c:pt idx="134">
                  <c:v>2727</c:v>
                </c:pt>
                <c:pt idx="135">
                  <c:v>1479</c:v>
                </c:pt>
                <c:pt idx="136">
                  <c:v>1431</c:v>
                </c:pt>
                <c:pt idx="137">
                  <c:v>1709</c:v>
                </c:pt>
                <c:pt idx="138">
                  <c:v>864</c:v>
                </c:pt>
                <c:pt idx="139">
                  <c:v>1456</c:v>
                </c:pt>
                <c:pt idx="140">
                  <c:v>1726</c:v>
                </c:pt>
                <c:pt idx="141">
                  <c:v>1279</c:v>
                </c:pt>
                <c:pt idx="142">
                  <c:v>1310</c:v>
                </c:pt>
                <c:pt idx="143">
                  <c:v>1284</c:v>
                </c:pt>
                <c:pt idx="144">
                  <c:v>1442</c:v>
                </c:pt>
                <c:pt idx="145">
                  <c:v>1696</c:v>
                </c:pt>
                <c:pt idx="146">
                  <c:v>1100</c:v>
                </c:pt>
                <c:pt idx="147">
                  <c:v>2062</c:v>
                </c:pt>
                <c:pt idx="148">
                  <c:v>1092</c:v>
                </c:pt>
                <c:pt idx="149">
                  <c:v>1212</c:v>
                </c:pt>
                <c:pt idx="150">
                  <c:v>1852</c:v>
                </c:pt>
                <c:pt idx="151">
                  <c:v>990</c:v>
                </c:pt>
                <c:pt idx="152">
                  <c:v>1392</c:v>
                </c:pt>
                <c:pt idx="153">
                  <c:v>1436</c:v>
                </c:pt>
                <c:pt idx="154">
                  <c:v>1328</c:v>
                </c:pt>
                <c:pt idx="155">
                  <c:v>1954</c:v>
                </c:pt>
                <c:pt idx="156">
                  <c:v>1248</c:v>
                </c:pt>
                <c:pt idx="157">
                  <c:v>1498</c:v>
                </c:pt>
                <c:pt idx="158">
                  <c:v>1552</c:v>
                </c:pt>
                <c:pt idx="159">
                  <c:v>864</c:v>
                </c:pt>
                <c:pt idx="160">
                  <c:v>2392</c:v>
                </c:pt>
                <c:pt idx="161">
                  <c:v>1302</c:v>
                </c:pt>
                <c:pt idx="162">
                  <c:v>2520</c:v>
                </c:pt>
                <c:pt idx="163">
                  <c:v>987</c:v>
                </c:pt>
                <c:pt idx="164">
                  <c:v>912</c:v>
                </c:pt>
                <c:pt idx="165">
                  <c:v>1555</c:v>
                </c:pt>
                <c:pt idx="166">
                  <c:v>2794</c:v>
                </c:pt>
                <c:pt idx="167">
                  <c:v>987</c:v>
                </c:pt>
                <c:pt idx="168">
                  <c:v>1960</c:v>
                </c:pt>
                <c:pt idx="169">
                  <c:v>987</c:v>
                </c:pt>
                <c:pt idx="170">
                  <c:v>1744</c:v>
                </c:pt>
                <c:pt idx="171">
                  <c:v>1694</c:v>
                </c:pt>
                <c:pt idx="172">
                  <c:v>1566</c:v>
                </c:pt>
                <c:pt idx="173">
                  <c:v>866</c:v>
                </c:pt>
                <c:pt idx="174">
                  <c:v>1440</c:v>
                </c:pt>
                <c:pt idx="175">
                  <c:v>1217</c:v>
                </c:pt>
                <c:pt idx="176">
                  <c:v>2110</c:v>
                </c:pt>
                <c:pt idx="177">
                  <c:v>1872</c:v>
                </c:pt>
                <c:pt idx="178">
                  <c:v>1306</c:v>
                </c:pt>
                <c:pt idx="179">
                  <c:v>1640</c:v>
                </c:pt>
                <c:pt idx="180">
                  <c:v>1302</c:v>
                </c:pt>
                <c:pt idx="181">
                  <c:v>2291</c:v>
                </c:pt>
                <c:pt idx="182">
                  <c:v>1728</c:v>
                </c:pt>
                <c:pt idx="183">
                  <c:v>1604</c:v>
                </c:pt>
                <c:pt idx="184">
                  <c:v>1792</c:v>
                </c:pt>
                <c:pt idx="185">
                  <c:v>1382</c:v>
                </c:pt>
                <c:pt idx="186">
                  <c:v>2574</c:v>
                </c:pt>
                <c:pt idx="187">
                  <c:v>1212</c:v>
                </c:pt>
                <c:pt idx="188">
                  <c:v>1316</c:v>
                </c:pt>
                <c:pt idx="189">
                  <c:v>764</c:v>
                </c:pt>
                <c:pt idx="190">
                  <c:v>1422</c:v>
                </c:pt>
                <c:pt idx="191">
                  <c:v>1511</c:v>
                </c:pt>
                <c:pt idx="192">
                  <c:v>778</c:v>
                </c:pt>
                <c:pt idx="193">
                  <c:v>1113</c:v>
                </c:pt>
                <c:pt idx="194">
                  <c:v>1939</c:v>
                </c:pt>
                <c:pt idx="195">
                  <c:v>2270</c:v>
                </c:pt>
                <c:pt idx="196">
                  <c:v>1548</c:v>
                </c:pt>
                <c:pt idx="197">
                  <c:v>1560</c:v>
                </c:pt>
                <c:pt idx="198">
                  <c:v>864</c:v>
                </c:pt>
                <c:pt idx="199">
                  <c:v>2121</c:v>
                </c:pt>
                <c:pt idx="200">
                  <c:v>1982</c:v>
                </c:pt>
                <c:pt idx="201">
                  <c:v>1262</c:v>
                </c:pt>
                <c:pt idx="202">
                  <c:v>1314</c:v>
                </c:pt>
                <c:pt idx="203">
                  <c:v>1575</c:v>
                </c:pt>
                <c:pt idx="204">
                  <c:v>1250</c:v>
                </c:pt>
                <c:pt idx="205">
                  <c:v>1396</c:v>
                </c:pt>
                <c:pt idx="206">
                  <c:v>1716</c:v>
                </c:pt>
                <c:pt idx="207">
                  <c:v>1716</c:v>
                </c:pt>
                <c:pt idx="208">
                  <c:v>2263</c:v>
                </c:pt>
                <c:pt idx="209">
                  <c:v>1644</c:v>
                </c:pt>
                <c:pt idx="210">
                  <c:v>1003</c:v>
                </c:pt>
                <c:pt idx="211">
                  <c:v>1950</c:v>
                </c:pt>
                <c:pt idx="212">
                  <c:v>1743</c:v>
                </c:pt>
                <c:pt idx="213">
                  <c:v>1152</c:v>
                </c:pt>
                <c:pt idx="214">
                  <c:v>1336</c:v>
                </c:pt>
                <c:pt idx="215">
                  <c:v>2452</c:v>
                </c:pt>
                <c:pt idx="216">
                  <c:v>1541</c:v>
                </c:pt>
                <c:pt idx="217">
                  <c:v>3493</c:v>
                </c:pt>
                <c:pt idx="218">
                  <c:v>2243</c:v>
                </c:pt>
                <c:pt idx="219">
                  <c:v>861</c:v>
                </c:pt>
                <c:pt idx="220">
                  <c:v>1944</c:v>
                </c:pt>
                <c:pt idx="221">
                  <c:v>1501</c:v>
                </c:pt>
                <c:pt idx="222">
                  <c:v>972</c:v>
                </c:pt>
                <c:pt idx="223">
                  <c:v>2036</c:v>
                </c:pt>
                <c:pt idx="224">
                  <c:v>1641</c:v>
                </c:pt>
                <c:pt idx="225">
                  <c:v>1432</c:v>
                </c:pt>
                <c:pt idx="226">
                  <c:v>2353</c:v>
                </c:pt>
                <c:pt idx="227">
                  <c:v>1959</c:v>
                </c:pt>
                <c:pt idx="228">
                  <c:v>2646</c:v>
                </c:pt>
                <c:pt idx="229">
                  <c:v>1472</c:v>
                </c:pt>
                <c:pt idx="230">
                  <c:v>2596</c:v>
                </c:pt>
                <c:pt idx="231">
                  <c:v>2468</c:v>
                </c:pt>
                <c:pt idx="232">
                  <c:v>2730</c:v>
                </c:pt>
                <c:pt idx="233">
                  <c:v>1163</c:v>
                </c:pt>
                <c:pt idx="234">
                  <c:v>803</c:v>
                </c:pt>
                <c:pt idx="235">
                  <c:v>1383</c:v>
                </c:pt>
                <c:pt idx="236">
                  <c:v>2134</c:v>
                </c:pt>
                <c:pt idx="237">
                  <c:v>1192</c:v>
                </c:pt>
                <c:pt idx="238">
                  <c:v>1728</c:v>
                </c:pt>
                <c:pt idx="239">
                  <c:v>1056</c:v>
                </c:pt>
                <c:pt idx="240">
                  <c:v>1629</c:v>
                </c:pt>
                <c:pt idx="241">
                  <c:v>1638</c:v>
                </c:pt>
                <c:pt idx="242">
                  <c:v>1786</c:v>
                </c:pt>
                <c:pt idx="243">
                  <c:v>1922</c:v>
                </c:pt>
                <c:pt idx="244">
                  <c:v>1536</c:v>
                </c:pt>
                <c:pt idx="245">
                  <c:v>1621</c:v>
                </c:pt>
                <c:pt idx="246">
                  <c:v>1215</c:v>
                </c:pt>
                <c:pt idx="247">
                  <c:v>841</c:v>
                </c:pt>
                <c:pt idx="248">
                  <c:v>1040</c:v>
                </c:pt>
                <c:pt idx="249">
                  <c:v>1112</c:v>
                </c:pt>
                <c:pt idx="250">
                  <c:v>958</c:v>
                </c:pt>
                <c:pt idx="251">
                  <c:v>1478</c:v>
                </c:pt>
                <c:pt idx="252">
                  <c:v>1626</c:v>
                </c:pt>
                <c:pt idx="253">
                  <c:v>2728</c:v>
                </c:pt>
                <c:pt idx="254">
                  <c:v>1869</c:v>
                </c:pt>
                <c:pt idx="255">
                  <c:v>1453</c:v>
                </c:pt>
                <c:pt idx="256">
                  <c:v>1111</c:v>
                </c:pt>
                <c:pt idx="257">
                  <c:v>720</c:v>
                </c:pt>
                <c:pt idx="258">
                  <c:v>1595</c:v>
                </c:pt>
                <c:pt idx="259">
                  <c:v>1142</c:v>
                </c:pt>
                <c:pt idx="260">
                  <c:v>1352</c:v>
                </c:pt>
                <c:pt idx="261">
                  <c:v>1924</c:v>
                </c:pt>
                <c:pt idx="262">
                  <c:v>912</c:v>
                </c:pt>
                <c:pt idx="263">
                  <c:v>1505</c:v>
                </c:pt>
                <c:pt idx="264">
                  <c:v>1922</c:v>
                </c:pt>
                <c:pt idx="265">
                  <c:v>1574</c:v>
                </c:pt>
                <c:pt idx="266">
                  <c:v>1394</c:v>
                </c:pt>
                <c:pt idx="267">
                  <c:v>1431</c:v>
                </c:pt>
                <c:pt idx="268">
                  <c:v>1287</c:v>
                </c:pt>
                <c:pt idx="269">
                  <c:v>1664</c:v>
                </c:pt>
                <c:pt idx="270">
                  <c:v>1319</c:v>
                </c:pt>
                <c:pt idx="271">
                  <c:v>1928</c:v>
                </c:pt>
                <c:pt idx="272">
                  <c:v>914</c:v>
                </c:pt>
                <c:pt idx="273">
                  <c:v>2466</c:v>
                </c:pt>
                <c:pt idx="274">
                  <c:v>1800</c:v>
                </c:pt>
                <c:pt idx="275">
                  <c:v>1301</c:v>
                </c:pt>
                <c:pt idx="276">
                  <c:v>1797</c:v>
                </c:pt>
                <c:pt idx="277">
                  <c:v>784</c:v>
                </c:pt>
                <c:pt idx="278">
                  <c:v>1184</c:v>
                </c:pt>
                <c:pt idx="279">
                  <c:v>1125</c:v>
                </c:pt>
                <c:pt idx="280">
                  <c:v>2332</c:v>
                </c:pt>
                <c:pt idx="281">
                  <c:v>882</c:v>
                </c:pt>
                <c:pt idx="282">
                  <c:v>1034</c:v>
                </c:pt>
                <c:pt idx="283">
                  <c:v>1144</c:v>
                </c:pt>
                <c:pt idx="284">
                  <c:v>894</c:v>
                </c:pt>
                <c:pt idx="285">
                  <c:v>1812</c:v>
                </c:pt>
                <c:pt idx="286">
                  <c:v>1077</c:v>
                </c:pt>
                <c:pt idx="287">
                  <c:v>1550</c:v>
                </c:pt>
                <c:pt idx="288">
                  <c:v>1310</c:v>
                </c:pt>
                <c:pt idx="289">
                  <c:v>672</c:v>
                </c:pt>
                <c:pt idx="290">
                  <c:v>2263</c:v>
                </c:pt>
                <c:pt idx="291">
                  <c:v>1572</c:v>
                </c:pt>
                <c:pt idx="292">
                  <c:v>1620</c:v>
                </c:pt>
                <c:pt idx="293">
                  <c:v>2172</c:v>
                </c:pt>
                <c:pt idx="294">
                  <c:v>2078</c:v>
                </c:pt>
                <c:pt idx="295">
                  <c:v>1276</c:v>
                </c:pt>
                <c:pt idx="296">
                  <c:v>1478</c:v>
                </c:pt>
                <c:pt idx="297">
                  <c:v>1028</c:v>
                </c:pt>
                <c:pt idx="298">
                  <c:v>1400</c:v>
                </c:pt>
                <c:pt idx="299">
                  <c:v>2624</c:v>
                </c:pt>
                <c:pt idx="300">
                  <c:v>1134</c:v>
                </c:pt>
                <c:pt idx="301">
                  <c:v>1056</c:v>
                </c:pt>
                <c:pt idx="302">
                  <c:v>1344</c:v>
                </c:pt>
                <c:pt idx="303">
                  <c:v>1602</c:v>
                </c:pt>
                <c:pt idx="304">
                  <c:v>988</c:v>
                </c:pt>
                <c:pt idx="305">
                  <c:v>1196</c:v>
                </c:pt>
                <c:pt idx="306">
                  <c:v>1389</c:v>
                </c:pt>
                <c:pt idx="307">
                  <c:v>1644</c:v>
                </c:pt>
                <c:pt idx="308">
                  <c:v>907</c:v>
                </c:pt>
                <c:pt idx="309">
                  <c:v>1208</c:v>
                </c:pt>
                <c:pt idx="310">
                  <c:v>1412</c:v>
                </c:pt>
                <c:pt idx="311">
                  <c:v>987</c:v>
                </c:pt>
                <c:pt idx="312">
                  <c:v>1661</c:v>
                </c:pt>
                <c:pt idx="313">
                  <c:v>1118</c:v>
                </c:pt>
                <c:pt idx="314">
                  <c:v>904</c:v>
                </c:pt>
                <c:pt idx="315">
                  <c:v>694</c:v>
                </c:pt>
                <c:pt idx="316">
                  <c:v>1196</c:v>
                </c:pt>
                <c:pt idx="317">
                  <c:v>1440</c:v>
                </c:pt>
                <c:pt idx="318">
                  <c:v>1573</c:v>
                </c:pt>
                <c:pt idx="319">
                  <c:v>1258</c:v>
                </c:pt>
                <c:pt idx="320">
                  <c:v>1908</c:v>
                </c:pt>
                <c:pt idx="321">
                  <c:v>1689</c:v>
                </c:pt>
                <c:pt idx="322">
                  <c:v>1888</c:v>
                </c:pt>
                <c:pt idx="323">
                  <c:v>1886</c:v>
                </c:pt>
                <c:pt idx="324">
                  <c:v>1376</c:v>
                </c:pt>
                <c:pt idx="325">
                  <c:v>1533</c:v>
                </c:pt>
                <c:pt idx="326">
                  <c:v>1756</c:v>
                </c:pt>
                <c:pt idx="327">
                  <c:v>1728</c:v>
                </c:pt>
                <c:pt idx="328">
                  <c:v>1242</c:v>
                </c:pt>
                <c:pt idx="329">
                  <c:v>1663</c:v>
                </c:pt>
                <c:pt idx="330">
                  <c:v>1666</c:v>
                </c:pt>
                <c:pt idx="331">
                  <c:v>1935</c:v>
                </c:pt>
                <c:pt idx="332">
                  <c:v>864</c:v>
                </c:pt>
                <c:pt idx="333">
                  <c:v>1660</c:v>
                </c:pt>
                <c:pt idx="334">
                  <c:v>1040</c:v>
                </c:pt>
                <c:pt idx="335">
                  <c:v>1414</c:v>
                </c:pt>
                <c:pt idx="336">
                  <c:v>1277</c:v>
                </c:pt>
                <c:pt idx="337">
                  <c:v>1644</c:v>
                </c:pt>
                <c:pt idx="338">
                  <c:v>1634</c:v>
                </c:pt>
                <c:pt idx="339">
                  <c:v>1710</c:v>
                </c:pt>
                <c:pt idx="340">
                  <c:v>1969</c:v>
                </c:pt>
                <c:pt idx="341">
                  <c:v>1072</c:v>
                </c:pt>
                <c:pt idx="342">
                  <c:v>1976</c:v>
                </c:pt>
                <c:pt idx="343">
                  <c:v>2643</c:v>
                </c:pt>
                <c:pt idx="344">
                  <c:v>1718</c:v>
                </c:pt>
                <c:pt idx="345">
                  <c:v>1131</c:v>
                </c:pt>
                <c:pt idx="346">
                  <c:v>1792</c:v>
                </c:pt>
                <c:pt idx="347">
                  <c:v>1826</c:v>
                </c:pt>
                <c:pt idx="348">
                  <c:v>1216</c:v>
                </c:pt>
                <c:pt idx="349">
                  <c:v>999</c:v>
                </c:pt>
                <c:pt idx="350">
                  <c:v>1073</c:v>
                </c:pt>
                <c:pt idx="351">
                  <c:v>1484</c:v>
                </c:pt>
                <c:pt idx="352">
                  <c:v>2414</c:v>
                </c:pt>
                <c:pt idx="353">
                  <c:v>630</c:v>
                </c:pt>
                <c:pt idx="354">
                  <c:v>1304</c:v>
                </c:pt>
                <c:pt idx="355">
                  <c:v>1578</c:v>
                </c:pt>
                <c:pt idx="356">
                  <c:v>1456</c:v>
                </c:pt>
                <c:pt idx="357">
                  <c:v>1269</c:v>
                </c:pt>
                <c:pt idx="358">
                  <c:v>886</c:v>
                </c:pt>
                <c:pt idx="359">
                  <c:v>720</c:v>
                </c:pt>
                <c:pt idx="360">
                  <c:v>3228</c:v>
                </c:pt>
                <c:pt idx="361">
                  <c:v>1820</c:v>
                </c:pt>
                <c:pt idx="362">
                  <c:v>899</c:v>
                </c:pt>
                <c:pt idx="363">
                  <c:v>1218</c:v>
                </c:pt>
                <c:pt idx="364">
                  <c:v>1768</c:v>
                </c:pt>
                <c:pt idx="365">
                  <c:v>1801</c:v>
                </c:pt>
                <c:pt idx="366">
                  <c:v>1322</c:v>
                </c:pt>
                <c:pt idx="367">
                  <c:v>1960</c:v>
                </c:pt>
                <c:pt idx="368">
                  <c:v>1911</c:v>
                </c:pt>
                <c:pt idx="369">
                  <c:v>1378</c:v>
                </c:pt>
                <c:pt idx="370">
                  <c:v>864</c:v>
                </c:pt>
                <c:pt idx="371">
                  <c:v>1080</c:v>
                </c:pt>
                <c:pt idx="372">
                  <c:v>789</c:v>
                </c:pt>
                <c:pt idx="373">
                  <c:v>2119</c:v>
                </c:pt>
                <c:pt idx="374">
                  <c:v>2344</c:v>
                </c:pt>
                <c:pt idx="375">
                  <c:v>1796</c:v>
                </c:pt>
                <c:pt idx="376">
                  <c:v>2080</c:v>
                </c:pt>
                <c:pt idx="377">
                  <c:v>1294</c:v>
                </c:pt>
                <c:pt idx="378">
                  <c:v>1244</c:v>
                </c:pt>
                <c:pt idx="379">
                  <c:v>4676</c:v>
                </c:pt>
                <c:pt idx="380">
                  <c:v>2398</c:v>
                </c:pt>
                <c:pt idx="381">
                  <c:v>2713</c:v>
                </c:pt>
                <c:pt idx="382">
                  <c:v>605</c:v>
                </c:pt>
                <c:pt idx="383">
                  <c:v>2515</c:v>
                </c:pt>
                <c:pt idx="384">
                  <c:v>1509</c:v>
                </c:pt>
                <c:pt idx="385">
                  <c:v>1362</c:v>
                </c:pt>
                <c:pt idx="386">
                  <c:v>827</c:v>
                </c:pt>
                <c:pt idx="387">
                  <c:v>334</c:v>
                </c:pt>
                <c:pt idx="388">
                  <c:v>1414</c:v>
                </c:pt>
                <c:pt idx="389">
                  <c:v>1347</c:v>
                </c:pt>
                <c:pt idx="390">
                  <c:v>1724</c:v>
                </c:pt>
                <c:pt idx="391">
                  <c:v>864</c:v>
                </c:pt>
                <c:pt idx="392">
                  <c:v>1159</c:v>
                </c:pt>
                <c:pt idx="393">
                  <c:v>1601</c:v>
                </c:pt>
                <c:pt idx="394">
                  <c:v>1838</c:v>
                </c:pt>
                <c:pt idx="395">
                  <c:v>1680</c:v>
                </c:pt>
                <c:pt idx="396">
                  <c:v>1496</c:v>
                </c:pt>
                <c:pt idx="397">
                  <c:v>2183</c:v>
                </c:pt>
                <c:pt idx="398">
                  <c:v>1635</c:v>
                </c:pt>
                <c:pt idx="399">
                  <c:v>768</c:v>
                </c:pt>
                <c:pt idx="400">
                  <c:v>825</c:v>
                </c:pt>
                <c:pt idx="401">
                  <c:v>2094</c:v>
                </c:pt>
                <c:pt idx="402">
                  <c:v>928</c:v>
                </c:pt>
                <c:pt idx="403">
                  <c:v>1717</c:v>
                </c:pt>
                <c:pt idx="404">
                  <c:v>1126</c:v>
                </c:pt>
                <c:pt idx="405">
                  <c:v>2046</c:v>
                </c:pt>
                <c:pt idx="406">
                  <c:v>1048</c:v>
                </c:pt>
                <c:pt idx="407">
                  <c:v>1092</c:v>
                </c:pt>
                <c:pt idx="408">
                  <c:v>1336</c:v>
                </c:pt>
                <c:pt idx="409">
                  <c:v>1446</c:v>
                </c:pt>
                <c:pt idx="410">
                  <c:v>1557</c:v>
                </c:pt>
                <c:pt idx="411">
                  <c:v>1392</c:v>
                </c:pt>
                <c:pt idx="412">
                  <c:v>996</c:v>
                </c:pt>
                <c:pt idx="413">
                  <c:v>1674</c:v>
                </c:pt>
                <c:pt idx="414">
                  <c:v>2295</c:v>
                </c:pt>
                <c:pt idx="415">
                  <c:v>1647</c:v>
                </c:pt>
                <c:pt idx="416">
                  <c:v>2504</c:v>
                </c:pt>
                <c:pt idx="417">
                  <c:v>1535</c:v>
                </c:pt>
                <c:pt idx="418">
                  <c:v>2132</c:v>
                </c:pt>
                <c:pt idx="419">
                  <c:v>1692</c:v>
                </c:pt>
                <c:pt idx="420">
                  <c:v>1109</c:v>
                </c:pt>
                <c:pt idx="421">
                  <c:v>1216</c:v>
                </c:pt>
                <c:pt idx="422">
                  <c:v>1477</c:v>
                </c:pt>
                <c:pt idx="423">
                  <c:v>1320</c:v>
                </c:pt>
                <c:pt idx="424">
                  <c:v>2042</c:v>
                </c:pt>
                <c:pt idx="425">
                  <c:v>816</c:v>
                </c:pt>
                <c:pt idx="426">
                  <c:v>2028</c:v>
                </c:pt>
                <c:pt idx="427">
                  <c:v>860</c:v>
                </c:pt>
                <c:pt idx="428">
                  <c:v>1473</c:v>
                </c:pt>
                <c:pt idx="429">
                  <c:v>935</c:v>
                </c:pt>
                <c:pt idx="430">
                  <c:v>1582</c:v>
                </c:pt>
                <c:pt idx="431">
                  <c:v>2296</c:v>
                </c:pt>
                <c:pt idx="432">
                  <c:v>848</c:v>
                </c:pt>
                <c:pt idx="433">
                  <c:v>924</c:v>
                </c:pt>
                <c:pt idx="434">
                  <c:v>1368</c:v>
                </c:pt>
                <c:pt idx="435">
                  <c:v>1402</c:v>
                </c:pt>
                <c:pt idx="436">
                  <c:v>1647</c:v>
                </c:pt>
                <c:pt idx="437">
                  <c:v>1556</c:v>
                </c:pt>
                <c:pt idx="438">
                  <c:v>1904</c:v>
                </c:pt>
                <c:pt idx="439">
                  <c:v>1375</c:v>
                </c:pt>
                <c:pt idx="440">
                  <c:v>1915</c:v>
                </c:pt>
                <c:pt idx="441">
                  <c:v>1200</c:v>
                </c:pt>
                <c:pt idx="442">
                  <c:v>1494</c:v>
                </c:pt>
                <c:pt idx="443">
                  <c:v>1986</c:v>
                </c:pt>
                <c:pt idx="444">
                  <c:v>1040</c:v>
                </c:pt>
                <c:pt idx="445">
                  <c:v>2008</c:v>
                </c:pt>
                <c:pt idx="446">
                  <c:v>3194</c:v>
                </c:pt>
                <c:pt idx="447">
                  <c:v>1029</c:v>
                </c:pt>
                <c:pt idx="448">
                  <c:v>2153</c:v>
                </c:pt>
                <c:pt idx="449">
                  <c:v>1032</c:v>
                </c:pt>
                <c:pt idx="450">
                  <c:v>1872</c:v>
                </c:pt>
                <c:pt idx="451">
                  <c:v>630</c:v>
                </c:pt>
                <c:pt idx="452">
                  <c:v>1509</c:v>
                </c:pt>
                <c:pt idx="453">
                  <c:v>832</c:v>
                </c:pt>
                <c:pt idx="454">
                  <c:v>1828</c:v>
                </c:pt>
                <c:pt idx="455">
                  <c:v>864</c:v>
                </c:pt>
                <c:pt idx="456">
                  <c:v>2614</c:v>
                </c:pt>
                <c:pt idx="457">
                  <c:v>1512</c:v>
                </c:pt>
                <c:pt idx="458">
                  <c:v>1116</c:v>
                </c:pt>
                <c:pt idx="459">
                  <c:v>1422</c:v>
                </c:pt>
                <c:pt idx="460">
                  <c:v>1520</c:v>
                </c:pt>
                <c:pt idx="461">
                  <c:v>1750</c:v>
                </c:pt>
                <c:pt idx="462">
                  <c:v>1056</c:v>
                </c:pt>
                <c:pt idx="463">
                  <c:v>1056</c:v>
                </c:pt>
                <c:pt idx="464">
                  <c:v>3395</c:v>
                </c:pt>
                <c:pt idx="465">
                  <c:v>800</c:v>
                </c:pt>
                <c:pt idx="466">
                  <c:v>1387</c:v>
                </c:pt>
                <c:pt idx="467">
                  <c:v>796</c:v>
                </c:pt>
                <c:pt idx="468">
                  <c:v>1929</c:v>
                </c:pt>
                <c:pt idx="469">
                  <c:v>1048</c:v>
                </c:pt>
                <c:pt idx="470">
                  <c:v>1094</c:v>
                </c:pt>
                <c:pt idx="471">
                  <c:v>630</c:v>
                </c:pt>
                <c:pt idx="472">
                  <c:v>1665</c:v>
                </c:pt>
                <c:pt idx="473">
                  <c:v>1510</c:v>
                </c:pt>
                <c:pt idx="474">
                  <c:v>1716</c:v>
                </c:pt>
                <c:pt idx="475">
                  <c:v>1469</c:v>
                </c:pt>
                <c:pt idx="476">
                  <c:v>1092</c:v>
                </c:pt>
                <c:pt idx="477">
                  <c:v>1053</c:v>
                </c:pt>
                <c:pt idx="478">
                  <c:v>1502</c:v>
                </c:pt>
                <c:pt idx="479">
                  <c:v>1458</c:v>
                </c:pt>
                <c:pt idx="480">
                  <c:v>1486</c:v>
                </c:pt>
                <c:pt idx="481">
                  <c:v>1935</c:v>
                </c:pt>
                <c:pt idx="482">
                  <c:v>2448</c:v>
                </c:pt>
                <c:pt idx="483">
                  <c:v>1392</c:v>
                </c:pt>
                <c:pt idx="484">
                  <c:v>1181</c:v>
                </c:pt>
                <c:pt idx="485">
                  <c:v>2097</c:v>
                </c:pt>
                <c:pt idx="486">
                  <c:v>1936</c:v>
                </c:pt>
                <c:pt idx="487">
                  <c:v>2380</c:v>
                </c:pt>
                <c:pt idx="488">
                  <c:v>1437</c:v>
                </c:pt>
                <c:pt idx="489">
                  <c:v>1369</c:v>
                </c:pt>
                <c:pt idx="490">
                  <c:v>1136</c:v>
                </c:pt>
                <c:pt idx="491">
                  <c:v>1441</c:v>
                </c:pt>
                <c:pt idx="492">
                  <c:v>1774</c:v>
                </c:pt>
                <c:pt idx="493">
                  <c:v>2046</c:v>
                </c:pt>
                <c:pt idx="494">
                  <c:v>988</c:v>
                </c:pt>
                <c:pt idx="495">
                  <c:v>923</c:v>
                </c:pt>
                <c:pt idx="496">
                  <c:v>1520</c:v>
                </c:pt>
                <c:pt idx="497">
                  <c:v>1291</c:v>
                </c:pt>
                <c:pt idx="498">
                  <c:v>1668</c:v>
                </c:pt>
                <c:pt idx="499">
                  <c:v>1839</c:v>
                </c:pt>
                <c:pt idx="500">
                  <c:v>2090</c:v>
                </c:pt>
                <c:pt idx="501">
                  <c:v>1761</c:v>
                </c:pt>
                <c:pt idx="502">
                  <c:v>1102</c:v>
                </c:pt>
                <c:pt idx="503">
                  <c:v>1419</c:v>
                </c:pt>
                <c:pt idx="504">
                  <c:v>1362</c:v>
                </c:pt>
                <c:pt idx="505">
                  <c:v>848</c:v>
                </c:pt>
                <c:pt idx="506">
                  <c:v>4316</c:v>
                </c:pt>
                <c:pt idx="507">
                  <c:v>2519</c:v>
                </c:pt>
                <c:pt idx="508">
                  <c:v>1073</c:v>
                </c:pt>
                <c:pt idx="509">
                  <c:v>1539</c:v>
                </c:pt>
                <c:pt idx="510">
                  <c:v>1137</c:v>
                </c:pt>
                <c:pt idx="511">
                  <c:v>616</c:v>
                </c:pt>
                <c:pt idx="512">
                  <c:v>1148</c:v>
                </c:pt>
                <c:pt idx="513">
                  <c:v>894</c:v>
                </c:pt>
                <c:pt idx="514">
                  <c:v>1391</c:v>
                </c:pt>
                <c:pt idx="515">
                  <c:v>1800</c:v>
                </c:pt>
                <c:pt idx="516">
                  <c:v>1164</c:v>
                </c:pt>
                <c:pt idx="517">
                  <c:v>2576</c:v>
                </c:pt>
                <c:pt idx="518">
                  <c:v>1812</c:v>
                </c:pt>
                <c:pt idx="519">
                  <c:v>1484</c:v>
                </c:pt>
                <c:pt idx="520">
                  <c:v>1092</c:v>
                </c:pt>
                <c:pt idx="521">
                  <c:v>1824</c:v>
                </c:pt>
                <c:pt idx="522">
                  <c:v>1324</c:v>
                </c:pt>
                <c:pt idx="523">
                  <c:v>1456</c:v>
                </c:pt>
                <c:pt idx="524">
                  <c:v>960</c:v>
                </c:pt>
                <c:pt idx="525">
                  <c:v>1479</c:v>
                </c:pt>
                <c:pt idx="526">
                  <c:v>1350</c:v>
                </c:pt>
                <c:pt idx="527">
                  <c:v>1178</c:v>
                </c:pt>
                <c:pt idx="528">
                  <c:v>2418</c:v>
                </c:pt>
                <c:pt idx="529">
                  <c:v>848</c:v>
                </c:pt>
                <c:pt idx="530">
                  <c:v>864</c:v>
                </c:pt>
                <c:pt idx="531">
                  <c:v>1470</c:v>
                </c:pt>
                <c:pt idx="532">
                  <c:v>864</c:v>
                </c:pt>
                <c:pt idx="533">
                  <c:v>1680</c:v>
                </c:pt>
                <c:pt idx="534">
                  <c:v>1776</c:v>
                </c:pt>
                <c:pt idx="535">
                  <c:v>1208</c:v>
                </c:pt>
                <c:pt idx="536">
                  <c:v>1616</c:v>
                </c:pt>
                <c:pt idx="537">
                  <c:v>2031</c:v>
                </c:pt>
                <c:pt idx="538">
                  <c:v>1144</c:v>
                </c:pt>
                <c:pt idx="539">
                  <c:v>948</c:v>
                </c:pt>
                <c:pt idx="540">
                  <c:v>1768</c:v>
                </c:pt>
                <c:pt idx="541">
                  <c:v>1040</c:v>
                </c:pt>
                <c:pt idx="542">
                  <c:v>1801</c:v>
                </c:pt>
                <c:pt idx="543">
                  <c:v>1200</c:v>
                </c:pt>
                <c:pt idx="544">
                  <c:v>1728</c:v>
                </c:pt>
                <c:pt idx="545">
                  <c:v>1432</c:v>
                </c:pt>
                <c:pt idx="546">
                  <c:v>912</c:v>
                </c:pt>
                <c:pt idx="547">
                  <c:v>1349</c:v>
                </c:pt>
                <c:pt idx="548">
                  <c:v>1464</c:v>
                </c:pt>
                <c:pt idx="549">
                  <c:v>2715</c:v>
                </c:pt>
                <c:pt idx="550">
                  <c:v>2256</c:v>
                </c:pt>
                <c:pt idx="551">
                  <c:v>2640</c:v>
                </c:pt>
                <c:pt idx="552">
                  <c:v>1720</c:v>
                </c:pt>
                <c:pt idx="553">
                  <c:v>1529</c:v>
                </c:pt>
                <c:pt idx="554">
                  <c:v>1494</c:v>
                </c:pt>
                <c:pt idx="555">
                  <c:v>1026</c:v>
                </c:pt>
                <c:pt idx="556">
                  <c:v>1471</c:v>
                </c:pt>
                <c:pt idx="557">
                  <c:v>1768</c:v>
                </c:pt>
                <c:pt idx="558">
                  <c:v>1386</c:v>
                </c:pt>
                <c:pt idx="559">
                  <c:v>1501</c:v>
                </c:pt>
                <c:pt idx="560">
                  <c:v>2531</c:v>
                </c:pt>
                <c:pt idx="561">
                  <c:v>1301</c:v>
                </c:pt>
                <c:pt idx="562">
                  <c:v>1547</c:v>
                </c:pt>
                <c:pt idx="563">
                  <c:v>2365</c:v>
                </c:pt>
                <c:pt idx="564">
                  <c:v>1494</c:v>
                </c:pt>
                <c:pt idx="565">
                  <c:v>1506</c:v>
                </c:pt>
                <c:pt idx="566">
                  <c:v>1714</c:v>
                </c:pt>
                <c:pt idx="567">
                  <c:v>1836</c:v>
                </c:pt>
                <c:pt idx="568">
                  <c:v>1220</c:v>
                </c:pt>
                <c:pt idx="569">
                  <c:v>1117</c:v>
                </c:pt>
                <c:pt idx="570">
                  <c:v>912</c:v>
                </c:pt>
                <c:pt idx="571">
                  <c:v>1973</c:v>
                </c:pt>
                <c:pt idx="572">
                  <c:v>1204</c:v>
                </c:pt>
                <c:pt idx="573">
                  <c:v>1614</c:v>
                </c:pt>
                <c:pt idx="574">
                  <c:v>894</c:v>
                </c:pt>
                <c:pt idx="575">
                  <c:v>2020</c:v>
                </c:pt>
                <c:pt idx="576">
                  <c:v>1004</c:v>
                </c:pt>
                <c:pt idx="577">
                  <c:v>1253</c:v>
                </c:pt>
                <c:pt idx="578">
                  <c:v>1110</c:v>
                </c:pt>
                <c:pt idx="579">
                  <c:v>1484</c:v>
                </c:pt>
                <c:pt idx="580">
                  <c:v>1342</c:v>
                </c:pt>
                <c:pt idx="581">
                  <c:v>1652</c:v>
                </c:pt>
                <c:pt idx="582">
                  <c:v>2084</c:v>
                </c:pt>
                <c:pt idx="583">
                  <c:v>2087</c:v>
                </c:pt>
                <c:pt idx="584">
                  <c:v>1145</c:v>
                </c:pt>
                <c:pt idx="585">
                  <c:v>1062</c:v>
                </c:pt>
                <c:pt idx="586">
                  <c:v>2013</c:v>
                </c:pt>
                <c:pt idx="587">
                  <c:v>1496</c:v>
                </c:pt>
                <c:pt idx="588">
                  <c:v>1895</c:v>
                </c:pt>
                <c:pt idx="589">
                  <c:v>1564</c:v>
                </c:pt>
                <c:pt idx="590">
                  <c:v>1285</c:v>
                </c:pt>
                <c:pt idx="591">
                  <c:v>773</c:v>
                </c:pt>
                <c:pt idx="592">
                  <c:v>1688</c:v>
                </c:pt>
                <c:pt idx="593">
                  <c:v>2822</c:v>
                </c:pt>
                <c:pt idx="594">
                  <c:v>1428</c:v>
                </c:pt>
                <c:pt idx="595">
                  <c:v>980</c:v>
                </c:pt>
                <c:pt idx="596">
                  <c:v>1576</c:v>
                </c:pt>
                <c:pt idx="597">
                  <c:v>1086</c:v>
                </c:pt>
                <c:pt idx="598">
                  <c:v>1309</c:v>
                </c:pt>
                <c:pt idx="599">
                  <c:v>848</c:v>
                </c:pt>
                <c:pt idx="600">
                  <c:v>1044</c:v>
                </c:pt>
                <c:pt idx="601">
                  <c:v>1250</c:v>
                </c:pt>
                <c:pt idx="602">
                  <c:v>1661</c:v>
                </c:pt>
                <c:pt idx="603">
                  <c:v>1008</c:v>
                </c:pt>
                <c:pt idx="604">
                  <c:v>1689</c:v>
                </c:pt>
                <c:pt idx="605">
                  <c:v>1052</c:v>
                </c:pt>
                <c:pt idx="606">
                  <c:v>1358</c:v>
                </c:pt>
                <c:pt idx="607">
                  <c:v>936</c:v>
                </c:pt>
                <c:pt idx="608">
                  <c:v>1489</c:v>
                </c:pt>
                <c:pt idx="609">
                  <c:v>2084</c:v>
                </c:pt>
                <c:pt idx="610">
                  <c:v>784</c:v>
                </c:pt>
                <c:pt idx="611">
                  <c:v>1434</c:v>
                </c:pt>
                <c:pt idx="612">
                  <c:v>1223</c:v>
                </c:pt>
                <c:pt idx="613">
                  <c:v>1829</c:v>
                </c:pt>
                <c:pt idx="614">
                  <c:v>1516</c:v>
                </c:pt>
                <c:pt idx="615">
                  <c:v>1144</c:v>
                </c:pt>
                <c:pt idx="616">
                  <c:v>1559</c:v>
                </c:pt>
                <c:pt idx="617">
                  <c:v>987</c:v>
                </c:pt>
                <c:pt idx="618">
                  <c:v>1200</c:v>
                </c:pt>
                <c:pt idx="619">
                  <c:v>1482</c:v>
                </c:pt>
                <c:pt idx="620">
                  <c:v>1539</c:v>
                </c:pt>
                <c:pt idx="621">
                  <c:v>1165</c:v>
                </c:pt>
                <c:pt idx="622">
                  <c:v>1800</c:v>
                </c:pt>
                <c:pt idx="623">
                  <c:v>1416</c:v>
                </c:pt>
                <c:pt idx="624">
                  <c:v>1775</c:v>
                </c:pt>
                <c:pt idx="625">
                  <c:v>864</c:v>
                </c:pt>
                <c:pt idx="626">
                  <c:v>2358</c:v>
                </c:pt>
                <c:pt idx="627">
                  <c:v>848</c:v>
                </c:pt>
                <c:pt idx="628">
                  <c:v>1456</c:v>
                </c:pt>
                <c:pt idx="629">
                  <c:v>1646</c:v>
                </c:pt>
                <c:pt idx="630">
                  <c:v>1445</c:v>
                </c:pt>
                <c:pt idx="631">
                  <c:v>1779</c:v>
                </c:pt>
                <c:pt idx="632">
                  <c:v>1040</c:v>
                </c:pt>
                <c:pt idx="633">
                  <c:v>1481</c:v>
                </c:pt>
                <c:pt idx="634">
                  <c:v>1426</c:v>
                </c:pt>
                <c:pt idx="635">
                  <c:v>1039</c:v>
                </c:pt>
                <c:pt idx="636">
                  <c:v>1097</c:v>
                </c:pt>
                <c:pt idx="637">
                  <c:v>1148</c:v>
                </c:pt>
                <c:pt idx="638">
                  <c:v>1646</c:v>
                </c:pt>
                <c:pt idx="639">
                  <c:v>1120</c:v>
                </c:pt>
                <c:pt idx="640">
                  <c:v>2320</c:v>
                </c:pt>
                <c:pt idx="641">
                  <c:v>1949</c:v>
                </c:pt>
                <c:pt idx="642">
                  <c:v>910</c:v>
                </c:pt>
                <c:pt idx="643">
                  <c:v>1131</c:v>
                </c:pt>
                <c:pt idx="644">
                  <c:v>2610</c:v>
                </c:pt>
                <c:pt idx="645">
                  <c:v>2224</c:v>
                </c:pt>
                <c:pt idx="646">
                  <c:v>1155</c:v>
                </c:pt>
                <c:pt idx="647">
                  <c:v>864</c:v>
                </c:pt>
                <c:pt idx="648">
                  <c:v>1090</c:v>
                </c:pt>
                <c:pt idx="649">
                  <c:v>1717</c:v>
                </c:pt>
                <c:pt idx="650">
                  <c:v>1593</c:v>
                </c:pt>
                <c:pt idx="651">
                  <c:v>2230</c:v>
                </c:pt>
                <c:pt idx="652">
                  <c:v>892</c:v>
                </c:pt>
                <c:pt idx="653">
                  <c:v>1709</c:v>
                </c:pt>
                <c:pt idx="654">
                  <c:v>1712</c:v>
                </c:pt>
                <c:pt idx="655">
                  <c:v>1393</c:v>
                </c:pt>
                <c:pt idx="656">
                  <c:v>2217</c:v>
                </c:pt>
                <c:pt idx="657">
                  <c:v>924</c:v>
                </c:pt>
                <c:pt idx="658">
                  <c:v>1068</c:v>
                </c:pt>
                <c:pt idx="659">
                  <c:v>1383</c:v>
                </c:pt>
                <c:pt idx="660">
                  <c:v>1535</c:v>
                </c:pt>
                <c:pt idx="661">
                  <c:v>1796</c:v>
                </c:pt>
                <c:pt idx="662">
                  <c:v>951</c:v>
                </c:pt>
                <c:pt idx="663">
                  <c:v>2240</c:v>
                </c:pt>
                <c:pt idx="664">
                  <c:v>2364</c:v>
                </c:pt>
                <c:pt idx="665">
                  <c:v>1236</c:v>
                </c:pt>
                <c:pt idx="666">
                  <c:v>858</c:v>
                </c:pt>
                <c:pt idx="667">
                  <c:v>1509</c:v>
                </c:pt>
                <c:pt idx="668">
                  <c:v>1636</c:v>
                </c:pt>
                <c:pt idx="669">
                  <c:v>2057</c:v>
                </c:pt>
                <c:pt idx="670">
                  <c:v>1484</c:v>
                </c:pt>
                <c:pt idx="671">
                  <c:v>1015</c:v>
                </c:pt>
                <c:pt idx="672">
                  <c:v>2002</c:v>
                </c:pt>
                <c:pt idx="673">
                  <c:v>1224</c:v>
                </c:pt>
                <c:pt idx="674">
                  <c:v>480</c:v>
                </c:pt>
                <c:pt idx="675">
                  <c:v>1229</c:v>
                </c:pt>
                <c:pt idx="676">
                  <c:v>2127</c:v>
                </c:pt>
                <c:pt idx="677">
                  <c:v>1414</c:v>
                </c:pt>
                <c:pt idx="678">
                  <c:v>1721</c:v>
                </c:pt>
                <c:pt idx="679">
                  <c:v>2200</c:v>
                </c:pt>
                <c:pt idx="680">
                  <c:v>1316</c:v>
                </c:pt>
                <c:pt idx="681">
                  <c:v>1617</c:v>
                </c:pt>
                <c:pt idx="682">
                  <c:v>1686</c:v>
                </c:pt>
                <c:pt idx="683">
                  <c:v>1126</c:v>
                </c:pt>
                <c:pt idx="684">
                  <c:v>2374</c:v>
                </c:pt>
                <c:pt idx="685">
                  <c:v>1978</c:v>
                </c:pt>
                <c:pt idx="686">
                  <c:v>1788</c:v>
                </c:pt>
                <c:pt idx="687">
                  <c:v>1466</c:v>
                </c:pt>
                <c:pt idx="688">
                  <c:v>925</c:v>
                </c:pt>
                <c:pt idx="689">
                  <c:v>747</c:v>
                </c:pt>
                <c:pt idx="690">
                  <c:v>2403</c:v>
                </c:pt>
                <c:pt idx="691">
                  <c:v>1728</c:v>
                </c:pt>
                <c:pt idx="692">
                  <c:v>2060</c:v>
                </c:pt>
                <c:pt idx="693">
                  <c:v>1440</c:v>
                </c:pt>
                <c:pt idx="694">
                  <c:v>1632</c:v>
                </c:pt>
                <c:pt idx="695">
                  <c:v>1144</c:v>
                </c:pt>
                <c:pt idx="696">
                  <c:v>1629</c:v>
                </c:pt>
                <c:pt idx="697">
                  <c:v>1776</c:v>
                </c:pt>
                <c:pt idx="698">
                  <c:v>1381</c:v>
                </c:pt>
                <c:pt idx="699">
                  <c:v>965</c:v>
                </c:pt>
                <c:pt idx="700">
                  <c:v>980</c:v>
                </c:pt>
                <c:pt idx="701">
                  <c:v>1958</c:v>
                </c:pt>
                <c:pt idx="702">
                  <c:v>1229</c:v>
                </c:pt>
                <c:pt idx="703">
                  <c:v>1057</c:v>
                </c:pt>
                <c:pt idx="704">
                  <c:v>1337</c:v>
                </c:pt>
                <c:pt idx="705">
                  <c:v>858</c:v>
                </c:pt>
                <c:pt idx="706">
                  <c:v>1548</c:v>
                </c:pt>
                <c:pt idx="707">
                  <c:v>1800</c:v>
                </c:pt>
                <c:pt idx="708">
                  <c:v>1894</c:v>
                </c:pt>
                <c:pt idx="709">
                  <c:v>1098</c:v>
                </c:pt>
                <c:pt idx="710">
                  <c:v>968</c:v>
                </c:pt>
                <c:pt idx="711">
                  <c:v>1095</c:v>
                </c:pt>
                <c:pt idx="712">
                  <c:v>1192</c:v>
                </c:pt>
                <c:pt idx="713">
                  <c:v>918</c:v>
                </c:pt>
                <c:pt idx="714">
                  <c:v>1428</c:v>
                </c:pt>
                <c:pt idx="715">
                  <c:v>2019</c:v>
                </c:pt>
                <c:pt idx="716">
                  <c:v>1382</c:v>
                </c:pt>
                <c:pt idx="717">
                  <c:v>1241</c:v>
                </c:pt>
                <c:pt idx="718">
                  <c:v>894</c:v>
                </c:pt>
                <c:pt idx="719">
                  <c:v>1121</c:v>
                </c:pt>
                <c:pt idx="720">
                  <c:v>999</c:v>
                </c:pt>
                <c:pt idx="721">
                  <c:v>2612</c:v>
                </c:pt>
                <c:pt idx="722">
                  <c:v>1266</c:v>
                </c:pt>
                <c:pt idx="723">
                  <c:v>1164</c:v>
                </c:pt>
                <c:pt idx="724">
                  <c:v>1635</c:v>
                </c:pt>
                <c:pt idx="725">
                  <c:v>1940</c:v>
                </c:pt>
                <c:pt idx="726">
                  <c:v>2030</c:v>
                </c:pt>
                <c:pt idx="727">
                  <c:v>1742</c:v>
                </c:pt>
                <c:pt idx="728">
                  <c:v>1851</c:v>
                </c:pt>
                <c:pt idx="729">
                  <c:v>1500</c:v>
                </c:pt>
                <c:pt idx="730">
                  <c:v>1718</c:v>
                </c:pt>
                <c:pt idx="731">
                  <c:v>1050</c:v>
                </c:pt>
                <c:pt idx="732">
                  <c:v>1442</c:v>
                </c:pt>
                <c:pt idx="733">
                  <c:v>1077</c:v>
                </c:pt>
                <c:pt idx="734">
                  <c:v>1208</c:v>
                </c:pt>
                <c:pt idx="735">
                  <c:v>944</c:v>
                </c:pt>
                <c:pt idx="736">
                  <c:v>691</c:v>
                </c:pt>
                <c:pt idx="737">
                  <c:v>1574</c:v>
                </c:pt>
                <c:pt idx="738">
                  <c:v>1680</c:v>
                </c:pt>
                <c:pt idx="739">
                  <c:v>1504</c:v>
                </c:pt>
                <c:pt idx="740">
                  <c:v>1657</c:v>
                </c:pt>
                <c:pt idx="741">
                  <c:v>1092</c:v>
                </c:pt>
                <c:pt idx="742">
                  <c:v>1710</c:v>
                </c:pt>
                <c:pt idx="743">
                  <c:v>1522</c:v>
                </c:pt>
                <c:pt idx="744">
                  <c:v>1271</c:v>
                </c:pt>
                <c:pt idx="745">
                  <c:v>1664</c:v>
                </c:pt>
                <c:pt idx="746">
                  <c:v>1022</c:v>
                </c:pt>
                <c:pt idx="747">
                  <c:v>1082</c:v>
                </c:pt>
                <c:pt idx="748">
                  <c:v>1665</c:v>
                </c:pt>
                <c:pt idx="749">
                  <c:v>1504</c:v>
                </c:pt>
                <c:pt idx="750">
                  <c:v>1360</c:v>
                </c:pt>
                <c:pt idx="751">
                  <c:v>1472</c:v>
                </c:pt>
                <c:pt idx="752">
                  <c:v>1132</c:v>
                </c:pt>
                <c:pt idx="753">
                  <c:v>1248</c:v>
                </c:pt>
                <c:pt idx="754">
                  <c:v>1504</c:v>
                </c:pt>
                <c:pt idx="755">
                  <c:v>882</c:v>
                </c:pt>
                <c:pt idx="756">
                  <c:v>1264</c:v>
                </c:pt>
                <c:pt idx="757">
                  <c:v>1646</c:v>
                </c:pt>
                <c:pt idx="758">
                  <c:v>1928</c:v>
                </c:pt>
                <c:pt idx="759">
                  <c:v>2520</c:v>
                </c:pt>
                <c:pt idx="760">
                  <c:v>954</c:v>
                </c:pt>
                <c:pt idx="761">
                  <c:v>1620</c:v>
                </c:pt>
                <c:pt idx="762">
                  <c:v>1344</c:v>
                </c:pt>
                <c:pt idx="763">
                  <c:v>1306</c:v>
                </c:pt>
                <c:pt idx="764">
                  <c:v>2524</c:v>
                </c:pt>
                <c:pt idx="765">
                  <c:v>1733</c:v>
                </c:pt>
                <c:pt idx="766">
                  <c:v>2868</c:v>
                </c:pt>
                <c:pt idx="767">
                  <c:v>990</c:v>
                </c:pt>
                <c:pt idx="768">
                  <c:v>1302</c:v>
                </c:pt>
                <c:pt idx="769">
                  <c:v>1316</c:v>
                </c:pt>
                <c:pt idx="770">
                  <c:v>1526</c:v>
                </c:pt>
                <c:pt idx="771">
                  <c:v>1523</c:v>
                </c:pt>
                <c:pt idx="772">
                  <c:v>1364</c:v>
                </c:pt>
                <c:pt idx="773">
                  <c:v>1850</c:v>
                </c:pt>
                <c:pt idx="774">
                  <c:v>2184</c:v>
                </c:pt>
                <c:pt idx="775">
                  <c:v>1991</c:v>
                </c:pt>
                <c:pt idx="776">
                  <c:v>1338</c:v>
                </c:pt>
                <c:pt idx="777">
                  <c:v>894</c:v>
                </c:pt>
                <c:pt idx="778">
                  <c:v>2337</c:v>
                </c:pt>
                <c:pt idx="779">
                  <c:v>1103</c:v>
                </c:pt>
                <c:pt idx="780">
                  <c:v>1154</c:v>
                </c:pt>
                <c:pt idx="781">
                  <c:v>2260</c:v>
                </c:pt>
                <c:pt idx="782">
                  <c:v>1571</c:v>
                </c:pt>
                <c:pt idx="783">
                  <c:v>1611</c:v>
                </c:pt>
                <c:pt idx="784">
                  <c:v>2521</c:v>
                </c:pt>
                <c:pt idx="785">
                  <c:v>1048</c:v>
                </c:pt>
                <c:pt idx="786">
                  <c:v>1556</c:v>
                </c:pt>
                <c:pt idx="787">
                  <c:v>1426</c:v>
                </c:pt>
                <c:pt idx="788">
                  <c:v>1240</c:v>
                </c:pt>
                <c:pt idx="789">
                  <c:v>1740</c:v>
                </c:pt>
                <c:pt idx="790">
                  <c:v>1466</c:v>
                </c:pt>
                <c:pt idx="791">
                  <c:v>848</c:v>
                </c:pt>
                <c:pt idx="792">
                  <c:v>990</c:v>
                </c:pt>
                <c:pt idx="793">
                  <c:v>1258</c:v>
                </c:pt>
                <c:pt idx="794">
                  <c:v>1040</c:v>
                </c:pt>
                <c:pt idx="795">
                  <c:v>1459</c:v>
                </c:pt>
                <c:pt idx="796">
                  <c:v>1251</c:v>
                </c:pt>
                <c:pt idx="797">
                  <c:v>996</c:v>
                </c:pt>
                <c:pt idx="798">
                  <c:v>1092</c:v>
                </c:pt>
                <c:pt idx="799">
                  <c:v>1953</c:v>
                </c:pt>
                <c:pt idx="800">
                  <c:v>1709</c:v>
                </c:pt>
                <c:pt idx="801">
                  <c:v>1040</c:v>
                </c:pt>
                <c:pt idx="802">
                  <c:v>1252</c:v>
                </c:pt>
                <c:pt idx="803">
                  <c:v>1200</c:v>
                </c:pt>
                <c:pt idx="804">
                  <c:v>936</c:v>
                </c:pt>
                <c:pt idx="805">
                  <c:v>1314</c:v>
                </c:pt>
                <c:pt idx="806">
                  <c:v>1355</c:v>
                </c:pt>
                <c:pt idx="807">
                  <c:v>1088</c:v>
                </c:pt>
                <c:pt idx="808">
                  <c:v>1324</c:v>
                </c:pt>
                <c:pt idx="809">
                  <c:v>438</c:v>
                </c:pt>
                <c:pt idx="810">
                  <c:v>1194</c:v>
                </c:pt>
                <c:pt idx="811">
                  <c:v>1302</c:v>
                </c:pt>
                <c:pt idx="812">
                  <c:v>1442</c:v>
                </c:pt>
                <c:pt idx="813">
                  <c:v>2021</c:v>
                </c:pt>
                <c:pt idx="814">
                  <c:v>1836</c:v>
                </c:pt>
                <c:pt idx="815">
                  <c:v>1658</c:v>
                </c:pt>
                <c:pt idx="816">
                  <c:v>1964</c:v>
                </c:pt>
                <c:pt idx="817">
                  <c:v>816</c:v>
                </c:pt>
                <c:pt idx="818">
                  <c:v>833</c:v>
                </c:pt>
                <c:pt idx="819">
                  <c:v>1734</c:v>
                </c:pt>
                <c:pt idx="820">
                  <c:v>1419</c:v>
                </c:pt>
                <c:pt idx="821">
                  <c:v>894</c:v>
                </c:pt>
                <c:pt idx="822">
                  <c:v>1012</c:v>
                </c:pt>
                <c:pt idx="823">
                  <c:v>1552</c:v>
                </c:pt>
                <c:pt idx="824">
                  <c:v>960</c:v>
                </c:pt>
                <c:pt idx="825">
                  <c:v>936</c:v>
                </c:pt>
                <c:pt idx="826">
                  <c:v>1981</c:v>
                </c:pt>
                <c:pt idx="827">
                  <c:v>974</c:v>
                </c:pt>
                <c:pt idx="828">
                  <c:v>986</c:v>
                </c:pt>
                <c:pt idx="829">
                  <c:v>1252</c:v>
                </c:pt>
                <c:pt idx="830">
                  <c:v>1020</c:v>
                </c:pt>
                <c:pt idx="831">
                  <c:v>1567</c:v>
                </c:pt>
                <c:pt idx="832">
                  <c:v>1167</c:v>
                </c:pt>
                <c:pt idx="833">
                  <c:v>1868</c:v>
                </c:pt>
                <c:pt idx="834">
                  <c:v>2828</c:v>
                </c:pt>
                <c:pt idx="835">
                  <c:v>1006</c:v>
                </c:pt>
                <c:pt idx="836">
                  <c:v>924</c:v>
                </c:pt>
                <c:pt idx="837">
                  <c:v>1111</c:v>
                </c:pt>
                <c:pt idx="838">
                  <c:v>1482</c:v>
                </c:pt>
                <c:pt idx="839">
                  <c:v>932</c:v>
                </c:pt>
                <c:pt idx="840">
                  <c:v>1811</c:v>
                </c:pt>
                <c:pt idx="841">
                  <c:v>816</c:v>
                </c:pt>
                <c:pt idx="842">
                  <c:v>1820</c:v>
                </c:pt>
                <c:pt idx="843">
                  <c:v>1437</c:v>
                </c:pt>
                <c:pt idx="844">
                  <c:v>1265</c:v>
                </c:pt>
                <c:pt idx="845">
                  <c:v>1314</c:v>
                </c:pt>
                <c:pt idx="846">
                  <c:v>1580</c:v>
                </c:pt>
                <c:pt idx="847">
                  <c:v>1876</c:v>
                </c:pt>
                <c:pt idx="848">
                  <c:v>1640</c:v>
                </c:pt>
                <c:pt idx="849">
                  <c:v>894</c:v>
                </c:pt>
                <c:pt idx="850">
                  <c:v>1258</c:v>
                </c:pt>
                <c:pt idx="851">
                  <c:v>1432</c:v>
                </c:pt>
                <c:pt idx="852">
                  <c:v>1502</c:v>
                </c:pt>
                <c:pt idx="853">
                  <c:v>1694</c:v>
                </c:pt>
                <c:pt idx="854">
                  <c:v>2108</c:v>
                </c:pt>
                <c:pt idx="855">
                  <c:v>3086</c:v>
                </c:pt>
                <c:pt idx="856">
                  <c:v>2345</c:v>
                </c:pt>
                <c:pt idx="857">
                  <c:v>2872</c:v>
                </c:pt>
                <c:pt idx="858">
                  <c:v>923</c:v>
                </c:pt>
                <c:pt idx="859">
                  <c:v>1224</c:v>
                </c:pt>
                <c:pt idx="860">
                  <c:v>1343</c:v>
                </c:pt>
                <c:pt idx="861">
                  <c:v>2514</c:v>
                </c:pt>
                <c:pt idx="862">
                  <c:v>1652</c:v>
                </c:pt>
                <c:pt idx="863">
                  <c:v>4476</c:v>
                </c:pt>
                <c:pt idx="864">
                  <c:v>1130</c:v>
                </c:pt>
                <c:pt idx="865">
                  <c:v>1572</c:v>
                </c:pt>
                <c:pt idx="866">
                  <c:v>1221</c:v>
                </c:pt>
                <c:pt idx="867">
                  <c:v>1660</c:v>
                </c:pt>
                <c:pt idx="868">
                  <c:v>1804</c:v>
                </c:pt>
                <c:pt idx="869">
                  <c:v>1441</c:v>
                </c:pt>
                <c:pt idx="870">
                  <c:v>1472</c:v>
                </c:pt>
                <c:pt idx="871">
                  <c:v>1224</c:v>
                </c:pt>
                <c:pt idx="872">
                  <c:v>1352</c:v>
                </c:pt>
                <c:pt idx="873">
                  <c:v>1456</c:v>
                </c:pt>
                <c:pt idx="874">
                  <c:v>1212</c:v>
                </c:pt>
                <c:pt idx="875">
                  <c:v>864</c:v>
                </c:pt>
                <c:pt idx="876">
                  <c:v>1348</c:v>
                </c:pt>
                <c:pt idx="877">
                  <c:v>1630</c:v>
                </c:pt>
                <c:pt idx="878">
                  <c:v>1074</c:v>
                </c:pt>
                <c:pt idx="879">
                  <c:v>2196</c:v>
                </c:pt>
                <c:pt idx="880">
                  <c:v>1056</c:v>
                </c:pt>
                <c:pt idx="881">
                  <c:v>1700</c:v>
                </c:pt>
                <c:pt idx="882">
                  <c:v>1845</c:v>
                </c:pt>
                <c:pt idx="883">
                  <c:v>960</c:v>
                </c:pt>
                <c:pt idx="884">
                  <c:v>999</c:v>
                </c:pt>
                <c:pt idx="885">
                  <c:v>894</c:v>
                </c:pt>
                <c:pt idx="886">
                  <c:v>1902</c:v>
                </c:pt>
                <c:pt idx="887">
                  <c:v>912</c:v>
                </c:pt>
                <c:pt idx="888">
                  <c:v>1218</c:v>
                </c:pt>
                <c:pt idx="889">
                  <c:v>1211</c:v>
                </c:pt>
                <c:pt idx="890">
                  <c:v>1846</c:v>
                </c:pt>
                <c:pt idx="891">
                  <c:v>2136</c:v>
                </c:pt>
                <c:pt idx="892">
                  <c:v>1490</c:v>
                </c:pt>
                <c:pt idx="893">
                  <c:v>1702</c:v>
                </c:pt>
                <c:pt idx="894">
                  <c:v>1190</c:v>
                </c:pt>
                <c:pt idx="895">
                  <c:v>1224</c:v>
                </c:pt>
                <c:pt idx="896">
                  <c:v>1188</c:v>
                </c:pt>
                <c:pt idx="897">
                  <c:v>1626</c:v>
                </c:pt>
                <c:pt idx="898">
                  <c:v>1948</c:v>
                </c:pt>
                <c:pt idx="899">
                  <c:v>1141</c:v>
                </c:pt>
                <c:pt idx="900">
                  <c:v>1484</c:v>
                </c:pt>
                <c:pt idx="901">
                  <c:v>1768</c:v>
                </c:pt>
                <c:pt idx="902">
                  <c:v>1517</c:v>
                </c:pt>
                <c:pt idx="903">
                  <c:v>1034</c:v>
                </c:pt>
                <c:pt idx="904">
                  <c:v>2058</c:v>
                </c:pt>
                <c:pt idx="905">
                  <c:v>988</c:v>
                </c:pt>
                <c:pt idx="906">
                  <c:v>2110</c:v>
                </c:pt>
                <c:pt idx="907">
                  <c:v>1405</c:v>
                </c:pt>
                <c:pt idx="908">
                  <c:v>874</c:v>
                </c:pt>
                <c:pt idx="909">
                  <c:v>2167</c:v>
                </c:pt>
                <c:pt idx="910">
                  <c:v>864</c:v>
                </c:pt>
                <c:pt idx="911">
                  <c:v>1050</c:v>
                </c:pt>
                <c:pt idx="912">
                  <c:v>1788</c:v>
                </c:pt>
                <c:pt idx="913">
                  <c:v>1824</c:v>
                </c:pt>
                <c:pt idx="914">
                  <c:v>1337</c:v>
                </c:pt>
                <c:pt idx="915">
                  <c:v>1452</c:v>
                </c:pt>
                <c:pt idx="916">
                  <c:v>1889</c:v>
                </c:pt>
                <c:pt idx="917">
                  <c:v>2018</c:v>
                </c:pt>
                <c:pt idx="918">
                  <c:v>3447</c:v>
                </c:pt>
                <c:pt idx="919">
                  <c:v>1524</c:v>
                </c:pt>
                <c:pt idx="920">
                  <c:v>1524</c:v>
                </c:pt>
                <c:pt idx="921">
                  <c:v>1489</c:v>
                </c:pt>
                <c:pt idx="922">
                  <c:v>935</c:v>
                </c:pt>
                <c:pt idx="923">
                  <c:v>1357</c:v>
                </c:pt>
                <c:pt idx="924">
                  <c:v>1250</c:v>
                </c:pt>
                <c:pt idx="925">
                  <c:v>1920</c:v>
                </c:pt>
                <c:pt idx="926">
                  <c:v>1395</c:v>
                </c:pt>
                <c:pt idx="927">
                  <c:v>2031</c:v>
                </c:pt>
                <c:pt idx="928">
                  <c:v>1128</c:v>
                </c:pt>
                <c:pt idx="929">
                  <c:v>1573</c:v>
                </c:pt>
                <c:pt idx="930">
                  <c:v>1339</c:v>
                </c:pt>
                <c:pt idx="931">
                  <c:v>1040</c:v>
                </c:pt>
                <c:pt idx="932">
                  <c:v>1824</c:v>
                </c:pt>
                <c:pt idx="933">
                  <c:v>2447</c:v>
                </c:pt>
                <c:pt idx="934">
                  <c:v>1412</c:v>
                </c:pt>
                <c:pt idx="935">
                  <c:v>1582</c:v>
                </c:pt>
                <c:pt idx="936">
                  <c:v>1970</c:v>
                </c:pt>
                <c:pt idx="937">
                  <c:v>1152</c:v>
                </c:pt>
                <c:pt idx="938">
                  <c:v>2372</c:v>
                </c:pt>
                <c:pt idx="939">
                  <c:v>1664</c:v>
                </c:pt>
                <c:pt idx="940">
                  <c:v>864</c:v>
                </c:pt>
                <c:pt idx="941">
                  <c:v>1052</c:v>
                </c:pt>
                <c:pt idx="942">
                  <c:v>1128</c:v>
                </c:pt>
                <c:pt idx="943">
                  <c:v>1072</c:v>
                </c:pt>
                <c:pt idx="944">
                  <c:v>5642</c:v>
                </c:pt>
                <c:pt idx="945">
                  <c:v>1246</c:v>
                </c:pt>
                <c:pt idx="946">
                  <c:v>1494</c:v>
                </c:pt>
                <c:pt idx="947">
                  <c:v>2526</c:v>
                </c:pt>
                <c:pt idx="948">
                  <c:v>1652</c:v>
                </c:pt>
                <c:pt idx="949">
                  <c:v>1368</c:v>
                </c:pt>
                <c:pt idx="950">
                  <c:v>990</c:v>
                </c:pt>
                <c:pt idx="951">
                  <c:v>1122</c:v>
                </c:pt>
                <c:pt idx="952">
                  <c:v>1294</c:v>
                </c:pt>
                <c:pt idx="953">
                  <c:v>2810</c:v>
                </c:pt>
                <c:pt idx="954">
                  <c:v>2599</c:v>
                </c:pt>
                <c:pt idx="955">
                  <c:v>948</c:v>
                </c:pt>
                <c:pt idx="956">
                  <c:v>2112</c:v>
                </c:pt>
                <c:pt idx="957">
                  <c:v>1352</c:v>
                </c:pt>
                <c:pt idx="958">
                  <c:v>1787</c:v>
                </c:pt>
                <c:pt idx="959">
                  <c:v>1478</c:v>
                </c:pt>
                <c:pt idx="960">
                  <c:v>720</c:v>
                </c:pt>
                <c:pt idx="961">
                  <c:v>1923</c:v>
                </c:pt>
                <c:pt idx="962">
                  <c:v>708</c:v>
                </c:pt>
                <c:pt idx="963">
                  <c:v>1795</c:v>
                </c:pt>
                <c:pt idx="964">
                  <c:v>796</c:v>
                </c:pt>
                <c:pt idx="965">
                  <c:v>774</c:v>
                </c:pt>
                <c:pt idx="966">
                  <c:v>816</c:v>
                </c:pt>
                <c:pt idx="967">
                  <c:v>1632</c:v>
                </c:pt>
                <c:pt idx="968">
                  <c:v>954</c:v>
                </c:pt>
                <c:pt idx="969">
                  <c:v>816</c:v>
                </c:pt>
                <c:pt idx="970">
                  <c:v>1365</c:v>
                </c:pt>
                <c:pt idx="971">
                  <c:v>1334</c:v>
                </c:pt>
                <c:pt idx="972">
                  <c:v>1656</c:v>
                </c:pt>
                <c:pt idx="973">
                  <c:v>693</c:v>
                </c:pt>
                <c:pt idx="974">
                  <c:v>864</c:v>
                </c:pt>
                <c:pt idx="975">
                  <c:v>872</c:v>
                </c:pt>
                <c:pt idx="976">
                  <c:v>1114</c:v>
                </c:pt>
                <c:pt idx="977">
                  <c:v>2169</c:v>
                </c:pt>
                <c:pt idx="978">
                  <c:v>1456</c:v>
                </c:pt>
                <c:pt idx="979">
                  <c:v>2156</c:v>
                </c:pt>
                <c:pt idx="980">
                  <c:v>1776</c:v>
                </c:pt>
                <c:pt idx="981">
                  <c:v>1494</c:v>
                </c:pt>
                <c:pt idx="982">
                  <c:v>2358</c:v>
                </c:pt>
                <c:pt idx="983">
                  <c:v>2634</c:v>
                </c:pt>
                <c:pt idx="984">
                  <c:v>1716</c:v>
                </c:pt>
                <c:pt idx="985">
                  <c:v>3238</c:v>
                </c:pt>
                <c:pt idx="986">
                  <c:v>1865</c:v>
                </c:pt>
                <c:pt idx="987">
                  <c:v>1920</c:v>
                </c:pt>
                <c:pt idx="988">
                  <c:v>1078</c:v>
                </c:pt>
                <c:pt idx="989">
                  <c:v>1573</c:v>
                </c:pt>
                <c:pt idx="990">
                  <c:v>1980</c:v>
                </c:pt>
                <c:pt idx="991">
                  <c:v>2601</c:v>
                </c:pt>
                <c:pt idx="992">
                  <c:v>1412</c:v>
                </c:pt>
                <c:pt idx="993">
                  <c:v>1200</c:v>
                </c:pt>
                <c:pt idx="994">
                  <c:v>1790</c:v>
                </c:pt>
                <c:pt idx="995">
                  <c:v>1668</c:v>
                </c:pt>
                <c:pt idx="996">
                  <c:v>1374</c:v>
                </c:pt>
                <c:pt idx="997">
                  <c:v>1661</c:v>
                </c:pt>
                <c:pt idx="998">
                  <c:v>2097</c:v>
                </c:pt>
                <c:pt idx="999">
                  <c:v>2633</c:v>
                </c:pt>
                <c:pt idx="1000">
                  <c:v>790</c:v>
                </c:pt>
                <c:pt idx="1001">
                  <c:v>987</c:v>
                </c:pt>
                <c:pt idx="1002">
                  <c:v>864</c:v>
                </c:pt>
                <c:pt idx="1003">
                  <c:v>1762</c:v>
                </c:pt>
                <c:pt idx="1004">
                  <c:v>1258</c:v>
                </c:pt>
                <c:pt idx="1005">
                  <c:v>1154</c:v>
                </c:pt>
                <c:pt idx="1006">
                  <c:v>2784</c:v>
                </c:pt>
                <c:pt idx="1007">
                  <c:v>1746</c:v>
                </c:pt>
                <c:pt idx="1008">
                  <c:v>1218</c:v>
                </c:pt>
                <c:pt idx="1009">
                  <c:v>1525</c:v>
                </c:pt>
                <c:pt idx="1010">
                  <c:v>1584</c:v>
                </c:pt>
                <c:pt idx="1011">
                  <c:v>900</c:v>
                </c:pt>
                <c:pt idx="1012">
                  <c:v>1912</c:v>
                </c:pt>
                <c:pt idx="1013">
                  <c:v>1500</c:v>
                </c:pt>
                <c:pt idx="1014">
                  <c:v>2482</c:v>
                </c:pt>
                <c:pt idx="1015">
                  <c:v>1687</c:v>
                </c:pt>
                <c:pt idx="1016">
                  <c:v>1513</c:v>
                </c:pt>
                <c:pt idx="1017">
                  <c:v>1904</c:v>
                </c:pt>
                <c:pt idx="1018">
                  <c:v>1608</c:v>
                </c:pt>
                <c:pt idx="1019">
                  <c:v>1158</c:v>
                </c:pt>
                <c:pt idx="1020">
                  <c:v>1593</c:v>
                </c:pt>
                <c:pt idx="1021">
                  <c:v>1294</c:v>
                </c:pt>
                <c:pt idx="1022">
                  <c:v>1214</c:v>
                </c:pt>
                <c:pt idx="1023">
                  <c:v>1646</c:v>
                </c:pt>
                <c:pt idx="1024">
                  <c:v>768</c:v>
                </c:pt>
                <c:pt idx="1025">
                  <c:v>833</c:v>
                </c:pt>
                <c:pt idx="1026">
                  <c:v>1363</c:v>
                </c:pt>
                <c:pt idx="1027">
                  <c:v>2093</c:v>
                </c:pt>
                <c:pt idx="1028">
                  <c:v>1840</c:v>
                </c:pt>
                <c:pt idx="1029">
                  <c:v>1668</c:v>
                </c:pt>
                <c:pt idx="1030">
                  <c:v>1040</c:v>
                </c:pt>
                <c:pt idx="1031">
                  <c:v>1848</c:v>
                </c:pt>
                <c:pt idx="1032">
                  <c:v>1569</c:v>
                </c:pt>
                <c:pt idx="1033">
                  <c:v>2290</c:v>
                </c:pt>
                <c:pt idx="1034">
                  <c:v>2450</c:v>
                </c:pt>
                <c:pt idx="1035">
                  <c:v>1844</c:v>
                </c:pt>
                <c:pt idx="1036">
                  <c:v>848</c:v>
                </c:pt>
                <c:pt idx="1037">
                  <c:v>2201</c:v>
                </c:pt>
                <c:pt idx="1038">
                  <c:v>1252</c:v>
                </c:pt>
                <c:pt idx="1039">
                  <c:v>2127</c:v>
                </c:pt>
                <c:pt idx="1040">
                  <c:v>1558</c:v>
                </c:pt>
                <c:pt idx="1041">
                  <c:v>804</c:v>
                </c:pt>
                <c:pt idx="1042">
                  <c:v>968</c:v>
                </c:pt>
                <c:pt idx="1043">
                  <c:v>1792</c:v>
                </c:pt>
                <c:pt idx="1044">
                  <c:v>1932</c:v>
                </c:pt>
                <c:pt idx="1045">
                  <c:v>1236</c:v>
                </c:pt>
                <c:pt idx="1046">
                  <c:v>2555</c:v>
                </c:pt>
                <c:pt idx="1047">
                  <c:v>2007</c:v>
                </c:pt>
                <c:pt idx="1048">
                  <c:v>952</c:v>
                </c:pt>
                <c:pt idx="1049">
                  <c:v>1422</c:v>
                </c:pt>
                <c:pt idx="1050">
                  <c:v>1188</c:v>
                </c:pt>
                <c:pt idx="1051">
                  <c:v>1346</c:v>
                </c:pt>
                <c:pt idx="1052">
                  <c:v>630</c:v>
                </c:pt>
                <c:pt idx="1053">
                  <c:v>1072</c:v>
                </c:pt>
                <c:pt idx="1054">
                  <c:v>1221</c:v>
                </c:pt>
                <c:pt idx="1055">
                  <c:v>1647</c:v>
                </c:pt>
                <c:pt idx="1056">
                  <c:v>2073</c:v>
                </c:pt>
                <c:pt idx="1057">
                  <c:v>2340</c:v>
                </c:pt>
                <c:pt idx="1058">
                  <c:v>1078</c:v>
                </c:pt>
                <c:pt idx="1059">
                  <c:v>1256</c:v>
                </c:pt>
              </c:numCache>
            </c:numRef>
          </c:xVal>
          <c:yVal>
            <c:numRef>
              <c:f>grlivarea!$D$2:$D$1061</c:f>
              <c:numCache>
                <c:formatCode>General</c:formatCode>
                <c:ptCount val="1060"/>
                <c:pt idx="0">
                  <c:v>5.3191060593097763</c:v>
                </c:pt>
                <c:pt idx="1">
                  <c:v>5.3492775274679554</c:v>
                </c:pt>
                <c:pt idx="2">
                  <c:v>5.1461280356782382</c:v>
                </c:pt>
                <c:pt idx="3">
                  <c:v>5.3979400086720375</c:v>
                </c:pt>
                <c:pt idx="4">
                  <c:v>5.3010299956639813</c:v>
                </c:pt>
                <c:pt idx="5">
                  <c:v>5.071882007306125</c:v>
                </c:pt>
                <c:pt idx="6">
                  <c:v>5.1122697684172707</c:v>
                </c:pt>
                <c:pt idx="7">
                  <c:v>5.5378190950732744</c:v>
                </c:pt>
                <c:pt idx="8">
                  <c:v>5.4463818122224419</c:v>
                </c:pt>
                <c:pt idx="9">
                  <c:v>5.195899652409234</c:v>
                </c:pt>
                <c:pt idx="10">
                  <c:v>5.1205739312058496</c:v>
                </c:pt>
                <c:pt idx="11">
                  <c:v>4.9542425094393252</c:v>
                </c:pt>
                <c:pt idx="12">
                  <c:v>5.2013971243204518</c:v>
                </c:pt>
                <c:pt idx="13">
                  <c:v>5.143014800254095</c:v>
                </c:pt>
                <c:pt idx="14">
                  <c:v>5.5122840632818537</c:v>
                </c:pt>
                <c:pt idx="15">
                  <c:v>5.1442627737619908</c:v>
                </c:pt>
                <c:pt idx="16">
                  <c:v>5.1136091510730282</c:v>
                </c:pt>
                <c:pt idx="17">
                  <c:v>5.1875207208364627</c:v>
                </c:pt>
                <c:pt idx="18">
                  <c:v>5.4857214264815797</c:v>
                </c:pt>
                <c:pt idx="19">
                  <c:v>5.3170181010481112</c:v>
                </c:pt>
                <c:pt idx="20">
                  <c:v>4.6020599913279625</c:v>
                </c:pt>
                <c:pt idx="21">
                  <c:v>5.1742052269401473</c:v>
                </c:pt>
                <c:pt idx="22">
                  <c:v>5.2187979981117376</c:v>
                </c:pt>
                <c:pt idx="23">
                  <c:v>5.4432629874586951</c:v>
                </c:pt>
                <c:pt idx="24">
                  <c:v>5.1613680022349753</c:v>
                </c:pt>
                <c:pt idx="25">
                  <c:v>5.1846914308175984</c:v>
                </c:pt>
                <c:pt idx="26">
                  <c:v>5.0374264979406238</c:v>
                </c:pt>
                <c:pt idx="27">
                  <c:v>4.9138138523837167</c:v>
                </c:pt>
                <c:pt idx="28">
                  <c:v>5.204119982655925</c:v>
                </c:pt>
                <c:pt idx="29">
                  <c:v>5.2304489213782741</c:v>
                </c:pt>
                <c:pt idx="30">
                  <c:v>5.1583624920952493</c:v>
                </c:pt>
                <c:pt idx="31">
                  <c:v>5.1147777319715617</c:v>
                </c:pt>
                <c:pt idx="32">
                  <c:v>5.1492191126553797</c:v>
                </c:pt>
                <c:pt idx="33">
                  <c:v>5.5050142400841073</c:v>
                </c:pt>
                <c:pt idx="34">
                  <c:v>5.3796426677411535</c:v>
                </c:pt>
                <c:pt idx="35">
                  <c:v>5.3974185423513479</c:v>
                </c:pt>
                <c:pt idx="36">
                  <c:v>5.1038037209559572</c:v>
                </c:pt>
                <c:pt idx="37">
                  <c:v>5.2479732663618064</c:v>
                </c:pt>
                <c:pt idx="38">
                  <c:v>5.0588054866759071</c:v>
                </c:pt>
                <c:pt idx="39">
                  <c:v>5.0413926851582254</c:v>
                </c:pt>
                <c:pt idx="40">
                  <c:v>5.1139433523068369</c:v>
                </c:pt>
                <c:pt idx="41">
                  <c:v>5.2367890994092932</c:v>
                </c:pt>
                <c:pt idx="42">
                  <c:v>5.0965624383741357</c:v>
                </c:pt>
                <c:pt idx="43">
                  <c:v>5.1986570869544222</c:v>
                </c:pt>
                <c:pt idx="44">
                  <c:v>5.0043213737826422</c:v>
                </c:pt>
                <c:pt idx="45">
                  <c:v>5.306425027550687</c:v>
                </c:pt>
                <c:pt idx="46">
                  <c:v>5.1461280356782382</c:v>
                </c:pt>
                <c:pt idx="47">
                  <c:v>5.3414345245781405</c:v>
                </c:pt>
                <c:pt idx="48">
                  <c:v>5.5010592622177512</c:v>
                </c:pt>
                <c:pt idx="49">
                  <c:v>5.2552725051033065</c:v>
                </c:pt>
                <c:pt idx="50">
                  <c:v>5.3541084391474012</c:v>
                </c:pt>
                <c:pt idx="51">
                  <c:v>5.3521825181113627</c:v>
                </c:pt>
                <c:pt idx="52">
                  <c:v>5.3873898263387296</c:v>
                </c:pt>
                <c:pt idx="53">
                  <c:v>5.1122697684172707</c:v>
                </c:pt>
                <c:pt idx="54">
                  <c:v>5.2671717284030137</c:v>
                </c:pt>
                <c:pt idx="55">
                  <c:v>5.0310042813635372</c:v>
                </c:pt>
                <c:pt idx="56">
                  <c:v>4.9590413923210939</c:v>
                </c:pt>
                <c:pt idx="57">
                  <c:v>5.1327398382608846</c:v>
                </c:pt>
                <c:pt idx="58">
                  <c:v>5.1038037209559572</c:v>
                </c:pt>
                <c:pt idx="59">
                  <c:v>5.2866809693549301</c:v>
                </c:pt>
                <c:pt idx="60">
                  <c:v>5.3891660843645326</c:v>
                </c:pt>
                <c:pt idx="61">
                  <c:v>5.1020905255118363</c:v>
                </c:pt>
                <c:pt idx="62">
                  <c:v>5.2265999052073573</c:v>
                </c:pt>
                <c:pt idx="63">
                  <c:v>5.4149733479708182</c:v>
                </c:pt>
                <c:pt idx="64">
                  <c:v>5.2405492482825995</c:v>
                </c:pt>
                <c:pt idx="65">
                  <c:v>5.2161659022859928</c:v>
                </c:pt>
                <c:pt idx="66">
                  <c:v>4.9294189257142929</c:v>
                </c:pt>
                <c:pt idx="67">
                  <c:v>5.0409976924234909</c:v>
                </c:pt>
                <c:pt idx="68">
                  <c:v>4.993876914941211</c:v>
                </c:pt>
                <c:pt idx="69">
                  <c:v>5.2135177569963052</c:v>
                </c:pt>
                <c:pt idx="70">
                  <c:v>5.126780577012009</c:v>
                </c:pt>
                <c:pt idx="71">
                  <c:v>5.3112239104324557</c:v>
                </c:pt>
                <c:pt idx="72">
                  <c:v>5.330413773349191</c:v>
                </c:pt>
                <c:pt idx="73">
                  <c:v>4.9765792186401097</c:v>
                </c:pt>
                <c:pt idx="74">
                  <c:v>4.9190780923760737</c:v>
                </c:pt>
                <c:pt idx="75">
                  <c:v>5.1104213464739567</c:v>
                </c:pt>
                <c:pt idx="76">
                  <c:v>5.3117538610557542</c:v>
                </c:pt>
                <c:pt idx="77">
                  <c:v>5.2504200023088936</c:v>
                </c:pt>
                <c:pt idx="78">
                  <c:v>5.0754155583108229</c:v>
                </c:pt>
                <c:pt idx="79">
                  <c:v>5.2291697025391013</c:v>
                </c:pt>
                <c:pt idx="80">
                  <c:v>5.3979400086720375</c:v>
                </c:pt>
                <c:pt idx="81">
                  <c:v>5</c:v>
                </c:pt>
                <c:pt idx="82">
                  <c:v>5.0606978403536118</c:v>
                </c:pt>
                <c:pt idx="83">
                  <c:v>5.2552725051033065</c:v>
                </c:pt>
                <c:pt idx="84">
                  <c:v>5.5842972937857018</c:v>
                </c:pt>
                <c:pt idx="85">
                  <c:v>5.4141373621844764</c:v>
                </c:pt>
                <c:pt idx="86">
                  <c:v>5.2455126678141495</c:v>
                </c:pt>
                <c:pt idx="87">
                  <c:v>5.1903316981702918</c:v>
                </c:pt>
                <c:pt idx="88">
                  <c:v>5.5051499783199063</c:v>
                </c:pt>
                <c:pt idx="89">
                  <c:v>5.2148173658694583</c:v>
                </c:pt>
                <c:pt idx="90">
                  <c:v>5.2552725051033065</c:v>
                </c:pt>
                <c:pt idx="91">
                  <c:v>5.1335389083702179</c:v>
                </c:pt>
                <c:pt idx="92">
                  <c:v>5.1872386198314784</c:v>
                </c:pt>
                <c:pt idx="93">
                  <c:v>5.2576785748691846</c:v>
                </c:pt>
                <c:pt idx="94">
                  <c:v>5.1072099696478688</c:v>
                </c:pt>
                <c:pt idx="95">
                  <c:v>4.9395192526186182</c:v>
                </c:pt>
                <c:pt idx="96">
                  <c:v>5.1903316981702918</c:v>
                </c:pt>
                <c:pt idx="97">
                  <c:v>5.1760912590556813</c:v>
                </c:pt>
                <c:pt idx="98">
                  <c:v>5.3424226808222066</c:v>
                </c:pt>
                <c:pt idx="99">
                  <c:v>5.2329961103921541</c:v>
                </c:pt>
                <c:pt idx="100">
                  <c:v>5.3645509953539721</c:v>
                </c:pt>
                <c:pt idx="101">
                  <c:v>5.4149733479708182</c:v>
                </c:pt>
                <c:pt idx="102">
                  <c:v>5.220108088040055</c:v>
                </c:pt>
                <c:pt idx="103">
                  <c:v>5.3096301674258983</c:v>
                </c:pt>
                <c:pt idx="104">
                  <c:v>5.1139433523068369</c:v>
                </c:pt>
                <c:pt idx="105">
                  <c:v>5.0211892990699383</c:v>
                </c:pt>
                <c:pt idx="106">
                  <c:v>5.3473300153169507</c:v>
                </c:pt>
                <c:pt idx="107">
                  <c:v>5.1492191126553797</c:v>
                </c:pt>
                <c:pt idx="108">
                  <c:v>5.0606978403536118</c:v>
                </c:pt>
                <c:pt idx="109">
                  <c:v>5.0863598306747484</c:v>
                </c:pt>
                <c:pt idx="110">
                  <c:v>5.5710120047116449</c:v>
                </c:pt>
                <c:pt idx="111">
                  <c:v>5.3710678622717358</c:v>
                </c:pt>
                <c:pt idx="112">
                  <c:v>5.0969100130080562</c:v>
                </c:pt>
                <c:pt idx="113">
                  <c:v>4.8976270912904418</c:v>
                </c:pt>
                <c:pt idx="114">
                  <c:v>5.0394141191761372</c:v>
                </c:pt>
                <c:pt idx="115">
                  <c:v>5.4063698354692677</c:v>
                </c:pt>
                <c:pt idx="116">
                  <c:v>5.5051499783199063</c:v>
                </c:pt>
                <c:pt idx="117">
                  <c:v>5.3424226808222066</c:v>
                </c:pt>
                <c:pt idx="118">
                  <c:v>5.1818435879447726</c:v>
                </c:pt>
                <c:pt idx="119">
                  <c:v>5.1055101847699742</c:v>
                </c:pt>
                <c:pt idx="120">
                  <c:v>5.2787536009528289</c:v>
                </c:pt>
                <c:pt idx="121">
                  <c:v>5.357934847000454</c:v>
                </c:pt>
                <c:pt idx="122">
                  <c:v>5.1089031276673129</c:v>
                </c:pt>
                <c:pt idx="123">
                  <c:v>5.2121876044039581</c:v>
                </c:pt>
                <c:pt idx="124">
                  <c:v>5.2648178230095368</c:v>
                </c:pt>
                <c:pt idx="125">
                  <c:v>5.2367890994092932</c:v>
                </c:pt>
                <c:pt idx="126">
                  <c:v>5.2479732663618064</c:v>
                </c:pt>
                <c:pt idx="127">
                  <c:v>5.3012470886362113</c:v>
                </c:pt>
                <c:pt idx="128">
                  <c:v>5.0791812460476251</c:v>
                </c:pt>
                <c:pt idx="129">
                  <c:v>5.3010299956639813</c:v>
                </c:pt>
                <c:pt idx="130">
                  <c:v>5.1038037209559572</c:v>
                </c:pt>
                <c:pt idx="131">
                  <c:v>5.6766936096248664</c:v>
                </c:pt>
                <c:pt idx="132">
                  <c:v>5.1303337684950066</c:v>
                </c:pt>
                <c:pt idx="133">
                  <c:v>5.1856469621405701</c:v>
                </c:pt>
                <c:pt idx="134">
                  <c:v>5.4983105537896009</c:v>
                </c:pt>
                <c:pt idx="135">
                  <c:v>5.2648178230095368</c:v>
                </c:pt>
                <c:pt idx="136">
                  <c:v>5.2833012287035492</c:v>
                </c:pt>
                <c:pt idx="137">
                  <c:v>5.1139433523068369</c:v>
                </c:pt>
                <c:pt idx="138">
                  <c:v>5.1038037209559572</c:v>
                </c:pt>
                <c:pt idx="139">
                  <c:v>5.171726453653231</c:v>
                </c:pt>
                <c:pt idx="140">
                  <c:v>5.4939763853651815</c:v>
                </c:pt>
                <c:pt idx="141">
                  <c:v>5.2342641243787895</c:v>
                </c:pt>
                <c:pt idx="142">
                  <c:v>5.0492180226701819</c:v>
                </c:pt>
                <c:pt idx="143">
                  <c:v>5.0413926851582254</c:v>
                </c:pt>
                <c:pt idx="144">
                  <c:v>5.2564772062416765</c:v>
                </c:pt>
                <c:pt idx="145">
                  <c:v>5.1580607939366052</c:v>
                </c:pt>
                <c:pt idx="146">
                  <c:v>5.1492191126553797</c:v>
                </c:pt>
                <c:pt idx="147">
                  <c:v>5.4424797690644482</c:v>
                </c:pt>
                <c:pt idx="148">
                  <c:v>5.1613680022349753</c:v>
                </c:pt>
                <c:pt idx="149">
                  <c:v>5.2695129442179161</c:v>
                </c:pt>
                <c:pt idx="150">
                  <c:v>5.4025674307029332</c:v>
                </c:pt>
                <c:pt idx="151">
                  <c:v>5.1931245983544612</c:v>
                </c:pt>
                <c:pt idx="152">
                  <c:v>5.2088442893407381</c:v>
                </c:pt>
                <c:pt idx="153">
                  <c:v>5.3222192947339195</c:v>
                </c:pt>
                <c:pt idx="154">
                  <c:v>5.0293837776852097</c:v>
                </c:pt>
                <c:pt idx="155">
                  <c:v>5.493458050995188</c:v>
                </c:pt>
                <c:pt idx="156">
                  <c:v>5.2233401588783774</c:v>
                </c:pt>
                <c:pt idx="157">
                  <c:v>5.3115419584011949</c:v>
                </c:pt>
                <c:pt idx="158">
                  <c:v>5.2550311633455511</c:v>
                </c:pt>
                <c:pt idx="159">
                  <c:v>4.9867717342662452</c:v>
                </c:pt>
                <c:pt idx="160">
                  <c:v>5.5868684924328909</c:v>
                </c:pt>
                <c:pt idx="161">
                  <c:v>5.0492180226701819</c:v>
                </c:pt>
                <c:pt idx="162">
                  <c:v>5.4623979978989565</c:v>
                </c:pt>
                <c:pt idx="163">
                  <c:v>5.0253058652647704</c:v>
                </c:pt>
                <c:pt idx="164">
                  <c:v>5.0969100130080562</c:v>
                </c:pt>
                <c:pt idx="165">
                  <c:v>5.2844307338445198</c:v>
                </c:pt>
                <c:pt idx="166">
                  <c:v>5.6053050461411091</c:v>
                </c:pt>
                <c:pt idx="167">
                  <c:v>4.9754318085092626</c:v>
                </c:pt>
                <c:pt idx="168">
                  <c:v>5.3354579006893843</c:v>
                </c:pt>
                <c:pt idx="169">
                  <c:v>4.9518230353159121</c:v>
                </c:pt>
                <c:pt idx="170">
                  <c:v>5.2889196056617269</c:v>
                </c:pt>
                <c:pt idx="171">
                  <c:v>5.502427119984433</c:v>
                </c:pt>
                <c:pt idx="172">
                  <c:v>5.4191293077419758</c:v>
                </c:pt>
                <c:pt idx="173">
                  <c:v>5.0433622780211298</c:v>
                </c:pt>
                <c:pt idx="174">
                  <c:v>4.8976270912904418</c:v>
                </c:pt>
                <c:pt idx="175">
                  <c:v>5.0791812460476251</c:v>
                </c:pt>
                <c:pt idx="176">
                  <c:v>5.3117538610557542</c:v>
                </c:pt>
                <c:pt idx="177">
                  <c:v>5.3829171350875313</c:v>
                </c:pt>
                <c:pt idx="178">
                  <c:v>4.8836614351536172</c:v>
                </c:pt>
                <c:pt idx="179">
                  <c:v>5.238046103128795</c:v>
                </c:pt>
                <c:pt idx="180">
                  <c:v>5.1986570869544222</c:v>
                </c:pt>
                <c:pt idx="181">
                  <c:v>5.3617278360175931</c:v>
                </c:pt>
                <c:pt idx="182">
                  <c:v>5.3170181010481112</c:v>
                </c:pt>
                <c:pt idx="183">
                  <c:v>5.3424226808222066</c:v>
                </c:pt>
                <c:pt idx="184">
                  <c:v>5.3645509953539721</c:v>
                </c:pt>
                <c:pt idx="185">
                  <c:v>5.2455126678141495</c:v>
                </c:pt>
                <c:pt idx="186">
                  <c:v>5.4409090820652173</c:v>
                </c:pt>
                <c:pt idx="187">
                  <c:v>5.1789769472931697</c:v>
                </c:pt>
                <c:pt idx="188">
                  <c:v>5.1139433523068369</c:v>
                </c:pt>
                <c:pt idx="189">
                  <c:v>4.8633228601204559</c:v>
                </c:pt>
                <c:pt idx="190">
                  <c:v>5.2442771208018426</c:v>
                </c:pt>
                <c:pt idx="191">
                  <c:v>5.2671717284030137</c:v>
                </c:pt>
                <c:pt idx="192">
                  <c:v>5.0809870469108871</c:v>
                </c:pt>
                <c:pt idx="193">
                  <c:v>5.1702617153949575</c:v>
                </c:pt>
                <c:pt idx="194">
                  <c:v>5.424881636631067</c:v>
                </c:pt>
                <c:pt idx="195">
                  <c:v>5.4623979978989565</c:v>
                </c:pt>
                <c:pt idx="196">
                  <c:v>5.3117538610557542</c:v>
                </c:pt>
                <c:pt idx="197">
                  <c:v>5.3031960574204886</c:v>
                </c:pt>
                <c:pt idx="198">
                  <c:v>5.1492191126553797</c:v>
                </c:pt>
                <c:pt idx="199">
                  <c:v>5.6183598396312959</c:v>
                </c:pt>
                <c:pt idx="200">
                  <c:v>5.3588862044058692</c:v>
                </c:pt>
                <c:pt idx="201">
                  <c:v>5.2671717284030137</c:v>
                </c:pt>
                <c:pt idx="202">
                  <c:v>5.3170181010481112</c:v>
                </c:pt>
                <c:pt idx="203">
                  <c:v>5.2533380053261061</c:v>
                </c:pt>
                <c:pt idx="204">
                  <c:v>5.2166935991697541</c:v>
                </c:pt>
                <c:pt idx="205">
                  <c:v>5.1863205239916006</c:v>
                </c:pt>
                <c:pt idx="206">
                  <c:v>5.133219456732494</c:v>
                </c:pt>
                <c:pt idx="207">
                  <c:v>5.1172712956557644</c:v>
                </c:pt>
                <c:pt idx="208">
                  <c:v>5.3710678622717358</c:v>
                </c:pt>
                <c:pt idx="209">
                  <c:v>5.2227164711475833</c:v>
                </c:pt>
                <c:pt idx="210">
                  <c:v>5.153814864344529</c:v>
                </c:pt>
                <c:pt idx="211">
                  <c:v>5.378397900948138</c:v>
                </c:pt>
                <c:pt idx="212">
                  <c:v>5.2430380486862944</c:v>
                </c:pt>
                <c:pt idx="213">
                  <c:v>5.20002926655377</c:v>
                </c:pt>
                <c:pt idx="214">
                  <c:v>5.195899652409234</c:v>
                </c:pt>
                <c:pt idx="215">
                  <c:v>5.426511261364575</c:v>
                </c:pt>
                <c:pt idx="216">
                  <c:v>5.3117538610557542</c:v>
                </c:pt>
                <c:pt idx="217">
                  <c:v>5.4698220159781634</c:v>
                </c:pt>
                <c:pt idx="218">
                  <c:v>5.3521825181113627</c:v>
                </c:pt>
                <c:pt idx="219">
                  <c:v>4.9164539485499255</c:v>
                </c:pt>
                <c:pt idx="220">
                  <c:v>5.5563025007672868</c:v>
                </c:pt>
                <c:pt idx="221">
                  <c:v>5.2190603324488611</c:v>
                </c:pt>
                <c:pt idx="222">
                  <c:v>5.1205739312058496</c:v>
                </c:pt>
                <c:pt idx="223">
                  <c:v>5.5740312677277188</c:v>
                </c:pt>
                <c:pt idx="224">
                  <c:v>5.2504200023088936</c:v>
                </c:pt>
                <c:pt idx="225">
                  <c:v>5.2753113545418113</c:v>
                </c:pt>
                <c:pt idx="226">
                  <c:v>5.4149733479708182</c:v>
                </c:pt>
                <c:pt idx="227">
                  <c:v>5.4313637641589869</c:v>
                </c:pt>
                <c:pt idx="228">
                  <c:v>5.4149733479708182</c:v>
                </c:pt>
                <c:pt idx="229">
                  <c:v>5.2730012720637376</c:v>
                </c:pt>
                <c:pt idx="230">
                  <c:v>5.5348418638568235</c:v>
                </c:pt>
                <c:pt idx="231">
                  <c:v>5.5490032620257876</c:v>
                </c:pt>
                <c:pt idx="232">
                  <c:v>5.4785664955938431</c:v>
                </c:pt>
                <c:pt idx="233">
                  <c:v>5.1009733134057234</c:v>
                </c:pt>
                <c:pt idx="234">
                  <c:v>4.9395192526186182</c:v>
                </c:pt>
                <c:pt idx="235">
                  <c:v>5.1621161410623682</c:v>
                </c:pt>
                <c:pt idx="236">
                  <c:v>5.3314272965207428</c:v>
                </c:pt>
                <c:pt idx="237">
                  <c:v>4.8920946026904808</c:v>
                </c:pt>
                <c:pt idx="238">
                  <c:v>5.075546961392531</c:v>
                </c:pt>
                <c:pt idx="239">
                  <c:v>5.143014800254095</c:v>
                </c:pt>
                <c:pt idx="240">
                  <c:v>5.453318340047038</c:v>
                </c:pt>
                <c:pt idx="241">
                  <c:v>5.2833012287035492</c:v>
                </c:pt>
                <c:pt idx="242">
                  <c:v>5.359740647863716</c:v>
                </c:pt>
                <c:pt idx="243">
                  <c:v>5.5768318143969902</c:v>
                </c:pt>
                <c:pt idx="244">
                  <c:v>5.330413773349191</c:v>
                </c:pt>
                <c:pt idx="245">
                  <c:v>5.306425027550687</c:v>
                </c:pt>
                <c:pt idx="246">
                  <c:v>5.1903316981702918</c:v>
                </c:pt>
                <c:pt idx="247">
                  <c:v>4.9138138523837167</c:v>
                </c:pt>
                <c:pt idx="248">
                  <c:v>4.9420080530223132</c:v>
                </c:pt>
                <c:pt idx="249">
                  <c:v>4.9294189257142929</c:v>
                </c:pt>
                <c:pt idx="250">
                  <c:v>5.1804126328383235</c:v>
                </c:pt>
                <c:pt idx="251">
                  <c:v>5.1972805581256196</c:v>
                </c:pt>
                <c:pt idx="252">
                  <c:v>5.1875207208364627</c:v>
                </c:pt>
                <c:pt idx="253">
                  <c:v>5.6406344565777333</c:v>
                </c:pt>
                <c:pt idx="254">
                  <c:v>5.5025104200562094</c:v>
                </c:pt>
                <c:pt idx="255">
                  <c:v>5.2787536009528289</c:v>
                </c:pt>
                <c:pt idx="256">
                  <c:v>4.9777236052888476</c:v>
                </c:pt>
                <c:pt idx="257">
                  <c:v>5.024895960107485</c:v>
                </c:pt>
                <c:pt idx="258">
                  <c:v>5.1461280356782382</c:v>
                </c:pt>
                <c:pt idx="259">
                  <c:v>5.1271047983648073</c:v>
                </c:pt>
                <c:pt idx="260">
                  <c:v>5.1139433523068369</c:v>
                </c:pt>
                <c:pt idx="261">
                  <c:v>5.4471580313422194</c:v>
                </c:pt>
                <c:pt idx="262">
                  <c:v>5.1931245983544612</c:v>
                </c:pt>
                <c:pt idx="263">
                  <c:v>5.1613680022349753</c:v>
                </c:pt>
                <c:pt idx="264">
                  <c:v>5.2977605110991339</c:v>
                </c:pt>
                <c:pt idx="265">
                  <c:v>5.2787536009528289</c:v>
                </c:pt>
                <c:pt idx="266">
                  <c:v>5.2013971243204518</c:v>
                </c:pt>
                <c:pt idx="267">
                  <c:v>5.2174839442139067</c:v>
                </c:pt>
                <c:pt idx="268">
                  <c:v>5.2095150145426308</c:v>
                </c:pt>
                <c:pt idx="269">
                  <c:v>5.236537261488694</c:v>
                </c:pt>
                <c:pt idx="270">
                  <c:v>5.0899051114393981</c:v>
                </c:pt>
                <c:pt idx="271">
                  <c:v>5.3414345245781405</c:v>
                </c:pt>
                <c:pt idx="272">
                  <c:v>5.1702617153949575</c:v>
                </c:pt>
                <c:pt idx="273">
                  <c:v>5.5314789170422554</c:v>
                </c:pt>
                <c:pt idx="274">
                  <c:v>5.2528530309798933</c:v>
                </c:pt>
                <c:pt idx="275">
                  <c:v>5.2735799456762056</c:v>
                </c:pt>
                <c:pt idx="276">
                  <c:v>5.3293978793610428</c:v>
                </c:pt>
                <c:pt idx="277">
                  <c:v>4.8808135922807914</c:v>
                </c:pt>
                <c:pt idx="278">
                  <c:v>4.9084850188786495</c:v>
                </c:pt>
                <c:pt idx="279">
                  <c:v>5.0969100130080562</c:v>
                </c:pt>
                <c:pt idx="280">
                  <c:v>5.6294095991027193</c:v>
                </c:pt>
                <c:pt idx="281">
                  <c:v>5.0273496077747568</c:v>
                </c:pt>
                <c:pt idx="282">
                  <c:v>5.0374264979406238</c:v>
                </c:pt>
                <c:pt idx="283">
                  <c:v>5.1105897102992488</c:v>
                </c:pt>
                <c:pt idx="284">
                  <c:v>5.0899051114393981</c:v>
                </c:pt>
                <c:pt idx="285">
                  <c:v>5.2291697025391013</c:v>
                </c:pt>
                <c:pt idx="286">
                  <c:v>4.826074802700826</c:v>
                </c:pt>
                <c:pt idx="287">
                  <c:v>5.3820170425748683</c:v>
                </c:pt>
                <c:pt idx="288">
                  <c:v>5.2174576225385803</c:v>
                </c:pt>
                <c:pt idx="289">
                  <c:v>5.0334237554869494</c:v>
                </c:pt>
                <c:pt idx="290">
                  <c:v>5.4116197059632301</c:v>
                </c:pt>
                <c:pt idx="291">
                  <c:v>5.2253092817258633</c:v>
                </c:pt>
                <c:pt idx="292">
                  <c:v>5.1760912590556813</c:v>
                </c:pt>
                <c:pt idx="293">
                  <c:v>5.4471580313422194</c:v>
                </c:pt>
                <c:pt idx="294">
                  <c:v>5.5311594654045315</c:v>
                </c:pt>
                <c:pt idx="295">
                  <c:v>4.7781512503836439</c:v>
                </c:pt>
                <c:pt idx="296">
                  <c:v>5.3463529744506388</c:v>
                </c:pt>
                <c:pt idx="297">
                  <c:v>5.0606978403536118</c:v>
                </c:pt>
                <c:pt idx="298">
                  <c:v>5.1746411926604488</c:v>
                </c:pt>
                <c:pt idx="299">
                  <c:v>5.378397900948138</c:v>
                </c:pt>
                <c:pt idx="300">
                  <c:v>5.1003705451175625</c:v>
                </c:pt>
                <c:pt idx="301">
                  <c:v>5.1522883443830567</c:v>
                </c:pt>
                <c:pt idx="302">
                  <c:v>5.314499227973152</c:v>
                </c:pt>
                <c:pt idx="303">
                  <c:v>5.3324384599156049</c:v>
                </c:pt>
                <c:pt idx="304">
                  <c:v>5.0530784434834199</c:v>
                </c:pt>
                <c:pt idx="305">
                  <c:v>5.143014800254095</c:v>
                </c:pt>
                <c:pt idx="306">
                  <c:v>5.1303337684950066</c:v>
                </c:pt>
                <c:pt idx="307">
                  <c:v>5.4393326938302629</c:v>
                </c:pt>
                <c:pt idx="308">
                  <c:v>5.0374583715953225</c:v>
                </c:pt>
                <c:pt idx="309">
                  <c:v>5.2909245593827539</c:v>
                </c:pt>
                <c:pt idx="310">
                  <c:v>5.2430380486862944</c:v>
                </c:pt>
                <c:pt idx="311">
                  <c:v>4.9314578706890053</c:v>
                </c:pt>
                <c:pt idx="312">
                  <c:v>5.3263358609287517</c:v>
                </c:pt>
                <c:pt idx="313">
                  <c:v>5.0644579892269181</c:v>
                </c:pt>
                <c:pt idx="314">
                  <c:v>5.075546961392531</c:v>
                </c:pt>
                <c:pt idx="315">
                  <c:v>4.9559281568969507</c:v>
                </c:pt>
                <c:pt idx="316">
                  <c:v>5.0413926851582254</c:v>
                </c:pt>
                <c:pt idx="317">
                  <c:v>5.071882007306125</c:v>
                </c:pt>
                <c:pt idx="318">
                  <c:v>5.2119210843085098</c:v>
                </c:pt>
                <c:pt idx="319">
                  <c:v>5.2367890994092932</c:v>
                </c:pt>
                <c:pt idx="320">
                  <c:v>5.3222192947339195</c:v>
                </c:pt>
                <c:pt idx="321">
                  <c:v>5.1055101847699742</c:v>
                </c:pt>
                <c:pt idx="322">
                  <c:v>5.2787536009528289</c:v>
                </c:pt>
                <c:pt idx="323">
                  <c:v>5.3008127941181167</c:v>
                </c:pt>
                <c:pt idx="324">
                  <c:v>5.0773679052841567</c:v>
                </c:pt>
                <c:pt idx="325">
                  <c:v>5.4471580313422194</c:v>
                </c:pt>
                <c:pt idx="326">
                  <c:v>5.3096301674258983</c:v>
                </c:pt>
                <c:pt idx="327">
                  <c:v>5.2741578492636796</c:v>
                </c:pt>
                <c:pt idx="328">
                  <c:v>5.2442771208018426</c:v>
                </c:pt>
                <c:pt idx="329">
                  <c:v>5.4082399653118491</c:v>
                </c:pt>
                <c:pt idx="330">
                  <c:v>5.20682587603185</c:v>
                </c:pt>
                <c:pt idx="331">
                  <c:v>5.4206734748667094</c:v>
                </c:pt>
                <c:pt idx="332">
                  <c:v>4.7950662561556125</c:v>
                </c:pt>
                <c:pt idx="333">
                  <c:v>5.2757719001649317</c:v>
                </c:pt>
                <c:pt idx="334">
                  <c:v>5.0934216851622347</c:v>
                </c:pt>
                <c:pt idx="335">
                  <c:v>5.252221753598687</c:v>
                </c:pt>
                <c:pt idx="336">
                  <c:v>5.2227164711475833</c:v>
                </c:pt>
                <c:pt idx="337">
                  <c:v>5.1658376246901279</c:v>
                </c:pt>
                <c:pt idx="338">
                  <c:v>5.3979400086720375</c:v>
                </c:pt>
                <c:pt idx="339">
                  <c:v>5.2718416065364986</c:v>
                </c:pt>
                <c:pt idx="340">
                  <c:v>5.2787536009528289</c:v>
                </c:pt>
                <c:pt idx="341">
                  <c:v>5.1702617153949575</c:v>
                </c:pt>
                <c:pt idx="342">
                  <c:v>5.6434526764861879</c:v>
                </c:pt>
                <c:pt idx="343">
                  <c:v>5.5797835966168101</c:v>
                </c:pt>
                <c:pt idx="344">
                  <c:v>5.4727564493172123</c:v>
                </c:pt>
                <c:pt idx="345">
                  <c:v>4.9516822913955512</c:v>
                </c:pt>
                <c:pt idx="346">
                  <c:v>5.5728716022004798</c:v>
                </c:pt>
                <c:pt idx="347">
                  <c:v>5.1903316981702918</c:v>
                </c:pt>
                <c:pt idx="348">
                  <c:v>5.214843848047698</c:v>
                </c:pt>
                <c:pt idx="349">
                  <c:v>5.1222158782728267</c:v>
                </c:pt>
                <c:pt idx="350">
                  <c:v>5.1931245983544612</c:v>
                </c:pt>
                <c:pt idx="351">
                  <c:v>5.2430380486862944</c:v>
                </c:pt>
                <c:pt idx="352">
                  <c:v>5.204119982655925</c:v>
                </c:pt>
                <c:pt idx="353">
                  <c:v>4.9344984512435675</c:v>
                </c:pt>
                <c:pt idx="354">
                  <c:v>5.0606978403536118</c:v>
                </c:pt>
                <c:pt idx="355">
                  <c:v>5.1238516409670858</c:v>
                </c:pt>
                <c:pt idx="356">
                  <c:v>5.2375060373327544</c:v>
                </c:pt>
                <c:pt idx="357">
                  <c:v>5.1903316981702918</c:v>
                </c:pt>
                <c:pt idx="358">
                  <c:v>4.9604707775342991</c:v>
                </c:pt>
                <c:pt idx="359">
                  <c:v>4.5428254269591797</c:v>
                </c:pt>
                <c:pt idx="360">
                  <c:v>5.6334684555795862</c:v>
                </c:pt>
                <c:pt idx="361">
                  <c:v>5.2648178230095368</c:v>
                </c:pt>
                <c:pt idx="362">
                  <c:v>5.1139433523068369</c:v>
                </c:pt>
                <c:pt idx="363">
                  <c:v>5.0530784434834199</c:v>
                </c:pt>
                <c:pt idx="364">
                  <c:v>5.3554515201265174</c:v>
                </c:pt>
                <c:pt idx="365">
                  <c:v>5.4608978427565482</c:v>
                </c:pt>
                <c:pt idx="366">
                  <c:v>5.1673173347481764</c:v>
                </c:pt>
                <c:pt idx="367">
                  <c:v>5.0951693514317551</c:v>
                </c:pt>
                <c:pt idx="368">
                  <c:v>5.3324384599156049</c:v>
                </c:pt>
                <c:pt idx="369">
                  <c:v>5.20682587603185</c:v>
                </c:pt>
                <c:pt idx="370">
                  <c:v>5.1136091510730282</c:v>
                </c:pt>
                <c:pt idx="371">
                  <c:v>5.1271047983648073</c:v>
                </c:pt>
                <c:pt idx="372">
                  <c:v>4.9845273133437926</c:v>
                </c:pt>
                <c:pt idx="373">
                  <c:v>5.1986570869544222</c:v>
                </c:pt>
                <c:pt idx="374">
                  <c:v>5.4232458739368079</c:v>
                </c:pt>
                <c:pt idx="375">
                  <c:v>5.3242824552976931</c:v>
                </c:pt>
                <c:pt idx="376">
                  <c:v>5.3692158574101425</c:v>
                </c:pt>
                <c:pt idx="377">
                  <c:v>5.0263289387223491</c:v>
                </c:pt>
                <c:pt idx="378">
                  <c:v>5.1760912590556813</c:v>
                </c:pt>
                <c:pt idx="379">
                  <c:v>5.2665844470668635</c:v>
                </c:pt>
                <c:pt idx="380">
                  <c:v>5.4993433592273684</c:v>
                </c:pt>
                <c:pt idx="381">
                  <c:v>5.6495889342864629</c:v>
                </c:pt>
                <c:pt idx="382">
                  <c:v>4.9344984512435675</c:v>
                </c:pt>
                <c:pt idx="383">
                  <c:v>5.3023828850358541</c:v>
                </c:pt>
                <c:pt idx="384">
                  <c:v>5.2430380486862944</c:v>
                </c:pt>
                <c:pt idx="385">
                  <c:v>5.1072099696478688</c:v>
                </c:pt>
                <c:pt idx="386">
                  <c:v>5.0314084642516246</c:v>
                </c:pt>
                <c:pt idx="387">
                  <c:v>4.594392550375427</c:v>
                </c:pt>
                <c:pt idx="388">
                  <c:v>5.2504200023088936</c:v>
                </c:pt>
                <c:pt idx="389">
                  <c:v>5.0314084642516246</c:v>
                </c:pt>
                <c:pt idx="390">
                  <c:v>5.2741578492636796</c:v>
                </c:pt>
                <c:pt idx="391">
                  <c:v>5.0463000196529695</c:v>
                </c:pt>
                <c:pt idx="392">
                  <c:v>5.1986570869544222</c:v>
                </c:pt>
                <c:pt idx="393">
                  <c:v>5.4345689040341991</c:v>
                </c:pt>
                <c:pt idx="394">
                  <c:v>5.4983105537896009</c:v>
                </c:pt>
                <c:pt idx="395">
                  <c:v>5.3288890398395603</c:v>
                </c:pt>
                <c:pt idx="396">
                  <c:v>5.2544634817426212</c:v>
                </c:pt>
                <c:pt idx="397">
                  <c:v>5.3598354823398884</c:v>
                </c:pt>
                <c:pt idx="398">
                  <c:v>5.3222192947339195</c:v>
                </c:pt>
                <c:pt idx="399">
                  <c:v>5.1122697684172707</c:v>
                </c:pt>
                <c:pt idx="400">
                  <c:v>5.0969100130080562</c:v>
                </c:pt>
                <c:pt idx="401">
                  <c:v>5.419955748489758</c:v>
                </c:pt>
                <c:pt idx="402">
                  <c:v>5.0511525224473814</c:v>
                </c:pt>
                <c:pt idx="403">
                  <c:v>5.4073909044707316</c:v>
                </c:pt>
                <c:pt idx="404">
                  <c:v>5.0334237554869494</c:v>
                </c:pt>
                <c:pt idx="405">
                  <c:v>5.453318340047038</c:v>
                </c:pt>
                <c:pt idx="406">
                  <c:v>5.0530784434834199</c:v>
                </c:pt>
                <c:pt idx="407">
                  <c:v>5.1492191126553797</c:v>
                </c:pt>
                <c:pt idx="408">
                  <c:v>5.0334237554869494</c:v>
                </c:pt>
                <c:pt idx="409">
                  <c:v>5.2430380486862944</c:v>
                </c:pt>
                <c:pt idx="410">
                  <c:v>5.3692158574101425</c:v>
                </c:pt>
                <c:pt idx="411">
                  <c:v>5.0845762779343309</c:v>
                </c:pt>
                <c:pt idx="412">
                  <c:v>5.0334237554869494</c:v>
                </c:pt>
                <c:pt idx="413">
                  <c:v>5.2671717284030137</c:v>
                </c:pt>
                <c:pt idx="414">
                  <c:v>5.4281347940287885</c:v>
                </c:pt>
                <c:pt idx="415">
                  <c:v>5.1072099696478688</c:v>
                </c:pt>
                <c:pt idx="416">
                  <c:v>5.5118833609788744</c:v>
                </c:pt>
                <c:pt idx="417">
                  <c:v>5.330413773349191</c:v>
                </c:pt>
                <c:pt idx="418">
                  <c:v>5.5005109105263372</c:v>
                </c:pt>
                <c:pt idx="419">
                  <c:v>5.351216345339342</c:v>
                </c:pt>
                <c:pt idx="420">
                  <c:v>5.143014800254095</c:v>
                </c:pt>
                <c:pt idx="421">
                  <c:v>5.0737183503461223</c:v>
                </c:pt>
                <c:pt idx="422">
                  <c:v>5.1613680022349753</c:v>
                </c:pt>
                <c:pt idx="423">
                  <c:v>5.2161659022859928</c:v>
                </c:pt>
                <c:pt idx="424">
                  <c:v>5.4036231878032579</c:v>
                </c:pt>
                <c:pt idx="425">
                  <c:v>5.0737183503461223</c:v>
                </c:pt>
                <c:pt idx="426">
                  <c:v>5.5680843313153945</c:v>
                </c:pt>
                <c:pt idx="427">
                  <c:v>5.1367205671564067</c:v>
                </c:pt>
                <c:pt idx="428">
                  <c:v>5.1553360374650614</c:v>
                </c:pt>
                <c:pt idx="429">
                  <c:v>4.9003671286564705</c:v>
                </c:pt>
                <c:pt idx="430">
                  <c:v>5.2692793897718984</c:v>
                </c:pt>
                <c:pt idx="431">
                  <c:v>5.655090390729038</c:v>
                </c:pt>
                <c:pt idx="432">
                  <c:v>5.1461280356782382</c:v>
                </c:pt>
                <c:pt idx="433">
                  <c:v>5.0413926851582254</c:v>
                </c:pt>
                <c:pt idx="434">
                  <c:v>5.0588206582705322</c:v>
                </c:pt>
                <c:pt idx="435">
                  <c:v>5.2882514618920879</c:v>
                </c:pt>
                <c:pt idx="436">
                  <c:v>5.3374592612906557</c:v>
                </c:pt>
                <c:pt idx="437">
                  <c:v>5.1789769472931697</c:v>
                </c:pt>
                <c:pt idx="438">
                  <c:v>5.4393326938302629</c:v>
                </c:pt>
                <c:pt idx="439">
                  <c:v>5.1492191126553797</c:v>
                </c:pt>
                <c:pt idx="440">
                  <c:v>5.3424226808222066</c:v>
                </c:pt>
                <c:pt idx="441">
                  <c:v>5.1789769472931697</c:v>
                </c:pt>
                <c:pt idx="442">
                  <c:v>5.344392273685111</c:v>
                </c:pt>
                <c:pt idx="443">
                  <c:v>5.3117538610557542</c:v>
                </c:pt>
                <c:pt idx="444">
                  <c:v>5.1818435879447726</c:v>
                </c:pt>
                <c:pt idx="445">
                  <c:v>5.3521825181113627</c:v>
                </c:pt>
                <c:pt idx="446">
                  <c:v>5.5552154051260727</c:v>
                </c:pt>
                <c:pt idx="447">
                  <c:v>5.0737183503461223</c:v>
                </c:pt>
                <c:pt idx="448">
                  <c:v>5.4955443375464483</c:v>
                </c:pt>
                <c:pt idx="449">
                  <c:v>5.1702617153949575</c:v>
                </c:pt>
                <c:pt idx="450">
                  <c:v>5.4174716932032929</c:v>
                </c:pt>
                <c:pt idx="451">
                  <c:v>4.8779469516291885</c:v>
                </c:pt>
                <c:pt idx="452">
                  <c:v>5.2629254693318313</c:v>
                </c:pt>
                <c:pt idx="453">
                  <c:v>5.0232524596337118</c:v>
                </c:pt>
                <c:pt idx="454">
                  <c:v>5.4980526579681346</c:v>
                </c:pt>
                <c:pt idx="455">
                  <c:v>4.826074802700826</c:v>
                </c:pt>
                <c:pt idx="456">
                  <c:v>5.3802112417116064</c:v>
                </c:pt>
                <c:pt idx="457">
                  <c:v>5.2265999052073573</c:v>
                </c:pt>
                <c:pt idx="458">
                  <c:v>5.204119982655925</c:v>
                </c:pt>
                <c:pt idx="459">
                  <c:v>5.1458177144918276</c:v>
                </c:pt>
                <c:pt idx="460">
                  <c:v>5.1846914308175984</c:v>
                </c:pt>
                <c:pt idx="461">
                  <c:v>5.0934216851622347</c:v>
                </c:pt>
                <c:pt idx="462">
                  <c:v>5.1442627737619908</c:v>
                </c:pt>
                <c:pt idx="463">
                  <c:v>5.1583624920952493</c:v>
                </c:pt>
                <c:pt idx="464">
                  <c:v>5.3010299956639813</c:v>
                </c:pt>
                <c:pt idx="465">
                  <c:v>4.7781512503836439</c:v>
                </c:pt>
                <c:pt idx="466">
                  <c:v>4.9684829485539348</c:v>
                </c:pt>
                <c:pt idx="467">
                  <c:v>4.9294189257142929</c:v>
                </c:pt>
                <c:pt idx="468">
                  <c:v>5.3541084391474012</c:v>
                </c:pt>
                <c:pt idx="469">
                  <c:v>4.9925535178321354</c:v>
                </c:pt>
                <c:pt idx="470">
                  <c:v>5.1903316981702918</c:v>
                </c:pt>
                <c:pt idx="471">
                  <c:v>4.9268567089496926</c:v>
                </c:pt>
                <c:pt idx="472">
                  <c:v>5.3137617962924359</c:v>
                </c:pt>
                <c:pt idx="473">
                  <c:v>5.0334237554869494</c:v>
                </c:pt>
                <c:pt idx="474">
                  <c:v>5.2810333672477272</c:v>
                </c:pt>
                <c:pt idx="475">
                  <c:v>5.1303337684950066</c:v>
                </c:pt>
                <c:pt idx="476">
                  <c:v>4.9444826721501682</c:v>
                </c:pt>
                <c:pt idx="477">
                  <c:v>5.1628629933219257</c:v>
                </c:pt>
                <c:pt idx="478">
                  <c:v>5.173186268412274</c:v>
                </c:pt>
                <c:pt idx="479">
                  <c:v>4.989004615698537</c:v>
                </c:pt>
                <c:pt idx="480">
                  <c:v>5.2227164711475833</c:v>
                </c:pt>
                <c:pt idx="481">
                  <c:v>5.2964457942063961</c:v>
                </c:pt>
                <c:pt idx="482">
                  <c:v>5.6042260530844699</c:v>
                </c:pt>
                <c:pt idx="483">
                  <c:v>5.0413926851582254</c:v>
                </c:pt>
                <c:pt idx="484">
                  <c:v>5.1383026981662816</c:v>
                </c:pt>
                <c:pt idx="485">
                  <c:v>5.6263403673750423</c:v>
                </c:pt>
                <c:pt idx="486">
                  <c:v>5.3626709297256667</c:v>
                </c:pt>
                <c:pt idx="487">
                  <c:v>5.1105897102992488</c:v>
                </c:pt>
                <c:pt idx="488">
                  <c:v>5.2253092817258633</c:v>
                </c:pt>
                <c:pt idx="489">
                  <c:v>5.0153597554092144</c:v>
                </c:pt>
                <c:pt idx="490">
                  <c:v>5.1461280356782382</c:v>
                </c:pt>
                <c:pt idx="491">
                  <c:v>5.171726453653231</c:v>
                </c:pt>
                <c:pt idx="492">
                  <c:v>4.9395192526186182</c:v>
                </c:pt>
                <c:pt idx="493">
                  <c:v>5.5711262770843115</c:v>
                </c:pt>
                <c:pt idx="494">
                  <c:v>5.1089031276673129</c:v>
                </c:pt>
                <c:pt idx="495">
                  <c:v>5.1553360374650614</c:v>
                </c:pt>
                <c:pt idx="496">
                  <c:v>5.2025809421404841</c:v>
                </c:pt>
                <c:pt idx="497">
                  <c:v>5.238046103128795</c:v>
                </c:pt>
                <c:pt idx="498">
                  <c:v>5.4548448600085102</c:v>
                </c:pt>
                <c:pt idx="499">
                  <c:v>5.344392273685111</c:v>
                </c:pt>
                <c:pt idx="500">
                  <c:v>5.3170181010481112</c:v>
                </c:pt>
                <c:pt idx="501">
                  <c:v>5.3576966816630325</c:v>
                </c:pt>
                <c:pt idx="502">
                  <c:v>5.1726029312098598</c:v>
                </c:pt>
                <c:pt idx="503">
                  <c:v>5.5932860670204576</c:v>
                </c:pt>
                <c:pt idx="504">
                  <c:v>5.2893659515200318</c:v>
                </c:pt>
                <c:pt idx="505">
                  <c:v>5.1492191126553797</c:v>
                </c:pt>
                <c:pt idx="506">
                  <c:v>5.8779469516291885</c:v>
                </c:pt>
                <c:pt idx="507">
                  <c:v>5.5250448070368456</c:v>
                </c:pt>
                <c:pt idx="508">
                  <c:v>5.0353496765229879</c:v>
                </c:pt>
                <c:pt idx="509">
                  <c:v>5.1507564398603094</c:v>
                </c:pt>
                <c:pt idx="510">
                  <c:v>5.2455126678141495</c:v>
                </c:pt>
                <c:pt idx="511">
                  <c:v>4.9493900066449124</c:v>
                </c:pt>
                <c:pt idx="512">
                  <c:v>5.0916669575956846</c:v>
                </c:pt>
                <c:pt idx="513">
                  <c:v>5.1414497734004669</c:v>
                </c:pt>
                <c:pt idx="514">
                  <c:v>5.2922560713564764</c:v>
                </c:pt>
                <c:pt idx="515">
                  <c:v>5.4948500216800937</c:v>
                </c:pt>
                <c:pt idx="516">
                  <c:v>5.1461280356782382</c:v>
                </c:pt>
                <c:pt idx="517">
                  <c:v>5.5586113832700024</c:v>
                </c:pt>
                <c:pt idx="518">
                  <c:v>5.1461280356782382</c:v>
                </c:pt>
                <c:pt idx="519">
                  <c:v>5.3283796034387381</c:v>
                </c:pt>
                <c:pt idx="520">
                  <c:v>4.7403626894942441</c:v>
                </c:pt>
                <c:pt idx="521">
                  <c:v>5.480006942957151</c:v>
                </c:pt>
                <c:pt idx="522">
                  <c:v>5.4048337166199385</c:v>
                </c:pt>
                <c:pt idx="523">
                  <c:v>5.2541612208474264</c:v>
                </c:pt>
                <c:pt idx="524">
                  <c:v>5.1105897102992488</c:v>
                </c:pt>
                <c:pt idx="525">
                  <c:v>5.1156105116742996</c:v>
                </c:pt>
                <c:pt idx="526">
                  <c:v>5.2174839442139067</c:v>
                </c:pt>
                <c:pt idx="527">
                  <c:v>5.195899652409234</c:v>
                </c:pt>
                <c:pt idx="528">
                  <c:v>5.5327543789924976</c:v>
                </c:pt>
                <c:pt idx="529">
                  <c:v>5.1553360374650614</c:v>
                </c:pt>
                <c:pt idx="530">
                  <c:v>5.0951693514317551</c:v>
                </c:pt>
                <c:pt idx="531">
                  <c:v>5.1303337684950066</c:v>
                </c:pt>
                <c:pt idx="532">
                  <c:v>5.0809870469108871</c:v>
                </c:pt>
                <c:pt idx="533">
                  <c:v>5.3463529744506388</c:v>
                </c:pt>
                <c:pt idx="534">
                  <c:v>5.0413926851582254</c:v>
                </c:pt>
                <c:pt idx="535">
                  <c:v>5.012837224705172</c:v>
                </c:pt>
                <c:pt idx="536">
                  <c:v>5.3738311450738303</c:v>
                </c:pt>
                <c:pt idx="537">
                  <c:v>5.3473300153169507</c:v>
                </c:pt>
                <c:pt idx="538">
                  <c:v>5.1185953652237624</c:v>
                </c:pt>
                <c:pt idx="539">
                  <c:v>5.0334237554869494</c:v>
                </c:pt>
                <c:pt idx="540">
                  <c:v>5.2121876044039581</c:v>
                </c:pt>
                <c:pt idx="541">
                  <c:v>4.9708116108725182</c:v>
                </c:pt>
                <c:pt idx="542">
                  <c:v>5.3800302479678308</c:v>
                </c:pt>
                <c:pt idx="543">
                  <c:v>5.2528530309798933</c:v>
                </c:pt>
                <c:pt idx="544">
                  <c:v>5.2787536009528289</c:v>
                </c:pt>
                <c:pt idx="545">
                  <c:v>5.1205739312058496</c:v>
                </c:pt>
                <c:pt idx="546">
                  <c:v>5.1522883443830567</c:v>
                </c:pt>
                <c:pt idx="547">
                  <c:v>5.2528530309798933</c:v>
                </c:pt>
                <c:pt idx="548">
                  <c:v>5.2430380486862944</c:v>
                </c:pt>
                <c:pt idx="549">
                  <c:v>5.4768316285122607</c:v>
                </c:pt>
                <c:pt idx="550">
                  <c:v>5.3729120029701063</c:v>
                </c:pt>
                <c:pt idx="551">
                  <c:v>5.4248473488711193</c:v>
                </c:pt>
                <c:pt idx="552">
                  <c:v>5.4156409798961542</c:v>
                </c:pt>
                <c:pt idx="553">
                  <c:v>4.9912260756924951</c:v>
                </c:pt>
                <c:pt idx="554">
                  <c:v>5.3364597338485291</c:v>
                </c:pt>
                <c:pt idx="555">
                  <c:v>5.1931245983544612</c:v>
                </c:pt>
                <c:pt idx="556">
                  <c:v>5.2367890994092932</c:v>
                </c:pt>
                <c:pt idx="557">
                  <c:v>5.3263358609287517</c:v>
                </c:pt>
                <c:pt idx="558">
                  <c:v>5.2011238972073794</c:v>
                </c:pt>
                <c:pt idx="559">
                  <c:v>5.253822438708073</c:v>
                </c:pt>
                <c:pt idx="560">
                  <c:v>5.4623979978989565</c:v>
                </c:pt>
                <c:pt idx="561">
                  <c:v>5</c:v>
                </c:pt>
                <c:pt idx="562">
                  <c:v>5.3328422669943514</c:v>
                </c:pt>
                <c:pt idx="563">
                  <c:v>5.5276299008713385</c:v>
                </c:pt>
                <c:pt idx="564">
                  <c:v>5.4313637641589869</c:v>
                </c:pt>
                <c:pt idx="565">
                  <c:v>5.4218210198420609</c:v>
                </c:pt>
                <c:pt idx="566">
                  <c:v>5.2933625547114458</c:v>
                </c:pt>
                <c:pt idx="567">
                  <c:v>5.3361333900655827</c:v>
                </c:pt>
                <c:pt idx="568">
                  <c:v>5.008600171761918</c:v>
                </c:pt>
                <c:pt idx="569">
                  <c:v>5.0293837776852097</c:v>
                </c:pt>
                <c:pt idx="570">
                  <c:v>5.0588054866759071</c:v>
                </c:pt>
                <c:pt idx="571">
                  <c:v>5.5965970956264606</c:v>
                </c:pt>
                <c:pt idx="572">
                  <c:v>5.2095150145426308</c:v>
                </c:pt>
                <c:pt idx="573">
                  <c:v>5.3453737305590883</c:v>
                </c:pt>
                <c:pt idx="574">
                  <c:v>5.153814864344529</c:v>
                </c:pt>
                <c:pt idx="575">
                  <c:v>5.1583624920952493</c:v>
                </c:pt>
                <c:pt idx="576">
                  <c:v>5.1303337684950066</c:v>
                </c:pt>
                <c:pt idx="577">
                  <c:v>5.2455126678141495</c:v>
                </c:pt>
                <c:pt idx="578">
                  <c:v>5.2187979981117376</c:v>
                </c:pt>
                <c:pt idx="579">
                  <c:v>5.1072099696478688</c:v>
                </c:pt>
                <c:pt idx="580">
                  <c:v>5.2081725266671217</c:v>
                </c:pt>
                <c:pt idx="581">
                  <c:v>5.143014800254095</c:v>
                </c:pt>
                <c:pt idx="582">
                  <c:v>5.3673559210260189</c:v>
                </c:pt>
                <c:pt idx="583">
                  <c:v>5.2730012720637376</c:v>
                </c:pt>
                <c:pt idx="584">
                  <c:v>5.2046625117482188</c:v>
                </c:pt>
                <c:pt idx="585">
                  <c:v>5.1667260555800514</c:v>
                </c:pt>
                <c:pt idx="586">
                  <c:v>5.4310258481331219</c:v>
                </c:pt>
                <c:pt idx="587">
                  <c:v>5.3521825181113627</c:v>
                </c:pt>
                <c:pt idx="588">
                  <c:v>5.2889196056617269</c:v>
                </c:pt>
                <c:pt idx="589">
                  <c:v>5.2329961103921541</c:v>
                </c:pt>
                <c:pt idx="590">
                  <c:v>5.1568519010700111</c:v>
                </c:pt>
                <c:pt idx="591">
                  <c:v>5.0413926851582254</c:v>
                </c:pt>
                <c:pt idx="592">
                  <c:v>5.3010299956639813</c:v>
                </c:pt>
                <c:pt idx="593">
                  <c:v>5.7656186415473298</c:v>
                </c:pt>
                <c:pt idx="594">
                  <c:v>5.3573248827402091</c:v>
                </c:pt>
                <c:pt idx="595">
                  <c:v>5.1319392952104241</c:v>
                </c:pt>
                <c:pt idx="596">
                  <c:v>5.3492775274679554</c:v>
                </c:pt>
                <c:pt idx="597">
                  <c:v>5.2039842444201261</c:v>
                </c:pt>
                <c:pt idx="598">
                  <c:v>5.2576785748691846</c:v>
                </c:pt>
                <c:pt idx="599">
                  <c:v>5.159867847092567</c:v>
                </c:pt>
                <c:pt idx="600">
                  <c:v>4.7481337368027541</c:v>
                </c:pt>
                <c:pt idx="601">
                  <c:v>5.0644579892269181</c:v>
                </c:pt>
                <c:pt idx="602">
                  <c:v>5.351989455435632</c:v>
                </c:pt>
                <c:pt idx="603">
                  <c:v>5.1367205671564067</c:v>
                </c:pt>
                <c:pt idx="604">
                  <c:v>5.4329692908744054</c:v>
                </c:pt>
                <c:pt idx="605">
                  <c:v>5.1903316981702918</c:v>
                </c:pt>
                <c:pt idx="606">
                  <c:v>5.3502480183341632</c:v>
                </c:pt>
                <c:pt idx="607">
                  <c:v>4.9684829485539348</c:v>
                </c:pt>
                <c:pt idx="608">
                  <c:v>5.1445742076096161</c:v>
                </c:pt>
                <c:pt idx="609">
                  <c:v>5.585460729508501</c:v>
                </c:pt>
                <c:pt idx="610">
                  <c:v>5.0394141191761372</c:v>
                </c:pt>
                <c:pt idx="611">
                  <c:v>5.2764618041732438</c:v>
                </c:pt>
                <c:pt idx="612">
                  <c:v>5.1684974835230326</c:v>
                </c:pt>
                <c:pt idx="613">
                  <c:v>5.3747483460101035</c:v>
                </c:pt>
                <c:pt idx="614">
                  <c:v>5.2227164711475833</c:v>
                </c:pt>
                <c:pt idx="615">
                  <c:v>5.145972902802181</c:v>
                </c:pt>
                <c:pt idx="616">
                  <c:v>5.1861083798132057</c:v>
                </c:pt>
                <c:pt idx="617">
                  <c:v>5</c:v>
                </c:pt>
                <c:pt idx="618">
                  <c:v>5.1156105116742996</c:v>
                </c:pt>
                <c:pt idx="619">
                  <c:v>5.1461280356782382</c:v>
                </c:pt>
                <c:pt idx="620">
                  <c:v>5.1972805581256196</c:v>
                </c:pt>
                <c:pt idx="621">
                  <c:v>5.2427898094786762</c:v>
                </c:pt>
                <c:pt idx="622">
                  <c:v>5.1492191126553797</c:v>
                </c:pt>
                <c:pt idx="623">
                  <c:v>5.1872386198314784</c:v>
                </c:pt>
                <c:pt idx="624">
                  <c:v>5.3283796034387381</c:v>
                </c:pt>
                <c:pt idx="625">
                  <c:v>5.1254812657005937</c:v>
                </c:pt>
                <c:pt idx="626">
                  <c:v>5.3802112417116064</c:v>
                </c:pt>
                <c:pt idx="627">
                  <c:v>5.1189257528257768</c:v>
                </c:pt>
                <c:pt idx="628">
                  <c:v>5.3324384599156049</c:v>
                </c:pt>
                <c:pt idx="629">
                  <c:v>5.214843848047698</c:v>
                </c:pt>
                <c:pt idx="630">
                  <c:v>5.1986570869544222</c:v>
                </c:pt>
                <c:pt idx="631">
                  <c:v>5.2304489213782741</c:v>
                </c:pt>
                <c:pt idx="632">
                  <c:v>5.1038037209559572</c:v>
                </c:pt>
                <c:pt idx="633">
                  <c:v>5.2405492482825995</c:v>
                </c:pt>
                <c:pt idx="634">
                  <c:v>5.2786392978907388</c:v>
                </c:pt>
                <c:pt idx="635">
                  <c:v>5.1189257528257768</c:v>
                </c:pt>
                <c:pt idx="636">
                  <c:v>5.1818435879447726</c:v>
                </c:pt>
                <c:pt idx="637">
                  <c:v>5.1222158782728267</c:v>
                </c:pt>
                <c:pt idx="638">
                  <c:v>5.3960248966085933</c:v>
                </c:pt>
                <c:pt idx="639">
                  <c:v>5.1105897102992488</c:v>
                </c:pt>
                <c:pt idx="640">
                  <c:v>5.2278867046136739</c:v>
                </c:pt>
                <c:pt idx="641">
                  <c:v>5.3729120029701063</c:v>
                </c:pt>
                <c:pt idx="642">
                  <c:v>5.0644579892269181</c:v>
                </c:pt>
                <c:pt idx="643">
                  <c:v>4.8228216453031045</c:v>
                </c:pt>
                <c:pt idx="644">
                  <c:v>5.4821257822264648</c:v>
                </c:pt>
                <c:pt idx="645">
                  <c:v>5.5440680443502757</c:v>
                </c:pt>
                <c:pt idx="646">
                  <c:v>5.1702617153949575</c:v>
                </c:pt>
                <c:pt idx="647">
                  <c:v>5.1351326513767752</c:v>
                </c:pt>
                <c:pt idx="648">
                  <c:v>5.195899652409234</c:v>
                </c:pt>
                <c:pt idx="649">
                  <c:v>5.2730012720637376</c:v>
                </c:pt>
                <c:pt idx="650">
                  <c:v>5.2504200023088936</c:v>
                </c:pt>
                <c:pt idx="651">
                  <c:v>5.0737183503461223</c:v>
                </c:pt>
                <c:pt idx="652">
                  <c:v>5</c:v>
                </c:pt>
                <c:pt idx="653">
                  <c:v>5.5170638734826545</c:v>
                </c:pt>
                <c:pt idx="654">
                  <c:v>5.1613680022349753</c:v>
                </c:pt>
                <c:pt idx="655">
                  <c:v>5.1319392952104241</c:v>
                </c:pt>
                <c:pt idx="656">
                  <c:v>5.4281347940287885</c:v>
                </c:pt>
                <c:pt idx="657">
                  <c:v>5.0895518828864539</c:v>
                </c:pt>
                <c:pt idx="658">
                  <c:v>5.1889284837608534</c:v>
                </c:pt>
                <c:pt idx="659">
                  <c:v>5.2174839442139067</c:v>
                </c:pt>
                <c:pt idx="660">
                  <c:v>5.0750284181965339</c:v>
                </c:pt>
                <c:pt idx="661">
                  <c:v>5.1461280356782382</c:v>
                </c:pt>
                <c:pt idx="662">
                  <c:v>5.0273496077747568</c:v>
                </c:pt>
                <c:pt idx="663">
                  <c:v>5.1551932738582229</c:v>
                </c:pt>
                <c:pt idx="664">
                  <c:v>5.7865079503046868</c:v>
                </c:pt>
                <c:pt idx="665">
                  <c:v>5.1303337684950066</c:v>
                </c:pt>
                <c:pt idx="666">
                  <c:v>5.0413926851582254</c:v>
                </c:pt>
                <c:pt idx="667">
                  <c:v>5.2552725051033065</c:v>
                </c:pt>
                <c:pt idx="668">
                  <c:v>5.4065401804339555</c:v>
                </c:pt>
                <c:pt idx="669">
                  <c:v>5.3979400086720375</c:v>
                </c:pt>
                <c:pt idx="670">
                  <c:v>5.2405492482825995</c:v>
                </c:pt>
                <c:pt idx="671">
                  <c:v>4.9444826721501682</c:v>
                </c:pt>
                <c:pt idx="672">
                  <c:v>5.1613680022349753</c:v>
                </c:pt>
                <c:pt idx="673">
                  <c:v>5.2398823190612944</c:v>
                </c:pt>
                <c:pt idx="674">
                  <c:v>4.5479100168644928</c:v>
                </c:pt>
                <c:pt idx="675">
                  <c:v>5.1303337684950066</c:v>
                </c:pt>
                <c:pt idx="676">
                  <c:v>5.3765769570565123</c:v>
                </c:pt>
                <c:pt idx="677">
                  <c:v>5.2467447097238411</c:v>
                </c:pt>
                <c:pt idx="678">
                  <c:v>5.3031960574204886</c:v>
                </c:pt>
                <c:pt idx="679">
                  <c:v>5.1640552918934519</c:v>
                </c:pt>
                <c:pt idx="680">
                  <c:v>5.2304233738926404</c:v>
                </c:pt>
                <c:pt idx="681">
                  <c:v>5.2855573090077739</c:v>
                </c:pt>
                <c:pt idx="682">
                  <c:v>5.3170181010481112</c:v>
                </c:pt>
                <c:pt idx="683">
                  <c:v>5.2430380486862944</c:v>
                </c:pt>
                <c:pt idx="684">
                  <c:v>5.4548448600085102</c:v>
                </c:pt>
                <c:pt idx="685">
                  <c:v>5.2455126678141495</c:v>
                </c:pt>
                <c:pt idx="686">
                  <c:v>5.3738311450738303</c:v>
                </c:pt>
                <c:pt idx="687">
                  <c:v>5.3031960574204886</c:v>
                </c:pt>
                <c:pt idx="688">
                  <c:v>5.0700378666077555</c:v>
                </c:pt>
                <c:pt idx="689">
                  <c:v>4.9025467793139912</c:v>
                </c:pt>
                <c:pt idx="690">
                  <c:v>5.3881012015705165</c:v>
                </c:pt>
                <c:pt idx="691">
                  <c:v>5.1786892397755899</c:v>
                </c:pt>
                <c:pt idx="692">
                  <c:v>5.330413773349191</c:v>
                </c:pt>
                <c:pt idx="693">
                  <c:v>5.1760912590556813</c:v>
                </c:pt>
                <c:pt idx="694">
                  <c:v>5.1553360374650614</c:v>
                </c:pt>
                <c:pt idx="695">
                  <c:v>5.1553360374650614</c:v>
                </c:pt>
                <c:pt idx="696">
                  <c:v>5.4313637641589869</c:v>
                </c:pt>
                <c:pt idx="697">
                  <c:v>5.2844307338445198</c:v>
                </c:pt>
                <c:pt idx="698">
                  <c:v>5.2955670999624793</c:v>
                </c:pt>
                <c:pt idx="699">
                  <c:v>5.0788191830988483</c:v>
                </c:pt>
                <c:pt idx="700">
                  <c:v>5.1055101847699742</c:v>
                </c:pt>
                <c:pt idx="701">
                  <c:v>5.1613680022349753</c:v>
                </c:pt>
                <c:pt idx="702">
                  <c:v>5.0934216851622347</c:v>
                </c:pt>
                <c:pt idx="703">
                  <c:v>5.1205739312058496</c:v>
                </c:pt>
                <c:pt idx="704">
                  <c:v>5.2671717284030137</c:v>
                </c:pt>
                <c:pt idx="705">
                  <c:v>5.0663259253620376</c:v>
                </c:pt>
                <c:pt idx="706">
                  <c:v>5.1903316981702918</c:v>
                </c:pt>
                <c:pt idx="707">
                  <c:v>5.378397900948138</c:v>
                </c:pt>
                <c:pt idx="708">
                  <c:v>5.332236415491443</c:v>
                </c:pt>
                <c:pt idx="709">
                  <c:v>5.1303337684950066</c:v>
                </c:pt>
                <c:pt idx="710">
                  <c:v>4.5786392099680722</c:v>
                </c:pt>
                <c:pt idx="711">
                  <c:v>5.1461280356782382</c:v>
                </c:pt>
                <c:pt idx="712">
                  <c:v>5.1303337684950066</c:v>
                </c:pt>
                <c:pt idx="713">
                  <c:v>4.9978230807457251</c:v>
                </c:pt>
                <c:pt idx="714">
                  <c:v>5.2600713879850751</c:v>
                </c:pt>
                <c:pt idx="715">
                  <c:v>5.2240148113728644</c:v>
                </c:pt>
                <c:pt idx="716">
                  <c:v>5.2174839442139067</c:v>
                </c:pt>
                <c:pt idx="717">
                  <c:v>5.3008127941181167</c:v>
                </c:pt>
                <c:pt idx="718">
                  <c:v>5.0413926851582254</c:v>
                </c:pt>
                <c:pt idx="719">
                  <c:v>5.143014800254095</c:v>
                </c:pt>
                <c:pt idx="720">
                  <c:v>5.2513948500401044</c:v>
                </c:pt>
                <c:pt idx="721">
                  <c:v>5.5263392773898437</c:v>
                </c:pt>
                <c:pt idx="722">
                  <c:v>5.2038348833437285</c:v>
                </c:pt>
                <c:pt idx="723">
                  <c:v>5.0969100130080562</c:v>
                </c:pt>
                <c:pt idx="724">
                  <c:v>5.0681858617461613</c:v>
                </c:pt>
                <c:pt idx="725">
                  <c:v>5.5968081444403346</c:v>
                </c:pt>
                <c:pt idx="726">
                  <c:v>5.2900346113625183</c:v>
                </c:pt>
                <c:pt idx="727">
                  <c:v>5.2253092817258633</c:v>
                </c:pt>
                <c:pt idx="728">
                  <c:v>5.2718416065364986</c:v>
                </c:pt>
                <c:pt idx="729">
                  <c:v>5.2402995820027121</c:v>
                </c:pt>
                <c:pt idx="730">
                  <c:v>5.528273777167044</c:v>
                </c:pt>
                <c:pt idx="731">
                  <c:v>5.1351326513767752</c:v>
                </c:pt>
                <c:pt idx="732">
                  <c:v>5.2671717284030137</c:v>
                </c:pt>
                <c:pt idx="733">
                  <c:v>4.9590413923210939</c:v>
                </c:pt>
                <c:pt idx="734">
                  <c:v>5.3138672203691533</c:v>
                </c:pt>
                <c:pt idx="735">
                  <c:v>4.9138138523837167</c:v>
                </c:pt>
                <c:pt idx="736">
                  <c:v>4.9344984512435675</c:v>
                </c:pt>
                <c:pt idx="737">
                  <c:v>5.3654879848908994</c:v>
                </c:pt>
                <c:pt idx="738">
                  <c:v>5.1364193095858246</c:v>
                </c:pt>
                <c:pt idx="739">
                  <c:v>5.2576785748691846</c:v>
                </c:pt>
                <c:pt idx="740">
                  <c:v>5.2135177569963052</c:v>
                </c:pt>
                <c:pt idx="741">
                  <c:v>4.9444826721501682</c:v>
                </c:pt>
                <c:pt idx="742">
                  <c:v>5.3802112417116064</c:v>
                </c:pt>
                <c:pt idx="743">
                  <c:v>5.008600171761918</c:v>
                </c:pt>
                <c:pt idx="744">
                  <c:v>5.1303337684950066</c:v>
                </c:pt>
                <c:pt idx="745">
                  <c:v>5</c:v>
                </c:pt>
                <c:pt idx="746">
                  <c:v>4.9294189257142929</c:v>
                </c:pt>
                <c:pt idx="747">
                  <c:v>5.0762762554042178</c:v>
                </c:pt>
                <c:pt idx="748">
                  <c:v>5.3560258571931225</c:v>
                </c:pt>
                <c:pt idx="749">
                  <c:v>5.3074960379132126</c:v>
                </c:pt>
                <c:pt idx="750">
                  <c:v>5.2730012720637376</c:v>
                </c:pt>
                <c:pt idx="751">
                  <c:v>5.204119982655925</c:v>
                </c:pt>
                <c:pt idx="752">
                  <c:v>5.2455126678141495</c:v>
                </c:pt>
                <c:pt idx="753">
                  <c:v>4.9395192526186182</c:v>
                </c:pt>
                <c:pt idx="754">
                  <c:v>5.2810333672477272</c:v>
                </c:pt>
                <c:pt idx="755">
                  <c:v>5.0511525224473814</c:v>
                </c:pt>
                <c:pt idx="756">
                  <c:v>5.2240148113728644</c:v>
                </c:pt>
                <c:pt idx="757">
                  <c:v>5.4669817373568206</c:v>
                </c:pt>
                <c:pt idx="758">
                  <c:v>5.204119982655925</c:v>
                </c:pt>
                <c:pt idx="759">
                  <c:v>5.4913616938342731</c:v>
                </c:pt>
                <c:pt idx="760">
                  <c:v>5.0782755220866012</c:v>
                </c:pt>
                <c:pt idx="761">
                  <c:v>5.4989993635801531</c:v>
                </c:pt>
                <c:pt idx="762">
                  <c:v>4.9867717342662452</c:v>
                </c:pt>
                <c:pt idx="763">
                  <c:v>5.2922560713564764</c:v>
                </c:pt>
                <c:pt idx="764">
                  <c:v>5.4440447959180762</c:v>
                </c:pt>
                <c:pt idx="765">
                  <c:v>5.1448854182871422</c:v>
                </c:pt>
                <c:pt idx="766">
                  <c:v>5.7455283767447058</c:v>
                </c:pt>
                <c:pt idx="767">
                  <c:v>5.1613680022349753</c:v>
                </c:pt>
                <c:pt idx="768">
                  <c:v>5.2467077992759048</c:v>
                </c:pt>
                <c:pt idx="769">
                  <c:v>5.3013360653968151</c:v>
                </c:pt>
                <c:pt idx="770">
                  <c:v>5.159867847092567</c:v>
                </c:pt>
                <c:pt idx="771">
                  <c:v>5.2552725051033065</c:v>
                </c:pt>
                <c:pt idx="772">
                  <c:v>5.2691625654317447</c:v>
                </c:pt>
                <c:pt idx="773">
                  <c:v>5.394451680826216</c:v>
                </c:pt>
                <c:pt idx="774">
                  <c:v>5.5250448070368456</c:v>
                </c:pt>
                <c:pt idx="775">
                  <c:v>5.3424226808222066</c:v>
                </c:pt>
                <c:pt idx="776">
                  <c:v>5.3293978793610428</c:v>
                </c:pt>
                <c:pt idx="777">
                  <c:v>4.9084850188786495</c:v>
                </c:pt>
                <c:pt idx="778">
                  <c:v>4.9542425094393252</c:v>
                </c:pt>
                <c:pt idx="779">
                  <c:v>5.0433622780211298</c:v>
                </c:pt>
                <c:pt idx="780">
                  <c:v>5.1875207208364627</c:v>
                </c:pt>
                <c:pt idx="781">
                  <c:v>5.5158738437116792</c:v>
                </c:pt>
                <c:pt idx="782">
                  <c:v>5.2504200023088936</c:v>
                </c:pt>
                <c:pt idx="783">
                  <c:v>5.225050696138049</c:v>
                </c:pt>
                <c:pt idx="784">
                  <c:v>5.1801258751640535</c:v>
                </c:pt>
                <c:pt idx="785">
                  <c:v>5.1303337684950066</c:v>
                </c:pt>
                <c:pt idx="786">
                  <c:v>5.1875207208364627</c:v>
                </c:pt>
                <c:pt idx="787">
                  <c:v>5.2027606873931997</c:v>
                </c:pt>
                <c:pt idx="788">
                  <c:v>5.2878017299302265</c:v>
                </c:pt>
                <c:pt idx="789">
                  <c:v>5.3414345245781405</c:v>
                </c:pt>
                <c:pt idx="790">
                  <c:v>5.2304489213782741</c:v>
                </c:pt>
                <c:pt idx="791">
                  <c:v>5.1928461151888419</c:v>
                </c:pt>
                <c:pt idx="792">
                  <c:v>5.1003705451175625</c:v>
                </c:pt>
                <c:pt idx="793">
                  <c:v>5.1613680022349753</c:v>
                </c:pt>
                <c:pt idx="794">
                  <c:v>5.1238516409670858</c:v>
                </c:pt>
                <c:pt idx="795">
                  <c:v>5.2833012287035492</c:v>
                </c:pt>
                <c:pt idx="796">
                  <c:v>5.204119982655925</c:v>
                </c:pt>
                <c:pt idx="797">
                  <c:v>5.1673173347481764</c:v>
                </c:pt>
                <c:pt idx="798">
                  <c:v>4.9216864754836021</c:v>
                </c:pt>
                <c:pt idx="799">
                  <c:v>5.4014005407815437</c:v>
                </c:pt>
                <c:pt idx="800">
                  <c:v>5.1383026981662816</c:v>
                </c:pt>
                <c:pt idx="801">
                  <c:v>4.9680157139936414</c:v>
                </c:pt>
                <c:pt idx="802">
                  <c:v>5.204119982655925</c:v>
                </c:pt>
                <c:pt idx="803">
                  <c:v>5.1643528557844371</c:v>
                </c:pt>
                <c:pt idx="804">
                  <c:v>5.1105897102992488</c:v>
                </c:pt>
                <c:pt idx="805">
                  <c:v>5.2465773572302457</c:v>
                </c:pt>
                <c:pt idx="806">
                  <c:v>5.1038037209559572</c:v>
                </c:pt>
                <c:pt idx="807">
                  <c:v>5.2304489213782741</c:v>
                </c:pt>
                <c:pt idx="808">
                  <c:v>5.1072099696478688</c:v>
                </c:pt>
                <c:pt idx="809">
                  <c:v>4.7781512503836439</c:v>
                </c:pt>
                <c:pt idx="810">
                  <c:v>5.2027606873931997</c:v>
                </c:pt>
                <c:pt idx="811">
                  <c:v>5.0253058652647704</c:v>
                </c:pt>
                <c:pt idx="812">
                  <c:v>5.2550311633455511</c:v>
                </c:pt>
                <c:pt idx="813">
                  <c:v>5.4388981820562448</c:v>
                </c:pt>
                <c:pt idx="814">
                  <c:v>5.4471580313422194</c:v>
                </c:pt>
                <c:pt idx="815">
                  <c:v>5.2741578492636796</c:v>
                </c:pt>
                <c:pt idx="816">
                  <c:v>5.3117538610557542</c:v>
                </c:pt>
                <c:pt idx="817">
                  <c:v>5.1136091510730282</c:v>
                </c:pt>
                <c:pt idx="818">
                  <c:v>5.0681858617461613</c:v>
                </c:pt>
                <c:pt idx="819">
                  <c:v>5.502427119984433</c:v>
                </c:pt>
                <c:pt idx="820">
                  <c:v>5.265053788504015</c:v>
                </c:pt>
                <c:pt idx="821">
                  <c:v>5.1139433523068369</c:v>
                </c:pt>
                <c:pt idx="822">
                  <c:v>5.0733517023869013</c:v>
                </c:pt>
                <c:pt idx="823">
                  <c:v>5.3281756614383227</c:v>
                </c:pt>
                <c:pt idx="824">
                  <c:v>5.0492180226701819</c:v>
                </c:pt>
                <c:pt idx="825">
                  <c:v>5.1461280356782382</c:v>
                </c:pt>
                <c:pt idx="826">
                  <c:v>5.1303337684950066</c:v>
                </c:pt>
                <c:pt idx="827">
                  <c:v>4.9708116108725182</c:v>
                </c:pt>
                <c:pt idx="828">
                  <c:v>5.008600171761918</c:v>
                </c:pt>
                <c:pt idx="829">
                  <c:v>5.075546961392531</c:v>
                </c:pt>
                <c:pt idx="830">
                  <c:v>4.9731278535996983</c:v>
                </c:pt>
                <c:pt idx="831">
                  <c:v>5.2922560713564764</c:v>
                </c:pt>
                <c:pt idx="832">
                  <c:v>5.1583624920952493</c:v>
                </c:pt>
                <c:pt idx="833">
                  <c:v>5.2955670999624793</c:v>
                </c:pt>
                <c:pt idx="834">
                  <c:v>5.628256066711006</c:v>
                </c:pt>
                <c:pt idx="835">
                  <c:v>4.9030899869919438</c:v>
                </c:pt>
                <c:pt idx="836">
                  <c:v>4.9030899869919438</c:v>
                </c:pt>
                <c:pt idx="837">
                  <c:v>5.0678145111618402</c:v>
                </c:pt>
                <c:pt idx="838">
                  <c:v>5.1553360374650614</c:v>
                </c:pt>
                <c:pt idx="839">
                  <c:v>5.0934216851622347</c:v>
                </c:pt>
                <c:pt idx="840">
                  <c:v>5.3617278360175931</c:v>
                </c:pt>
                <c:pt idx="841">
                  <c:v>5.0809870469108871</c:v>
                </c:pt>
                <c:pt idx="842">
                  <c:v>5.304921161900892</c:v>
                </c:pt>
                <c:pt idx="843">
                  <c:v>5.3384564936046051</c:v>
                </c:pt>
                <c:pt idx="844">
                  <c:v>5.2550311633455511</c:v>
                </c:pt>
                <c:pt idx="845">
                  <c:v>5.3617278360175931</c:v>
                </c:pt>
                <c:pt idx="846">
                  <c:v>5.3713043497604938</c:v>
                </c:pt>
                <c:pt idx="847">
                  <c:v>5.2671717284030137</c:v>
                </c:pt>
                <c:pt idx="848">
                  <c:v>5.3502480183341632</c:v>
                </c:pt>
                <c:pt idx="849">
                  <c:v>5.1105897102992488</c:v>
                </c:pt>
                <c:pt idx="850">
                  <c:v>5.03726310873469</c:v>
                </c:pt>
                <c:pt idx="851">
                  <c:v>5.2878017299302265</c:v>
                </c:pt>
                <c:pt idx="852">
                  <c:v>5.3676726727054334</c:v>
                </c:pt>
                <c:pt idx="853">
                  <c:v>5.3897860623169347</c:v>
                </c:pt>
                <c:pt idx="854">
                  <c:v>5.3710678622717358</c:v>
                </c:pt>
                <c:pt idx="855">
                  <c:v>5.3021143769562009</c:v>
                </c:pt>
                <c:pt idx="856">
                  <c:v>5.378397900948138</c:v>
                </c:pt>
                <c:pt idx="857">
                  <c:v>5.4548448600085102</c:v>
                </c:pt>
                <c:pt idx="858">
                  <c:v>5.0773679052841567</c:v>
                </c:pt>
                <c:pt idx="859">
                  <c:v>5.0606978403536118</c:v>
                </c:pt>
                <c:pt idx="860">
                  <c:v>5.1900514177592063</c:v>
                </c:pt>
                <c:pt idx="861">
                  <c:v>5.3979400086720375</c:v>
                </c:pt>
                <c:pt idx="862">
                  <c:v>5.5938396610812715</c:v>
                </c:pt>
                <c:pt idx="863">
                  <c:v>5.8721562727482928</c:v>
                </c:pt>
                <c:pt idx="864">
                  <c:v>5.0791812460476251</c:v>
                </c:pt>
                <c:pt idx="865">
                  <c:v>5.2711443179490782</c:v>
                </c:pt>
                <c:pt idx="866">
                  <c:v>5.020775488193558</c:v>
                </c:pt>
                <c:pt idx="867">
                  <c:v>5.2900346113625183</c:v>
                </c:pt>
                <c:pt idx="868">
                  <c:v>5.2764618041732438</c:v>
                </c:pt>
                <c:pt idx="869">
                  <c:v>5.2405492482825995</c:v>
                </c:pt>
                <c:pt idx="870">
                  <c:v>5.0969100130080562</c:v>
                </c:pt>
                <c:pt idx="871">
                  <c:v>5.2174839442139067</c:v>
                </c:pt>
                <c:pt idx="872">
                  <c:v>5.1986570869544222</c:v>
                </c:pt>
                <c:pt idx="873">
                  <c:v>5.2455126678141495</c:v>
                </c:pt>
                <c:pt idx="874">
                  <c:v>5.2504200023088936</c:v>
                </c:pt>
                <c:pt idx="875">
                  <c:v>5.0646451447919363</c:v>
                </c:pt>
                <c:pt idx="876">
                  <c:v>5.0681858617461613</c:v>
                </c:pt>
                <c:pt idx="877">
                  <c:v>5.3283796034387381</c:v>
                </c:pt>
                <c:pt idx="878">
                  <c:v>5.1861083798132057</c:v>
                </c:pt>
                <c:pt idx="879">
                  <c:v>5.4344092075874997</c:v>
                </c:pt>
                <c:pt idx="880">
                  <c:v>5.0293837776852097</c:v>
                </c:pt>
                <c:pt idx="881">
                  <c:v>5.3010299956639813</c:v>
                </c:pt>
                <c:pt idx="882">
                  <c:v>5.2764618041732438</c:v>
                </c:pt>
                <c:pt idx="883">
                  <c:v>5.1613680022349753</c:v>
                </c:pt>
                <c:pt idx="884">
                  <c:v>5.1287222843384264</c:v>
                </c:pt>
                <c:pt idx="885">
                  <c:v>5.0969100130080562</c:v>
                </c:pt>
                <c:pt idx="886">
                  <c:v>5.0492180226701819</c:v>
                </c:pt>
                <c:pt idx="887">
                  <c:v>4.9057958803678687</c:v>
                </c:pt>
                <c:pt idx="888">
                  <c:v>4.9614210940664485</c:v>
                </c:pt>
                <c:pt idx="889">
                  <c:v>5.1271047983648073</c:v>
                </c:pt>
                <c:pt idx="890">
                  <c:v>5.1553360374650614</c:v>
                </c:pt>
                <c:pt idx="891">
                  <c:v>5.1395642661758494</c:v>
                </c:pt>
                <c:pt idx="892">
                  <c:v>5.2648178230095368</c:v>
                </c:pt>
                <c:pt idx="893">
                  <c:v>5.565013833904306</c:v>
                </c:pt>
                <c:pt idx="894">
                  <c:v>5.1222158782728267</c:v>
                </c:pt>
                <c:pt idx="895">
                  <c:v>5.0077477780007396</c:v>
                </c:pt>
                <c:pt idx="896">
                  <c:v>5.1522883443830567</c:v>
                </c:pt>
                <c:pt idx="897">
                  <c:v>5.2442771208018426</c:v>
                </c:pt>
                <c:pt idx="898">
                  <c:v>5.2900346113625183</c:v>
                </c:pt>
                <c:pt idx="899">
                  <c:v>5.153814864344529</c:v>
                </c:pt>
                <c:pt idx="900">
                  <c:v>5.4247183373315666</c:v>
                </c:pt>
                <c:pt idx="901">
                  <c:v>5.351989455435632</c:v>
                </c:pt>
                <c:pt idx="902">
                  <c:v>5.3617278360175931</c:v>
                </c:pt>
                <c:pt idx="903">
                  <c:v>5.2301933788690453</c:v>
                </c:pt>
                <c:pt idx="904">
                  <c:v>5.1122697684172707</c:v>
                </c:pt>
                <c:pt idx="905">
                  <c:v>5.075546961392531</c:v>
                </c:pt>
                <c:pt idx="906">
                  <c:v>5.3873898263387296</c:v>
                </c:pt>
                <c:pt idx="907">
                  <c:v>5.2348967457315885</c:v>
                </c:pt>
                <c:pt idx="908">
                  <c:v>5.1139433523068369</c:v>
                </c:pt>
                <c:pt idx="909">
                  <c:v>5.4683473304121577</c:v>
                </c:pt>
                <c:pt idx="910">
                  <c:v>4.9995654882259819</c:v>
                </c:pt>
                <c:pt idx="911">
                  <c:v>5.110252917353403</c:v>
                </c:pt>
                <c:pt idx="912">
                  <c:v>5.2081725266671217</c:v>
                </c:pt>
                <c:pt idx="913">
                  <c:v>5.2564772062416765</c:v>
                </c:pt>
                <c:pt idx="914">
                  <c:v>5.2576785748691846</c:v>
                </c:pt>
                <c:pt idx="915">
                  <c:v>5.2645817292380777</c:v>
                </c:pt>
                <c:pt idx="916">
                  <c:v>5.0863598306747484</c:v>
                </c:pt>
                <c:pt idx="917">
                  <c:v>5.5780658838360919</c:v>
                </c:pt>
                <c:pt idx="918">
                  <c:v>5.580924975675619</c:v>
                </c:pt>
                <c:pt idx="919">
                  <c:v>5.1583624920952493</c:v>
                </c:pt>
                <c:pt idx="920">
                  <c:v>5.4149733479708182</c:v>
                </c:pt>
                <c:pt idx="921">
                  <c:v>5.2689288224326125</c:v>
                </c:pt>
                <c:pt idx="922">
                  <c:v>5.1367205671564067</c:v>
                </c:pt>
                <c:pt idx="923">
                  <c:v>5.2479732663618064</c:v>
                </c:pt>
                <c:pt idx="924">
                  <c:v>5.143014800254095</c:v>
                </c:pt>
                <c:pt idx="925">
                  <c:v>5.1367205671564067</c:v>
                </c:pt>
                <c:pt idx="926">
                  <c:v>5.2095150145426308</c:v>
                </c:pt>
                <c:pt idx="927">
                  <c:v>5.3747483460101035</c:v>
                </c:pt>
                <c:pt idx="928">
                  <c:v>4.8350561017201166</c:v>
                </c:pt>
                <c:pt idx="929">
                  <c:v>5.3560258571931225</c:v>
                </c:pt>
                <c:pt idx="930">
                  <c:v>5.2552725051033065</c:v>
                </c:pt>
                <c:pt idx="931">
                  <c:v>5.1775364999298619</c:v>
                </c:pt>
                <c:pt idx="932">
                  <c:v>5.143014800254095</c:v>
                </c:pt>
                <c:pt idx="933">
                  <c:v>5.2278867046136739</c:v>
                </c:pt>
                <c:pt idx="934">
                  <c:v>5.1222158782728267</c:v>
                </c:pt>
                <c:pt idx="935">
                  <c:v>5.2787536009528289</c:v>
                </c:pt>
                <c:pt idx="936">
                  <c:v>5.4487063199050798</c:v>
                </c:pt>
                <c:pt idx="937">
                  <c:v>5.2564772062416765</c:v>
                </c:pt>
                <c:pt idx="938">
                  <c:v>5.0314084642516246</c:v>
                </c:pt>
                <c:pt idx="939">
                  <c:v>5.2119210843085098</c:v>
                </c:pt>
                <c:pt idx="940">
                  <c:v>5.0606978403536118</c:v>
                </c:pt>
                <c:pt idx="941">
                  <c:v>5.1414497734004669</c:v>
                </c:pt>
                <c:pt idx="942">
                  <c:v>5.1903316981702918</c:v>
                </c:pt>
                <c:pt idx="943">
                  <c:v>5.1461280356782382</c:v>
                </c:pt>
                <c:pt idx="944">
                  <c:v>5.204119982655925</c:v>
                </c:pt>
                <c:pt idx="945">
                  <c:v>5.1875207208364627</c:v>
                </c:pt>
                <c:pt idx="946">
                  <c:v>5.249198357391113</c:v>
                </c:pt>
                <c:pt idx="947">
                  <c:v>5.4623979978989565</c:v>
                </c:pt>
                <c:pt idx="948">
                  <c:v>5.5118833609788744</c:v>
                </c:pt>
                <c:pt idx="949">
                  <c:v>5.306425027550687</c:v>
                </c:pt>
                <c:pt idx="950">
                  <c:v>5.1398790864012369</c:v>
                </c:pt>
                <c:pt idx="951">
                  <c:v>5.1673173347481764</c:v>
                </c:pt>
                <c:pt idx="952">
                  <c:v>5.2533380053261061</c:v>
                </c:pt>
                <c:pt idx="953">
                  <c:v>5.480006942957151</c:v>
                </c:pt>
                <c:pt idx="954">
                  <c:v>5.5226632817779464</c:v>
                </c:pt>
                <c:pt idx="955">
                  <c:v>5.075546961392531</c:v>
                </c:pt>
                <c:pt idx="956">
                  <c:v>5.3157604906657347</c:v>
                </c:pt>
                <c:pt idx="957">
                  <c:v>5.3199384399803087</c:v>
                </c:pt>
                <c:pt idx="958">
                  <c:v>5.4393326938302629</c:v>
                </c:pt>
                <c:pt idx="959">
                  <c:v>5.1945143418824671</c:v>
                </c:pt>
                <c:pt idx="960">
                  <c:v>4.860338006570994</c:v>
                </c:pt>
                <c:pt idx="961">
                  <c:v>5.2787536009528289</c:v>
                </c:pt>
                <c:pt idx="962">
                  <c:v>4.9164539485499255</c:v>
                </c:pt>
                <c:pt idx="963">
                  <c:v>5.1673173347481764</c:v>
                </c:pt>
                <c:pt idx="964">
                  <c:v>4.7403626894942441</c:v>
                </c:pt>
                <c:pt idx="965">
                  <c:v>4.8976270912904418</c:v>
                </c:pt>
                <c:pt idx="966">
                  <c:v>5.1156105116742996</c:v>
                </c:pt>
                <c:pt idx="967">
                  <c:v>5.2467447097238411</c:v>
                </c:pt>
                <c:pt idx="968">
                  <c:v>5.1222158782728267</c:v>
                </c:pt>
                <c:pt idx="969">
                  <c:v>5</c:v>
                </c:pt>
                <c:pt idx="970">
                  <c:v>5.0969100130080562</c:v>
                </c:pt>
                <c:pt idx="971">
                  <c:v>5.225050696138049</c:v>
                </c:pt>
                <c:pt idx="972">
                  <c:v>5.1303337684950066</c:v>
                </c:pt>
                <c:pt idx="973">
                  <c:v>4.720159303405957</c:v>
                </c:pt>
                <c:pt idx="974">
                  <c:v>5.1089031276673129</c:v>
                </c:pt>
                <c:pt idx="975">
                  <c:v>5.0899051114393981</c:v>
                </c:pt>
                <c:pt idx="976">
                  <c:v>5.1903316981702918</c:v>
                </c:pt>
                <c:pt idx="977">
                  <c:v>5.3588862044058692</c:v>
                </c:pt>
                <c:pt idx="978">
                  <c:v>5.1926650053248045</c:v>
                </c:pt>
                <c:pt idx="979">
                  <c:v>5.4191293077419758</c:v>
                </c:pt>
                <c:pt idx="980">
                  <c:v>5.4524963791213095</c:v>
                </c:pt>
                <c:pt idx="981">
                  <c:v>5.3324384599156049</c:v>
                </c:pt>
                <c:pt idx="982">
                  <c:v>5.0863598306747484</c:v>
                </c:pt>
                <c:pt idx="983">
                  <c:v>5.3010299956639813</c:v>
                </c:pt>
                <c:pt idx="984">
                  <c:v>5.2329961103921541</c:v>
                </c:pt>
                <c:pt idx="985">
                  <c:v>5.6127838567197355</c:v>
                </c:pt>
                <c:pt idx="986">
                  <c:v>5.3710678622717358</c:v>
                </c:pt>
                <c:pt idx="987">
                  <c:v>5.2304489213782741</c:v>
                </c:pt>
                <c:pt idx="988">
                  <c:v>5.1758016328482794</c:v>
                </c:pt>
                <c:pt idx="989">
                  <c:v>5.249198357391113</c:v>
                </c:pt>
                <c:pt idx="990">
                  <c:v>5.4983105537896009</c:v>
                </c:pt>
                <c:pt idx="991">
                  <c:v>5.2764618041732438</c:v>
                </c:pt>
                <c:pt idx="992">
                  <c:v>5.1957115095933926</c:v>
                </c:pt>
                <c:pt idx="993">
                  <c:v>5.1588206722735732</c:v>
                </c:pt>
                <c:pt idx="994">
                  <c:v>5.2855573090077739</c:v>
                </c:pt>
                <c:pt idx="995">
                  <c:v>5.3654879848908994</c:v>
                </c:pt>
                <c:pt idx="996">
                  <c:v>5.0211892990699383</c:v>
                </c:pt>
                <c:pt idx="997">
                  <c:v>5.2187979981117376</c:v>
                </c:pt>
                <c:pt idx="998">
                  <c:v>5.4382258076045291</c:v>
                </c:pt>
                <c:pt idx="999">
                  <c:v>5.6688516480825184</c:v>
                </c:pt>
                <c:pt idx="1000">
                  <c:v>4.9590413923210939</c:v>
                </c:pt>
                <c:pt idx="1001">
                  <c:v>4.9190780923760737</c:v>
                </c:pt>
                <c:pt idx="1002">
                  <c:v>4.7671558660821809</c:v>
                </c:pt>
                <c:pt idx="1003">
                  <c:v>5.195899652409234</c:v>
                </c:pt>
                <c:pt idx="1004">
                  <c:v>5.0211892990699383</c:v>
                </c:pt>
                <c:pt idx="1005">
                  <c:v>5.0986437258170572</c:v>
                </c:pt>
                <c:pt idx="1006">
                  <c:v>5.3979400086720375</c:v>
                </c:pt>
                <c:pt idx="1007">
                  <c:v>5.5769169559652072</c:v>
                </c:pt>
                <c:pt idx="1008">
                  <c:v>5.1172712956557644</c:v>
                </c:pt>
                <c:pt idx="1009">
                  <c:v>5.3710678622717358</c:v>
                </c:pt>
                <c:pt idx="1010">
                  <c:v>5.0934216851622347</c:v>
                </c:pt>
                <c:pt idx="1011">
                  <c:v>5.0899051114393981</c:v>
                </c:pt>
                <c:pt idx="1012">
                  <c:v>5.2121876044039581</c:v>
                </c:pt>
                <c:pt idx="1013">
                  <c:v>5.3919543256870428</c:v>
                </c:pt>
                <c:pt idx="1014">
                  <c:v>5.44903539350911</c:v>
                </c:pt>
                <c:pt idx="1015">
                  <c:v>5.204119982655925</c:v>
                </c:pt>
                <c:pt idx="1016">
                  <c:v>5.1383026981662816</c:v>
                </c:pt>
                <c:pt idx="1017">
                  <c:v>5.1398790864012369</c:v>
                </c:pt>
                <c:pt idx="1018">
                  <c:v>5.1381447441794874</c:v>
                </c:pt>
                <c:pt idx="1019">
                  <c:v>5.0791812460476251</c:v>
                </c:pt>
                <c:pt idx="1020">
                  <c:v>5.2855573090077739</c:v>
                </c:pt>
                <c:pt idx="1021">
                  <c:v>5.2875307710280177</c:v>
                </c:pt>
                <c:pt idx="1022">
                  <c:v>5.0211892990699383</c:v>
                </c:pt>
                <c:pt idx="1023">
                  <c:v>5.4393326938302629</c:v>
                </c:pt>
                <c:pt idx="1024">
                  <c:v>5.1238516409670858</c:v>
                </c:pt>
                <c:pt idx="1025">
                  <c:v>5.0492180226701819</c:v>
                </c:pt>
                <c:pt idx="1026">
                  <c:v>5.0986437258170572</c:v>
                </c:pt>
                <c:pt idx="1027">
                  <c:v>5.3324384599156049</c:v>
                </c:pt>
                <c:pt idx="1028">
                  <c:v>5.3617278360175931</c:v>
                </c:pt>
                <c:pt idx="1029">
                  <c:v>5.1461280356782382</c:v>
                </c:pt>
                <c:pt idx="1030">
                  <c:v>4.9542425094393252</c:v>
                </c:pt>
                <c:pt idx="1031">
                  <c:v>5.3159703454569174</c:v>
                </c:pt>
                <c:pt idx="1032">
                  <c:v>5.2452658394574616</c:v>
                </c:pt>
                <c:pt idx="1033">
                  <c:v>5.0881360887005513</c:v>
                </c:pt>
                <c:pt idx="1034">
                  <c:v>5.5314789170422554</c:v>
                </c:pt>
                <c:pt idx="1035">
                  <c:v>5.3483048630481607</c:v>
                </c:pt>
                <c:pt idx="1036">
                  <c:v>5.1351326513767752</c:v>
                </c:pt>
                <c:pt idx="1037">
                  <c:v>5.4392853136659989</c:v>
                </c:pt>
                <c:pt idx="1038">
                  <c:v>5.1522883443830567</c:v>
                </c:pt>
                <c:pt idx="1039">
                  <c:v>5.4329692908744054</c:v>
                </c:pt>
                <c:pt idx="1040">
                  <c:v>5.1461280356782382</c:v>
                </c:pt>
                <c:pt idx="1041">
                  <c:v>5.075546961392531</c:v>
                </c:pt>
                <c:pt idx="1042">
                  <c:v>4.8095597146352675</c:v>
                </c:pt>
                <c:pt idx="1043">
                  <c:v>5.2706788361447066</c:v>
                </c:pt>
                <c:pt idx="1044">
                  <c:v>5.5961757906150096</c:v>
                </c:pt>
                <c:pt idx="1045">
                  <c:v>5.1752218003430528</c:v>
                </c:pt>
                <c:pt idx="1046">
                  <c:v>5.2810333672477272</c:v>
                </c:pt>
                <c:pt idx="1047">
                  <c:v>5.4913616938342731</c:v>
                </c:pt>
                <c:pt idx="1048">
                  <c:v>5.0827853703164498</c:v>
                </c:pt>
                <c:pt idx="1049">
                  <c:v>5.2543063323312857</c:v>
                </c:pt>
                <c:pt idx="1050">
                  <c:v>5.1983821300082944</c:v>
                </c:pt>
                <c:pt idx="1051">
                  <c:v>5.0492180226701819</c:v>
                </c:pt>
                <c:pt idx="1052">
                  <c:v>4.9637878273455556</c:v>
                </c:pt>
                <c:pt idx="1053">
                  <c:v>5.1613680022349753</c:v>
                </c:pt>
                <c:pt idx="1054">
                  <c:v>5.2671717284030137</c:v>
                </c:pt>
                <c:pt idx="1055">
                  <c:v>5.2430380486862944</c:v>
                </c:pt>
                <c:pt idx="1056">
                  <c:v>5.3222192947339195</c:v>
                </c:pt>
                <c:pt idx="1057">
                  <c:v>5.4256972133625911</c:v>
                </c:pt>
                <c:pt idx="1058">
                  <c:v>5.152670477695791</c:v>
                </c:pt>
                <c:pt idx="1059">
                  <c:v>5.1687920203141822</c:v>
                </c:pt>
              </c:numCache>
            </c:numRef>
          </c:yVal>
          <c:smooth val="0"/>
          <c:extLst>
            <c:ext xmlns:c16="http://schemas.microsoft.com/office/drawing/2014/chart" uri="{C3380CC4-5D6E-409C-BE32-E72D297353CC}">
              <c16:uniqueId val="{00000000-1050-4AB1-B43C-2244C6FCB507}"/>
            </c:ext>
          </c:extLst>
        </c:ser>
        <c:dLbls>
          <c:showLegendKey val="0"/>
          <c:showVal val="0"/>
          <c:showCatName val="0"/>
          <c:showSerName val="0"/>
          <c:showPercent val="0"/>
          <c:showBubbleSize val="0"/>
        </c:dLbls>
        <c:axId val="599470096"/>
        <c:axId val="458722992"/>
      </c:scatterChart>
      <c:valAx>
        <c:axId val="599470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bove</a:t>
                </a:r>
                <a:r>
                  <a:rPr lang="en-US" baseline="0"/>
                  <a:t> the ground living area square fee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8722992"/>
        <c:crosses val="autoZero"/>
        <c:crossBetween val="midCat"/>
      </c:valAx>
      <c:valAx>
        <c:axId val="458722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g</a:t>
                </a:r>
                <a:r>
                  <a:rPr lang="en-US" baseline="0"/>
                  <a:t> of Sale Pric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94700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Book2]Sheet5!PivotTable48</c:name>
    <c:fmtId val="-1"/>
  </c:pivotSource>
  <c:chart>
    <c:title>
      <c:tx>
        <c:rich>
          <a:bodyPr rot="0" spcFirstLastPara="1" vertOverflow="ellipsis" vert="horz" wrap="square" anchor="ctr" anchorCtr="1"/>
          <a:lstStyle/>
          <a:p>
            <a:pPr>
              <a:defRPr sz="1050" b="0" i="0" u="none" strike="noStrike" kern="1200" spc="0" baseline="0">
                <a:solidFill>
                  <a:schemeClr val="bg1">
                    <a:lumMod val="50000"/>
                  </a:schemeClr>
                </a:solidFill>
                <a:latin typeface="+mn-lt"/>
                <a:ea typeface="+mn-ea"/>
                <a:cs typeface="+mn-cs"/>
              </a:defRPr>
            </a:pPr>
            <a:r>
              <a:rPr lang="en-US" sz="1050">
                <a:solidFill>
                  <a:schemeClr val="bg1">
                    <a:lumMod val="50000"/>
                  </a:schemeClr>
                </a:solidFill>
              </a:rPr>
              <a:t>Sum of Log Sale Price by HeatingQC</a:t>
            </a:r>
          </a:p>
        </c:rich>
      </c:tx>
      <c:overlay val="0"/>
      <c:spPr>
        <a:noFill/>
        <a:ln>
          <a:noFill/>
        </a:ln>
        <a:effectLst/>
      </c:spPr>
      <c:txPr>
        <a:bodyPr rot="0" spcFirstLastPara="1" vertOverflow="ellipsis" vert="horz" wrap="square" anchor="ctr" anchorCtr="1"/>
        <a:lstStyle/>
        <a:p>
          <a:pPr>
            <a:defRPr sz="1050" b="0" i="0" u="none" strike="noStrike" kern="1200" spc="0" baseline="0">
              <a:solidFill>
                <a:schemeClr val="bg1">
                  <a:lumMod val="50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5!$B$3</c:f>
              <c:strCache>
                <c:ptCount val="1"/>
                <c:pt idx="0">
                  <c:v>Total</c:v>
                </c:pt>
              </c:strCache>
            </c:strRef>
          </c:tx>
          <c:spPr>
            <a:solidFill>
              <a:schemeClr val="accent1"/>
            </a:solidFill>
            <a:ln>
              <a:noFill/>
            </a:ln>
            <a:effectLst/>
          </c:spPr>
          <c:invertIfNegative val="0"/>
          <c:cat>
            <c:strRef>
              <c:f>Sheet5!$A$4:$A$8</c:f>
              <c:strCache>
                <c:ptCount val="5"/>
                <c:pt idx="0">
                  <c:v>Ex</c:v>
                </c:pt>
                <c:pt idx="1">
                  <c:v>Fa</c:v>
                </c:pt>
                <c:pt idx="2">
                  <c:v>Gd</c:v>
                </c:pt>
                <c:pt idx="3">
                  <c:v>Po</c:v>
                </c:pt>
                <c:pt idx="4">
                  <c:v>TA</c:v>
                </c:pt>
              </c:strCache>
            </c:strRef>
          </c:cat>
          <c:val>
            <c:numRef>
              <c:f>Sheet5!$B$4:$B$8</c:f>
              <c:numCache>
                <c:formatCode>General</c:formatCode>
                <c:ptCount val="5"/>
                <c:pt idx="0">
                  <c:v>2800.4028435917517</c:v>
                </c:pt>
                <c:pt idx="1">
                  <c:v>196.76600301533631</c:v>
                </c:pt>
                <c:pt idx="2">
                  <c:v>900.18809320188848</c:v>
                </c:pt>
                <c:pt idx="3">
                  <c:v>4.9395192526186182</c:v>
                </c:pt>
                <c:pt idx="4">
                  <c:v>1630.7308548998969</c:v>
                </c:pt>
              </c:numCache>
            </c:numRef>
          </c:val>
          <c:extLst>
            <c:ext xmlns:c16="http://schemas.microsoft.com/office/drawing/2014/chart" uri="{C3380CC4-5D6E-409C-BE32-E72D297353CC}">
              <c16:uniqueId val="{00000000-C3C8-454D-A5E5-5A626B6E524B}"/>
            </c:ext>
          </c:extLst>
        </c:ser>
        <c:dLbls>
          <c:showLegendKey val="0"/>
          <c:showVal val="0"/>
          <c:showCatName val="0"/>
          <c:showSerName val="0"/>
          <c:showPercent val="0"/>
          <c:showBubbleSize val="0"/>
        </c:dLbls>
        <c:gapWidth val="219"/>
        <c:overlap val="-27"/>
        <c:axId val="685367536"/>
        <c:axId val="601158896"/>
      </c:barChart>
      <c:catAx>
        <c:axId val="685367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158896"/>
        <c:crosses val="autoZero"/>
        <c:auto val="1"/>
        <c:lblAlgn val="ctr"/>
        <c:lblOffset val="100"/>
        <c:noMultiLvlLbl val="0"/>
      </c:catAx>
      <c:valAx>
        <c:axId val="601158896"/>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685367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garage area and heating qualtiy'!$F$1</c:f>
              <c:strCache>
                <c:ptCount val="1"/>
                <c:pt idx="0">
                  <c:v>Log Sale Price</c:v>
                </c:pt>
              </c:strCache>
            </c:strRef>
          </c:tx>
          <c:spPr>
            <a:ln w="19050" cap="rnd">
              <a:noFill/>
              <a:round/>
            </a:ln>
            <a:effectLst/>
          </c:spPr>
          <c:marker>
            <c:symbol val="circle"/>
            <c:size val="5"/>
            <c:spPr>
              <a:solidFill>
                <a:schemeClr val="accent1"/>
              </a:solidFill>
              <a:ln w="9525">
                <a:solidFill>
                  <a:schemeClr val="accent1"/>
                </a:solidFill>
              </a:ln>
              <a:effectLst/>
            </c:spPr>
          </c:marker>
          <c:xVal>
            <c:numRef>
              <c:f>'garage area and heating qualtiy'!$E$2:$E$1061</c:f>
              <c:numCache>
                <c:formatCode>General</c:formatCode>
                <c:ptCount val="1060"/>
                <c:pt idx="0">
                  <c:v>548</c:v>
                </c:pt>
                <c:pt idx="1">
                  <c:v>608</c:v>
                </c:pt>
                <c:pt idx="2">
                  <c:v>642</c:v>
                </c:pt>
                <c:pt idx="3">
                  <c:v>836</c:v>
                </c:pt>
                <c:pt idx="4">
                  <c:v>484</c:v>
                </c:pt>
                <c:pt idx="5">
                  <c:v>205</c:v>
                </c:pt>
                <c:pt idx="6">
                  <c:v>384</c:v>
                </c:pt>
                <c:pt idx="7">
                  <c:v>736</c:v>
                </c:pt>
                <c:pt idx="8">
                  <c:v>840</c:v>
                </c:pt>
                <c:pt idx="9">
                  <c:v>352</c:v>
                </c:pt>
                <c:pt idx="10">
                  <c:v>576</c:v>
                </c:pt>
                <c:pt idx="11">
                  <c:v>516</c:v>
                </c:pt>
                <c:pt idx="12">
                  <c:v>576</c:v>
                </c:pt>
                <c:pt idx="13">
                  <c:v>294</c:v>
                </c:pt>
                <c:pt idx="14">
                  <c:v>853</c:v>
                </c:pt>
                <c:pt idx="15">
                  <c:v>280</c:v>
                </c:pt>
                <c:pt idx="16">
                  <c:v>572</c:v>
                </c:pt>
                <c:pt idx="17">
                  <c:v>270</c:v>
                </c:pt>
                <c:pt idx="18">
                  <c:v>772</c:v>
                </c:pt>
                <c:pt idx="19">
                  <c:v>319</c:v>
                </c:pt>
                <c:pt idx="20">
                  <c:v>250</c:v>
                </c:pt>
                <c:pt idx="21">
                  <c:v>271</c:v>
                </c:pt>
                <c:pt idx="22">
                  <c:v>447</c:v>
                </c:pt>
                <c:pt idx="23">
                  <c:v>556</c:v>
                </c:pt>
                <c:pt idx="24">
                  <c:v>672</c:v>
                </c:pt>
                <c:pt idx="25">
                  <c:v>498</c:v>
                </c:pt>
                <c:pt idx="26">
                  <c:v>246</c:v>
                </c:pt>
                <c:pt idx="27">
                  <c:v>0</c:v>
                </c:pt>
                <c:pt idx="28">
                  <c:v>440</c:v>
                </c:pt>
                <c:pt idx="29">
                  <c:v>308</c:v>
                </c:pt>
                <c:pt idx="30">
                  <c:v>504</c:v>
                </c:pt>
                <c:pt idx="31">
                  <c:v>308</c:v>
                </c:pt>
                <c:pt idx="32">
                  <c:v>300</c:v>
                </c:pt>
                <c:pt idx="33">
                  <c:v>576</c:v>
                </c:pt>
                <c:pt idx="34">
                  <c:v>670</c:v>
                </c:pt>
                <c:pt idx="35">
                  <c:v>826</c:v>
                </c:pt>
                <c:pt idx="36">
                  <c:v>386</c:v>
                </c:pt>
                <c:pt idx="37">
                  <c:v>388</c:v>
                </c:pt>
                <c:pt idx="38">
                  <c:v>528</c:v>
                </c:pt>
                <c:pt idx="39">
                  <c:v>516</c:v>
                </c:pt>
                <c:pt idx="40">
                  <c:v>572</c:v>
                </c:pt>
                <c:pt idx="41">
                  <c:v>480</c:v>
                </c:pt>
                <c:pt idx="42">
                  <c:v>352</c:v>
                </c:pt>
                <c:pt idx="43">
                  <c:v>576</c:v>
                </c:pt>
                <c:pt idx="44">
                  <c:v>288</c:v>
                </c:pt>
                <c:pt idx="45">
                  <c:v>484</c:v>
                </c:pt>
                <c:pt idx="46">
                  <c:v>480</c:v>
                </c:pt>
                <c:pt idx="47">
                  <c:v>645</c:v>
                </c:pt>
                <c:pt idx="48">
                  <c:v>852</c:v>
                </c:pt>
                <c:pt idx="49">
                  <c:v>576</c:v>
                </c:pt>
                <c:pt idx="50">
                  <c:v>558</c:v>
                </c:pt>
                <c:pt idx="51">
                  <c:v>667</c:v>
                </c:pt>
                <c:pt idx="52">
                  <c:v>516</c:v>
                </c:pt>
                <c:pt idx="53">
                  <c:v>360</c:v>
                </c:pt>
                <c:pt idx="54">
                  <c:v>427</c:v>
                </c:pt>
                <c:pt idx="55">
                  <c:v>379</c:v>
                </c:pt>
                <c:pt idx="56">
                  <c:v>297</c:v>
                </c:pt>
                <c:pt idx="57">
                  <c:v>283</c:v>
                </c:pt>
                <c:pt idx="58">
                  <c:v>240</c:v>
                </c:pt>
                <c:pt idx="59">
                  <c:v>509</c:v>
                </c:pt>
                <c:pt idx="60">
                  <c:v>758</c:v>
                </c:pt>
                <c:pt idx="61">
                  <c:v>461</c:v>
                </c:pt>
                <c:pt idx="62">
                  <c:v>400</c:v>
                </c:pt>
                <c:pt idx="63">
                  <c:v>462</c:v>
                </c:pt>
                <c:pt idx="64">
                  <c:v>400</c:v>
                </c:pt>
                <c:pt idx="65">
                  <c:v>528</c:v>
                </c:pt>
                <c:pt idx="66">
                  <c:v>0</c:v>
                </c:pt>
                <c:pt idx="67">
                  <c:v>420</c:v>
                </c:pt>
                <c:pt idx="68">
                  <c:v>480</c:v>
                </c:pt>
                <c:pt idx="69">
                  <c:v>432</c:v>
                </c:pt>
                <c:pt idx="70">
                  <c:v>506</c:v>
                </c:pt>
                <c:pt idx="71">
                  <c:v>684</c:v>
                </c:pt>
                <c:pt idx="72">
                  <c:v>472</c:v>
                </c:pt>
                <c:pt idx="73">
                  <c:v>432</c:v>
                </c:pt>
                <c:pt idx="74">
                  <c:v>366</c:v>
                </c:pt>
                <c:pt idx="75">
                  <c:v>0</c:v>
                </c:pt>
                <c:pt idx="76">
                  <c:v>480</c:v>
                </c:pt>
                <c:pt idx="77">
                  <c:v>476</c:v>
                </c:pt>
                <c:pt idx="78">
                  <c:v>410</c:v>
                </c:pt>
                <c:pt idx="79">
                  <c:v>240</c:v>
                </c:pt>
                <c:pt idx="80">
                  <c:v>648</c:v>
                </c:pt>
                <c:pt idx="81">
                  <c:v>273</c:v>
                </c:pt>
                <c:pt idx="82">
                  <c:v>0</c:v>
                </c:pt>
                <c:pt idx="83">
                  <c:v>400</c:v>
                </c:pt>
                <c:pt idx="84">
                  <c:v>792</c:v>
                </c:pt>
                <c:pt idx="85">
                  <c:v>180</c:v>
                </c:pt>
                <c:pt idx="86">
                  <c:v>440</c:v>
                </c:pt>
                <c:pt idx="87">
                  <c:v>430</c:v>
                </c:pt>
                <c:pt idx="88">
                  <c:v>594</c:v>
                </c:pt>
                <c:pt idx="89">
                  <c:v>390</c:v>
                </c:pt>
                <c:pt idx="90">
                  <c:v>540</c:v>
                </c:pt>
                <c:pt idx="91">
                  <c:v>288</c:v>
                </c:pt>
                <c:pt idx="92">
                  <c:v>530</c:v>
                </c:pt>
                <c:pt idx="93">
                  <c:v>435</c:v>
                </c:pt>
                <c:pt idx="94">
                  <c:v>440</c:v>
                </c:pt>
                <c:pt idx="95">
                  <c:v>0</c:v>
                </c:pt>
                <c:pt idx="96">
                  <c:v>453</c:v>
                </c:pt>
                <c:pt idx="97">
                  <c:v>750</c:v>
                </c:pt>
                <c:pt idx="98">
                  <c:v>471</c:v>
                </c:pt>
                <c:pt idx="99">
                  <c:v>766</c:v>
                </c:pt>
                <c:pt idx="100">
                  <c:v>470</c:v>
                </c:pt>
                <c:pt idx="101">
                  <c:v>660</c:v>
                </c:pt>
                <c:pt idx="102">
                  <c:v>720</c:v>
                </c:pt>
                <c:pt idx="103">
                  <c:v>577</c:v>
                </c:pt>
                <c:pt idx="104">
                  <c:v>380</c:v>
                </c:pt>
                <c:pt idx="105">
                  <c:v>180</c:v>
                </c:pt>
                <c:pt idx="106">
                  <c:v>434</c:v>
                </c:pt>
                <c:pt idx="107">
                  <c:v>0</c:v>
                </c:pt>
                <c:pt idx="108">
                  <c:v>240</c:v>
                </c:pt>
                <c:pt idx="109">
                  <c:v>440</c:v>
                </c:pt>
                <c:pt idx="110">
                  <c:v>866</c:v>
                </c:pt>
                <c:pt idx="111">
                  <c:v>564</c:v>
                </c:pt>
                <c:pt idx="112">
                  <c:v>312</c:v>
                </c:pt>
                <c:pt idx="113">
                  <c:v>0</c:v>
                </c:pt>
                <c:pt idx="114">
                  <c:v>625</c:v>
                </c:pt>
                <c:pt idx="115">
                  <c:v>678</c:v>
                </c:pt>
                <c:pt idx="116">
                  <c:v>576</c:v>
                </c:pt>
                <c:pt idx="117">
                  <c:v>532</c:v>
                </c:pt>
                <c:pt idx="118">
                  <c:v>216</c:v>
                </c:pt>
                <c:pt idx="119">
                  <c:v>0</c:v>
                </c:pt>
                <c:pt idx="120">
                  <c:v>303</c:v>
                </c:pt>
                <c:pt idx="121">
                  <c:v>511</c:v>
                </c:pt>
                <c:pt idx="122">
                  <c:v>660</c:v>
                </c:pt>
                <c:pt idx="123">
                  <c:v>504</c:v>
                </c:pt>
                <c:pt idx="124">
                  <c:v>616</c:v>
                </c:pt>
                <c:pt idx="125">
                  <c:v>451</c:v>
                </c:pt>
                <c:pt idx="126">
                  <c:v>440</c:v>
                </c:pt>
                <c:pt idx="127">
                  <c:v>216</c:v>
                </c:pt>
                <c:pt idx="128">
                  <c:v>252</c:v>
                </c:pt>
                <c:pt idx="129">
                  <c:v>484</c:v>
                </c:pt>
                <c:pt idx="130">
                  <c:v>576</c:v>
                </c:pt>
                <c:pt idx="131">
                  <c:v>840</c:v>
                </c:pt>
                <c:pt idx="132">
                  <c:v>180</c:v>
                </c:pt>
                <c:pt idx="133">
                  <c:v>528</c:v>
                </c:pt>
                <c:pt idx="134">
                  <c:v>440</c:v>
                </c:pt>
                <c:pt idx="135">
                  <c:v>484</c:v>
                </c:pt>
                <c:pt idx="136">
                  <c:v>666</c:v>
                </c:pt>
                <c:pt idx="137">
                  <c:v>380</c:v>
                </c:pt>
                <c:pt idx="138">
                  <c:v>352</c:v>
                </c:pt>
                <c:pt idx="139">
                  <c:v>440</c:v>
                </c:pt>
                <c:pt idx="140">
                  <c:v>786</c:v>
                </c:pt>
                <c:pt idx="141">
                  <c:v>473</c:v>
                </c:pt>
                <c:pt idx="142">
                  <c:v>398</c:v>
                </c:pt>
                <c:pt idx="143">
                  <c:v>240</c:v>
                </c:pt>
                <c:pt idx="144">
                  <c:v>500</c:v>
                </c:pt>
                <c:pt idx="145">
                  <c:v>349</c:v>
                </c:pt>
                <c:pt idx="146">
                  <c:v>312</c:v>
                </c:pt>
                <c:pt idx="147">
                  <c:v>454</c:v>
                </c:pt>
                <c:pt idx="148">
                  <c:v>504</c:v>
                </c:pt>
                <c:pt idx="149">
                  <c:v>460</c:v>
                </c:pt>
                <c:pt idx="150">
                  <c:v>644</c:v>
                </c:pt>
                <c:pt idx="151">
                  <c:v>576</c:v>
                </c:pt>
                <c:pt idx="152">
                  <c:v>299</c:v>
                </c:pt>
                <c:pt idx="153">
                  <c:v>484</c:v>
                </c:pt>
                <c:pt idx="154">
                  <c:v>210</c:v>
                </c:pt>
                <c:pt idx="155">
                  <c:v>431</c:v>
                </c:pt>
                <c:pt idx="156">
                  <c:v>438</c:v>
                </c:pt>
                <c:pt idx="157">
                  <c:v>675</c:v>
                </c:pt>
                <c:pt idx="158">
                  <c:v>434</c:v>
                </c:pt>
                <c:pt idx="159">
                  <c:v>576</c:v>
                </c:pt>
                <c:pt idx="160">
                  <c:v>968</c:v>
                </c:pt>
                <c:pt idx="161">
                  <c:v>280</c:v>
                </c:pt>
                <c:pt idx="162">
                  <c:v>721</c:v>
                </c:pt>
                <c:pt idx="163">
                  <c:v>280</c:v>
                </c:pt>
                <c:pt idx="164">
                  <c:v>336</c:v>
                </c:pt>
                <c:pt idx="165">
                  <c:v>430</c:v>
                </c:pt>
                <c:pt idx="166">
                  <c:v>810</c:v>
                </c:pt>
                <c:pt idx="167">
                  <c:v>288</c:v>
                </c:pt>
                <c:pt idx="168">
                  <c:v>440</c:v>
                </c:pt>
                <c:pt idx="169">
                  <c:v>264</c:v>
                </c:pt>
                <c:pt idx="170">
                  <c:v>457</c:v>
                </c:pt>
                <c:pt idx="171">
                  <c:v>818</c:v>
                </c:pt>
                <c:pt idx="172">
                  <c:v>750</c:v>
                </c:pt>
                <c:pt idx="173">
                  <c:v>0</c:v>
                </c:pt>
                <c:pt idx="174">
                  <c:v>352</c:v>
                </c:pt>
                <c:pt idx="175">
                  <c:v>288</c:v>
                </c:pt>
                <c:pt idx="176">
                  <c:v>463</c:v>
                </c:pt>
                <c:pt idx="177">
                  <c:v>604</c:v>
                </c:pt>
                <c:pt idx="178">
                  <c:v>0</c:v>
                </c:pt>
                <c:pt idx="179">
                  <c:v>520</c:v>
                </c:pt>
                <c:pt idx="180">
                  <c:v>309</c:v>
                </c:pt>
                <c:pt idx="181">
                  <c:v>429</c:v>
                </c:pt>
                <c:pt idx="182">
                  <c:v>673</c:v>
                </c:pt>
                <c:pt idx="183">
                  <c:v>660</c:v>
                </c:pt>
                <c:pt idx="184">
                  <c:v>564</c:v>
                </c:pt>
                <c:pt idx="185">
                  <c:v>884</c:v>
                </c:pt>
                <c:pt idx="186">
                  <c:v>868</c:v>
                </c:pt>
                <c:pt idx="187">
                  <c:v>492</c:v>
                </c:pt>
                <c:pt idx="188">
                  <c:v>484</c:v>
                </c:pt>
                <c:pt idx="189">
                  <c:v>504</c:v>
                </c:pt>
                <c:pt idx="190">
                  <c:v>576</c:v>
                </c:pt>
                <c:pt idx="191">
                  <c:v>413</c:v>
                </c:pt>
                <c:pt idx="192">
                  <c:v>924</c:v>
                </c:pt>
                <c:pt idx="193">
                  <c:v>504</c:v>
                </c:pt>
                <c:pt idx="194">
                  <c:v>1053</c:v>
                </c:pt>
                <c:pt idx="195">
                  <c:v>671</c:v>
                </c:pt>
                <c:pt idx="196">
                  <c:v>672</c:v>
                </c:pt>
                <c:pt idx="197">
                  <c:v>573</c:v>
                </c:pt>
                <c:pt idx="198">
                  <c:v>400</c:v>
                </c:pt>
                <c:pt idx="199">
                  <c:v>732</c:v>
                </c:pt>
                <c:pt idx="200">
                  <c:v>575</c:v>
                </c:pt>
                <c:pt idx="201">
                  <c:v>572</c:v>
                </c:pt>
                <c:pt idx="202">
                  <c:v>626</c:v>
                </c:pt>
                <c:pt idx="203">
                  <c:v>529</c:v>
                </c:pt>
                <c:pt idx="204">
                  <c:v>528</c:v>
                </c:pt>
                <c:pt idx="205">
                  <c:v>384</c:v>
                </c:pt>
                <c:pt idx="206">
                  <c:v>0</c:v>
                </c:pt>
                <c:pt idx="207">
                  <c:v>281</c:v>
                </c:pt>
                <c:pt idx="208">
                  <c:v>539</c:v>
                </c:pt>
                <c:pt idx="209">
                  <c:v>418</c:v>
                </c:pt>
                <c:pt idx="210">
                  <c:v>588</c:v>
                </c:pt>
                <c:pt idx="211">
                  <c:v>576</c:v>
                </c:pt>
                <c:pt idx="212">
                  <c:v>539</c:v>
                </c:pt>
                <c:pt idx="213">
                  <c:v>300</c:v>
                </c:pt>
                <c:pt idx="214">
                  <c:v>375</c:v>
                </c:pt>
                <c:pt idx="215">
                  <c:v>683</c:v>
                </c:pt>
                <c:pt idx="216">
                  <c:v>843</c:v>
                </c:pt>
                <c:pt idx="217">
                  <c:v>870</c:v>
                </c:pt>
                <c:pt idx="218">
                  <c:v>746</c:v>
                </c:pt>
                <c:pt idx="219">
                  <c:v>539</c:v>
                </c:pt>
                <c:pt idx="220">
                  <c:v>708</c:v>
                </c:pt>
                <c:pt idx="221">
                  <c:v>420</c:v>
                </c:pt>
                <c:pt idx="222">
                  <c:v>240</c:v>
                </c:pt>
                <c:pt idx="223">
                  <c:v>513</c:v>
                </c:pt>
                <c:pt idx="224">
                  <c:v>546</c:v>
                </c:pt>
                <c:pt idx="225">
                  <c:v>432</c:v>
                </c:pt>
                <c:pt idx="226">
                  <c:v>484</c:v>
                </c:pt>
                <c:pt idx="227">
                  <c:v>1025</c:v>
                </c:pt>
                <c:pt idx="228">
                  <c:v>656</c:v>
                </c:pt>
                <c:pt idx="229">
                  <c:v>588</c:v>
                </c:pt>
                <c:pt idx="230">
                  <c:v>840</c:v>
                </c:pt>
                <c:pt idx="231">
                  <c:v>872</c:v>
                </c:pt>
                <c:pt idx="232">
                  <c:v>576</c:v>
                </c:pt>
                <c:pt idx="233">
                  <c:v>220</c:v>
                </c:pt>
                <c:pt idx="234">
                  <c:v>360</c:v>
                </c:pt>
                <c:pt idx="235">
                  <c:v>292</c:v>
                </c:pt>
                <c:pt idx="236">
                  <c:v>441</c:v>
                </c:pt>
                <c:pt idx="237">
                  <c:v>189</c:v>
                </c:pt>
                <c:pt idx="238">
                  <c:v>352</c:v>
                </c:pt>
                <c:pt idx="239">
                  <c:v>308</c:v>
                </c:pt>
                <c:pt idx="240">
                  <c:v>880</c:v>
                </c:pt>
                <c:pt idx="241">
                  <c:v>472</c:v>
                </c:pt>
                <c:pt idx="242">
                  <c:v>529</c:v>
                </c:pt>
                <c:pt idx="243">
                  <c:v>676</c:v>
                </c:pt>
                <c:pt idx="244">
                  <c:v>532</c:v>
                </c:pt>
                <c:pt idx="245">
                  <c:v>440</c:v>
                </c:pt>
                <c:pt idx="246">
                  <c:v>297</c:v>
                </c:pt>
                <c:pt idx="247">
                  <c:v>294</c:v>
                </c:pt>
                <c:pt idx="248">
                  <c:v>400</c:v>
                </c:pt>
                <c:pt idx="249">
                  <c:v>336</c:v>
                </c:pt>
                <c:pt idx="250">
                  <c:v>301</c:v>
                </c:pt>
                <c:pt idx="251">
                  <c:v>498</c:v>
                </c:pt>
                <c:pt idx="252">
                  <c:v>474</c:v>
                </c:pt>
                <c:pt idx="253">
                  <c:v>706</c:v>
                </c:pt>
                <c:pt idx="254">
                  <c:v>617</c:v>
                </c:pt>
                <c:pt idx="255">
                  <c:v>445</c:v>
                </c:pt>
                <c:pt idx="256">
                  <c:v>200</c:v>
                </c:pt>
                <c:pt idx="257">
                  <c:v>484</c:v>
                </c:pt>
                <c:pt idx="258">
                  <c:v>240</c:v>
                </c:pt>
                <c:pt idx="259">
                  <c:v>528</c:v>
                </c:pt>
                <c:pt idx="260">
                  <c:v>288</c:v>
                </c:pt>
                <c:pt idx="261">
                  <c:v>592</c:v>
                </c:pt>
                <c:pt idx="262">
                  <c:v>470</c:v>
                </c:pt>
                <c:pt idx="263">
                  <c:v>240</c:v>
                </c:pt>
                <c:pt idx="264">
                  <c:v>672</c:v>
                </c:pt>
                <c:pt idx="265">
                  <c:v>566</c:v>
                </c:pt>
                <c:pt idx="266">
                  <c:v>514</c:v>
                </c:pt>
                <c:pt idx="267">
                  <c:v>296</c:v>
                </c:pt>
                <c:pt idx="268">
                  <c:v>576</c:v>
                </c:pt>
                <c:pt idx="269">
                  <c:v>460</c:v>
                </c:pt>
                <c:pt idx="270">
                  <c:v>270</c:v>
                </c:pt>
                <c:pt idx="271">
                  <c:v>434</c:v>
                </c:pt>
                <c:pt idx="272">
                  <c:v>576</c:v>
                </c:pt>
                <c:pt idx="273">
                  <c:v>610</c:v>
                </c:pt>
                <c:pt idx="274">
                  <c:v>463</c:v>
                </c:pt>
                <c:pt idx="275">
                  <c:v>572</c:v>
                </c:pt>
                <c:pt idx="276">
                  <c:v>639</c:v>
                </c:pt>
                <c:pt idx="277">
                  <c:v>360</c:v>
                </c:pt>
                <c:pt idx="278">
                  <c:v>0</c:v>
                </c:pt>
                <c:pt idx="279">
                  <c:v>352</c:v>
                </c:pt>
                <c:pt idx="280">
                  <c:v>846</c:v>
                </c:pt>
                <c:pt idx="281">
                  <c:v>294</c:v>
                </c:pt>
                <c:pt idx="282">
                  <c:v>240</c:v>
                </c:pt>
                <c:pt idx="283">
                  <c:v>596</c:v>
                </c:pt>
                <c:pt idx="284">
                  <c:v>600</c:v>
                </c:pt>
                <c:pt idx="285">
                  <c:v>264</c:v>
                </c:pt>
                <c:pt idx="286">
                  <c:v>338</c:v>
                </c:pt>
                <c:pt idx="287">
                  <c:v>438</c:v>
                </c:pt>
                <c:pt idx="288">
                  <c:v>400</c:v>
                </c:pt>
                <c:pt idx="289">
                  <c:v>240</c:v>
                </c:pt>
                <c:pt idx="290">
                  <c:v>420</c:v>
                </c:pt>
                <c:pt idx="291">
                  <c:v>373</c:v>
                </c:pt>
                <c:pt idx="292">
                  <c:v>490</c:v>
                </c:pt>
                <c:pt idx="293">
                  <c:v>947</c:v>
                </c:pt>
                <c:pt idx="294">
                  <c:v>836</c:v>
                </c:pt>
                <c:pt idx="295">
                  <c:v>350</c:v>
                </c:pt>
                <c:pt idx="296">
                  <c:v>484</c:v>
                </c:pt>
                <c:pt idx="297">
                  <c:v>360</c:v>
                </c:pt>
                <c:pt idx="298">
                  <c:v>440</c:v>
                </c:pt>
                <c:pt idx="299">
                  <c:v>864</c:v>
                </c:pt>
                <c:pt idx="300">
                  <c:v>240</c:v>
                </c:pt>
                <c:pt idx="301">
                  <c:v>304</c:v>
                </c:pt>
                <c:pt idx="302">
                  <c:v>784</c:v>
                </c:pt>
                <c:pt idx="303">
                  <c:v>529</c:v>
                </c:pt>
                <c:pt idx="304">
                  <c:v>520</c:v>
                </c:pt>
                <c:pt idx="305">
                  <c:v>297</c:v>
                </c:pt>
                <c:pt idx="306">
                  <c:v>240</c:v>
                </c:pt>
                <c:pt idx="307">
                  <c:v>569</c:v>
                </c:pt>
                <c:pt idx="308">
                  <c:v>352</c:v>
                </c:pt>
                <c:pt idx="309">
                  <c:v>628</c:v>
                </c:pt>
                <c:pt idx="310">
                  <c:v>576</c:v>
                </c:pt>
                <c:pt idx="311">
                  <c:v>264</c:v>
                </c:pt>
                <c:pt idx="312">
                  <c:v>550</c:v>
                </c:pt>
                <c:pt idx="313">
                  <c:v>440</c:v>
                </c:pt>
                <c:pt idx="314">
                  <c:v>180</c:v>
                </c:pt>
                <c:pt idx="315">
                  <c:v>352</c:v>
                </c:pt>
                <c:pt idx="316">
                  <c:v>528</c:v>
                </c:pt>
                <c:pt idx="317">
                  <c:v>0</c:v>
                </c:pt>
                <c:pt idx="318">
                  <c:v>360</c:v>
                </c:pt>
                <c:pt idx="319">
                  <c:v>648</c:v>
                </c:pt>
                <c:pt idx="320">
                  <c:v>493</c:v>
                </c:pt>
                <c:pt idx="321">
                  <c:v>480</c:v>
                </c:pt>
                <c:pt idx="322">
                  <c:v>578</c:v>
                </c:pt>
                <c:pt idx="323">
                  <c:v>431</c:v>
                </c:pt>
                <c:pt idx="324">
                  <c:v>198</c:v>
                </c:pt>
                <c:pt idx="325">
                  <c:v>576</c:v>
                </c:pt>
                <c:pt idx="326">
                  <c:v>422</c:v>
                </c:pt>
                <c:pt idx="327">
                  <c:v>560</c:v>
                </c:pt>
                <c:pt idx="328">
                  <c:v>528</c:v>
                </c:pt>
                <c:pt idx="329">
                  <c:v>529</c:v>
                </c:pt>
                <c:pt idx="330">
                  <c:v>228</c:v>
                </c:pt>
                <c:pt idx="331">
                  <c:v>552</c:v>
                </c:pt>
                <c:pt idx="332">
                  <c:v>360</c:v>
                </c:pt>
                <c:pt idx="333">
                  <c:v>240</c:v>
                </c:pt>
                <c:pt idx="334">
                  <c:v>0</c:v>
                </c:pt>
                <c:pt idx="335">
                  <c:v>398</c:v>
                </c:pt>
                <c:pt idx="336">
                  <c:v>526</c:v>
                </c:pt>
                <c:pt idx="337">
                  <c:v>312</c:v>
                </c:pt>
                <c:pt idx="338">
                  <c:v>866</c:v>
                </c:pt>
                <c:pt idx="339">
                  <c:v>506</c:v>
                </c:pt>
                <c:pt idx="340">
                  <c:v>534</c:v>
                </c:pt>
                <c:pt idx="341">
                  <c:v>525</c:v>
                </c:pt>
                <c:pt idx="342">
                  <c:v>908</c:v>
                </c:pt>
                <c:pt idx="343">
                  <c:v>694</c:v>
                </c:pt>
                <c:pt idx="344">
                  <c:v>826</c:v>
                </c:pt>
                <c:pt idx="345">
                  <c:v>672</c:v>
                </c:pt>
                <c:pt idx="346">
                  <c:v>874</c:v>
                </c:pt>
                <c:pt idx="347">
                  <c:v>164</c:v>
                </c:pt>
                <c:pt idx="348">
                  <c:v>402</c:v>
                </c:pt>
                <c:pt idx="349">
                  <c:v>264</c:v>
                </c:pt>
                <c:pt idx="350">
                  <c:v>515</c:v>
                </c:pt>
                <c:pt idx="351">
                  <c:v>487</c:v>
                </c:pt>
                <c:pt idx="352">
                  <c:v>520</c:v>
                </c:pt>
                <c:pt idx="353">
                  <c:v>286</c:v>
                </c:pt>
                <c:pt idx="354">
                  <c:v>336</c:v>
                </c:pt>
                <c:pt idx="355">
                  <c:v>240</c:v>
                </c:pt>
                <c:pt idx="356">
                  <c:v>429</c:v>
                </c:pt>
                <c:pt idx="357">
                  <c:v>308</c:v>
                </c:pt>
                <c:pt idx="358">
                  <c:v>273</c:v>
                </c:pt>
                <c:pt idx="359">
                  <c:v>0</c:v>
                </c:pt>
                <c:pt idx="360">
                  <c:v>546</c:v>
                </c:pt>
                <c:pt idx="361">
                  <c:v>240</c:v>
                </c:pt>
                <c:pt idx="362">
                  <c:v>288</c:v>
                </c:pt>
                <c:pt idx="363">
                  <c:v>264</c:v>
                </c:pt>
                <c:pt idx="364">
                  <c:v>603</c:v>
                </c:pt>
                <c:pt idx="365">
                  <c:v>484</c:v>
                </c:pt>
                <c:pt idx="366">
                  <c:v>440</c:v>
                </c:pt>
                <c:pt idx="367">
                  <c:v>400</c:v>
                </c:pt>
                <c:pt idx="368">
                  <c:v>471</c:v>
                </c:pt>
                <c:pt idx="369">
                  <c:v>360</c:v>
                </c:pt>
                <c:pt idx="370">
                  <c:v>624</c:v>
                </c:pt>
                <c:pt idx="371">
                  <c:v>484</c:v>
                </c:pt>
                <c:pt idx="372">
                  <c:v>200</c:v>
                </c:pt>
                <c:pt idx="373">
                  <c:v>583</c:v>
                </c:pt>
                <c:pt idx="374">
                  <c:v>889</c:v>
                </c:pt>
                <c:pt idx="375">
                  <c:v>546</c:v>
                </c:pt>
                <c:pt idx="376">
                  <c:v>282</c:v>
                </c:pt>
                <c:pt idx="377">
                  <c:v>0</c:v>
                </c:pt>
                <c:pt idx="378">
                  <c:v>336</c:v>
                </c:pt>
                <c:pt idx="379">
                  <c:v>884</c:v>
                </c:pt>
                <c:pt idx="380">
                  <c:v>834</c:v>
                </c:pt>
                <c:pt idx="381">
                  <c:v>858</c:v>
                </c:pt>
                <c:pt idx="382">
                  <c:v>0</c:v>
                </c:pt>
                <c:pt idx="383">
                  <c:v>484</c:v>
                </c:pt>
                <c:pt idx="384">
                  <c:v>600</c:v>
                </c:pt>
                <c:pt idx="385">
                  <c:v>502</c:v>
                </c:pt>
                <c:pt idx="386">
                  <c:v>392</c:v>
                </c:pt>
                <c:pt idx="387">
                  <c:v>0</c:v>
                </c:pt>
                <c:pt idx="388">
                  <c:v>403</c:v>
                </c:pt>
                <c:pt idx="389">
                  <c:v>0</c:v>
                </c:pt>
                <c:pt idx="390">
                  <c:v>527</c:v>
                </c:pt>
                <c:pt idx="391">
                  <c:v>576</c:v>
                </c:pt>
                <c:pt idx="392">
                  <c:v>336</c:v>
                </c:pt>
                <c:pt idx="393">
                  <c:v>670</c:v>
                </c:pt>
                <c:pt idx="394">
                  <c:v>765</c:v>
                </c:pt>
                <c:pt idx="395">
                  <c:v>583</c:v>
                </c:pt>
                <c:pt idx="396">
                  <c:v>426</c:v>
                </c:pt>
                <c:pt idx="397">
                  <c:v>786</c:v>
                </c:pt>
                <c:pt idx="398">
                  <c:v>440</c:v>
                </c:pt>
                <c:pt idx="399">
                  <c:v>624</c:v>
                </c:pt>
                <c:pt idx="400">
                  <c:v>720</c:v>
                </c:pt>
                <c:pt idx="401">
                  <c:v>615</c:v>
                </c:pt>
                <c:pt idx="402">
                  <c:v>288</c:v>
                </c:pt>
                <c:pt idx="403">
                  <c:v>908</c:v>
                </c:pt>
                <c:pt idx="404">
                  <c:v>520</c:v>
                </c:pt>
                <c:pt idx="405">
                  <c:v>871</c:v>
                </c:pt>
                <c:pt idx="406">
                  <c:v>280</c:v>
                </c:pt>
                <c:pt idx="407">
                  <c:v>299</c:v>
                </c:pt>
                <c:pt idx="408">
                  <c:v>570</c:v>
                </c:pt>
                <c:pt idx="409">
                  <c:v>406</c:v>
                </c:pt>
                <c:pt idx="410">
                  <c:v>420</c:v>
                </c:pt>
                <c:pt idx="411">
                  <c:v>528</c:v>
                </c:pt>
                <c:pt idx="412">
                  <c:v>0</c:v>
                </c:pt>
                <c:pt idx="413">
                  <c:v>396</c:v>
                </c:pt>
                <c:pt idx="414">
                  <c:v>590</c:v>
                </c:pt>
                <c:pt idx="415">
                  <c:v>216</c:v>
                </c:pt>
                <c:pt idx="416">
                  <c:v>656</c:v>
                </c:pt>
                <c:pt idx="417">
                  <c:v>532</c:v>
                </c:pt>
                <c:pt idx="418">
                  <c:v>612</c:v>
                </c:pt>
                <c:pt idx="419">
                  <c:v>650</c:v>
                </c:pt>
                <c:pt idx="420">
                  <c:v>288</c:v>
                </c:pt>
                <c:pt idx="421">
                  <c:v>336</c:v>
                </c:pt>
                <c:pt idx="422">
                  <c:v>216</c:v>
                </c:pt>
                <c:pt idx="423">
                  <c:v>564</c:v>
                </c:pt>
                <c:pt idx="424">
                  <c:v>1390</c:v>
                </c:pt>
                <c:pt idx="425">
                  <c:v>0</c:v>
                </c:pt>
                <c:pt idx="426">
                  <c:v>880</c:v>
                </c:pt>
                <c:pt idx="427">
                  <c:v>528</c:v>
                </c:pt>
                <c:pt idx="428">
                  <c:v>452</c:v>
                </c:pt>
                <c:pt idx="429">
                  <c:v>308</c:v>
                </c:pt>
                <c:pt idx="430">
                  <c:v>520</c:v>
                </c:pt>
                <c:pt idx="431">
                  <c:v>842</c:v>
                </c:pt>
                <c:pt idx="432">
                  <c:v>420</c:v>
                </c:pt>
                <c:pt idx="433">
                  <c:v>280</c:v>
                </c:pt>
                <c:pt idx="434">
                  <c:v>216</c:v>
                </c:pt>
                <c:pt idx="435">
                  <c:v>648</c:v>
                </c:pt>
                <c:pt idx="436">
                  <c:v>621</c:v>
                </c:pt>
                <c:pt idx="437">
                  <c:v>452</c:v>
                </c:pt>
                <c:pt idx="438">
                  <c:v>736</c:v>
                </c:pt>
                <c:pt idx="439">
                  <c:v>544</c:v>
                </c:pt>
                <c:pt idx="440">
                  <c:v>506</c:v>
                </c:pt>
                <c:pt idx="441">
                  <c:v>480</c:v>
                </c:pt>
                <c:pt idx="442">
                  <c:v>530</c:v>
                </c:pt>
                <c:pt idx="443">
                  <c:v>486</c:v>
                </c:pt>
                <c:pt idx="444">
                  <c:v>576</c:v>
                </c:pt>
                <c:pt idx="445">
                  <c:v>230</c:v>
                </c:pt>
                <c:pt idx="446">
                  <c:v>380</c:v>
                </c:pt>
                <c:pt idx="447">
                  <c:v>261</c:v>
                </c:pt>
                <c:pt idx="448">
                  <c:v>736</c:v>
                </c:pt>
                <c:pt idx="449">
                  <c:v>564</c:v>
                </c:pt>
                <c:pt idx="450">
                  <c:v>531</c:v>
                </c:pt>
                <c:pt idx="451">
                  <c:v>0</c:v>
                </c:pt>
                <c:pt idx="452">
                  <c:v>393</c:v>
                </c:pt>
                <c:pt idx="453">
                  <c:v>528</c:v>
                </c:pt>
                <c:pt idx="454">
                  <c:v>774</c:v>
                </c:pt>
                <c:pt idx="455">
                  <c:v>0</c:v>
                </c:pt>
                <c:pt idx="456">
                  <c:v>624</c:v>
                </c:pt>
                <c:pt idx="457">
                  <c:v>440</c:v>
                </c:pt>
                <c:pt idx="458">
                  <c:v>440</c:v>
                </c:pt>
                <c:pt idx="459">
                  <c:v>286</c:v>
                </c:pt>
                <c:pt idx="460">
                  <c:v>364</c:v>
                </c:pt>
                <c:pt idx="461">
                  <c:v>240</c:v>
                </c:pt>
                <c:pt idx="462">
                  <c:v>260</c:v>
                </c:pt>
                <c:pt idx="463">
                  <c:v>576</c:v>
                </c:pt>
                <c:pt idx="464">
                  <c:v>0</c:v>
                </c:pt>
                <c:pt idx="465">
                  <c:v>0</c:v>
                </c:pt>
                <c:pt idx="466">
                  <c:v>256</c:v>
                </c:pt>
                <c:pt idx="467">
                  <c:v>0</c:v>
                </c:pt>
                <c:pt idx="468">
                  <c:v>650</c:v>
                </c:pt>
                <c:pt idx="469">
                  <c:v>420</c:v>
                </c:pt>
                <c:pt idx="470">
                  <c:v>495</c:v>
                </c:pt>
                <c:pt idx="471">
                  <c:v>0</c:v>
                </c:pt>
                <c:pt idx="472">
                  <c:v>562</c:v>
                </c:pt>
                <c:pt idx="473">
                  <c:v>296</c:v>
                </c:pt>
                <c:pt idx="474">
                  <c:v>512</c:v>
                </c:pt>
                <c:pt idx="475">
                  <c:v>216</c:v>
                </c:pt>
                <c:pt idx="476">
                  <c:v>264</c:v>
                </c:pt>
                <c:pt idx="477">
                  <c:v>312</c:v>
                </c:pt>
                <c:pt idx="478">
                  <c:v>270</c:v>
                </c:pt>
                <c:pt idx="479">
                  <c:v>330</c:v>
                </c:pt>
                <c:pt idx="480">
                  <c:v>480</c:v>
                </c:pt>
                <c:pt idx="481">
                  <c:v>550</c:v>
                </c:pt>
                <c:pt idx="482">
                  <c:v>711</c:v>
                </c:pt>
                <c:pt idx="483">
                  <c:v>576</c:v>
                </c:pt>
                <c:pt idx="484">
                  <c:v>588</c:v>
                </c:pt>
                <c:pt idx="485">
                  <c:v>1134</c:v>
                </c:pt>
                <c:pt idx="486">
                  <c:v>504</c:v>
                </c:pt>
                <c:pt idx="487">
                  <c:v>596</c:v>
                </c:pt>
                <c:pt idx="488">
                  <c:v>576</c:v>
                </c:pt>
                <c:pt idx="489">
                  <c:v>300</c:v>
                </c:pt>
                <c:pt idx="490">
                  <c:v>384</c:v>
                </c:pt>
                <c:pt idx="491">
                  <c:v>440</c:v>
                </c:pt>
                <c:pt idx="492">
                  <c:v>779</c:v>
                </c:pt>
                <c:pt idx="493">
                  <c:v>834</c:v>
                </c:pt>
                <c:pt idx="494">
                  <c:v>572</c:v>
                </c:pt>
                <c:pt idx="495">
                  <c:v>264</c:v>
                </c:pt>
                <c:pt idx="496">
                  <c:v>281</c:v>
                </c:pt>
                <c:pt idx="497">
                  <c:v>431</c:v>
                </c:pt>
                <c:pt idx="498">
                  <c:v>702</c:v>
                </c:pt>
                <c:pt idx="499">
                  <c:v>486</c:v>
                </c:pt>
                <c:pt idx="500">
                  <c:v>577</c:v>
                </c:pt>
                <c:pt idx="501">
                  <c:v>578</c:v>
                </c:pt>
                <c:pt idx="502">
                  <c:v>480</c:v>
                </c:pt>
                <c:pt idx="503">
                  <c:v>567</c:v>
                </c:pt>
                <c:pt idx="504">
                  <c:v>460</c:v>
                </c:pt>
                <c:pt idx="505">
                  <c:v>420</c:v>
                </c:pt>
                <c:pt idx="506">
                  <c:v>832</c:v>
                </c:pt>
                <c:pt idx="507">
                  <c:v>628</c:v>
                </c:pt>
                <c:pt idx="508">
                  <c:v>326</c:v>
                </c:pt>
                <c:pt idx="509">
                  <c:v>576</c:v>
                </c:pt>
                <c:pt idx="510">
                  <c:v>551</c:v>
                </c:pt>
                <c:pt idx="511">
                  <c:v>205</c:v>
                </c:pt>
                <c:pt idx="512">
                  <c:v>308</c:v>
                </c:pt>
                <c:pt idx="513">
                  <c:v>336</c:v>
                </c:pt>
                <c:pt idx="514">
                  <c:v>530</c:v>
                </c:pt>
                <c:pt idx="515">
                  <c:v>765</c:v>
                </c:pt>
                <c:pt idx="516">
                  <c:v>528</c:v>
                </c:pt>
                <c:pt idx="517">
                  <c:v>666</c:v>
                </c:pt>
                <c:pt idx="518">
                  <c:v>672</c:v>
                </c:pt>
                <c:pt idx="519">
                  <c:v>606</c:v>
                </c:pt>
                <c:pt idx="520">
                  <c:v>0</c:v>
                </c:pt>
                <c:pt idx="521">
                  <c:v>739</c:v>
                </c:pt>
                <c:pt idx="522">
                  <c:v>550</c:v>
                </c:pt>
                <c:pt idx="523">
                  <c:v>400</c:v>
                </c:pt>
                <c:pt idx="524">
                  <c:v>576</c:v>
                </c:pt>
                <c:pt idx="525">
                  <c:v>475</c:v>
                </c:pt>
                <c:pt idx="526">
                  <c:v>478</c:v>
                </c:pt>
                <c:pt idx="527">
                  <c:v>439</c:v>
                </c:pt>
                <c:pt idx="528">
                  <c:v>983</c:v>
                </c:pt>
                <c:pt idx="529">
                  <c:v>420</c:v>
                </c:pt>
                <c:pt idx="530">
                  <c:v>463</c:v>
                </c:pt>
                <c:pt idx="531">
                  <c:v>548</c:v>
                </c:pt>
                <c:pt idx="532">
                  <c:v>660</c:v>
                </c:pt>
                <c:pt idx="533">
                  <c:v>540</c:v>
                </c:pt>
                <c:pt idx="534">
                  <c:v>888</c:v>
                </c:pt>
                <c:pt idx="535">
                  <c:v>539</c:v>
                </c:pt>
                <c:pt idx="536">
                  <c:v>608</c:v>
                </c:pt>
                <c:pt idx="537">
                  <c:v>541</c:v>
                </c:pt>
                <c:pt idx="538">
                  <c:v>264</c:v>
                </c:pt>
                <c:pt idx="539">
                  <c:v>300</c:v>
                </c:pt>
                <c:pt idx="540">
                  <c:v>320</c:v>
                </c:pt>
                <c:pt idx="541">
                  <c:v>400</c:v>
                </c:pt>
                <c:pt idx="542">
                  <c:v>800</c:v>
                </c:pt>
                <c:pt idx="543">
                  <c:v>0</c:v>
                </c:pt>
                <c:pt idx="544">
                  <c:v>572</c:v>
                </c:pt>
                <c:pt idx="545">
                  <c:v>360</c:v>
                </c:pt>
                <c:pt idx="546">
                  <c:v>288</c:v>
                </c:pt>
                <c:pt idx="547">
                  <c:v>539</c:v>
                </c:pt>
                <c:pt idx="548">
                  <c:v>480</c:v>
                </c:pt>
                <c:pt idx="549">
                  <c:v>831</c:v>
                </c:pt>
                <c:pt idx="550">
                  <c:v>554</c:v>
                </c:pt>
                <c:pt idx="551">
                  <c:v>864</c:v>
                </c:pt>
                <c:pt idx="552">
                  <c:v>527</c:v>
                </c:pt>
                <c:pt idx="553">
                  <c:v>240</c:v>
                </c:pt>
                <c:pt idx="554">
                  <c:v>576</c:v>
                </c:pt>
                <c:pt idx="555">
                  <c:v>440</c:v>
                </c:pt>
                <c:pt idx="556">
                  <c:v>440</c:v>
                </c:pt>
                <c:pt idx="557">
                  <c:v>578</c:v>
                </c:pt>
                <c:pt idx="558">
                  <c:v>440</c:v>
                </c:pt>
                <c:pt idx="559">
                  <c:v>440</c:v>
                </c:pt>
                <c:pt idx="560">
                  <c:v>752</c:v>
                </c:pt>
                <c:pt idx="561">
                  <c:v>440</c:v>
                </c:pt>
                <c:pt idx="562">
                  <c:v>614</c:v>
                </c:pt>
                <c:pt idx="563">
                  <c:v>856</c:v>
                </c:pt>
                <c:pt idx="564">
                  <c:v>481</c:v>
                </c:pt>
                <c:pt idx="565">
                  <c:v>592</c:v>
                </c:pt>
                <c:pt idx="566">
                  <c:v>496</c:v>
                </c:pt>
                <c:pt idx="567">
                  <c:v>484</c:v>
                </c:pt>
                <c:pt idx="568">
                  <c:v>396</c:v>
                </c:pt>
                <c:pt idx="569">
                  <c:v>672</c:v>
                </c:pt>
                <c:pt idx="570">
                  <c:v>275</c:v>
                </c:pt>
                <c:pt idx="571">
                  <c:v>895</c:v>
                </c:pt>
                <c:pt idx="572">
                  <c:v>412</c:v>
                </c:pt>
                <c:pt idx="573">
                  <c:v>865</c:v>
                </c:pt>
                <c:pt idx="574">
                  <c:v>440</c:v>
                </c:pt>
                <c:pt idx="575">
                  <c:v>630</c:v>
                </c:pt>
                <c:pt idx="576">
                  <c:v>504</c:v>
                </c:pt>
                <c:pt idx="577">
                  <c:v>402</c:v>
                </c:pt>
                <c:pt idx="578">
                  <c:v>602</c:v>
                </c:pt>
                <c:pt idx="579">
                  <c:v>0</c:v>
                </c:pt>
                <c:pt idx="580">
                  <c:v>457</c:v>
                </c:pt>
                <c:pt idx="581">
                  <c:v>416</c:v>
                </c:pt>
                <c:pt idx="582">
                  <c:v>618</c:v>
                </c:pt>
                <c:pt idx="583">
                  <c:v>444</c:v>
                </c:pt>
                <c:pt idx="584">
                  <c:v>397</c:v>
                </c:pt>
                <c:pt idx="585">
                  <c:v>539</c:v>
                </c:pt>
                <c:pt idx="586">
                  <c:v>455</c:v>
                </c:pt>
                <c:pt idx="587">
                  <c:v>474</c:v>
                </c:pt>
                <c:pt idx="588">
                  <c:v>409</c:v>
                </c:pt>
                <c:pt idx="589">
                  <c:v>476</c:v>
                </c:pt>
                <c:pt idx="590">
                  <c:v>528</c:v>
                </c:pt>
                <c:pt idx="591">
                  <c:v>240</c:v>
                </c:pt>
                <c:pt idx="592">
                  <c:v>603</c:v>
                </c:pt>
                <c:pt idx="593">
                  <c:v>1020</c:v>
                </c:pt>
                <c:pt idx="594">
                  <c:v>554</c:v>
                </c:pt>
                <c:pt idx="595">
                  <c:v>384</c:v>
                </c:pt>
                <c:pt idx="596">
                  <c:v>528</c:v>
                </c:pt>
                <c:pt idx="597">
                  <c:v>484</c:v>
                </c:pt>
                <c:pt idx="598">
                  <c:v>484</c:v>
                </c:pt>
                <c:pt idx="599">
                  <c:v>420</c:v>
                </c:pt>
                <c:pt idx="600">
                  <c:v>504</c:v>
                </c:pt>
                <c:pt idx="601">
                  <c:v>280</c:v>
                </c:pt>
                <c:pt idx="602">
                  <c:v>598</c:v>
                </c:pt>
                <c:pt idx="603">
                  <c:v>275</c:v>
                </c:pt>
                <c:pt idx="604">
                  <c:v>857</c:v>
                </c:pt>
                <c:pt idx="605">
                  <c:v>440</c:v>
                </c:pt>
                <c:pt idx="606">
                  <c:v>484</c:v>
                </c:pt>
                <c:pt idx="607">
                  <c:v>576</c:v>
                </c:pt>
                <c:pt idx="608">
                  <c:v>240</c:v>
                </c:pt>
                <c:pt idx="609">
                  <c:v>1220</c:v>
                </c:pt>
                <c:pt idx="610">
                  <c:v>0</c:v>
                </c:pt>
                <c:pt idx="611">
                  <c:v>527</c:v>
                </c:pt>
                <c:pt idx="612">
                  <c:v>480</c:v>
                </c:pt>
                <c:pt idx="613">
                  <c:v>613</c:v>
                </c:pt>
                <c:pt idx="614">
                  <c:v>472</c:v>
                </c:pt>
                <c:pt idx="615">
                  <c:v>456</c:v>
                </c:pt>
                <c:pt idx="616">
                  <c:v>812</c:v>
                </c:pt>
                <c:pt idx="617">
                  <c:v>264</c:v>
                </c:pt>
                <c:pt idx="618">
                  <c:v>240</c:v>
                </c:pt>
                <c:pt idx="619">
                  <c:v>400</c:v>
                </c:pt>
                <c:pt idx="620">
                  <c:v>686</c:v>
                </c:pt>
                <c:pt idx="621">
                  <c:v>490</c:v>
                </c:pt>
                <c:pt idx="622">
                  <c:v>0</c:v>
                </c:pt>
                <c:pt idx="623">
                  <c:v>720</c:v>
                </c:pt>
                <c:pt idx="624">
                  <c:v>425</c:v>
                </c:pt>
                <c:pt idx="625">
                  <c:v>338</c:v>
                </c:pt>
                <c:pt idx="626">
                  <c:v>360</c:v>
                </c:pt>
                <c:pt idx="627">
                  <c:v>420</c:v>
                </c:pt>
                <c:pt idx="628">
                  <c:v>400</c:v>
                </c:pt>
                <c:pt idx="629">
                  <c:v>240</c:v>
                </c:pt>
                <c:pt idx="630">
                  <c:v>645</c:v>
                </c:pt>
                <c:pt idx="631">
                  <c:v>454</c:v>
                </c:pt>
                <c:pt idx="632">
                  <c:v>260</c:v>
                </c:pt>
                <c:pt idx="633">
                  <c:v>343</c:v>
                </c:pt>
                <c:pt idx="634">
                  <c:v>216</c:v>
                </c:pt>
                <c:pt idx="635">
                  <c:v>504</c:v>
                </c:pt>
                <c:pt idx="636">
                  <c:v>480</c:v>
                </c:pt>
                <c:pt idx="637">
                  <c:v>672</c:v>
                </c:pt>
                <c:pt idx="638">
                  <c:v>870</c:v>
                </c:pt>
                <c:pt idx="639">
                  <c:v>544</c:v>
                </c:pt>
                <c:pt idx="640">
                  <c:v>672</c:v>
                </c:pt>
                <c:pt idx="641">
                  <c:v>574</c:v>
                </c:pt>
                <c:pt idx="642">
                  <c:v>414</c:v>
                </c:pt>
                <c:pt idx="643">
                  <c:v>200</c:v>
                </c:pt>
                <c:pt idx="644">
                  <c:v>550</c:v>
                </c:pt>
                <c:pt idx="645">
                  <c:v>738</c:v>
                </c:pt>
                <c:pt idx="646">
                  <c:v>576</c:v>
                </c:pt>
                <c:pt idx="647">
                  <c:v>336</c:v>
                </c:pt>
                <c:pt idx="648">
                  <c:v>450</c:v>
                </c:pt>
                <c:pt idx="649">
                  <c:v>400</c:v>
                </c:pt>
                <c:pt idx="650">
                  <c:v>389</c:v>
                </c:pt>
                <c:pt idx="651">
                  <c:v>440</c:v>
                </c:pt>
                <c:pt idx="652">
                  <c:v>288</c:v>
                </c:pt>
                <c:pt idx="653">
                  <c:v>506</c:v>
                </c:pt>
                <c:pt idx="654">
                  <c:v>588</c:v>
                </c:pt>
                <c:pt idx="655">
                  <c:v>300</c:v>
                </c:pt>
                <c:pt idx="656">
                  <c:v>621</c:v>
                </c:pt>
                <c:pt idx="657">
                  <c:v>576</c:v>
                </c:pt>
                <c:pt idx="658">
                  <c:v>264</c:v>
                </c:pt>
                <c:pt idx="659">
                  <c:v>354</c:v>
                </c:pt>
                <c:pt idx="660">
                  <c:v>400</c:v>
                </c:pt>
                <c:pt idx="661">
                  <c:v>483</c:v>
                </c:pt>
                <c:pt idx="662">
                  <c:v>327</c:v>
                </c:pt>
                <c:pt idx="663">
                  <c:v>528</c:v>
                </c:pt>
                <c:pt idx="664">
                  <c:v>820</c:v>
                </c:pt>
                <c:pt idx="665">
                  <c:v>288</c:v>
                </c:pt>
                <c:pt idx="666">
                  <c:v>684</c:v>
                </c:pt>
                <c:pt idx="667">
                  <c:v>393</c:v>
                </c:pt>
                <c:pt idx="668">
                  <c:v>865</c:v>
                </c:pt>
                <c:pt idx="669">
                  <c:v>180</c:v>
                </c:pt>
                <c:pt idx="670">
                  <c:v>390</c:v>
                </c:pt>
                <c:pt idx="671">
                  <c:v>450</c:v>
                </c:pt>
                <c:pt idx="672">
                  <c:v>871</c:v>
                </c:pt>
                <c:pt idx="673">
                  <c:v>528</c:v>
                </c:pt>
                <c:pt idx="674">
                  <c:v>308</c:v>
                </c:pt>
                <c:pt idx="675">
                  <c:v>284</c:v>
                </c:pt>
                <c:pt idx="676">
                  <c:v>833</c:v>
                </c:pt>
                <c:pt idx="677">
                  <c:v>601</c:v>
                </c:pt>
                <c:pt idx="678">
                  <c:v>471</c:v>
                </c:pt>
                <c:pt idx="679">
                  <c:v>0</c:v>
                </c:pt>
                <c:pt idx="680">
                  <c:v>397</c:v>
                </c:pt>
                <c:pt idx="681">
                  <c:v>533</c:v>
                </c:pt>
                <c:pt idx="682">
                  <c:v>612</c:v>
                </c:pt>
                <c:pt idx="683">
                  <c:v>540</c:v>
                </c:pt>
                <c:pt idx="684">
                  <c:v>656</c:v>
                </c:pt>
                <c:pt idx="685">
                  <c:v>486</c:v>
                </c:pt>
                <c:pt idx="686">
                  <c:v>522</c:v>
                </c:pt>
                <c:pt idx="687">
                  <c:v>610</c:v>
                </c:pt>
                <c:pt idx="688">
                  <c:v>429</c:v>
                </c:pt>
                <c:pt idx="689">
                  <c:v>528</c:v>
                </c:pt>
                <c:pt idx="690">
                  <c:v>349</c:v>
                </c:pt>
                <c:pt idx="691">
                  <c:v>574</c:v>
                </c:pt>
                <c:pt idx="692">
                  <c:v>390</c:v>
                </c:pt>
                <c:pt idx="693">
                  <c:v>0</c:v>
                </c:pt>
                <c:pt idx="694">
                  <c:v>576</c:v>
                </c:pt>
                <c:pt idx="695">
                  <c:v>796</c:v>
                </c:pt>
                <c:pt idx="696">
                  <c:v>808</c:v>
                </c:pt>
                <c:pt idx="697">
                  <c:v>474</c:v>
                </c:pt>
                <c:pt idx="698">
                  <c:v>676</c:v>
                </c:pt>
                <c:pt idx="699">
                  <c:v>300</c:v>
                </c:pt>
                <c:pt idx="700">
                  <c:v>0</c:v>
                </c:pt>
                <c:pt idx="701">
                  <c:v>492</c:v>
                </c:pt>
                <c:pt idx="702">
                  <c:v>462</c:v>
                </c:pt>
                <c:pt idx="703">
                  <c:v>576</c:v>
                </c:pt>
                <c:pt idx="704">
                  <c:v>531</c:v>
                </c:pt>
                <c:pt idx="705">
                  <c:v>0</c:v>
                </c:pt>
                <c:pt idx="706">
                  <c:v>440</c:v>
                </c:pt>
                <c:pt idx="707">
                  <c:v>702</c:v>
                </c:pt>
                <c:pt idx="708">
                  <c:v>510</c:v>
                </c:pt>
                <c:pt idx="709">
                  <c:v>260</c:v>
                </c:pt>
                <c:pt idx="710">
                  <c:v>0</c:v>
                </c:pt>
                <c:pt idx="711">
                  <c:v>264</c:v>
                </c:pt>
                <c:pt idx="712">
                  <c:v>0</c:v>
                </c:pt>
                <c:pt idx="713">
                  <c:v>264</c:v>
                </c:pt>
                <c:pt idx="714">
                  <c:v>480</c:v>
                </c:pt>
                <c:pt idx="715">
                  <c:v>532</c:v>
                </c:pt>
                <c:pt idx="716">
                  <c:v>490</c:v>
                </c:pt>
                <c:pt idx="717">
                  <c:v>569</c:v>
                </c:pt>
                <c:pt idx="718">
                  <c:v>400</c:v>
                </c:pt>
                <c:pt idx="719">
                  <c:v>480</c:v>
                </c:pt>
                <c:pt idx="720">
                  <c:v>588</c:v>
                </c:pt>
                <c:pt idx="721">
                  <c:v>676</c:v>
                </c:pt>
                <c:pt idx="722">
                  <c:v>388</c:v>
                </c:pt>
                <c:pt idx="723">
                  <c:v>240</c:v>
                </c:pt>
                <c:pt idx="724">
                  <c:v>255</c:v>
                </c:pt>
                <c:pt idx="725">
                  <c:v>606</c:v>
                </c:pt>
                <c:pt idx="726">
                  <c:v>551</c:v>
                </c:pt>
                <c:pt idx="727">
                  <c:v>424</c:v>
                </c:pt>
                <c:pt idx="728">
                  <c:v>440</c:v>
                </c:pt>
                <c:pt idx="729">
                  <c:v>564</c:v>
                </c:pt>
                <c:pt idx="730">
                  <c:v>786</c:v>
                </c:pt>
                <c:pt idx="731">
                  <c:v>368</c:v>
                </c:pt>
                <c:pt idx="732">
                  <c:v>615</c:v>
                </c:pt>
                <c:pt idx="733">
                  <c:v>210</c:v>
                </c:pt>
                <c:pt idx="734">
                  <c:v>632</c:v>
                </c:pt>
                <c:pt idx="735">
                  <c:v>528</c:v>
                </c:pt>
                <c:pt idx="736">
                  <c:v>216</c:v>
                </c:pt>
                <c:pt idx="737">
                  <c:v>824</c:v>
                </c:pt>
                <c:pt idx="738">
                  <c:v>528</c:v>
                </c:pt>
                <c:pt idx="739">
                  <c:v>457</c:v>
                </c:pt>
                <c:pt idx="740">
                  <c:v>484</c:v>
                </c:pt>
                <c:pt idx="741">
                  <c:v>286</c:v>
                </c:pt>
                <c:pt idx="742">
                  <c:v>550</c:v>
                </c:pt>
                <c:pt idx="743">
                  <c:v>0</c:v>
                </c:pt>
                <c:pt idx="744">
                  <c:v>312</c:v>
                </c:pt>
                <c:pt idx="745">
                  <c:v>0</c:v>
                </c:pt>
                <c:pt idx="746">
                  <c:v>280</c:v>
                </c:pt>
                <c:pt idx="747">
                  <c:v>240</c:v>
                </c:pt>
                <c:pt idx="748">
                  <c:v>528</c:v>
                </c:pt>
                <c:pt idx="749">
                  <c:v>478</c:v>
                </c:pt>
                <c:pt idx="750">
                  <c:v>565</c:v>
                </c:pt>
                <c:pt idx="751">
                  <c:v>402</c:v>
                </c:pt>
                <c:pt idx="752">
                  <c:v>451</c:v>
                </c:pt>
                <c:pt idx="753">
                  <c:v>160</c:v>
                </c:pt>
                <c:pt idx="754">
                  <c:v>437</c:v>
                </c:pt>
                <c:pt idx="755">
                  <c:v>461</c:v>
                </c:pt>
                <c:pt idx="756">
                  <c:v>461</c:v>
                </c:pt>
                <c:pt idx="757">
                  <c:v>800</c:v>
                </c:pt>
                <c:pt idx="758">
                  <c:v>0</c:v>
                </c:pt>
                <c:pt idx="759">
                  <c:v>796</c:v>
                </c:pt>
                <c:pt idx="760">
                  <c:v>240</c:v>
                </c:pt>
                <c:pt idx="761">
                  <c:v>912</c:v>
                </c:pt>
                <c:pt idx="762">
                  <c:v>0</c:v>
                </c:pt>
                <c:pt idx="763">
                  <c:v>624</c:v>
                </c:pt>
                <c:pt idx="764">
                  <c:v>542</c:v>
                </c:pt>
                <c:pt idx="765">
                  <c:v>452</c:v>
                </c:pt>
                <c:pt idx="766">
                  <c:v>716</c:v>
                </c:pt>
                <c:pt idx="767">
                  <c:v>672</c:v>
                </c:pt>
                <c:pt idx="768">
                  <c:v>436</c:v>
                </c:pt>
                <c:pt idx="769">
                  <c:v>440</c:v>
                </c:pt>
                <c:pt idx="770">
                  <c:v>364</c:v>
                </c:pt>
                <c:pt idx="771">
                  <c:v>478</c:v>
                </c:pt>
                <c:pt idx="772">
                  <c:v>484</c:v>
                </c:pt>
                <c:pt idx="773">
                  <c:v>467</c:v>
                </c:pt>
                <c:pt idx="774">
                  <c:v>836</c:v>
                </c:pt>
                <c:pt idx="775">
                  <c:v>432</c:v>
                </c:pt>
                <c:pt idx="776">
                  <c:v>582</c:v>
                </c:pt>
                <c:pt idx="777">
                  <c:v>1248</c:v>
                </c:pt>
                <c:pt idx="778">
                  <c:v>560</c:v>
                </c:pt>
                <c:pt idx="779">
                  <c:v>440</c:v>
                </c:pt>
                <c:pt idx="780">
                  <c:v>480</c:v>
                </c:pt>
                <c:pt idx="781">
                  <c:v>533</c:v>
                </c:pt>
                <c:pt idx="782">
                  <c:v>380</c:v>
                </c:pt>
                <c:pt idx="783">
                  <c:v>442</c:v>
                </c:pt>
                <c:pt idx="784">
                  <c:v>576</c:v>
                </c:pt>
                <c:pt idx="785">
                  <c:v>286</c:v>
                </c:pt>
                <c:pt idx="786">
                  <c:v>441</c:v>
                </c:pt>
                <c:pt idx="787">
                  <c:v>440</c:v>
                </c:pt>
                <c:pt idx="788">
                  <c:v>826</c:v>
                </c:pt>
                <c:pt idx="789">
                  <c:v>240</c:v>
                </c:pt>
                <c:pt idx="790">
                  <c:v>566</c:v>
                </c:pt>
                <c:pt idx="791">
                  <c:v>420</c:v>
                </c:pt>
                <c:pt idx="792">
                  <c:v>299</c:v>
                </c:pt>
                <c:pt idx="793">
                  <c:v>528</c:v>
                </c:pt>
                <c:pt idx="794">
                  <c:v>308</c:v>
                </c:pt>
                <c:pt idx="795">
                  <c:v>527</c:v>
                </c:pt>
                <c:pt idx="796">
                  <c:v>461</c:v>
                </c:pt>
                <c:pt idx="797">
                  <c:v>564</c:v>
                </c:pt>
                <c:pt idx="798">
                  <c:v>286</c:v>
                </c:pt>
                <c:pt idx="799">
                  <c:v>1043</c:v>
                </c:pt>
                <c:pt idx="800">
                  <c:v>380</c:v>
                </c:pt>
                <c:pt idx="801">
                  <c:v>400</c:v>
                </c:pt>
                <c:pt idx="802">
                  <c:v>462</c:v>
                </c:pt>
                <c:pt idx="803">
                  <c:v>884</c:v>
                </c:pt>
                <c:pt idx="804">
                  <c:v>308</c:v>
                </c:pt>
                <c:pt idx="805">
                  <c:v>440</c:v>
                </c:pt>
                <c:pt idx="806">
                  <c:v>0</c:v>
                </c:pt>
                <c:pt idx="807">
                  <c:v>461</c:v>
                </c:pt>
                <c:pt idx="808">
                  <c:v>240</c:v>
                </c:pt>
                <c:pt idx="809">
                  <c:v>246</c:v>
                </c:pt>
                <c:pt idx="810">
                  <c:v>539</c:v>
                </c:pt>
                <c:pt idx="811">
                  <c:v>440</c:v>
                </c:pt>
                <c:pt idx="812">
                  <c:v>719</c:v>
                </c:pt>
                <c:pt idx="813">
                  <c:v>422</c:v>
                </c:pt>
                <c:pt idx="814">
                  <c:v>862</c:v>
                </c:pt>
                <c:pt idx="815">
                  <c:v>431</c:v>
                </c:pt>
                <c:pt idx="816">
                  <c:v>483</c:v>
                </c:pt>
                <c:pt idx="817">
                  <c:v>308</c:v>
                </c:pt>
                <c:pt idx="818">
                  <c:v>326</c:v>
                </c:pt>
                <c:pt idx="819">
                  <c:v>928</c:v>
                </c:pt>
                <c:pt idx="820">
                  <c:v>527</c:v>
                </c:pt>
                <c:pt idx="821">
                  <c:v>450</c:v>
                </c:pt>
                <c:pt idx="822">
                  <c:v>308</c:v>
                </c:pt>
                <c:pt idx="823">
                  <c:v>782</c:v>
                </c:pt>
                <c:pt idx="824">
                  <c:v>288</c:v>
                </c:pt>
                <c:pt idx="825">
                  <c:v>672</c:v>
                </c:pt>
                <c:pt idx="826">
                  <c:v>576</c:v>
                </c:pt>
                <c:pt idx="827">
                  <c:v>0</c:v>
                </c:pt>
                <c:pt idx="828">
                  <c:v>180</c:v>
                </c:pt>
                <c:pt idx="829">
                  <c:v>288</c:v>
                </c:pt>
                <c:pt idx="830">
                  <c:v>0</c:v>
                </c:pt>
                <c:pt idx="831">
                  <c:v>714</c:v>
                </c:pt>
                <c:pt idx="832">
                  <c:v>495</c:v>
                </c:pt>
                <c:pt idx="833">
                  <c:v>484</c:v>
                </c:pt>
                <c:pt idx="834">
                  <c:v>1052</c:v>
                </c:pt>
                <c:pt idx="835">
                  <c:v>0</c:v>
                </c:pt>
                <c:pt idx="836">
                  <c:v>280</c:v>
                </c:pt>
                <c:pt idx="837">
                  <c:v>288</c:v>
                </c:pt>
                <c:pt idx="838">
                  <c:v>324</c:v>
                </c:pt>
                <c:pt idx="839">
                  <c:v>306</c:v>
                </c:pt>
                <c:pt idx="840">
                  <c:v>470</c:v>
                </c:pt>
                <c:pt idx="841">
                  <c:v>432</c:v>
                </c:pt>
                <c:pt idx="842">
                  <c:v>492</c:v>
                </c:pt>
                <c:pt idx="843">
                  <c:v>528</c:v>
                </c:pt>
                <c:pt idx="844">
                  <c:v>502</c:v>
                </c:pt>
                <c:pt idx="845">
                  <c:v>626</c:v>
                </c:pt>
                <c:pt idx="846">
                  <c:v>830</c:v>
                </c:pt>
                <c:pt idx="847">
                  <c:v>540</c:v>
                </c:pt>
                <c:pt idx="848">
                  <c:v>924</c:v>
                </c:pt>
                <c:pt idx="849">
                  <c:v>450</c:v>
                </c:pt>
                <c:pt idx="850">
                  <c:v>400</c:v>
                </c:pt>
                <c:pt idx="851">
                  <c:v>588</c:v>
                </c:pt>
                <c:pt idx="852">
                  <c:v>644</c:v>
                </c:pt>
                <c:pt idx="853">
                  <c:v>776</c:v>
                </c:pt>
                <c:pt idx="854">
                  <c:v>540</c:v>
                </c:pt>
                <c:pt idx="855">
                  <c:v>0</c:v>
                </c:pt>
                <c:pt idx="856">
                  <c:v>360</c:v>
                </c:pt>
                <c:pt idx="857">
                  <c:v>541</c:v>
                </c:pt>
                <c:pt idx="858">
                  <c:v>264</c:v>
                </c:pt>
                <c:pt idx="859">
                  <c:v>210</c:v>
                </c:pt>
                <c:pt idx="860">
                  <c:v>186</c:v>
                </c:pt>
                <c:pt idx="861">
                  <c:v>693</c:v>
                </c:pt>
                <c:pt idx="862">
                  <c:v>482</c:v>
                </c:pt>
                <c:pt idx="863">
                  <c:v>813</c:v>
                </c:pt>
                <c:pt idx="864">
                  <c:v>720</c:v>
                </c:pt>
                <c:pt idx="865">
                  <c:v>995</c:v>
                </c:pt>
                <c:pt idx="866">
                  <c:v>392</c:v>
                </c:pt>
                <c:pt idx="867">
                  <c:v>493</c:v>
                </c:pt>
                <c:pt idx="868">
                  <c:v>442</c:v>
                </c:pt>
                <c:pt idx="869">
                  <c:v>492</c:v>
                </c:pt>
                <c:pt idx="870">
                  <c:v>250</c:v>
                </c:pt>
                <c:pt idx="871">
                  <c:v>402</c:v>
                </c:pt>
                <c:pt idx="872">
                  <c:v>299</c:v>
                </c:pt>
                <c:pt idx="873">
                  <c:v>400</c:v>
                </c:pt>
                <c:pt idx="874">
                  <c:v>573</c:v>
                </c:pt>
                <c:pt idx="875">
                  <c:v>280</c:v>
                </c:pt>
                <c:pt idx="876">
                  <c:v>216</c:v>
                </c:pt>
                <c:pt idx="877">
                  <c:v>451</c:v>
                </c:pt>
                <c:pt idx="878">
                  <c:v>495</c:v>
                </c:pt>
                <c:pt idx="879">
                  <c:v>701</c:v>
                </c:pt>
                <c:pt idx="880">
                  <c:v>384</c:v>
                </c:pt>
                <c:pt idx="881">
                  <c:v>544</c:v>
                </c:pt>
                <c:pt idx="882">
                  <c:v>462</c:v>
                </c:pt>
                <c:pt idx="883">
                  <c:v>364</c:v>
                </c:pt>
                <c:pt idx="884">
                  <c:v>300</c:v>
                </c:pt>
                <c:pt idx="885">
                  <c:v>384</c:v>
                </c:pt>
                <c:pt idx="886">
                  <c:v>539</c:v>
                </c:pt>
                <c:pt idx="887">
                  <c:v>0</c:v>
                </c:pt>
                <c:pt idx="888">
                  <c:v>0</c:v>
                </c:pt>
                <c:pt idx="889">
                  <c:v>322</c:v>
                </c:pt>
                <c:pt idx="890">
                  <c:v>315</c:v>
                </c:pt>
                <c:pt idx="891">
                  <c:v>528</c:v>
                </c:pt>
                <c:pt idx="892">
                  <c:v>388</c:v>
                </c:pt>
                <c:pt idx="893">
                  <c:v>1052</c:v>
                </c:pt>
                <c:pt idx="894">
                  <c:v>540</c:v>
                </c:pt>
                <c:pt idx="895">
                  <c:v>462</c:v>
                </c:pt>
                <c:pt idx="896">
                  <c:v>531</c:v>
                </c:pt>
                <c:pt idx="897">
                  <c:v>474</c:v>
                </c:pt>
                <c:pt idx="898">
                  <c:v>434</c:v>
                </c:pt>
                <c:pt idx="899">
                  <c:v>484</c:v>
                </c:pt>
                <c:pt idx="900">
                  <c:v>472</c:v>
                </c:pt>
                <c:pt idx="901">
                  <c:v>543</c:v>
                </c:pt>
                <c:pt idx="902">
                  <c:v>400</c:v>
                </c:pt>
                <c:pt idx="903">
                  <c:v>888</c:v>
                </c:pt>
                <c:pt idx="904">
                  <c:v>396</c:v>
                </c:pt>
                <c:pt idx="905">
                  <c:v>276</c:v>
                </c:pt>
                <c:pt idx="906">
                  <c:v>522</c:v>
                </c:pt>
                <c:pt idx="907">
                  <c:v>478</c:v>
                </c:pt>
                <c:pt idx="908">
                  <c:v>288</c:v>
                </c:pt>
                <c:pt idx="909">
                  <c:v>518</c:v>
                </c:pt>
                <c:pt idx="910">
                  <c:v>0</c:v>
                </c:pt>
                <c:pt idx="911">
                  <c:v>338</c:v>
                </c:pt>
                <c:pt idx="912">
                  <c:v>304</c:v>
                </c:pt>
                <c:pt idx="913">
                  <c:v>520</c:v>
                </c:pt>
                <c:pt idx="914">
                  <c:v>511</c:v>
                </c:pt>
                <c:pt idx="915">
                  <c:v>506</c:v>
                </c:pt>
                <c:pt idx="916">
                  <c:v>308</c:v>
                </c:pt>
                <c:pt idx="917">
                  <c:v>746</c:v>
                </c:pt>
                <c:pt idx="918">
                  <c:v>1014</c:v>
                </c:pt>
                <c:pt idx="919">
                  <c:v>315</c:v>
                </c:pt>
                <c:pt idx="920">
                  <c:v>586</c:v>
                </c:pt>
                <c:pt idx="921">
                  <c:v>462</c:v>
                </c:pt>
                <c:pt idx="922">
                  <c:v>288</c:v>
                </c:pt>
                <c:pt idx="923">
                  <c:v>312</c:v>
                </c:pt>
                <c:pt idx="924">
                  <c:v>552</c:v>
                </c:pt>
                <c:pt idx="925">
                  <c:v>400</c:v>
                </c:pt>
                <c:pt idx="926">
                  <c:v>497</c:v>
                </c:pt>
                <c:pt idx="927">
                  <c:v>577</c:v>
                </c:pt>
                <c:pt idx="928">
                  <c:v>528</c:v>
                </c:pt>
                <c:pt idx="929">
                  <c:v>544</c:v>
                </c:pt>
                <c:pt idx="930">
                  <c:v>484</c:v>
                </c:pt>
                <c:pt idx="931">
                  <c:v>484</c:v>
                </c:pt>
                <c:pt idx="932">
                  <c:v>0</c:v>
                </c:pt>
                <c:pt idx="933">
                  <c:v>336</c:v>
                </c:pt>
                <c:pt idx="934">
                  <c:v>280</c:v>
                </c:pt>
                <c:pt idx="935">
                  <c:v>390</c:v>
                </c:pt>
                <c:pt idx="936">
                  <c:v>753</c:v>
                </c:pt>
                <c:pt idx="937">
                  <c:v>484</c:v>
                </c:pt>
                <c:pt idx="938">
                  <c:v>432</c:v>
                </c:pt>
                <c:pt idx="939">
                  <c:v>528</c:v>
                </c:pt>
                <c:pt idx="940">
                  <c:v>572</c:v>
                </c:pt>
                <c:pt idx="941">
                  <c:v>288</c:v>
                </c:pt>
                <c:pt idx="942">
                  <c:v>525</c:v>
                </c:pt>
                <c:pt idx="943">
                  <c:v>525</c:v>
                </c:pt>
                <c:pt idx="944">
                  <c:v>1418</c:v>
                </c:pt>
                <c:pt idx="945">
                  <c:v>305</c:v>
                </c:pt>
                <c:pt idx="946">
                  <c:v>213</c:v>
                </c:pt>
                <c:pt idx="947">
                  <c:v>844</c:v>
                </c:pt>
                <c:pt idx="948">
                  <c:v>840</c:v>
                </c:pt>
                <c:pt idx="949">
                  <c:v>474</c:v>
                </c:pt>
                <c:pt idx="950">
                  <c:v>480</c:v>
                </c:pt>
                <c:pt idx="951">
                  <c:v>528</c:v>
                </c:pt>
                <c:pt idx="952">
                  <c:v>496</c:v>
                </c:pt>
                <c:pt idx="953">
                  <c:v>750</c:v>
                </c:pt>
                <c:pt idx="954">
                  <c:v>779</c:v>
                </c:pt>
                <c:pt idx="955">
                  <c:v>280</c:v>
                </c:pt>
                <c:pt idx="956">
                  <c:v>576</c:v>
                </c:pt>
                <c:pt idx="957">
                  <c:v>466</c:v>
                </c:pt>
                <c:pt idx="958">
                  <c:v>748</c:v>
                </c:pt>
                <c:pt idx="959">
                  <c:v>442</c:v>
                </c:pt>
                <c:pt idx="960">
                  <c:v>287</c:v>
                </c:pt>
                <c:pt idx="961">
                  <c:v>564</c:v>
                </c:pt>
                <c:pt idx="962">
                  <c:v>0</c:v>
                </c:pt>
                <c:pt idx="963">
                  <c:v>895</c:v>
                </c:pt>
                <c:pt idx="964">
                  <c:v>0</c:v>
                </c:pt>
                <c:pt idx="965">
                  <c:v>0</c:v>
                </c:pt>
                <c:pt idx="966">
                  <c:v>264</c:v>
                </c:pt>
                <c:pt idx="967">
                  <c:v>462</c:v>
                </c:pt>
                <c:pt idx="968">
                  <c:v>576</c:v>
                </c:pt>
                <c:pt idx="969">
                  <c:v>288</c:v>
                </c:pt>
                <c:pt idx="970">
                  <c:v>440</c:v>
                </c:pt>
                <c:pt idx="971">
                  <c:v>630</c:v>
                </c:pt>
                <c:pt idx="972">
                  <c:v>506</c:v>
                </c:pt>
                <c:pt idx="973">
                  <c:v>0</c:v>
                </c:pt>
                <c:pt idx="974">
                  <c:v>288</c:v>
                </c:pt>
                <c:pt idx="975">
                  <c:v>480</c:v>
                </c:pt>
                <c:pt idx="976">
                  <c:v>576</c:v>
                </c:pt>
                <c:pt idx="977">
                  <c:v>647</c:v>
                </c:pt>
                <c:pt idx="978">
                  <c:v>440</c:v>
                </c:pt>
                <c:pt idx="979">
                  <c:v>508</c:v>
                </c:pt>
                <c:pt idx="980">
                  <c:v>712</c:v>
                </c:pt>
                <c:pt idx="981">
                  <c:v>514</c:v>
                </c:pt>
                <c:pt idx="982">
                  <c:v>0</c:v>
                </c:pt>
                <c:pt idx="983">
                  <c:v>968</c:v>
                </c:pt>
                <c:pt idx="984">
                  <c:v>490</c:v>
                </c:pt>
                <c:pt idx="985">
                  <c:v>666</c:v>
                </c:pt>
                <c:pt idx="986">
                  <c:v>839</c:v>
                </c:pt>
                <c:pt idx="987">
                  <c:v>487</c:v>
                </c:pt>
                <c:pt idx="988">
                  <c:v>500</c:v>
                </c:pt>
                <c:pt idx="989">
                  <c:v>440</c:v>
                </c:pt>
                <c:pt idx="990">
                  <c:v>770</c:v>
                </c:pt>
                <c:pt idx="991">
                  <c:v>621</c:v>
                </c:pt>
                <c:pt idx="992">
                  <c:v>432</c:v>
                </c:pt>
                <c:pt idx="993">
                  <c:v>480</c:v>
                </c:pt>
                <c:pt idx="994">
                  <c:v>588</c:v>
                </c:pt>
                <c:pt idx="995">
                  <c:v>502</c:v>
                </c:pt>
                <c:pt idx="996">
                  <c:v>338</c:v>
                </c:pt>
                <c:pt idx="997">
                  <c:v>377</c:v>
                </c:pt>
                <c:pt idx="998">
                  <c:v>583</c:v>
                </c:pt>
                <c:pt idx="999">
                  <c:v>804</c:v>
                </c:pt>
                <c:pt idx="1000">
                  <c:v>160</c:v>
                </c:pt>
                <c:pt idx="1001">
                  <c:v>264</c:v>
                </c:pt>
                <c:pt idx="1002">
                  <c:v>200</c:v>
                </c:pt>
                <c:pt idx="1003">
                  <c:v>576</c:v>
                </c:pt>
                <c:pt idx="1004">
                  <c:v>280</c:v>
                </c:pt>
                <c:pt idx="1005">
                  <c:v>240</c:v>
                </c:pt>
                <c:pt idx="1006">
                  <c:v>564</c:v>
                </c:pt>
                <c:pt idx="1007">
                  <c:v>758</c:v>
                </c:pt>
                <c:pt idx="1008">
                  <c:v>440</c:v>
                </c:pt>
                <c:pt idx="1009">
                  <c:v>541</c:v>
                </c:pt>
                <c:pt idx="1010">
                  <c:v>792</c:v>
                </c:pt>
                <c:pt idx="1011">
                  <c:v>288</c:v>
                </c:pt>
                <c:pt idx="1012">
                  <c:v>672</c:v>
                </c:pt>
                <c:pt idx="1013">
                  <c:v>648</c:v>
                </c:pt>
                <c:pt idx="1014">
                  <c:v>642</c:v>
                </c:pt>
                <c:pt idx="1015">
                  <c:v>572</c:v>
                </c:pt>
                <c:pt idx="1016">
                  <c:v>180</c:v>
                </c:pt>
                <c:pt idx="1017">
                  <c:v>240</c:v>
                </c:pt>
                <c:pt idx="1018">
                  <c:v>216</c:v>
                </c:pt>
                <c:pt idx="1019">
                  <c:v>208</c:v>
                </c:pt>
                <c:pt idx="1020">
                  <c:v>398</c:v>
                </c:pt>
                <c:pt idx="1021">
                  <c:v>662</c:v>
                </c:pt>
                <c:pt idx="1022">
                  <c:v>936</c:v>
                </c:pt>
                <c:pt idx="1023">
                  <c:v>482</c:v>
                </c:pt>
                <c:pt idx="1024">
                  <c:v>396</c:v>
                </c:pt>
                <c:pt idx="1025">
                  <c:v>0</c:v>
                </c:pt>
                <c:pt idx="1026">
                  <c:v>528</c:v>
                </c:pt>
                <c:pt idx="1027">
                  <c:v>542</c:v>
                </c:pt>
                <c:pt idx="1028">
                  <c:v>622</c:v>
                </c:pt>
                <c:pt idx="1029">
                  <c:v>271</c:v>
                </c:pt>
                <c:pt idx="1030">
                  <c:v>420</c:v>
                </c:pt>
                <c:pt idx="1031">
                  <c:v>370</c:v>
                </c:pt>
                <c:pt idx="1032">
                  <c:v>660</c:v>
                </c:pt>
                <c:pt idx="1033">
                  <c:v>560</c:v>
                </c:pt>
                <c:pt idx="1034">
                  <c:v>1069</c:v>
                </c:pt>
                <c:pt idx="1035">
                  <c:v>540</c:v>
                </c:pt>
                <c:pt idx="1036">
                  <c:v>420</c:v>
                </c:pt>
                <c:pt idx="1037">
                  <c:v>432</c:v>
                </c:pt>
                <c:pt idx="1038">
                  <c:v>528</c:v>
                </c:pt>
                <c:pt idx="1039">
                  <c:v>525</c:v>
                </c:pt>
                <c:pt idx="1040">
                  <c:v>288</c:v>
                </c:pt>
                <c:pt idx="1041">
                  <c:v>240</c:v>
                </c:pt>
                <c:pt idx="1042">
                  <c:v>216</c:v>
                </c:pt>
                <c:pt idx="1043">
                  <c:v>451</c:v>
                </c:pt>
                <c:pt idx="1044">
                  <c:v>774</c:v>
                </c:pt>
                <c:pt idx="1045">
                  <c:v>923</c:v>
                </c:pt>
                <c:pt idx="1046">
                  <c:v>672</c:v>
                </c:pt>
                <c:pt idx="1047">
                  <c:v>812</c:v>
                </c:pt>
                <c:pt idx="1048">
                  <c:v>192</c:v>
                </c:pt>
                <c:pt idx="1049">
                  <c:v>626</c:v>
                </c:pt>
                <c:pt idx="1050">
                  <c:v>312</c:v>
                </c:pt>
                <c:pt idx="1051">
                  <c:v>384</c:v>
                </c:pt>
                <c:pt idx="1052">
                  <c:v>0</c:v>
                </c:pt>
                <c:pt idx="1053">
                  <c:v>525</c:v>
                </c:pt>
                <c:pt idx="1054">
                  <c:v>400</c:v>
                </c:pt>
                <c:pt idx="1055">
                  <c:v>460</c:v>
                </c:pt>
                <c:pt idx="1056">
                  <c:v>500</c:v>
                </c:pt>
                <c:pt idx="1057">
                  <c:v>252</c:v>
                </c:pt>
                <c:pt idx="1058">
                  <c:v>240</c:v>
                </c:pt>
                <c:pt idx="1059">
                  <c:v>276</c:v>
                </c:pt>
              </c:numCache>
            </c:numRef>
          </c:xVal>
          <c:yVal>
            <c:numRef>
              <c:f>'garage area and heating qualtiy'!$F$2:$F$1061</c:f>
              <c:numCache>
                <c:formatCode>General</c:formatCode>
                <c:ptCount val="1060"/>
                <c:pt idx="0">
                  <c:v>5.3191060593097763</c:v>
                </c:pt>
                <c:pt idx="1">
                  <c:v>5.3492775274679554</c:v>
                </c:pt>
                <c:pt idx="2">
                  <c:v>5.1461280356782382</c:v>
                </c:pt>
                <c:pt idx="3">
                  <c:v>5.3979400086720375</c:v>
                </c:pt>
                <c:pt idx="4">
                  <c:v>5.3010299956639813</c:v>
                </c:pt>
                <c:pt idx="5">
                  <c:v>5.071882007306125</c:v>
                </c:pt>
                <c:pt idx="6">
                  <c:v>5.1122697684172707</c:v>
                </c:pt>
                <c:pt idx="7">
                  <c:v>5.5378190950732744</c:v>
                </c:pt>
                <c:pt idx="8">
                  <c:v>5.4463818122224419</c:v>
                </c:pt>
                <c:pt idx="9">
                  <c:v>5.195899652409234</c:v>
                </c:pt>
                <c:pt idx="10">
                  <c:v>5.1205739312058496</c:v>
                </c:pt>
                <c:pt idx="11">
                  <c:v>4.9542425094393252</c:v>
                </c:pt>
                <c:pt idx="12">
                  <c:v>5.2013971243204518</c:v>
                </c:pt>
                <c:pt idx="13">
                  <c:v>5.143014800254095</c:v>
                </c:pt>
                <c:pt idx="14">
                  <c:v>5.5122840632818537</c:v>
                </c:pt>
                <c:pt idx="15">
                  <c:v>5.1442627737619908</c:v>
                </c:pt>
                <c:pt idx="16">
                  <c:v>5.1136091510730282</c:v>
                </c:pt>
                <c:pt idx="17">
                  <c:v>5.1875207208364627</c:v>
                </c:pt>
                <c:pt idx="18">
                  <c:v>5.4857214264815797</c:v>
                </c:pt>
                <c:pt idx="19">
                  <c:v>5.3170181010481112</c:v>
                </c:pt>
                <c:pt idx="20">
                  <c:v>4.6020599913279625</c:v>
                </c:pt>
                <c:pt idx="21">
                  <c:v>5.1742052269401473</c:v>
                </c:pt>
                <c:pt idx="22">
                  <c:v>5.2187979981117376</c:v>
                </c:pt>
                <c:pt idx="23">
                  <c:v>5.4432629874586951</c:v>
                </c:pt>
                <c:pt idx="24">
                  <c:v>5.1613680022349753</c:v>
                </c:pt>
                <c:pt idx="25">
                  <c:v>5.1846914308175984</c:v>
                </c:pt>
                <c:pt idx="26">
                  <c:v>5.0374264979406238</c:v>
                </c:pt>
                <c:pt idx="27">
                  <c:v>4.9138138523837167</c:v>
                </c:pt>
                <c:pt idx="28">
                  <c:v>5.204119982655925</c:v>
                </c:pt>
                <c:pt idx="29">
                  <c:v>5.2304489213782741</c:v>
                </c:pt>
                <c:pt idx="30">
                  <c:v>5.1583624920952493</c:v>
                </c:pt>
                <c:pt idx="31">
                  <c:v>5.1147777319715617</c:v>
                </c:pt>
                <c:pt idx="32">
                  <c:v>5.1492191126553797</c:v>
                </c:pt>
                <c:pt idx="33">
                  <c:v>5.5050142400841073</c:v>
                </c:pt>
                <c:pt idx="34">
                  <c:v>5.3796426677411535</c:v>
                </c:pt>
                <c:pt idx="35">
                  <c:v>5.3974185423513479</c:v>
                </c:pt>
                <c:pt idx="36">
                  <c:v>5.1038037209559572</c:v>
                </c:pt>
                <c:pt idx="37">
                  <c:v>5.2479732663618064</c:v>
                </c:pt>
                <c:pt idx="38">
                  <c:v>5.0588054866759071</c:v>
                </c:pt>
                <c:pt idx="39">
                  <c:v>5.0413926851582254</c:v>
                </c:pt>
                <c:pt idx="40">
                  <c:v>5.1139433523068369</c:v>
                </c:pt>
                <c:pt idx="41">
                  <c:v>5.2367890994092932</c:v>
                </c:pt>
                <c:pt idx="42">
                  <c:v>5.0965624383741357</c:v>
                </c:pt>
                <c:pt idx="43">
                  <c:v>5.1986570869544222</c:v>
                </c:pt>
                <c:pt idx="44">
                  <c:v>5.0043213737826422</c:v>
                </c:pt>
                <c:pt idx="45">
                  <c:v>5.306425027550687</c:v>
                </c:pt>
                <c:pt idx="46">
                  <c:v>5.1461280356782382</c:v>
                </c:pt>
                <c:pt idx="47">
                  <c:v>5.3414345245781405</c:v>
                </c:pt>
                <c:pt idx="48">
                  <c:v>5.5010592622177512</c:v>
                </c:pt>
                <c:pt idx="49">
                  <c:v>5.2552725051033065</c:v>
                </c:pt>
                <c:pt idx="50">
                  <c:v>5.3541084391474012</c:v>
                </c:pt>
                <c:pt idx="51">
                  <c:v>5.3521825181113627</c:v>
                </c:pt>
                <c:pt idx="52">
                  <c:v>5.3873898263387296</c:v>
                </c:pt>
                <c:pt idx="53">
                  <c:v>5.1122697684172707</c:v>
                </c:pt>
                <c:pt idx="54">
                  <c:v>5.2671717284030137</c:v>
                </c:pt>
                <c:pt idx="55">
                  <c:v>5.0310042813635372</c:v>
                </c:pt>
                <c:pt idx="56">
                  <c:v>4.9590413923210939</c:v>
                </c:pt>
                <c:pt idx="57">
                  <c:v>5.1327398382608846</c:v>
                </c:pt>
                <c:pt idx="58">
                  <c:v>5.1038037209559572</c:v>
                </c:pt>
                <c:pt idx="59">
                  <c:v>5.2866809693549301</c:v>
                </c:pt>
                <c:pt idx="60">
                  <c:v>5.3891660843645326</c:v>
                </c:pt>
                <c:pt idx="61">
                  <c:v>5.1020905255118363</c:v>
                </c:pt>
                <c:pt idx="62">
                  <c:v>5.2265999052073573</c:v>
                </c:pt>
                <c:pt idx="63">
                  <c:v>5.4149733479708182</c:v>
                </c:pt>
                <c:pt idx="64">
                  <c:v>5.2405492482825995</c:v>
                </c:pt>
                <c:pt idx="65">
                  <c:v>5.2161659022859928</c:v>
                </c:pt>
                <c:pt idx="66">
                  <c:v>4.9294189257142929</c:v>
                </c:pt>
                <c:pt idx="67">
                  <c:v>5.0409976924234909</c:v>
                </c:pt>
                <c:pt idx="68">
                  <c:v>4.993876914941211</c:v>
                </c:pt>
                <c:pt idx="69">
                  <c:v>5.2135177569963052</c:v>
                </c:pt>
                <c:pt idx="70">
                  <c:v>5.126780577012009</c:v>
                </c:pt>
                <c:pt idx="71">
                  <c:v>5.3112239104324557</c:v>
                </c:pt>
                <c:pt idx="72">
                  <c:v>5.330413773349191</c:v>
                </c:pt>
                <c:pt idx="73">
                  <c:v>4.9765792186401097</c:v>
                </c:pt>
                <c:pt idx="74">
                  <c:v>4.9190780923760737</c:v>
                </c:pt>
                <c:pt idx="75">
                  <c:v>5.1104213464739567</c:v>
                </c:pt>
                <c:pt idx="76">
                  <c:v>5.3117538610557542</c:v>
                </c:pt>
                <c:pt idx="77">
                  <c:v>5.2504200023088936</c:v>
                </c:pt>
                <c:pt idx="78">
                  <c:v>5.0754155583108229</c:v>
                </c:pt>
                <c:pt idx="79">
                  <c:v>5.2291697025391013</c:v>
                </c:pt>
                <c:pt idx="80">
                  <c:v>5.3979400086720375</c:v>
                </c:pt>
                <c:pt idx="81">
                  <c:v>5</c:v>
                </c:pt>
                <c:pt idx="82">
                  <c:v>5.0606978403536118</c:v>
                </c:pt>
                <c:pt idx="83">
                  <c:v>5.2552725051033065</c:v>
                </c:pt>
                <c:pt idx="84">
                  <c:v>5.5842972937857018</c:v>
                </c:pt>
                <c:pt idx="85">
                  <c:v>5.4141373621844764</c:v>
                </c:pt>
                <c:pt idx="86">
                  <c:v>5.2455126678141495</c:v>
                </c:pt>
                <c:pt idx="87">
                  <c:v>5.1903316981702918</c:v>
                </c:pt>
                <c:pt idx="88">
                  <c:v>5.5051499783199063</c:v>
                </c:pt>
                <c:pt idx="89">
                  <c:v>5.2148173658694583</c:v>
                </c:pt>
                <c:pt idx="90">
                  <c:v>5.2552725051033065</c:v>
                </c:pt>
                <c:pt idx="91">
                  <c:v>5.1335389083702179</c:v>
                </c:pt>
                <c:pt idx="92">
                  <c:v>5.1872386198314784</c:v>
                </c:pt>
                <c:pt idx="93">
                  <c:v>5.2576785748691846</c:v>
                </c:pt>
                <c:pt idx="94">
                  <c:v>5.1072099696478688</c:v>
                </c:pt>
                <c:pt idx="95">
                  <c:v>4.9395192526186182</c:v>
                </c:pt>
                <c:pt idx="96">
                  <c:v>5.1903316981702918</c:v>
                </c:pt>
                <c:pt idx="97">
                  <c:v>5.1760912590556813</c:v>
                </c:pt>
                <c:pt idx="98">
                  <c:v>5.3424226808222066</c:v>
                </c:pt>
                <c:pt idx="99">
                  <c:v>5.2329961103921541</c:v>
                </c:pt>
                <c:pt idx="100">
                  <c:v>5.3645509953539721</c:v>
                </c:pt>
                <c:pt idx="101">
                  <c:v>5.4149733479708182</c:v>
                </c:pt>
                <c:pt idx="102">
                  <c:v>5.220108088040055</c:v>
                </c:pt>
                <c:pt idx="103">
                  <c:v>5.3096301674258983</c:v>
                </c:pt>
                <c:pt idx="104">
                  <c:v>5.1139433523068369</c:v>
                </c:pt>
                <c:pt idx="105">
                  <c:v>5.0211892990699383</c:v>
                </c:pt>
                <c:pt idx="106">
                  <c:v>5.3473300153169507</c:v>
                </c:pt>
                <c:pt idx="107">
                  <c:v>5.1492191126553797</c:v>
                </c:pt>
                <c:pt idx="108">
                  <c:v>5.0606978403536118</c:v>
                </c:pt>
                <c:pt idx="109">
                  <c:v>5.0863598306747484</c:v>
                </c:pt>
                <c:pt idx="110">
                  <c:v>5.5710120047116449</c:v>
                </c:pt>
                <c:pt idx="111">
                  <c:v>5.3710678622717358</c:v>
                </c:pt>
                <c:pt idx="112">
                  <c:v>5.0969100130080562</c:v>
                </c:pt>
                <c:pt idx="113">
                  <c:v>4.8976270912904418</c:v>
                </c:pt>
                <c:pt idx="114">
                  <c:v>5.0394141191761372</c:v>
                </c:pt>
                <c:pt idx="115">
                  <c:v>5.4063698354692677</c:v>
                </c:pt>
                <c:pt idx="116">
                  <c:v>5.5051499783199063</c:v>
                </c:pt>
                <c:pt idx="117">
                  <c:v>5.3424226808222066</c:v>
                </c:pt>
                <c:pt idx="118">
                  <c:v>5.1818435879447726</c:v>
                </c:pt>
                <c:pt idx="119">
                  <c:v>5.1055101847699742</c:v>
                </c:pt>
                <c:pt idx="120">
                  <c:v>5.2787536009528289</c:v>
                </c:pt>
                <c:pt idx="121">
                  <c:v>5.357934847000454</c:v>
                </c:pt>
                <c:pt idx="122">
                  <c:v>5.1089031276673129</c:v>
                </c:pt>
                <c:pt idx="123">
                  <c:v>5.2121876044039581</c:v>
                </c:pt>
                <c:pt idx="124">
                  <c:v>5.2648178230095368</c:v>
                </c:pt>
                <c:pt idx="125">
                  <c:v>5.2367890994092932</c:v>
                </c:pt>
                <c:pt idx="126">
                  <c:v>5.2479732663618064</c:v>
                </c:pt>
                <c:pt idx="127">
                  <c:v>5.3012470886362113</c:v>
                </c:pt>
                <c:pt idx="128">
                  <c:v>5.0791812460476251</c:v>
                </c:pt>
                <c:pt idx="129">
                  <c:v>5.3010299956639813</c:v>
                </c:pt>
                <c:pt idx="130">
                  <c:v>5.1038037209559572</c:v>
                </c:pt>
                <c:pt idx="131">
                  <c:v>5.6766936096248664</c:v>
                </c:pt>
                <c:pt idx="132">
                  <c:v>5.1303337684950066</c:v>
                </c:pt>
                <c:pt idx="133">
                  <c:v>5.1856469621405701</c:v>
                </c:pt>
                <c:pt idx="134">
                  <c:v>5.4983105537896009</c:v>
                </c:pt>
                <c:pt idx="135">
                  <c:v>5.2648178230095368</c:v>
                </c:pt>
                <c:pt idx="136">
                  <c:v>5.2833012287035492</c:v>
                </c:pt>
                <c:pt idx="137">
                  <c:v>5.1139433523068369</c:v>
                </c:pt>
                <c:pt idx="138">
                  <c:v>5.1038037209559572</c:v>
                </c:pt>
                <c:pt idx="139">
                  <c:v>5.171726453653231</c:v>
                </c:pt>
                <c:pt idx="140">
                  <c:v>5.4939763853651815</c:v>
                </c:pt>
                <c:pt idx="141">
                  <c:v>5.2342641243787895</c:v>
                </c:pt>
                <c:pt idx="142">
                  <c:v>5.0492180226701819</c:v>
                </c:pt>
                <c:pt idx="143">
                  <c:v>5.0413926851582254</c:v>
                </c:pt>
                <c:pt idx="144">
                  <c:v>5.2564772062416765</c:v>
                </c:pt>
                <c:pt idx="145">
                  <c:v>5.1580607939366052</c:v>
                </c:pt>
                <c:pt idx="146">
                  <c:v>5.1492191126553797</c:v>
                </c:pt>
                <c:pt idx="147">
                  <c:v>5.4424797690644482</c:v>
                </c:pt>
                <c:pt idx="148">
                  <c:v>5.1613680022349753</c:v>
                </c:pt>
                <c:pt idx="149">
                  <c:v>5.2695129442179161</c:v>
                </c:pt>
                <c:pt idx="150">
                  <c:v>5.4025674307029332</c:v>
                </c:pt>
                <c:pt idx="151">
                  <c:v>5.1931245983544612</c:v>
                </c:pt>
                <c:pt idx="152">
                  <c:v>5.2088442893407381</c:v>
                </c:pt>
                <c:pt idx="153">
                  <c:v>5.3222192947339195</c:v>
                </c:pt>
                <c:pt idx="154">
                  <c:v>5.0293837776852097</c:v>
                </c:pt>
                <c:pt idx="155">
                  <c:v>5.493458050995188</c:v>
                </c:pt>
                <c:pt idx="156">
                  <c:v>5.2233401588783774</c:v>
                </c:pt>
                <c:pt idx="157">
                  <c:v>5.3115419584011949</c:v>
                </c:pt>
                <c:pt idx="158">
                  <c:v>5.2550311633455511</c:v>
                </c:pt>
                <c:pt idx="159">
                  <c:v>4.9867717342662452</c:v>
                </c:pt>
                <c:pt idx="160">
                  <c:v>5.5868684924328909</c:v>
                </c:pt>
                <c:pt idx="161">
                  <c:v>5.0492180226701819</c:v>
                </c:pt>
                <c:pt idx="162">
                  <c:v>5.4623979978989565</c:v>
                </c:pt>
                <c:pt idx="163">
                  <c:v>5.0253058652647704</c:v>
                </c:pt>
                <c:pt idx="164">
                  <c:v>5.0969100130080562</c:v>
                </c:pt>
                <c:pt idx="165">
                  <c:v>5.2844307338445198</c:v>
                </c:pt>
                <c:pt idx="166">
                  <c:v>5.6053050461411091</c:v>
                </c:pt>
                <c:pt idx="167">
                  <c:v>4.9754318085092626</c:v>
                </c:pt>
                <c:pt idx="168">
                  <c:v>5.3354579006893843</c:v>
                </c:pt>
                <c:pt idx="169">
                  <c:v>4.9518230353159121</c:v>
                </c:pt>
                <c:pt idx="170">
                  <c:v>5.2889196056617269</c:v>
                </c:pt>
                <c:pt idx="171">
                  <c:v>5.502427119984433</c:v>
                </c:pt>
                <c:pt idx="172">
                  <c:v>5.4191293077419758</c:v>
                </c:pt>
                <c:pt idx="173">
                  <c:v>5.0433622780211298</c:v>
                </c:pt>
                <c:pt idx="174">
                  <c:v>4.8976270912904418</c:v>
                </c:pt>
                <c:pt idx="175">
                  <c:v>5.0791812460476251</c:v>
                </c:pt>
                <c:pt idx="176">
                  <c:v>5.3117538610557542</c:v>
                </c:pt>
                <c:pt idx="177">
                  <c:v>5.3829171350875313</c:v>
                </c:pt>
                <c:pt idx="178">
                  <c:v>4.8836614351536172</c:v>
                </c:pt>
                <c:pt idx="179">
                  <c:v>5.238046103128795</c:v>
                </c:pt>
                <c:pt idx="180">
                  <c:v>5.1986570869544222</c:v>
                </c:pt>
                <c:pt idx="181">
                  <c:v>5.3617278360175931</c:v>
                </c:pt>
                <c:pt idx="182">
                  <c:v>5.3170181010481112</c:v>
                </c:pt>
                <c:pt idx="183">
                  <c:v>5.3424226808222066</c:v>
                </c:pt>
                <c:pt idx="184">
                  <c:v>5.3645509953539721</c:v>
                </c:pt>
                <c:pt idx="185">
                  <c:v>5.2455126678141495</c:v>
                </c:pt>
                <c:pt idx="186">
                  <c:v>5.4409090820652173</c:v>
                </c:pt>
                <c:pt idx="187">
                  <c:v>5.1789769472931697</c:v>
                </c:pt>
                <c:pt idx="188">
                  <c:v>5.1139433523068369</c:v>
                </c:pt>
                <c:pt idx="189">
                  <c:v>4.8633228601204559</c:v>
                </c:pt>
                <c:pt idx="190">
                  <c:v>5.2442771208018426</c:v>
                </c:pt>
                <c:pt idx="191">
                  <c:v>5.2671717284030137</c:v>
                </c:pt>
                <c:pt idx="192">
                  <c:v>5.0809870469108871</c:v>
                </c:pt>
                <c:pt idx="193">
                  <c:v>5.1702617153949575</c:v>
                </c:pt>
                <c:pt idx="194">
                  <c:v>5.424881636631067</c:v>
                </c:pt>
                <c:pt idx="195">
                  <c:v>5.4623979978989565</c:v>
                </c:pt>
                <c:pt idx="196">
                  <c:v>5.3117538610557542</c:v>
                </c:pt>
                <c:pt idx="197">
                  <c:v>5.3031960574204886</c:v>
                </c:pt>
                <c:pt idx="198">
                  <c:v>5.1492191126553797</c:v>
                </c:pt>
                <c:pt idx="199">
                  <c:v>5.6183598396312959</c:v>
                </c:pt>
                <c:pt idx="200">
                  <c:v>5.3588862044058692</c:v>
                </c:pt>
                <c:pt idx="201">
                  <c:v>5.2671717284030137</c:v>
                </c:pt>
                <c:pt idx="202">
                  <c:v>5.3170181010481112</c:v>
                </c:pt>
                <c:pt idx="203">
                  <c:v>5.2533380053261061</c:v>
                </c:pt>
                <c:pt idx="204">
                  <c:v>5.2166935991697541</c:v>
                </c:pt>
                <c:pt idx="205">
                  <c:v>5.1863205239916006</c:v>
                </c:pt>
                <c:pt idx="206">
                  <c:v>5.133219456732494</c:v>
                </c:pt>
                <c:pt idx="207">
                  <c:v>5.1172712956557644</c:v>
                </c:pt>
                <c:pt idx="208">
                  <c:v>5.3710678622717358</c:v>
                </c:pt>
                <c:pt idx="209">
                  <c:v>5.2227164711475833</c:v>
                </c:pt>
                <c:pt idx="210">
                  <c:v>5.153814864344529</c:v>
                </c:pt>
                <c:pt idx="211">
                  <c:v>5.378397900948138</c:v>
                </c:pt>
                <c:pt idx="212">
                  <c:v>5.2430380486862944</c:v>
                </c:pt>
                <c:pt idx="213">
                  <c:v>5.20002926655377</c:v>
                </c:pt>
                <c:pt idx="214">
                  <c:v>5.195899652409234</c:v>
                </c:pt>
                <c:pt idx="215">
                  <c:v>5.426511261364575</c:v>
                </c:pt>
                <c:pt idx="216">
                  <c:v>5.3117538610557542</c:v>
                </c:pt>
                <c:pt idx="217">
                  <c:v>5.4698220159781634</c:v>
                </c:pt>
                <c:pt idx="218">
                  <c:v>5.3521825181113627</c:v>
                </c:pt>
                <c:pt idx="219">
                  <c:v>4.9164539485499255</c:v>
                </c:pt>
                <c:pt idx="220">
                  <c:v>5.5563025007672868</c:v>
                </c:pt>
                <c:pt idx="221">
                  <c:v>5.2190603324488611</c:v>
                </c:pt>
                <c:pt idx="222">
                  <c:v>5.1205739312058496</c:v>
                </c:pt>
                <c:pt idx="223">
                  <c:v>5.5740312677277188</c:v>
                </c:pt>
                <c:pt idx="224">
                  <c:v>5.2504200023088936</c:v>
                </c:pt>
                <c:pt idx="225">
                  <c:v>5.2753113545418113</c:v>
                </c:pt>
                <c:pt idx="226">
                  <c:v>5.4149733479708182</c:v>
                </c:pt>
                <c:pt idx="227">
                  <c:v>5.4313637641589869</c:v>
                </c:pt>
                <c:pt idx="228">
                  <c:v>5.4149733479708182</c:v>
                </c:pt>
                <c:pt idx="229">
                  <c:v>5.2730012720637376</c:v>
                </c:pt>
                <c:pt idx="230">
                  <c:v>5.5348418638568235</c:v>
                </c:pt>
                <c:pt idx="231">
                  <c:v>5.5490032620257876</c:v>
                </c:pt>
                <c:pt idx="232">
                  <c:v>5.4785664955938431</c:v>
                </c:pt>
                <c:pt idx="233">
                  <c:v>5.1009733134057234</c:v>
                </c:pt>
                <c:pt idx="234">
                  <c:v>4.9395192526186182</c:v>
                </c:pt>
                <c:pt idx="235">
                  <c:v>5.1621161410623682</c:v>
                </c:pt>
                <c:pt idx="236">
                  <c:v>5.3314272965207428</c:v>
                </c:pt>
                <c:pt idx="237">
                  <c:v>4.8920946026904808</c:v>
                </c:pt>
                <c:pt idx="238">
                  <c:v>5.075546961392531</c:v>
                </c:pt>
                <c:pt idx="239">
                  <c:v>5.143014800254095</c:v>
                </c:pt>
                <c:pt idx="240">
                  <c:v>5.453318340047038</c:v>
                </c:pt>
                <c:pt idx="241">
                  <c:v>5.2833012287035492</c:v>
                </c:pt>
                <c:pt idx="242">
                  <c:v>5.359740647863716</c:v>
                </c:pt>
                <c:pt idx="243">
                  <c:v>5.5768318143969902</c:v>
                </c:pt>
                <c:pt idx="244">
                  <c:v>5.330413773349191</c:v>
                </c:pt>
                <c:pt idx="245">
                  <c:v>5.306425027550687</c:v>
                </c:pt>
                <c:pt idx="246">
                  <c:v>5.1903316981702918</c:v>
                </c:pt>
                <c:pt idx="247">
                  <c:v>4.9138138523837167</c:v>
                </c:pt>
                <c:pt idx="248">
                  <c:v>4.9420080530223132</c:v>
                </c:pt>
                <c:pt idx="249">
                  <c:v>4.9294189257142929</c:v>
                </c:pt>
                <c:pt idx="250">
                  <c:v>5.1804126328383235</c:v>
                </c:pt>
                <c:pt idx="251">
                  <c:v>5.1972805581256196</c:v>
                </c:pt>
                <c:pt idx="252">
                  <c:v>5.1875207208364627</c:v>
                </c:pt>
                <c:pt idx="253">
                  <c:v>5.6406344565777333</c:v>
                </c:pt>
                <c:pt idx="254">
                  <c:v>5.5025104200562094</c:v>
                </c:pt>
                <c:pt idx="255">
                  <c:v>5.2787536009528289</c:v>
                </c:pt>
                <c:pt idx="256">
                  <c:v>4.9777236052888476</c:v>
                </c:pt>
                <c:pt idx="257">
                  <c:v>5.024895960107485</c:v>
                </c:pt>
                <c:pt idx="258">
                  <c:v>5.1461280356782382</c:v>
                </c:pt>
                <c:pt idx="259">
                  <c:v>5.1271047983648073</c:v>
                </c:pt>
                <c:pt idx="260">
                  <c:v>5.1139433523068369</c:v>
                </c:pt>
                <c:pt idx="261">
                  <c:v>5.4471580313422194</c:v>
                </c:pt>
                <c:pt idx="262">
                  <c:v>5.1931245983544612</c:v>
                </c:pt>
                <c:pt idx="263">
                  <c:v>5.1613680022349753</c:v>
                </c:pt>
                <c:pt idx="264">
                  <c:v>5.2977605110991339</c:v>
                </c:pt>
                <c:pt idx="265">
                  <c:v>5.2787536009528289</c:v>
                </c:pt>
                <c:pt idx="266">
                  <c:v>5.2013971243204518</c:v>
                </c:pt>
                <c:pt idx="267">
                  <c:v>5.2174839442139067</c:v>
                </c:pt>
                <c:pt idx="268">
                  <c:v>5.2095150145426308</c:v>
                </c:pt>
                <c:pt idx="269">
                  <c:v>5.236537261488694</c:v>
                </c:pt>
                <c:pt idx="270">
                  <c:v>5.0899051114393981</c:v>
                </c:pt>
                <c:pt idx="271">
                  <c:v>5.3414345245781405</c:v>
                </c:pt>
                <c:pt idx="272">
                  <c:v>5.1702617153949575</c:v>
                </c:pt>
                <c:pt idx="273">
                  <c:v>5.5314789170422554</c:v>
                </c:pt>
                <c:pt idx="274">
                  <c:v>5.2528530309798933</c:v>
                </c:pt>
                <c:pt idx="275">
                  <c:v>5.2735799456762056</c:v>
                </c:pt>
                <c:pt idx="276">
                  <c:v>5.3293978793610428</c:v>
                </c:pt>
                <c:pt idx="277">
                  <c:v>4.8808135922807914</c:v>
                </c:pt>
                <c:pt idx="278">
                  <c:v>4.9084850188786495</c:v>
                </c:pt>
                <c:pt idx="279">
                  <c:v>5.0969100130080562</c:v>
                </c:pt>
                <c:pt idx="280">
                  <c:v>5.6294095991027193</c:v>
                </c:pt>
                <c:pt idx="281">
                  <c:v>5.0273496077747568</c:v>
                </c:pt>
                <c:pt idx="282">
                  <c:v>5.0374264979406238</c:v>
                </c:pt>
                <c:pt idx="283">
                  <c:v>5.1105897102992488</c:v>
                </c:pt>
                <c:pt idx="284">
                  <c:v>5.0899051114393981</c:v>
                </c:pt>
                <c:pt idx="285">
                  <c:v>5.2291697025391013</c:v>
                </c:pt>
                <c:pt idx="286">
                  <c:v>4.826074802700826</c:v>
                </c:pt>
                <c:pt idx="287">
                  <c:v>5.3820170425748683</c:v>
                </c:pt>
                <c:pt idx="288">
                  <c:v>5.2174576225385803</c:v>
                </c:pt>
                <c:pt idx="289">
                  <c:v>5.0334237554869494</c:v>
                </c:pt>
                <c:pt idx="290">
                  <c:v>5.4116197059632301</c:v>
                </c:pt>
                <c:pt idx="291">
                  <c:v>5.2253092817258633</c:v>
                </c:pt>
                <c:pt idx="292">
                  <c:v>5.1760912590556813</c:v>
                </c:pt>
                <c:pt idx="293">
                  <c:v>5.4471580313422194</c:v>
                </c:pt>
                <c:pt idx="294">
                  <c:v>5.5311594654045315</c:v>
                </c:pt>
                <c:pt idx="295">
                  <c:v>4.7781512503836439</c:v>
                </c:pt>
                <c:pt idx="296">
                  <c:v>5.3463529744506388</c:v>
                </c:pt>
                <c:pt idx="297">
                  <c:v>5.0606978403536118</c:v>
                </c:pt>
                <c:pt idx="298">
                  <c:v>5.1746411926604488</c:v>
                </c:pt>
                <c:pt idx="299">
                  <c:v>5.378397900948138</c:v>
                </c:pt>
                <c:pt idx="300">
                  <c:v>5.1003705451175625</c:v>
                </c:pt>
                <c:pt idx="301">
                  <c:v>5.1522883443830567</c:v>
                </c:pt>
                <c:pt idx="302">
                  <c:v>5.314499227973152</c:v>
                </c:pt>
                <c:pt idx="303">
                  <c:v>5.3324384599156049</c:v>
                </c:pt>
                <c:pt idx="304">
                  <c:v>5.0530784434834199</c:v>
                </c:pt>
                <c:pt idx="305">
                  <c:v>5.143014800254095</c:v>
                </c:pt>
                <c:pt idx="306">
                  <c:v>5.1303337684950066</c:v>
                </c:pt>
                <c:pt idx="307">
                  <c:v>5.4393326938302629</c:v>
                </c:pt>
                <c:pt idx="308">
                  <c:v>5.0374583715953225</c:v>
                </c:pt>
                <c:pt idx="309">
                  <c:v>5.2909245593827539</c:v>
                </c:pt>
                <c:pt idx="310">
                  <c:v>5.2430380486862944</c:v>
                </c:pt>
                <c:pt idx="311">
                  <c:v>4.9314578706890053</c:v>
                </c:pt>
                <c:pt idx="312">
                  <c:v>5.3263358609287517</c:v>
                </c:pt>
                <c:pt idx="313">
                  <c:v>5.0644579892269181</c:v>
                </c:pt>
                <c:pt idx="314">
                  <c:v>5.075546961392531</c:v>
                </c:pt>
                <c:pt idx="315">
                  <c:v>4.9559281568969507</c:v>
                </c:pt>
                <c:pt idx="316">
                  <c:v>5.0413926851582254</c:v>
                </c:pt>
                <c:pt idx="317">
                  <c:v>5.071882007306125</c:v>
                </c:pt>
                <c:pt idx="318">
                  <c:v>5.2119210843085098</c:v>
                </c:pt>
                <c:pt idx="319">
                  <c:v>5.2367890994092932</c:v>
                </c:pt>
                <c:pt idx="320">
                  <c:v>5.3222192947339195</c:v>
                </c:pt>
                <c:pt idx="321">
                  <c:v>5.1055101847699742</c:v>
                </c:pt>
                <c:pt idx="322">
                  <c:v>5.2787536009528289</c:v>
                </c:pt>
                <c:pt idx="323">
                  <c:v>5.3008127941181167</c:v>
                </c:pt>
                <c:pt idx="324">
                  <c:v>5.0773679052841567</c:v>
                </c:pt>
                <c:pt idx="325">
                  <c:v>5.4471580313422194</c:v>
                </c:pt>
                <c:pt idx="326">
                  <c:v>5.3096301674258983</c:v>
                </c:pt>
                <c:pt idx="327">
                  <c:v>5.2741578492636796</c:v>
                </c:pt>
                <c:pt idx="328">
                  <c:v>5.2442771208018426</c:v>
                </c:pt>
                <c:pt idx="329">
                  <c:v>5.4082399653118491</c:v>
                </c:pt>
                <c:pt idx="330">
                  <c:v>5.20682587603185</c:v>
                </c:pt>
                <c:pt idx="331">
                  <c:v>5.4206734748667094</c:v>
                </c:pt>
                <c:pt idx="332">
                  <c:v>4.7950662561556125</c:v>
                </c:pt>
                <c:pt idx="333">
                  <c:v>5.2757719001649317</c:v>
                </c:pt>
                <c:pt idx="334">
                  <c:v>5.0934216851622347</c:v>
                </c:pt>
                <c:pt idx="335">
                  <c:v>5.252221753598687</c:v>
                </c:pt>
                <c:pt idx="336">
                  <c:v>5.2227164711475833</c:v>
                </c:pt>
                <c:pt idx="337">
                  <c:v>5.1658376246901279</c:v>
                </c:pt>
                <c:pt idx="338">
                  <c:v>5.3979400086720375</c:v>
                </c:pt>
                <c:pt idx="339">
                  <c:v>5.2718416065364986</c:v>
                </c:pt>
                <c:pt idx="340">
                  <c:v>5.2787536009528289</c:v>
                </c:pt>
                <c:pt idx="341">
                  <c:v>5.1702617153949575</c:v>
                </c:pt>
                <c:pt idx="342">
                  <c:v>5.6434526764861879</c:v>
                </c:pt>
                <c:pt idx="343">
                  <c:v>5.5797835966168101</c:v>
                </c:pt>
                <c:pt idx="344">
                  <c:v>5.4727564493172123</c:v>
                </c:pt>
                <c:pt idx="345">
                  <c:v>4.9516822913955512</c:v>
                </c:pt>
                <c:pt idx="346">
                  <c:v>5.5728716022004798</c:v>
                </c:pt>
                <c:pt idx="347">
                  <c:v>5.1903316981702918</c:v>
                </c:pt>
                <c:pt idx="348">
                  <c:v>5.214843848047698</c:v>
                </c:pt>
                <c:pt idx="349">
                  <c:v>5.1222158782728267</c:v>
                </c:pt>
                <c:pt idx="350">
                  <c:v>5.1931245983544612</c:v>
                </c:pt>
                <c:pt idx="351">
                  <c:v>5.2430380486862944</c:v>
                </c:pt>
                <c:pt idx="352">
                  <c:v>5.204119982655925</c:v>
                </c:pt>
                <c:pt idx="353">
                  <c:v>4.9344984512435675</c:v>
                </c:pt>
                <c:pt idx="354">
                  <c:v>5.0606978403536118</c:v>
                </c:pt>
                <c:pt idx="355">
                  <c:v>5.1238516409670858</c:v>
                </c:pt>
                <c:pt idx="356">
                  <c:v>5.2375060373327544</c:v>
                </c:pt>
                <c:pt idx="357">
                  <c:v>5.1903316981702918</c:v>
                </c:pt>
                <c:pt idx="358">
                  <c:v>4.9604707775342991</c:v>
                </c:pt>
                <c:pt idx="359">
                  <c:v>4.5428254269591797</c:v>
                </c:pt>
                <c:pt idx="360">
                  <c:v>5.6334684555795862</c:v>
                </c:pt>
                <c:pt idx="361">
                  <c:v>5.2648178230095368</c:v>
                </c:pt>
                <c:pt idx="362">
                  <c:v>5.1139433523068369</c:v>
                </c:pt>
                <c:pt idx="363">
                  <c:v>5.0530784434834199</c:v>
                </c:pt>
                <c:pt idx="364">
                  <c:v>5.3554515201265174</c:v>
                </c:pt>
                <c:pt idx="365">
                  <c:v>5.4608978427565482</c:v>
                </c:pt>
                <c:pt idx="366">
                  <c:v>5.1673173347481764</c:v>
                </c:pt>
                <c:pt idx="367">
                  <c:v>5.0951693514317551</c:v>
                </c:pt>
                <c:pt idx="368">
                  <c:v>5.3324384599156049</c:v>
                </c:pt>
                <c:pt idx="369">
                  <c:v>5.20682587603185</c:v>
                </c:pt>
                <c:pt idx="370">
                  <c:v>5.1136091510730282</c:v>
                </c:pt>
                <c:pt idx="371">
                  <c:v>5.1271047983648073</c:v>
                </c:pt>
                <c:pt idx="372">
                  <c:v>4.9845273133437926</c:v>
                </c:pt>
                <c:pt idx="373">
                  <c:v>5.1986570869544222</c:v>
                </c:pt>
                <c:pt idx="374">
                  <c:v>5.4232458739368079</c:v>
                </c:pt>
                <c:pt idx="375">
                  <c:v>5.3242824552976931</c:v>
                </c:pt>
                <c:pt idx="376">
                  <c:v>5.3692158574101425</c:v>
                </c:pt>
                <c:pt idx="377">
                  <c:v>5.0263289387223491</c:v>
                </c:pt>
                <c:pt idx="378">
                  <c:v>5.1760912590556813</c:v>
                </c:pt>
                <c:pt idx="379">
                  <c:v>5.2665844470668635</c:v>
                </c:pt>
                <c:pt idx="380">
                  <c:v>5.4993433592273684</c:v>
                </c:pt>
                <c:pt idx="381">
                  <c:v>5.6495889342864629</c:v>
                </c:pt>
                <c:pt idx="382">
                  <c:v>4.9344984512435675</c:v>
                </c:pt>
                <c:pt idx="383">
                  <c:v>5.3023828850358541</c:v>
                </c:pt>
                <c:pt idx="384">
                  <c:v>5.2430380486862944</c:v>
                </c:pt>
                <c:pt idx="385">
                  <c:v>5.1072099696478688</c:v>
                </c:pt>
                <c:pt idx="386">
                  <c:v>5.0314084642516246</c:v>
                </c:pt>
                <c:pt idx="387">
                  <c:v>4.594392550375427</c:v>
                </c:pt>
                <c:pt idx="388">
                  <c:v>5.2504200023088936</c:v>
                </c:pt>
                <c:pt idx="389">
                  <c:v>5.0314084642516246</c:v>
                </c:pt>
                <c:pt idx="390">
                  <c:v>5.2741578492636796</c:v>
                </c:pt>
                <c:pt idx="391">
                  <c:v>5.0463000196529695</c:v>
                </c:pt>
                <c:pt idx="392">
                  <c:v>5.1986570869544222</c:v>
                </c:pt>
                <c:pt idx="393">
                  <c:v>5.4345689040341991</c:v>
                </c:pt>
                <c:pt idx="394">
                  <c:v>5.4983105537896009</c:v>
                </c:pt>
                <c:pt idx="395">
                  <c:v>5.3288890398395603</c:v>
                </c:pt>
                <c:pt idx="396">
                  <c:v>5.2544634817426212</c:v>
                </c:pt>
                <c:pt idx="397">
                  <c:v>5.3598354823398884</c:v>
                </c:pt>
                <c:pt idx="398">
                  <c:v>5.3222192947339195</c:v>
                </c:pt>
                <c:pt idx="399">
                  <c:v>5.1122697684172707</c:v>
                </c:pt>
                <c:pt idx="400">
                  <c:v>5.0969100130080562</c:v>
                </c:pt>
                <c:pt idx="401">
                  <c:v>5.419955748489758</c:v>
                </c:pt>
                <c:pt idx="402">
                  <c:v>5.0511525224473814</c:v>
                </c:pt>
                <c:pt idx="403">
                  <c:v>5.4073909044707316</c:v>
                </c:pt>
                <c:pt idx="404">
                  <c:v>5.0334237554869494</c:v>
                </c:pt>
                <c:pt idx="405">
                  <c:v>5.453318340047038</c:v>
                </c:pt>
                <c:pt idx="406">
                  <c:v>5.0530784434834199</c:v>
                </c:pt>
                <c:pt idx="407">
                  <c:v>5.1492191126553797</c:v>
                </c:pt>
                <c:pt idx="408">
                  <c:v>5.0334237554869494</c:v>
                </c:pt>
                <c:pt idx="409">
                  <c:v>5.2430380486862944</c:v>
                </c:pt>
                <c:pt idx="410">
                  <c:v>5.3692158574101425</c:v>
                </c:pt>
                <c:pt idx="411">
                  <c:v>5.0845762779343309</c:v>
                </c:pt>
                <c:pt idx="412">
                  <c:v>5.0334237554869494</c:v>
                </c:pt>
                <c:pt idx="413">
                  <c:v>5.2671717284030137</c:v>
                </c:pt>
                <c:pt idx="414">
                  <c:v>5.4281347940287885</c:v>
                </c:pt>
                <c:pt idx="415">
                  <c:v>5.1072099696478688</c:v>
                </c:pt>
                <c:pt idx="416">
                  <c:v>5.5118833609788744</c:v>
                </c:pt>
                <c:pt idx="417">
                  <c:v>5.330413773349191</c:v>
                </c:pt>
                <c:pt idx="418">
                  <c:v>5.5005109105263372</c:v>
                </c:pt>
                <c:pt idx="419">
                  <c:v>5.351216345339342</c:v>
                </c:pt>
                <c:pt idx="420">
                  <c:v>5.143014800254095</c:v>
                </c:pt>
                <c:pt idx="421">
                  <c:v>5.0737183503461223</c:v>
                </c:pt>
                <c:pt idx="422">
                  <c:v>5.1613680022349753</c:v>
                </c:pt>
                <c:pt idx="423">
                  <c:v>5.2161659022859928</c:v>
                </c:pt>
                <c:pt idx="424">
                  <c:v>5.4036231878032579</c:v>
                </c:pt>
                <c:pt idx="425">
                  <c:v>5.0737183503461223</c:v>
                </c:pt>
                <c:pt idx="426">
                  <c:v>5.5680843313153945</c:v>
                </c:pt>
                <c:pt idx="427">
                  <c:v>5.1367205671564067</c:v>
                </c:pt>
                <c:pt idx="428">
                  <c:v>5.1553360374650614</c:v>
                </c:pt>
                <c:pt idx="429">
                  <c:v>4.9003671286564705</c:v>
                </c:pt>
                <c:pt idx="430">
                  <c:v>5.2692793897718984</c:v>
                </c:pt>
                <c:pt idx="431">
                  <c:v>5.655090390729038</c:v>
                </c:pt>
                <c:pt idx="432">
                  <c:v>5.1461280356782382</c:v>
                </c:pt>
                <c:pt idx="433">
                  <c:v>5.0413926851582254</c:v>
                </c:pt>
                <c:pt idx="434">
                  <c:v>5.0588206582705322</c:v>
                </c:pt>
                <c:pt idx="435">
                  <c:v>5.2882514618920879</c:v>
                </c:pt>
                <c:pt idx="436">
                  <c:v>5.3374592612906557</c:v>
                </c:pt>
                <c:pt idx="437">
                  <c:v>5.1789769472931697</c:v>
                </c:pt>
                <c:pt idx="438">
                  <c:v>5.4393326938302629</c:v>
                </c:pt>
                <c:pt idx="439">
                  <c:v>5.1492191126553797</c:v>
                </c:pt>
                <c:pt idx="440">
                  <c:v>5.3424226808222066</c:v>
                </c:pt>
                <c:pt idx="441">
                  <c:v>5.1789769472931697</c:v>
                </c:pt>
                <c:pt idx="442">
                  <c:v>5.344392273685111</c:v>
                </c:pt>
                <c:pt idx="443">
                  <c:v>5.3117538610557542</c:v>
                </c:pt>
                <c:pt idx="444">
                  <c:v>5.1818435879447726</c:v>
                </c:pt>
                <c:pt idx="445">
                  <c:v>5.3521825181113627</c:v>
                </c:pt>
                <c:pt idx="446">
                  <c:v>5.5552154051260727</c:v>
                </c:pt>
                <c:pt idx="447">
                  <c:v>5.0737183503461223</c:v>
                </c:pt>
                <c:pt idx="448">
                  <c:v>5.4955443375464483</c:v>
                </c:pt>
                <c:pt idx="449">
                  <c:v>5.1702617153949575</c:v>
                </c:pt>
                <c:pt idx="450">
                  <c:v>5.4174716932032929</c:v>
                </c:pt>
                <c:pt idx="451">
                  <c:v>4.8779469516291885</c:v>
                </c:pt>
                <c:pt idx="452">
                  <c:v>5.2629254693318313</c:v>
                </c:pt>
                <c:pt idx="453">
                  <c:v>5.0232524596337118</c:v>
                </c:pt>
                <c:pt idx="454">
                  <c:v>5.4980526579681346</c:v>
                </c:pt>
                <c:pt idx="455">
                  <c:v>4.826074802700826</c:v>
                </c:pt>
                <c:pt idx="456">
                  <c:v>5.3802112417116064</c:v>
                </c:pt>
                <c:pt idx="457">
                  <c:v>5.2265999052073573</c:v>
                </c:pt>
                <c:pt idx="458">
                  <c:v>5.204119982655925</c:v>
                </c:pt>
                <c:pt idx="459">
                  <c:v>5.1458177144918276</c:v>
                </c:pt>
                <c:pt idx="460">
                  <c:v>5.1846914308175984</c:v>
                </c:pt>
                <c:pt idx="461">
                  <c:v>5.0934216851622347</c:v>
                </c:pt>
                <c:pt idx="462">
                  <c:v>5.1442627737619908</c:v>
                </c:pt>
                <c:pt idx="463">
                  <c:v>5.1583624920952493</c:v>
                </c:pt>
                <c:pt idx="464">
                  <c:v>5.3010299956639813</c:v>
                </c:pt>
                <c:pt idx="465">
                  <c:v>4.7781512503836439</c:v>
                </c:pt>
                <c:pt idx="466">
                  <c:v>4.9684829485539348</c:v>
                </c:pt>
                <c:pt idx="467">
                  <c:v>4.9294189257142929</c:v>
                </c:pt>
                <c:pt idx="468">
                  <c:v>5.3541084391474012</c:v>
                </c:pt>
                <c:pt idx="469">
                  <c:v>4.9925535178321354</c:v>
                </c:pt>
                <c:pt idx="470">
                  <c:v>5.1903316981702918</c:v>
                </c:pt>
                <c:pt idx="471">
                  <c:v>4.9268567089496926</c:v>
                </c:pt>
                <c:pt idx="472">
                  <c:v>5.3137617962924359</c:v>
                </c:pt>
                <c:pt idx="473">
                  <c:v>5.0334237554869494</c:v>
                </c:pt>
                <c:pt idx="474">
                  <c:v>5.2810333672477272</c:v>
                </c:pt>
                <c:pt idx="475">
                  <c:v>5.1303337684950066</c:v>
                </c:pt>
                <c:pt idx="476">
                  <c:v>4.9444826721501682</c:v>
                </c:pt>
                <c:pt idx="477">
                  <c:v>5.1628629933219257</c:v>
                </c:pt>
                <c:pt idx="478">
                  <c:v>5.173186268412274</c:v>
                </c:pt>
                <c:pt idx="479">
                  <c:v>4.989004615698537</c:v>
                </c:pt>
                <c:pt idx="480">
                  <c:v>5.2227164711475833</c:v>
                </c:pt>
                <c:pt idx="481">
                  <c:v>5.2964457942063961</c:v>
                </c:pt>
                <c:pt idx="482">
                  <c:v>5.6042260530844699</c:v>
                </c:pt>
                <c:pt idx="483">
                  <c:v>5.0413926851582254</c:v>
                </c:pt>
                <c:pt idx="484">
                  <c:v>5.1383026981662816</c:v>
                </c:pt>
                <c:pt idx="485">
                  <c:v>5.6263403673750423</c:v>
                </c:pt>
                <c:pt idx="486">
                  <c:v>5.3626709297256667</c:v>
                </c:pt>
                <c:pt idx="487">
                  <c:v>5.1105897102992488</c:v>
                </c:pt>
                <c:pt idx="488">
                  <c:v>5.2253092817258633</c:v>
                </c:pt>
                <c:pt idx="489">
                  <c:v>5.0153597554092144</c:v>
                </c:pt>
                <c:pt idx="490">
                  <c:v>5.1461280356782382</c:v>
                </c:pt>
                <c:pt idx="491">
                  <c:v>5.171726453653231</c:v>
                </c:pt>
                <c:pt idx="492">
                  <c:v>4.9395192526186182</c:v>
                </c:pt>
                <c:pt idx="493">
                  <c:v>5.5711262770843115</c:v>
                </c:pt>
                <c:pt idx="494">
                  <c:v>5.1089031276673129</c:v>
                </c:pt>
                <c:pt idx="495">
                  <c:v>5.1553360374650614</c:v>
                </c:pt>
                <c:pt idx="496">
                  <c:v>5.2025809421404841</c:v>
                </c:pt>
                <c:pt idx="497">
                  <c:v>5.238046103128795</c:v>
                </c:pt>
                <c:pt idx="498">
                  <c:v>5.4548448600085102</c:v>
                </c:pt>
                <c:pt idx="499">
                  <c:v>5.344392273685111</c:v>
                </c:pt>
                <c:pt idx="500">
                  <c:v>5.3170181010481112</c:v>
                </c:pt>
                <c:pt idx="501">
                  <c:v>5.3576966816630325</c:v>
                </c:pt>
                <c:pt idx="502">
                  <c:v>5.1726029312098598</c:v>
                </c:pt>
                <c:pt idx="503">
                  <c:v>5.5932860670204576</c:v>
                </c:pt>
                <c:pt idx="504">
                  <c:v>5.2893659515200318</c:v>
                </c:pt>
                <c:pt idx="505">
                  <c:v>5.1492191126553797</c:v>
                </c:pt>
                <c:pt idx="506">
                  <c:v>5.8779469516291885</c:v>
                </c:pt>
                <c:pt idx="507">
                  <c:v>5.5250448070368456</c:v>
                </c:pt>
                <c:pt idx="508">
                  <c:v>5.0353496765229879</c:v>
                </c:pt>
                <c:pt idx="509">
                  <c:v>5.1507564398603094</c:v>
                </c:pt>
                <c:pt idx="510">
                  <c:v>5.2455126678141495</c:v>
                </c:pt>
                <c:pt idx="511">
                  <c:v>4.9493900066449124</c:v>
                </c:pt>
                <c:pt idx="512">
                  <c:v>5.0916669575956846</c:v>
                </c:pt>
                <c:pt idx="513">
                  <c:v>5.1414497734004669</c:v>
                </c:pt>
                <c:pt idx="514">
                  <c:v>5.2922560713564764</c:v>
                </c:pt>
                <c:pt idx="515">
                  <c:v>5.4948500216800937</c:v>
                </c:pt>
                <c:pt idx="516">
                  <c:v>5.1461280356782382</c:v>
                </c:pt>
                <c:pt idx="517">
                  <c:v>5.5586113832700024</c:v>
                </c:pt>
                <c:pt idx="518">
                  <c:v>5.1461280356782382</c:v>
                </c:pt>
                <c:pt idx="519">
                  <c:v>5.3283796034387381</c:v>
                </c:pt>
                <c:pt idx="520">
                  <c:v>4.7403626894942441</c:v>
                </c:pt>
                <c:pt idx="521">
                  <c:v>5.480006942957151</c:v>
                </c:pt>
                <c:pt idx="522">
                  <c:v>5.4048337166199385</c:v>
                </c:pt>
                <c:pt idx="523">
                  <c:v>5.2541612208474264</c:v>
                </c:pt>
                <c:pt idx="524">
                  <c:v>5.1105897102992488</c:v>
                </c:pt>
                <c:pt idx="525">
                  <c:v>5.1156105116742996</c:v>
                </c:pt>
                <c:pt idx="526">
                  <c:v>5.2174839442139067</c:v>
                </c:pt>
                <c:pt idx="527">
                  <c:v>5.195899652409234</c:v>
                </c:pt>
                <c:pt idx="528">
                  <c:v>5.5327543789924976</c:v>
                </c:pt>
                <c:pt idx="529">
                  <c:v>5.1553360374650614</c:v>
                </c:pt>
                <c:pt idx="530">
                  <c:v>5.0951693514317551</c:v>
                </c:pt>
                <c:pt idx="531">
                  <c:v>5.1303337684950066</c:v>
                </c:pt>
                <c:pt idx="532">
                  <c:v>5.0809870469108871</c:v>
                </c:pt>
                <c:pt idx="533">
                  <c:v>5.3463529744506388</c:v>
                </c:pt>
                <c:pt idx="534">
                  <c:v>5.0413926851582254</c:v>
                </c:pt>
                <c:pt idx="535">
                  <c:v>5.012837224705172</c:v>
                </c:pt>
                <c:pt idx="536">
                  <c:v>5.3738311450738303</c:v>
                </c:pt>
                <c:pt idx="537">
                  <c:v>5.3473300153169507</c:v>
                </c:pt>
                <c:pt idx="538">
                  <c:v>5.1185953652237624</c:v>
                </c:pt>
                <c:pt idx="539">
                  <c:v>5.0334237554869494</c:v>
                </c:pt>
                <c:pt idx="540">
                  <c:v>5.2121876044039581</c:v>
                </c:pt>
                <c:pt idx="541">
                  <c:v>4.9708116108725182</c:v>
                </c:pt>
                <c:pt idx="542">
                  <c:v>5.3800302479678308</c:v>
                </c:pt>
                <c:pt idx="543">
                  <c:v>5.2528530309798933</c:v>
                </c:pt>
                <c:pt idx="544">
                  <c:v>5.2787536009528289</c:v>
                </c:pt>
                <c:pt idx="545">
                  <c:v>5.1205739312058496</c:v>
                </c:pt>
                <c:pt idx="546">
                  <c:v>5.1522883443830567</c:v>
                </c:pt>
                <c:pt idx="547">
                  <c:v>5.2528530309798933</c:v>
                </c:pt>
                <c:pt idx="548">
                  <c:v>5.2430380486862944</c:v>
                </c:pt>
                <c:pt idx="549">
                  <c:v>5.4768316285122607</c:v>
                </c:pt>
                <c:pt idx="550">
                  <c:v>5.3729120029701063</c:v>
                </c:pt>
                <c:pt idx="551">
                  <c:v>5.4248473488711193</c:v>
                </c:pt>
                <c:pt idx="552">
                  <c:v>5.4156409798961542</c:v>
                </c:pt>
                <c:pt idx="553">
                  <c:v>4.9912260756924951</c:v>
                </c:pt>
                <c:pt idx="554">
                  <c:v>5.3364597338485291</c:v>
                </c:pt>
                <c:pt idx="555">
                  <c:v>5.1931245983544612</c:v>
                </c:pt>
                <c:pt idx="556">
                  <c:v>5.2367890994092932</c:v>
                </c:pt>
                <c:pt idx="557">
                  <c:v>5.3263358609287517</c:v>
                </c:pt>
                <c:pt idx="558">
                  <c:v>5.2011238972073794</c:v>
                </c:pt>
                <c:pt idx="559">
                  <c:v>5.253822438708073</c:v>
                </c:pt>
                <c:pt idx="560">
                  <c:v>5.4623979978989565</c:v>
                </c:pt>
                <c:pt idx="561">
                  <c:v>5</c:v>
                </c:pt>
                <c:pt idx="562">
                  <c:v>5.3328422669943514</c:v>
                </c:pt>
                <c:pt idx="563">
                  <c:v>5.5276299008713385</c:v>
                </c:pt>
                <c:pt idx="564">
                  <c:v>5.4313637641589869</c:v>
                </c:pt>
                <c:pt idx="565">
                  <c:v>5.4218210198420609</c:v>
                </c:pt>
                <c:pt idx="566">
                  <c:v>5.2933625547114458</c:v>
                </c:pt>
                <c:pt idx="567">
                  <c:v>5.3361333900655827</c:v>
                </c:pt>
                <c:pt idx="568">
                  <c:v>5.008600171761918</c:v>
                </c:pt>
                <c:pt idx="569">
                  <c:v>5.0293837776852097</c:v>
                </c:pt>
                <c:pt idx="570">
                  <c:v>5.0588054866759071</c:v>
                </c:pt>
                <c:pt idx="571">
                  <c:v>5.5965970956264606</c:v>
                </c:pt>
                <c:pt idx="572">
                  <c:v>5.2095150145426308</c:v>
                </c:pt>
                <c:pt idx="573">
                  <c:v>5.3453737305590883</c:v>
                </c:pt>
                <c:pt idx="574">
                  <c:v>5.153814864344529</c:v>
                </c:pt>
                <c:pt idx="575">
                  <c:v>5.1583624920952493</c:v>
                </c:pt>
                <c:pt idx="576">
                  <c:v>5.1303337684950066</c:v>
                </c:pt>
                <c:pt idx="577">
                  <c:v>5.2455126678141495</c:v>
                </c:pt>
                <c:pt idx="578">
                  <c:v>5.2187979981117376</c:v>
                </c:pt>
                <c:pt idx="579">
                  <c:v>5.1072099696478688</c:v>
                </c:pt>
                <c:pt idx="580">
                  <c:v>5.2081725266671217</c:v>
                </c:pt>
                <c:pt idx="581">
                  <c:v>5.143014800254095</c:v>
                </c:pt>
                <c:pt idx="582">
                  <c:v>5.3673559210260189</c:v>
                </c:pt>
                <c:pt idx="583">
                  <c:v>5.2730012720637376</c:v>
                </c:pt>
                <c:pt idx="584">
                  <c:v>5.2046625117482188</c:v>
                </c:pt>
                <c:pt idx="585">
                  <c:v>5.1667260555800514</c:v>
                </c:pt>
                <c:pt idx="586">
                  <c:v>5.4310258481331219</c:v>
                </c:pt>
                <c:pt idx="587">
                  <c:v>5.3521825181113627</c:v>
                </c:pt>
                <c:pt idx="588">
                  <c:v>5.2889196056617269</c:v>
                </c:pt>
                <c:pt idx="589">
                  <c:v>5.2329961103921541</c:v>
                </c:pt>
                <c:pt idx="590">
                  <c:v>5.1568519010700111</c:v>
                </c:pt>
                <c:pt idx="591">
                  <c:v>5.0413926851582254</c:v>
                </c:pt>
                <c:pt idx="592">
                  <c:v>5.3010299956639813</c:v>
                </c:pt>
                <c:pt idx="593">
                  <c:v>5.7656186415473298</c:v>
                </c:pt>
                <c:pt idx="594">
                  <c:v>5.3573248827402091</c:v>
                </c:pt>
                <c:pt idx="595">
                  <c:v>5.1319392952104241</c:v>
                </c:pt>
                <c:pt idx="596">
                  <c:v>5.3492775274679554</c:v>
                </c:pt>
                <c:pt idx="597">
                  <c:v>5.2039842444201261</c:v>
                </c:pt>
                <c:pt idx="598">
                  <c:v>5.2576785748691846</c:v>
                </c:pt>
                <c:pt idx="599">
                  <c:v>5.159867847092567</c:v>
                </c:pt>
                <c:pt idx="600">
                  <c:v>4.7481337368027541</c:v>
                </c:pt>
                <c:pt idx="601">
                  <c:v>5.0644579892269181</c:v>
                </c:pt>
                <c:pt idx="602">
                  <c:v>5.351989455435632</c:v>
                </c:pt>
                <c:pt idx="603">
                  <c:v>5.1367205671564067</c:v>
                </c:pt>
                <c:pt idx="604">
                  <c:v>5.4329692908744054</c:v>
                </c:pt>
                <c:pt idx="605">
                  <c:v>5.1903316981702918</c:v>
                </c:pt>
                <c:pt idx="606">
                  <c:v>5.3502480183341632</c:v>
                </c:pt>
                <c:pt idx="607">
                  <c:v>4.9684829485539348</c:v>
                </c:pt>
                <c:pt idx="608">
                  <c:v>5.1445742076096161</c:v>
                </c:pt>
                <c:pt idx="609">
                  <c:v>5.585460729508501</c:v>
                </c:pt>
                <c:pt idx="610">
                  <c:v>5.0394141191761372</c:v>
                </c:pt>
                <c:pt idx="611">
                  <c:v>5.2764618041732438</c:v>
                </c:pt>
                <c:pt idx="612">
                  <c:v>5.1684974835230326</c:v>
                </c:pt>
                <c:pt idx="613">
                  <c:v>5.3747483460101035</c:v>
                </c:pt>
                <c:pt idx="614">
                  <c:v>5.2227164711475833</c:v>
                </c:pt>
                <c:pt idx="615">
                  <c:v>5.145972902802181</c:v>
                </c:pt>
                <c:pt idx="616">
                  <c:v>5.1861083798132057</c:v>
                </c:pt>
                <c:pt idx="617">
                  <c:v>5</c:v>
                </c:pt>
                <c:pt idx="618">
                  <c:v>5.1156105116742996</c:v>
                </c:pt>
                <c:pt idx="619">
                  <c:v>5.1461280356782382</c:v>
                </c:pt>
                <c:pt idx="620">
                  <c:v>5.1972805581256196</c:v>
                </c:pt>
                <c:pt idx="621">
                  <c:v>5.2427898094786762</c:v>
                </c:pt>
                <c:pt idx="622">
                  <c:v>5.1492191126553797</c:v>
                </c:pt>
                <c:pt idx="623">
                  <c:v>5.1872386198314784</c:v>
                </c:pt>
                <c:pt idx="624">
                  <c:v>5.3283796034387381</c:v>
                </c:pt>
                <c:pt idx="625">
                  <c:v>5.1254812657005937</c:v>
                </c:pt>
                <c:pt idx="626">
                  <c:v>5.3802112417116064</c:v>
                </c:pt>
                <c:pt idx="627">
                  <c:v>5.1189257528257768</c:v>
                </c:pt>
                <c:pt idx="628">
                  <c:v>5.3324384599156049</c:v>
                </c:pt>
                <c:pt idx="629">
                  <c:v>5.214843848047698</c:v>
                </c:pt>
                <c:pt idx="630">
                  <c:v>5.1986570869544222</c:v>
                </c:pt>
                <c:pt idx="631">
                  <c:v>5.2304489213782741</c:v>
                </c:pt>
                <c:pt idx="632">
                  <c:v>5.1038037209559572</c:v>
                </c:pt>
                <c:pt idx="633">
                  <c:v>5.2405492482825995</c:v>
                </c:pt>
                <c:pt idx="634">
                  <c:v>5.2786392978907388</c:v>
                </c:pt>
                <c:pt idx="635">
                  <c:v>5.1189257528257768</c:v>
                </c:pt>
                <c:pt idx="636">
                  <c:v>5.1818435879447726</c:v>
                </c:pt>
                <c:pt idx="637">
                  <c:v>5.1222158782728267</c:v>
                </c:pt>
                <c:pt idx="638">
                  <c:v>5.3960248966085933</c:v>
                </c:pt>
                <c:pt idx="639">
                  <c:v>5.1105897102992488</c:v>
                </c:pt>
                <c:pt idx="640">
                  <c:v>5.2278867046136739</c:v>
                </c:pt>
                <c:pt idx="641">
                  <c:v>5.3729120029701063</c:v>
                </c:pt>
                <c:pt idx="642">
                  <c:v>5.0644579892269181</c:v>
                </c:pt>
                <c:pt idx="643">
                  <c:v>4.8228216453031045</c:v>
                </c:pt>
                <c:pt idx="644">
                  <c:v>5.4821257822264648</c:v>
                </c:pt>
                <c:pt idx="645">
                  <c:v>5.5440680443502757</c:v>
                </c:pt>
                <c:pt idx="646">
                  <c:v>5.1702617153949575</c:v>
                </c:pt>
                <c:pt idx="647">
                  <c:v>5.1351326513767752</c:v>
                </c:pt>
                <c:pt idx="648">
                  <c:v>5.195899652409234</c:v>
                </c:pt>
                <c:pt idx="649">
                  <c:v>5.2730012720637376</c:v>
                </c:pt>
                <c:pt idx="650">
                  <c:v>5.2504200023088936</c:v>
                </c:pt>
                <c:pt idx="651">
                  <c:v>5.0737183503461223</c:v>
                </c:pt>
                <c:pt idx="652">
                  <c:v>5</c:v>
                </c:pt>
                <c:pt idx="653">
                  <c:v>5.5170638734826545</c:v>
                </c:pt>
                <c:pt idx="654">
                  <c:v>5.1613680022349753</c:v>
                </c:pt>
                <c:pt idx="655">
                  <c:v>5.1319392952104241</c:v>
                </c:pt>
                <c:pt idx="656">
                  <c:v>5.4281347940287885</c:v>
                </c:pt>
                <c:pt idx="657">
                  <c:v>5.0895518828864539</c:v>
                </c:pt>
                <c:pt idx="658">
                  <c:v>5.1889284837608534</c:v>
                </c:pt>
                <c:pt idx="659">
                  <c:v>5.2174839442139067</c:v>
                </c:pt>
                <c:pt idx="660">
                  <c:v>5.0750284181965339</c:v>
                </c:pt>
                <c:pt idx="661">
                  <c:v>5.1461280356782382</c:v>
                </c:pt>
                <c:pt idx="662">
                  <c:v>5.0273496077747568</c:v>
                </c:pt>
                <c:pt idx="663">
                  <c:v>5.1551932738582229</c:v>
                </c:pt>
                <c:pt idx="664">
                  <c:v>5.7865079503046868</c:v>
                </c:pt>
                <c:pt idx="665">
                  <c:v>5.1303337684950066</c:v>
                </c:pt>
                <c:pt idx="666">
                  <c:v>5.0413926851582254</c:v>
                </c:pt>
                <c:pt idx="667">
                  <c:v>5.2552725051033065</c:v>
                </c:pt>
                <c:pt idx="668">
                  <c:v>5.4065401804339555</c:v>
                </c:pt>
                <c:pt idx="669">
                  <c:v>5.3979400086720375</c:v>
                </c:pt>
                <c:pt idx="670">
                  <c:v>5.2405492482825995</c:v>
                </c:pt>
                <c:pt idx="671">
                  <c:v>4.9444826721501682</c:v>
                </c:pt>
                <c:pt idx="672">
                  <c:v>5.1613680022349753</c:v>
                </c:pt>
                <c:pt idx="673">
                  <c:v>5.2398823190612944</c:v>
                </c:pt>
                <c:pt idx="674">
                  <c:v>4.5479100168644928</c:v>
                </c:pt>
                <c:pt idx="675">
                  <c:v>5.1303337684950066</c:v>
                </c:pt>
                <c:pt idx="676">
                  <c:v>5.3765769570565123</c:v>
                </c:pt>
                <c:pt idx="677">
                  <c:v>5.2467447097238411</c:v>
                </c:pt>
                <c:pt idx="678">
                  <c:v>5.3031960574204886</c:v>
                </c:pt>
                <c:pt idx="679">
                  <c:v>5.1640552918934519</c:v>
                </c:pt>
                <c:pt idx="680">
                  <c:v>5.2304233738926404</c:v>
                </c:pt>
                <c:pt idx="681">
                  <c:v>5.2855573090077739</c:v>
                </c:pt>
                <c:pt idx="682">
                  <c:v>5.3170181010481112</c:v>
                </c:pt>
                <c:pt idx="683">
                  <c:v>5.2430380486862944</c:v>
                </c:pt>
                <c:pt idx="684">
                  <c:v>5.4548448600085102</c:v>
                </c:pt>
                <c:pt idx="685">
                  <c:v>5.2455126678141495</c:v>
                </c:pt>
                <c:pt idx="686">
                  <c:v>5.3738311450738303</c:v>
                </c:pt>
                <c:pt idx="687">
                  <c:v>5.3031960574204886</c:v>
                </c:pt>
                <c:pt idx="688">
                  <c:v>5.0700378666077555</c:v>
                </c:pt>
                <c:pt idx="689">
                  <c:v>4.9025467793139912</c:v>
                </c:pt>
                <c:pt idx="690">
                  <c:v>5.3881012015705165</c:v>
                </c:pt>
                <c:pt idx="691">
                  <c:v>5.1786892397755899</c:v>
                </c:pt>
                <c:pt idx="692">
                  <c:v>5.330413773349191</c:v>
                </c:pt>
                <c:pt idx="693">
                  <c:v>5.1760912590556813</c:v>
                </c:pt>
                <c:pt idx="694">
                  <c:v>5.1553360374650614</c:v>
                </c:pt>
                <c:pt idx="695">
                  <c:v>5.1553360374650614</c:v>
                </c:pt>
                <c:pt idx="696">
                  <c:v>5.4313637641589869</c:v>
                </c:pt>
                <c:pt idx="697">
                  <c:v>5.2844307338445198</c:v>
                </c:pt>
                <c:pt idx="698">
                  <c:v>5.2955670999624793</c:v>
                </c:pt>
                <c:pt idx="699">
                  <c:v>5.0788191830988483</c:v>
                </c:pt>
                <c:pt idx="700">
                  <c:v>5.1055101847699742</c:v>
                </c:pt>
                <c:pt idx="701">
                  <c:v>5.1613680022349753</c:v>
                </c:pt>
                <c:pt idx="702">
                  <c:v>5.0934216851622347</c:v>
                </c:pt>
                <c:pt idx="703">
                  <c:v>5.1205739312058496</c:v>
                </c:pt>
                <c:pt idx="704">
                  <c:v>5.2671717284030137</c:v>
                </c:pt>
                <c:pt idx="705">
                  <c:v>5.0663259253620376</c:v>
                </c:pt>
                <c:pt idx="706">
                  <c:v>5.1903316981702918</c:v>
                </c:pt>
                <c:pt idx="707">
                  <c:v>5.378397900948138</c:v>
                </c:pt>
                <c:pt idx="708">
                  <c:v>5.332236415491443</c:v>
                </c:pt>
                <c:pt idx="709">
                  <c:v>5.1303337684950066</c:v>
                </c:pt>
                <c:pt idx="710">
                  <c:v>4.5786392099680722</c:v>
                </c:pt>
                <c:pt idx="711">
                  <c:v>5.1461280356782382</c:v>
                </c:pt>
                <c:pt idx="712">
                  <c:v>5.1303337684950066</c:v>
                </c:pt>
                <c:pt idx="713">
                  <c:v>4.9978230807457251</c:v>
                </c:pt>
                <c:pt idx="714">
                  <c:v>5.2600713879850751</c:v>
                </c:pt>
                <c:pt idx="715">
                  <c:v>5.2240148113728644</c:v>
                </c:pt>
                <c:pt idx="716">
                  <c:v>5.2174839442139067</c:v>
                </c:pt>
                <c:pt idx="717">
                  <c:v>5.3008127941181167</c:v>
                </c:pt>
                <c:pt idx="718">
                  <c:v>5.0413926851582254</c:v>
                </c:pt>
                <c:pt idx="719">
                  <c:v>5.143014800254095</c:v>
                </c:pt>
                <c:pt idx="720">
                  <c:v>5.2513948500401044</c:v>
                </c:pt>
                <c:pt idx="721">
                  <c:v>5.5263392773898437</c:v>
                </c:pt>
                <c:pt idx="722">
                  <c:v>5.2038348833437285</c:v>
                </c:pt>
                <c:pt idx="723">
                  <c:v>5.0969100130080562</c:v>
                </c:pt>
                <c:pt idx="724">
                  <c:v>5.0681858617461613</c:v>
                </c:pt>
                <c:pt idx="725">
                  <c:v>5.5968081444403346</c:v>
                </c:pt>
                <c:pt idx="726">
                  <c:v>5.2900346113625183</c:v>
                </c:pt>
                <c:pt idx="727">
                  <c:v>5.2253092817258633</c:v>
                </c:pt>
                <c:pt idx="728">
                  <c:v>5.2718416065364986</c:v>
                </c:pt>
                <c:pt idx="729">
                  <c:v>5.2402995820027121</c:v>
                </c:pt>
                <c:pt idx="730">
                  <c:v>5.528273777167044</c:v>
                </c:pt>
                <c:pt idx="731">
                  <c:v>5.1351326513767752</c:v>
                </c:pt>
                <c:pt idx="732">
                  <c:v>5.2671717284030137</c:v>
                </c:pt>
                <c:pt idx="733">
                  <c:v>4.9590413923210939</c:v>
                </c:pt>
                <c:pt idx="734">
                  <c:v>5.3138672203691533</c:v>
                </c:pt>
                <c:pt idx="735">
                  <c:v>4.9138138523837167</c:v>
                </c:pt>
                <c:pt idx="736">
                  <c:v>4.9344984512435675</c:v>
                </c:pt>
                <c:pt idx="737">
                  <c:v>5.3654879848908994</c:v>
                </c:pt>
                <c:pt idx="738">
                  <c:v>5.1364193095858246</c:v>
                </c:pt>
                <c:pt idx="739">
                  <c:v>5.2576785748691846</c:v>
                </c:pt>
                <c:pt idx="740">
                  <c:v>5.2135177569963052</c:v>
                </c:pt>
                <c:pt idx="741">
                  <c:v>4.9444826721501682</c:v>
                </c:pt>
                <c:pt idx="742">
                  <c:v>5.3802112417116064</c:v>
                </c:pt>
                <c:pt idx="743">
                  <c:v>5.008600171761918</c:v>
                </c:pt>
                <c:pt idx="744">
                  <c:v>5.1303337684950066</c:v>
                </c:pt>
                <c:pt idx="745">
                  <c:v>5</c:v>
                </c:pt>
                <c:pt idx="746">
                  <c:v>4.9294189257142929</c:v>
                </c:pt>
                <c:pt idx="747">
                  <c:v>5.0762762554042178</c:v>
                </c:pt>
                <c:pt idx="748">
                  <c:v>5.3560258571931225</c:v>
                </c:pt>
                <c:pt idx="749">
                  <c:v>5.3074960379132126</c:v>
                </c:pt>
                <c:pt idx="750">
                  <c:v>5.2730012720637376</c:v>
                </c:pt>
                <c:pt idx="751">
                  <c:v>5.204119982655925</c:v>
                </c:pt>
                <c:pt idx="752">
                  <c:v>5.2455126678141495</c:v>
                </c:pt>
                <c:pt idx="753">
                  <c:v>4.9395192526186182</c:v>
                </c:pt>
                <c:pt idx="754">
                  <c:v>5.2810333672477272</c:v>
                </c:pt>
                <c:pt idx="755">
                  <c:v>5.0511525224473814</c:v>
                </c:pt>
                <c:pt idx="756">
                  <c:v>5.2240148113728644</c:v>
                </c:pt>
                <c:pt idx="757">
                  <c:v>5.4669817373568206</c:v>
                </c:pt>
                <c:pt idx="758">
                  <c:v>5.204119982655925</c:v>
                </c:pt>
                <c:pt idx="759">
                  <c:v>5.4913616938342731</c:v>
                </c:pt>
                <c:pt idx="760">
                  <c:v>5.0782755220866012</c:v>
                </c:pt>
                <c:pt idx="761">
                  <c:v>5.4989993635801531</c:v>
                </c:pt>
                <c:pt idx="762">
                  <c:v>4.9867717342662452</c:v>
                </c:pt>
                <c:pt idx="763">
                  <c:v>5.2922560713564764</c:v>
                </c:pt>
                <c:pt idx="764">
                  <c:v>5.4440447959180762</c:v>
                </c:pt>
                <c:pt idx="765">
                  <c:v>5.1448854182871422</c:v>
                </c:pt>
                <c:pt idx="766">
                  <c:v>5.7455283767447058</c:v>
                </c:pt>
                <c:pt idx="767">
                  <c:v>5.1613680022349753</c:v>
                </c:pt>
                <c:pt idx="768">
                  <c:v>5.2467077992759048</c:v>
                </c:pt>
                <c:pt idx="769">
                  <c:v>5.3013360653968151</c:v>
                </c:pt>
                <c:pt idx="770">
                  <c:v>5.159867847092567</c:v>
                </c:pt>
                <c:pt idx="771">
                  <c:v>5.2552725051033065</c:v>
                </c:pt>
                <c:pt idx="772">
                  <c:v>5.2691625654317447</c:v>
                </c:pt>
                <c:pt idx="773">
                  <c:v>5.394451680826216</c:v>
                </c:pt>
                <c:pt idx="774">
                  <c:v>5.5250448070368456</c:v>
                </c:pt>
                <c:pt idx="775">
                  <c:v>5.3424226808222066</c:v>
                </c:pt>
                <c:pt idx="776">
                  <c:v>5.3293978793610428</c:v>
                </c:pt>
                <c:pt idx="777">
                  <c:v>4.9084850188786495</c:v>
                </c:pt>
                <c:pt idx="778">
                  <c:v>4.9542425094393252</c:v>
                </c:pt>
                <c:pt idx="779">
                  <c:v>5.0433622780211298</c:v>
                </c:pt>
                <c:pt idx="780">
                  <c:v>5.1875207208364627</c:v>
                </c:pt>
                <c:pt idx="781">
                  <c:v>5.5158738437116792</c:v>
                </c:pt>
                <c:pt idx="782">
                  <c:v>5.2504200023088936</c:v>
                </c:pt>
                <c:pt idx="783">
                  <c:v>5.225050696138049</c:v>
                </c:pt>
                <c:pt idx="784">
                  <c:v>5.1801258751640535</c:v>
                </c:pt>
                <c:pt idx="785">
                  <c:v>5.1303337684950066</c:v>
                </c:pt>
                <c:pt idx="786">
                  <c:v>5.1875207208364627</c:v>
                </c:pt>
                <c:pt idx="787">
                  <c:v>5.2027606873931997</c:v>
                </c:pt>
                <c:pt idx="788">
                  <c:v>5.2878017299302265</c:v>
                </c:pt>
                <c:pt idx="789">
                  <c:v>5.3414345245781405</c:v>
                </c:pt>
                <c:pt idx="790">
                  <c:v>5.2304489213782741</c:v>
                </c:pt>
                <c:pt idx="791">
                  <c:v>5.1928461151888419</c:v>
                </c:pt>
                <c:pt idx="792">
                  <c:v>5.1003705451175625</c:v>
                </c:pt>
                <c:pt idx="793">
                  <c:v>5.1613680022349753</c:v>
                </c:pt>
                <c:pt idx="794">
                  <c:v>5.1238516409670858</c:v>
                </c:pt>
                <c:pt idx="795">
                  <c:v>5.2833012287035492</c:v>
                </c:pt>
                <c:pt idx="796">
                  <c:v>5.204119982655925</c:v>
                </c:pt>
                <c:pt idx="797">
                  <c:v>5.1673173347481764</c:v>
                </c:pt>
                <c:pt idx="798">
                  <c:v>4.9216864754836021</c:v>
                </c:pt>
                <c:pt idx="799">
                  <c:v>5.4014005407815437</c:v>
                </c:pt>
                <c:pt idx="800">
                  <c:v>5.1383026981662816</c:v>
                </c:pt>
                <c:pt idx="801">
                  <c:v>4.9680157139936414</c:v>
                </c:pt>
                <c:pt idx="802">
                  <c:v>5.204119982655925</c:v>
                </c:pt>
                <c:pt idx="803">
                  <c:v>5.1643528557844371</c:v>
                </c:pt>
                <c:pt idx="804">
                  <c:v>5.1105897102992488</c:v>
                </c:pt>
                <c:pt idx="805">
                  <c:v>5.2465773572302457</c:v>
                </c:pt>
                <c:pt idx="806">
                  <c:v>5.1038037209559572</c:v>
                </c:pt>
                <c:pt idx="807">
                  <c:v>5.2304489213782741</c:v>
                </c:pt>
                <c:pt idx="808">
                  <c:v>5.1072099696478688</c:v>
                </c:pt>
                <c:pt idx="809">
                  <c:v>4.7781512503836439</c:v>
                </c:pt>
                <c:pt idx="810">
                  <c:v>5.2027606873931997</c:v>
                </c:pt>
                <c:pt idx="811">
                  <c:v>5.0253058652647704</c:v>
                </c:pt>
                <c:pt idx="812">
                  <c:v>5.2550311633455511</c:v>
                </c:pt>
                <c:pt idx="813">
                  <c:v>5.4388981820562448</c:v>
                </c:pt>
                <c:pt idx="814">
                  <c:v>5.4471580313422194</c:v>
                </c:pt>
                <c:pt idx="815">
                  <c:v>5.2741578492636796</c:v>
                </c:pt>
                <c:pt idx="816">
                  <c:v>5.3117538610557542</c:v>
                </c:pt>
                <c:pt idx="817">
                  <c:v>5.1136091510730282</c:v>
                </c:pt>
                <c:pt idx="818">
                  <c:v>5.0681858617461613</c:v>
                </c:pt>
                <c:pt idx="819">
                  <c:v>5.502427119984433</c:v>
                </c:pt>
                <c:pt idx="820">
                  <c:v>5.265053788504015</c:v>
                </c:pt>
                <c:pt idx="821">
                  <c:v>5.1139433523068369</c:v>
                </c:pt>
                <c:pt idx="822">
                  <c:v>5.0733517023869013</c:v>
                </c:pt>
                <c:pt idx="823">
                  <c:v>5.3281756614383227</c:v>
                </c:pt>
                <c:pt idx="824">
                  <c:v>5.0492180226701819</c:v>
                </c:pt>
                <c:pt idx="825">
                  <c:v>5.1461280356782382</c:v>
                </c:pt>
                <c:pt idx="826">
                  <c:v>5.1303337684950066</c:v>
                </c:pt>
                <c:pt idx="827">
                  <c:v>4.9708116108725182</c:v>
                </c:pt>
                <c:pt idx="828">
                  <c:v>5.008600171761918</c:v>
                </c:pt>
                <c:pt idx="829">
                  <c:v>5.075546961392531</c:v>
                </c:pt>
                <c:pt idx="830">
                  <c:v>4.9731278535996983</c:v>
                </c:pt>
                <c:pt idx="831">
                  <c:v>5.2922560713564764</c:v>
                </c:pt>
                <c:pt idx="832">
                  <c:v>5.1583624920952493</c:v>
                </c:pt>
                <c:pt idx="833">
                  <c:v>5.2955670999624793</c:v>
                </c:pt>
                <c:pt idx="834">
                  <c:v>5.628256066711006</c:v>
                </c:pt>
                <c:pt idx="835">
                  <c:v>4.9030899869919438</c:v>
                </c:pt>
                <c:pt idx="836">
                  <c:v>4.9030899869919438</c:v>
                </c:pt>
                <c:pt idx="837">
                  <c:v>5.0678145111618402</c:v>
                </c:pt>
                <c:pt idx="838">
                  <c:v>5.1553360374650614</c:v>
                </c:pt>
                <c:pt idx="839">
                  <c:v>5.0934216851622347</c:v>
                </c:pt>
                <c:pt idx="840">
                  <c:v>5.3617278360175931</c:v>
                </c:pt>
                <c:pt idx="841">
                  <c:v>5.0809870469108871</c:v>
                </c:pt>
                <c:pt idx="842">
                  <c:v>5.304921161900892</c:v>
                </c:pt>
                <c:pt idx="843">
                  <c:v>5.3384564936046051</c:v>
                </c:pt>
                <c:pt idx="844">
                  <c:v>5.2550311633455511</c:v>
                </c:pt>
                <c:pt idx="845">
                  <c:v>5.3617278360175931</c:v>
                </c:pt>
                <c:pt idx="846">
                  <c:v>5.3713043497604938</c:v>
                </c:pt>
                <c:pt idx="847">
                  <c:v>5.2671717284030137</c:v>
                </c:pt>
                <c:pt idx="848">
                  <c:v>5.3502480183341632</c:v>
                </c:pt>
                <c:pt idx="849">
                  <c:v>5.1105897102992488</c:v>
                </c:pt>
                <c:pt idx="850">
                  <c:v>5.03726310873469</c:v>
                </c:pt>
                <c:pt idx="851">
                  <c:v>5.2878017299302265</c:v>
                </c:pt>
                <c:pt idx="852">
                  <c:v>5.3676726727054334</c:v>
                </c:pt>
                <c:pt idx="853">
                  <c:v>5.3897860623169347</c:v>
                </c:pt>
                <c:pt idx="854">
                  <c:v>5.3710678622717358</c:v>
                </c:pt>
                <c:pt idx="855">
                  <c:v>5.3021143769562009</c:v>
                </c:pt>
                <c:pt idx="856">
                  <c:v>5.378397900948138</c:v>
                </c:pt>
                <c:pt idx="857">
                  <c:v>5.4548448600085102</c:v>
                </c:pt>
                <c:pt idx="858">
                  <c:v>5.0773679052841567</c:v>
                </c:pt>
                <c:pt idx="859">
                  <c:v>5.0606978403536118</c:v>
                </c:pt>
                <c:pt idx="860">
                  <c:v>5.1900514177592063</c:v>
                </c:pt>
                <c:pt idx="861">
                  <c:v>5.3979400086720375</c:v>
                </c:pt>
                <c:pt idx="862">
                  <c:v>5.5938396610812715</c:v>
                </c:pt>
                <c:pt idx="863">
                  <c:v>5.8721562727482928</c:v>
                </c:pt>
                <c:pt idx="864">
                  <c:v>5.0791812460476251</c:v>
                </c:pt>
                <c:pt idx="865">
                  <c:v>5.2711443179490782</c:v>
                </c:pt>
                <c:pt idx="866">
                  <c:v>5.020775488193558</c:v>
                </c:pt>
                <c:pt idx="867">
                  <c:v>5.2900346113625183</c:v>
                </c:pt>
                <c:pt idx="868">
                  <c:v>5.2764618041732438</c:v>
                </c:pt>
                <c:pt idx="869">
                  <c:v>5.2405492482825995</c:v>
                </c:pt>
                <c:pt idx="870">
                  <c:v>5.0969100130080562</c:v>
                </c:pt>
                <c:pt idx="871">
                  <c:v>5.2174839442139067</c:v>
                </c:pt>
                <c:pt idx="872">
                  <c:v>5.1986570869544222</c:v>
                </c:pt>
                <c:pt idx="873">
                  <c:v>5.2455126678141495</c:v>
                </c:pt>
                <c:pt idx="874">
                  <c:v>5.2504200023088936</c:v>
                </c:pt>
                <c:pt idx="875">
                  <c:v>5.0646451447919363</c:v>
                </c:pt>
                <c:pt idx="876">
                  <c:v>5.0681858617461613</c:v>
                </c:pt>
                <c:pt idx="877">
                  <c:v>5.3283796034387381</c:v>
                </c:pt>
                <c:pt idx="878">
                  <c:v>5.1861083798132057</c:v>
                </c:pt>
                <c:pt idx="879">
                  <c:v>5.4344092075874997</c:v>
                </c:pt>
                <c:pt idx="880">
                  <c:v>5.0293837776852097</c:v>
                </c:pt>
                <c:pt idx="881">
                  <c:v>5.3010299956639813</c:v>
                </c:pt>
                <c:pt idx="882">
                  <c:v>5.2764618041732438</c:v>
                </c:pt>
                <c:pt idx="883">
                  <c:v>5.1613680022349753</c:v>
                </c:pt>
                <c:pt idx="884">
                  <c:v>5.1287222843384264</c:v>
                </c:pt>
                <c:pt idx="885">
                  <c:v>5.0969100130080562</c:v>
                </c:pt>
                <c:pt idx="886">
                  <c:v>5.0492180226701819</c:v>
                </c:pt>
                <c:pt idx="887">
                  <c:v>4.9057958803678687</c:v>
                </c:pt>
                <c:pt idx="888">
                  <c:v>4.9614210940664485</c:v>
                </c:pt>
                <c:pt idx="889">
                  <c:v>5.1271047983648073</c:v>
                </c:pt>
                <c:pt idx="890">
                  <c:v>5.1553360374650614</c:v>
                </c:pt>
                <c:pt idx="891">
                  <c:v>5.1395642661758494</c:v>
                </c:pt>
                <c:pt idx="892">
                  <c:v>5.2648178230095368</c:v>
                </c:pt>
                <c:pt idx="893">
                  <c:v>5.565013833904306</c:v>
                </c:pt>
                <c:pt idx="894">
                  <c:v>5.1222158782728267</c:v>
                </c:pt>
                <c:pt idx="895">
                  <c:v>5.0077477780007396</c:v>
                </c:pt>
                <c:pt idx="896">
                  <c:v>5.1522883443830567</c:v>
                </c:pt>
                <c:pt idx="897">
                  <c:v>5.2442771208018426</c:v>
                </c:pt>
                <c:pt idx="898">
                  <c:v>5.2900346113625183</c:v>
                </c:pt>
                <c:pt idx="899">
                  <c:v>5.153814864344529</c:v>
                </c:pt>
                <c:pt idx="900">
                  <c:v>5.4247183373315666</c:v>
                </c:pt>
                <c:pt idx="901">
                  <c:v>5.351989455435632</c:v>
                </c:pt>
                <c:pt idx="902">
                  <c:v>5.3617278360175931</c:v>
                </c:pt>
                <c:pt idx="903">
                  <c:v>5.2301933788690453</c:v>
                </c:pt>
                <c:pt idx="904">
                  <c:v>5.1122697684172707</c:v>
                </c:pt>
                <c:pt idx="905">
                  <c:v>5.075546961392531</c:v>
                </c:pt>
                <c:pt idx="906">
                  <c:v>5.3873898263387296</c:v>
                </c:pt>
                <c:pt idx="907">
                  <c:v>5.2348967457315885</c:v>
                </c:pt>
                <c:pt idx="908">
                  <c:v>5.1139433523068369</c:v>
                </c:pt>
                <c:pt idx="909">
                  <c:v>5.4683473304121577</c:v>
                </c:pt>
                <c:pt idx="910">
                  <c:v>4.9995654882259819</c:v>
                </c:pt>
                <c:pt idx="911">
                  <c:v>5.110252917353403</c:v>
                </c:pt>
                <c:pt idx="912">
                  <c:v>5.2081725266671217</c:v>
                </c:pt>
                <c:pt idx="913">
                  <c:v>5.2564772062416765</c:v>
                </c:pt>
                <c:pt idx="914">
                  <c:v>5.2576785748691846</c:v>
                </c:pt>
                <c:pt idx="915">
                  <c:v>5.2645817292380777</c:v>
                </c:pt>
                <c:pt idx="916">
                  <c:v>5.0863598306747484</c:v>
                </c:pt>
                <c:pt idx="917">
                  <c:v>5.5780658838360919</c:v>
                </c:pt>
                <c:pt idx="918">
                  <c:v>5.580924975675619</c:v>
                </c:pt>
                <c:pt idx="919">
                  <c:v>5.1583624920952493</c:v>
                </c:pt>
                <c:pt idx="920">
                  <c:v>5.4149733479708182</c:v>
                </c:pt>
                <c:pt idx="921">
                  <c:v>5.2689288224326125</c:v>
                </c:pt>
                <c:pt idx="922">
                  <c:v>5.1367205671564067</c:v>
                </c:pt>
                <c:pt idx="923">
                  <c:v>5.2479732663618064</c:v>
                </c:pt>
                <c:pt idx="924">
                  <c:v>5.143014800254095</c:v>
                </c:pt>
                <c:pt idx="925">
                  <c:v>5.1367205671564067</c:v>
                </c:pt>
                <c:pt idx="926">
                  <c:v>5.2095150145426308</c:v>
                </c:pt>
                <c:pt idx="927">
                  <c:v>5.3747483460101035</c:v>
                </c:pt>
                <c:pt idx="928">
                  <c:v>4.8350561017201166</c:v>
                </c:pt>
                <c:pt idx="929">
                  <c:v>5.3560258571931225</c:v>
                </c:pt>
                <c:pt idx="930">
                  <c:v>5.2552725051033065</c:v>
                </c:pt>
                <c:pt idx="931">
                  <c:v>5.1775364999298619</c:v>
                </c:pt>
                <c:pt idx="932">
                  <c:v>5.143014800254095</c:v>
                </c:pt>
                <c:pt idx="933">
                  <c:v>5.2278867046136739</c:v>
                </c:pt>
                <c:pt idx="934">
                  <c:v>5.1222158782728267</c:v>
                </c:pt>
                <c:pt idx="935">
                  <c:v>5.2787536009528289</c:v>
                </c:pt>
                <c:pt idx="936">
                  <c:v>5.4487063199050798</c:v>
                </c:pt>
                <c:pt idx="937">
                  <c:v>5.2564772062416765</c:v>
                </c:pt>
                <c:pt idx="938">
                  <c:v>5.0314084642516246</c:v>
                </c:pt>
                <c:pt idx="939">
                  <c:v>5.2119210843085098</c:v>
                </c:pt>
                <c:pt idx="940">
                  <c:v>5.0606978403536118</c:v>
                </c:pt>
                <c:pt idx="941">
                  <c:v>5.1414497734004669</c:v>
                </c:pt>
                <c:pt idx="942">
                  <c:v>5.1903316981702918</c:v>
                </c:pt>
                <c:pt idx="943">
                  <c:v>5.1461280356782382</c:v>
                </c:pt>
                <c:pt idx="944">
                  <c:v>5.204119982655925</c:v>
                </c:pt>
                <c:pt idx="945">
                  <c:v>5.1875207208364627</c:v>
                </c:pt>
                <c:pt idx="946">
                  <c:v>5.249198357391113</c:v>
                </c:pt>
                <c:pt idx="947">
                  <c:v>5.4623979978989565</c:v>
                </c:pt>
                <c:pt idx="948">
                  <c:v>5.5118833609788744</c:v>
                </c:pt>
                <c:pt idx="949">
                  <c:v>5.306425027550687</c:v>
                </c:pt>
                <c:pt idx="950">
                  <c:v>5.1398790864012369</c:v>
                </c:pt>
                <c:pt idx="951">
                  <c:v>5.1673173347481764</c:v>
                </c:pt>
                <c:pt idx="952">
                  <c:v>5.2533380053261061</c:v>
                </c:pt>
                <c:pt idx="953">
                  <c:v>5.480006942957151</c:v>
                </c:pt>
                <c:pt idx="954">
                  <c:v>5.5226632817779464</c:v>
                </c:pt>
                <c:pt idx="955">
                  <c:v>5.075546961392531</c:v>
                </c:pt>
                <c:pt idx="956">
                  <c:v>5.3157604906657347</c:v>
                </c:pt>
                <c:pt idx="957">
                  <c:v>5.3199384399803087</c:v>
                </c:pt>
                <c:pt idx="958">
                  <c:v>5.4393326938302629</c:v>
                </c:pt>
                <c:pt idx="959">
                  <c:v>5.1945143418824671</c:v>
                </c:pt>
                <c:pt idx="960">
                  <c:v>4.860338006570994</c:v>
                </c:pt>
                <c:pt idx="961">
                  <c:v>5.2787536009528289</c:v>
                </c:pt>
                <c:pt idx="962">
                  <c:v>4.9164539485499255</c:v>
                </c:pt>
                <c:pt idx="963">
                  <c:v>5.1673173347481764</c:v>
                </c:pt>
                <c:pt idx="964">
                  <c:v>4.7403626894942441</c:v>
                </c:pt>
                <c:pt idx="965">
                  <c:v>4.8976270912904418</c:v>
                </c:pt>
                <c:pt idx="966">
                  <c:v>5.1156105116742996</c:v>
                </c:pt>
                <c:pt idx="967">
                  <c:v>5.2467447097238411</c:v>
                </c:pt>
                <c:pt idx="968">
                  <c:v>5.1222158782728267</c:v>
                </c:pt>
                <c:pt idx="969">
                  <c:v>5</c:v>
                </c:pt>
                <c:pt idx="970">
                  <c:v>5.0969100130080562</c:v>
                </c:pt>
                <c:pt idx="971">
                  <c:v>5.225050696138049</c:v>
                </c:pt>
                <c:pt idx="972">
                  <c:v>5.1303337684950066</c:v>
                </c:pt>
                <c:pt idx="973">
                  <c:v>4.720159303405957</c:v>
                </c:pt>
                <c:pt idx="974">
                  <c:v>5.1089031276673129</c:v>
                </c:pt>
                <c:pt idx="975">
                  <c:v>5.0899051114393981</c:v>
                </c:pt>
                <c:pt idx="976">
                  <c:v>5.1903316981702918</c:v>
                </c:pt>
                <c:pt idx="977">
                  <c:v>5.3588862044058692</c:v>
                </c:pt>
                <c:pt idx="978">
                  <c:v>5.1926650053248045</c:v>
                </c:pt>
                <c:pt idx="979">
                  <c:v>5.4191293077419758</c:v>
                </c:pt>
                <c:pt idx="980">
                  <c:v>5.4524963791213095</c:v>
                </c:pt>
                <c:pt idx="981">
                  <c:v>5.3324384599156049</c:v>
                </c:pt>
                <c:pt idx="982">
                  <c:v>5.0863598306747484</c:v>
                </c:pt>
                <c:pt idx="983">
                  <c:v>5.3010299956639813</c:v>
                </c:pt>
                <c:pt idx="984">
                  <c:v>5.2329961103921541</c:v>
                </c:pt>
                <c:pt idx="985">
                  <c:v>5.6127838567197355</c:v>
                </c:pt>
                <c:pt idx="986">
                  <c:v>5.3710678622717358</c:v>
                </c:pt>
                <c:pt idx="987">
                  <c:v>5.2304489213782741</c:v>
                </c:pt>
                <c:pt idx="988">
                  <c:v>5.1758016328482794</c:v>
                </c:pt>
                <c:pt idx="989">
                  <c:v>5.249198357391113</c:v>
                </c:pt>
                <c:pt idx="990">
                  <c:v>5.4983105537896009</c:v>
                </c:pt>
                <c:pt idx="991">
                  <c:v>5.2764618041732438</c:v>
                </c:pt>
                <c:pt idx="992">
                  <c:v>5.1957115095933926</c:v>
                </c:pt>
                <c:pt idx="993">
                  <c:v>5.1588206722735732</c:v>
                </c:pt>
                <c:pt idx="994">
                  <c:v>5.2855573090077739</c:v>
                </c:pt>
                <c:pt idx="995">
                  <c:v>5.3654879848908994</c:v>
                </c:pt>
                <c:pt idx="996">
                  <c:v>5.0211892990699383</c:v>
                </c:pt>
                <c:pt idx="997">
                  <c:v>5.2187979981117376</c:v>
                </c:pt>
                <c:pt idx="998">
                  <c:v>5.4382258076045291</c:v>
                </c:pt>
                <c:pt idx="999">
                  <c:v>5.6688516480825184</c:v>
                </c:pt>
                <c:pt idx="1000">
                  <c:v>4.9590413923210939</c:v>
                </c:pt>
                <c:pt idx="1001">
                  <c:v>4.9190780923760737</c:v>
                </c:pt>
                <c:pt idx="1002">
                  <c:v>4.7671558660821809</c:v>
                </c:pt>
                <c:pt idx="1003">
                  <c:v>5.195899652409234</c:v>
                </c:pt>
                <c:pt idx="1004">
                  <c:v>5.0211892990699383</c:v>
                </c:pt>
                <c:pt idx="1005">
                  <c:v>5.0986437258170572</c:v>
                </c:pt>
                <c:pt idx="1006">
                  <c:v>5.3979400086720375</c:v>
                </c:pt>
                <c:pt idx="1007">
                  <c:v>5.5769169559652072</c:v>
                </c:pt>
                <c:pt idx="1008">
                  <c:v>5.1172712956557644</c:v>
                </c:pt>
                <c:pt idx="1009">
                  <c:v>5.3710678622717358</c:v>
                </c:pt>
                <c:pt idx="1010">
                  <c:v>5.0934216851622347</c:v>
                </c:pt>
                <c:pt idx="1011">
                  <c:v>5.0899051114393981</c:v>
                </c:pt>
                <c:pt idx="1012">
                  <c:v>5.2121876044039581</c:v>
                </c:pt>
                <c:pt idx="1013">
                  <c:v>5.3919543256870428</c:v>
                </c:pt>
                <c:pt idx="1014">
                  <c:v>5.44903539350911</c:v>
                </c:pt>
                <c:pt idx="1015">
                  <c:v>5.204119982655925</c:v>
                </c:pt>
                <c:pt idx="1016">
                  <c:v>5.1383026981662816</c:v>
                </c:pt>
                <c:pt idx="1017">
                  <c:v>5.1398790864012369</c:v>
                </c:pt>
                <c:pt idx="1018">
                  <c:v>5.1381447441794874</c:v>
                </c:pt>
                <c:pt idx="1019">
                  <c:v>5.0791812460476251</c:v>
                </c:pt>
                <c:pt idx="1020">
                  <c:v>5.2855573090077739</c:v>
                </c:pt>
                <c:pt idx="1021">
                  <c:v>5.2875307710280177</c:v>
                </c:pt>
                <c:pt idx="1022">
                  <c:v>5.0211892990699383</c:v>
                </c:pt>
                <c:pt idx="1023">
                  <c:v>5.4393326938302629</c:v>
                </c:pt>
                <c:pt idx="1024">
                  <c:v>5.1238516409670858</c:v>
                </c:pt>
                <c:pt idx="1025">
                  <c:v>5.0492180226701819</c:v>
                </c:pt>
                <c:pt idx="1026">
                  <c:v>5.0986437258170572</c:v>
                </c:pt>
                <c:pt idx="1027">
                  <c:v>5.3324384599156049</c:v>
                </c:pt>
                <c:pt idx="1028">
                  <c:v>5.3617278360175931</c:v>
                </c:pt>
                <c:pt idx="1029">
                  <c:v>5.1461280356782382</c:v>
                </c:pt>
                <c:pt idx="1030">
                  <c:v>4.9542425094393252</c:v>
                </c:pt>
                <c:pt idx="1031">
                  <c:v>5.3159703454569174</c:v>
                </c:pt>
                <c:pt idx="1032">
                  <c:v>5.2452658394574616</c:v>
                </c:pt>
                <c:pt idx="1033">
                  <c:v>5.0881360887005513</c:v>
                </c:pt>
                <c:pt idx="1034">
                  <c:v>5.5314789170422554</c:v>
                </c:pt>
                <c:pt idx="1035">
                  <c:v>5.3483048630481607</c:v>
                </c:pt>
                <c:pt idx="1036">
                  <c:v>5.1351326513767752</c:v>
                </c:pt>
                <c:pt idx="1037">
                  <c:v>5.4392853136659989</c:v>
                </c:pt>
                <c:pt idx="1038">
                  <c:v>5.1522883443830567</c:v>
                </c:pt>
                <c:pt idx="1039">
                  <c:v>5.4329692908744054</c:v>
                </c:pt>
                <c:pt idx="1040">
                  <c:v>5.1461280356782382</c:v>
                </c:pt>
                <c:pt idx="1041">
                  <c:v>5.075546961392531</c:v>
                </c:pt>
                <c:pt idx="1042">
                  <c:v>4.8095597146352675</c:v>
                </c:pt>
                <c:pt idx="1043">
                  <c:v>5.2706788361447066</c:v>
                </c:pt>
                <c:pt idx="1044">
                  <c:v>5.5961757906150096</c:v>
                </c:pt>
                <c:pt idx="1045">
                  <c:v>5.1752218003430528</c:v>
                </c:pt>
                <c:pt idx="1046">
                  <c:v>5.2810333672477272</c:v>
                </c:pt>
                <c:pt idx="1047">
                  <c:v>5.4913616938342731</c:v>
                </c:pt>
                <c:pt idx="1048">
                  <c:v>5.0827853703164498</c:v>
                </c:pt>
                <c:pt idx="1049">
                  <c:v>5.2543063323312857</c:v>
                </c:pt>
                <c:pt idx="1050">
                  <c:v>5.1983821300082944</c:v>
                </c:pt>
                <c:pt idx="1051">
                  <c:v>5.0492180226701819</c:v>
                </c:pt>
                <c:pt idx="1052">
                  <c:v>4.9637878273455556</c:v>
                </c:pt>
                <c:pt idx="1053">
                  <c:v>5.1613680022349753</c:v>
                </c:pt>
                <c:pt idx="1054">
                  <c:v>5.2671717284030137</c:v>
                </c:pt>
                <c:pt idx="1055">
                  <c:v>5.2430380486862944</c:v>
                </c:pt>
                <c:pt idx="1056">
                  <c:v>5.3222192947339195</c:v>
                </c:pt>
                <c:pt idx="1057">
                  <c:v>5.4256972133625911</c:v>
                </c:pt>
                <c:pt idx="1058">
                  <c:v>5.152670477695791</c:v>
                </c:pt>
                <c:pt idx="1059">
                  <c:v>5.1687920203141822</c:v>
                </c:pt>
              </c:numCache>
            </c:numRef>
          </c:yVal>
          <c:smooth val="0"/>
          <c:extLst>
            <c:ext xmlns:c16="http://schemas.microsoft.com/office/drawing/2014/chart" uri="{C3380CC4-5D6E-409C-BE32-E72D297353CC}">
              <c16:uniqueId val="{00000000-6831-4E55-98C9-D235C4F6CB16}"/>
            </c:ext>
          </c:extLst>
        </c:ser>
        <c:dLbls>
          <c:showLegendKey val="0"/>
          <c:showVal val="0"/>
          <c:showCatName val="0"/>
          <c:showSerName val="0"/>
          <c:showPercent val="0"/>
          <c:showBubbleSize val="0"/>
        </c:dLbls>
        <c:axId val="685649600"/>
        <c:axId val="687624480"/>
      </c:scatterChart>
      <c:valAx>
        <c:axId val="6856496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arage</a:t>
                </a:r>
                <a:r>
                  <a:rPr lang="en-US" baseline="0"/>
                  <a:t> Are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7624480"/>
        <c:crosses val="autoZero"/>
        <c:crossBetween val="midCat"/>
      </c:valAx>
      <c:valAx>
        <c:axId val="687624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g</a:t>
                </a:r>
                <a:r>
                  <a:rPr lang="en-US" baseline="0"/>
                  <a:t> of Sale Pric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56496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SimSun"/>
        <a:cs typeface="Arial"/>
      </a:majorFont>
      <a:minorFont>
        <a:latin typeface="Times New Roman"/>
        <a:ea typeface="SimSu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9</TotalTime>
  <Pages>13</Pages>
  <Words>1919</Words>
  <Characters>1094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asha Tuli</dc:creator>
  <cp:keywords/>
  <dc:description/>
  <cp:lastModifiedBy>Nitasha Tuli</cp:lastModifiedBy>
  <cp:revision>3</cp:revision>
  <dcterms:created xsi:type="dcterms:W3CDTF">2019-05-05T21:23:00Z</dcterms:created>
  <dcterms:modified xsi:type="dcterms:W3CDTF">2019-05-06T02:25:00Z</dcterms:modified>
</cp:coreProperties>
</file>